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7336F06"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FA342D">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E87683E"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FA342D">
        <w:rPr>
          <w:rFonts w:ascii="Arial" w:eastAsia="Arial" w:hAnsi="Arial" w:cs="Arial"/>
          <w:sz w:val="24"/>
          <w:szCs w:val="24"/>
        </w:rPr>
        <w:t>3</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10107C47"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ED3130">
        <w:rPr>
          <w:rFonts w:ascii="Arial" w:eastAsia="Arial" w:hAnsi="Arial" w:cs="Arial"/>
          <w:b/>
          <w:color w:val="0070C0"/>
          <w:sz w:val="24"/>
          <w:szCs w:val="24"/>
        </w:rPr>
        <w:t>3</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ED3130" w:rsidRPr="00ED3130">
        <w:rPr>
          <w:rFonts w:ascii="Arial" w:eastAsia="Arial" w:hAnsi="Arial" w:cs="Arial"/>
          <w:b/>
          <w:color w:val="0070C0"/>
          <w:sz w:val="24"/>
          <w:szCs w:val="24"/>
        </w:rPr>
        <w:t>979,740</w:t>
      </w:r>
      <w:r w:rsidR="00ED3130">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ED3130" w:rsidRPr="00ED3130">
        <w:rPr>
          <w:rFonts w:ascii="Arial" w:eastAsia="Arial" w:hAnsi="Arial" w:cs="Arial"/>
          <w:b/>
          <w:color w:val="0070C0"/>
          <w:sz w:val="24"/>
          <w:szCs w:val="24"/>
        </w:rPr>
        <w:t>102,799</w:t>
      </w:r>
      <w:r w:rsidR="00ED3130">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ED3130" w:rsidRPr="00ED3130">
        <w:rPr>
          <w:rFonts w:ascii="Arial" w:eastAsia="Arial" w:hAnsi="Arial" w:cs="Arial"/>
          <w:b/>
          <w:color w:val="0070C0"/>
          <w:sz w:val="24"/>
          <w:szCs w:val="24"/>
        </w:rPr>
        <w:t>860,412</w:t>
      </w:r>
      <w:r w:rsidR="00ED3130">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ED3130" w:rsidRPr="00ED3130">
        <w:rPr>
          <w:rFonts w:ascii="Arial" w:eastAsia="Arial" w:hAnsi="Arial" w:cs="Arial"/>
          <w:b/>
          <w:color w:val="0070C0"/>
          <w:sz w:val="24"/>
          <w:szCs w:val="24"/>
        </w:rPr>
        <w:t>16,529</w:t>
      </w:r>
      <w:r w:rsidR="00ED3130">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1E14A241"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05</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5A93C5E"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ED3130" w:rsidRPr="00ED3130">
        <w:rPr>
          <w:rFonts w:ascii="Arial" w:eastAsia="Arial" w:hAnsi="Arial" w:cs="Arial"/>
          <w:b/>
          <w:bCs/>
          <w:color w:val="0070C0"/>
          <w:sz w:val="24"/>
          <w:szCs w:val="24"/>
        </w:rPr>
        <w:t xml:space="preserve">2,180,794,101.4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ED3130" w:rsidRPr="00ED3130">
        <w:rPr>
          <w:rFonts w:ascii="Arial" w:eastAsia="Arial" w:hAnsi="Arial" w:cs="Arial"/>
          <w:b/>
          <w:color w:val="0070C0"/>
          <w:sz w:val="24"/>
          <w:szCs w:val="24"/>
        </w:rPr>
        <w:t xml:space="preserve">1,643,256,149.7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ED3130" w:rsidRPr="00ED3130" w14:paraId="64327FB5" w14:textId="77777777" w:rsidTr="00ED3130">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64B7FC" w14:textId="77777777" w:rsidR="00ED3130" w:rsidRPr="00ED3130" w:rsidRDefault="00ED3130" w:rsidP="00ED3130">
            <w:pPr>
              <w:widowControl/>
              <w:spacing w:after="0" w:line="240" w:lineRule="auto"/>
              <w:ind w:right="57"/>
              <w:contextualSpacing/>
              <w:jc w:val="center"/>
              <w:rPr>
                <w:rFonts w:ascii="Arial Narrow" w:eastAsia="Times New Roman" w:hAnsi="Arial Narrow"/>
                <w:b/>
                <w:bCs/>
                <w:color w:val="000000"/>
                <w:sz w:val="20"/>
                <w:szCs w:val="20"/>
              </w:rPr>
            </w:pPr>
            <w:r w:rsidRPr="00ED3130">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F305CD" w14:textId="65FB1197"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COST OF ASSISTANCE</w:t>
            </w:r>
          </w:p>
        </w:tc>
      </w:tr>
      <w:tr w:rsidR="00ED3130" w:rsidRPr="00ED3130" w14:paraId="748170B7" w14:textId="77777777" w:rsidTr="00ED3130">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C5245D" w14:textId="77777777" w:rsidR="00ED3130" w:rsidRPr="00ED3130" w:rsidRDefault="00ED3130" w:rsidP="00ED3130">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10CC3F" w14:textId="5A8DF1F6"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7832CE" w14:textId="1073F984"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41B8DE" w14:textId="19D8B495"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5DE0AE" w14:textId="40A2CBF1"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GRAND TOTAL</w:t>
            </w:r>
          </w:p>
        </w:tc>
      </w:tr>
      <w:tr w:rsidR="00ED3130" w:rsidRPr="00ED3130" w14:paraId="4324D94E" w14:textId="77777777" w:rsidTr="00ED3130">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CC48FC3" w14:textId="77777777" w:rsidR="00ED3130" w:rsidRPr="00ED3130" w:rsidRDefault="00ED3130" w:rsidP="00ED3130">
            <w:pPr>
              <w:spacing w:after="0" w:line="240" w:lineRule="auto"/>
              <w:ind w:right="57"/>
              <w:contextualSpacing/>
              <w:jc w:val="center"/>
              <w:rPr>
                <w:rFonts w:ascii="Arial Narrow" w:hAnsi="Arial Narrow"/>
                <w:b/>
                <w:bCs/>
                <w:color w:val="000000"/>
                <w:sz w:val="20"/>
                <w:szCs w:val="20"/>
              </w:rPr>
            </w:pPr>
            <w:r w:rsidRPr="00ED3130">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BCBD98B" w14:textId="0D58457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643,256,149.7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665A20F" w14:textId="4DA96BE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05,687,54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406D6F8" w14:textId="2B12E04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1571A071" w14:textId="3034E9B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180,794,101.41 </w:t>
            </w:r>
          </w:p>
        </w:tc>
      </w:tr>
      <w:tr w:rsidR="00ED3130" w:rsidRPr="00ED3130" w14:paraId="688B369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15F66"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AA5B2A1" w14:textId="44F6796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4,214,743.59 </w:t>
            </w:r>
          </w:p>
        </w:tc>
        <w:tc>
          <w:tcPr>
            <w:tcW w:w="958" w:type="pct"/>
            <w:tcBorders>
              <w:top w:val="nil"/>
              <w:left w:val="nil"/>
              <w:bottom w:val="single" w:sz="4" w:space="0" w:color="000000"/>
              <w:right w:val="single" w:sz="4" w:space="0" w:color="000000"/>
            </w:tcBorders>
            <w:shd w:val="clear" w:color="A5A5A5" w:fill="A5A5A5"/>
            <w:noWrap/>
            <w:vAlign w:val="bottom"/>
            <w:hideMark/>
          </w:tcPr>
          <w:p w14:paraId="71C2BDF3" w14:textId="09B6839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6FE0FF5" w14:textId="4E3AD5D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B70D6E" w14:textId="0998C0C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59,624,743.59 </w:t>
            </w:r>
          </w:p>
        </w:tc>
      </w:tr>
      <w:tr w:rsidR="00ED3130" w:rsidRPr="00ED3130" w14:paraId="46C6221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9FB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CF6E883" w14:textId="0C339F0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59,302,838.43 </w:t>
            </w:r>
          </w:p>
        </w:tc>
        <w:tc>
          <w:tcPr>
            <w:tcW w:w="958" w:type="pct"/>
            <w:tcBorders>
              <w:top w:val="nil"/>
              <w:left w:val="nil"/>
              <w:bottom w:val="single" w:sz="4" w:space="0" w:color="000000"/>
              <w:right w:val="single" w:sz="4" w:space="0" w:color="000000"/>
            </w:tcBorders>
            <w:shd w:val="clear" w:color="auto" w:fill="auto"/>
            <w:noWrap/>
            <w:vAlign w:val="bottom"/>
            <w:hideMark/>
          </w:tcPr>
          <w:p w14:paraId="0742DD0F" w14:textId="1B0BD24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273868" w14:textId="65223A9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ABAADA" w14:textId="700BF0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9,302,838.43 </w:t>
            </w:r>
          </w:p>
        </w:tc>
      </w:tr>
      <w:tr w:rsidR="00ED3130" w:rsidRPr="00ED3130" w14:paraId="3B9E3BF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6D5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110BD9" w14:textId="492CEC54"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29,199,514.36 </w:t>
            </w:r>
          </w:p>
        </w:tc>
        <w:tc>
          <w:tcPr>
            <w:tcW w:w="958" w:type="pct"/>
            <w:tcBorders>
              <w:top w:val="nil"/>
              <w:left w:val="nil"/>
              <w:bottom w:val="single" w:sz="4" w:space="0" w:color="000000"/>
              <w:right w:val="single" w:sz="4" w:space="0" w:color="000000"/>
            </w:tcBorders>
            <w:shd w:val="clear" w:color="auto" w:fill="auto"/>
            <w:noWrap/>
            <w:vAlign w:val="bottom"/>
            <w:hideMark/>
          </w:tcPr>
          <w:p w14:paraId="3E0032D0" w14:textId="0CA4FD73"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AA2B22" w14:textId="0EAF3B4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457B77" w14:textId="3B7A2E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299,514.36 </w:t>
            </w:r>
          </w:p>
        </w:tc>
      </w:tr>
      <w:tr w:rsidR="00ED3130" w:rsidRPr="00ED3130" w14:paraId="203151B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FC5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AE77EC2" w14:textId="70B8401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3DF695B2" w14:textId="027B8E23"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99080" w14:textId="74BAAB7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89593D" w14:textId="14E45E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22,450.00 </w:t>
            </w:r>
          </w:p>
        </w:tc>
      </w:tr>
      <w:tr w:rsidR="00ED3130" w:rsidRPr="00ED3130" w14:paraId="56B3609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91A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28AFBC" w14:textId="5469958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11,034,218.00 </w:t>
            </w:r>
          </w:p>
        </w:tc>
        <w:tc>
          <w:tcPr>
            <w:tcW w:w="958" w:type="pct"/>
            <w:tcBorders>
              <w:top w:val="nil"/>
              <w:left w:val="nil"/>
              <w:bottom w:val="single" w:sz="4" w:space="0" w:color="000000"/>
              <w:right w:val="single" w:sz="4" w:space="0" w:color="000000"/>
            </w:tcBorders>
            <w:shd w:val="clear" w:color="auto" w:fill="auto"/>
            <w:noWrap/>
            <w:vAlign w:val="bottom"/>
            <w:hideMark/>
          </w:tcPr>
          <w:p w14:paraId="30EA8728" w14:textId="23713D74"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FC46D" w14:textId="729BC5F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2F5A97" w14:textId="318D42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284,218.00 </w:t>
            </w:r>
          </w:p>
        </w:tc>
      </w:tr>
      <w:tr w:rsidR="00ED3130" w:rsidRPr="00ED3130" w14:paraId="774930A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E80B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ECB4DD" w14:textId="255A867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1EE34799" w14:textId="6D9DAE6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3E6CBC" w14:textId="3BA167F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DE2BF5" w14:textId="1FC171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5,866,619.10 </w:t>
            </w:r>
          </w:p>
        </w:tc>
      </w:tr>
      <w:tr w:rsidR="00ED3130" w:rsidRPr="00ED3130" w14:paraId="14954D6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CE1B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CC2257" w14:textId="16D151F0"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0B4E3CEC" w14:textId="0D7DEE09"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3F0FE" w14:textId="6DCE5C43"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C11027" w14:textId="58A335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294,620.00 </w:t>
            </w:r>
          </w:p>
        </w:tc>
      </w:tr>
      <w:tr w:rsidR="00ED3130" w:rsidRPr="00ED3130" w14:paraId="48316E03"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C7733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9ABB34" w14:textId="1F9B832D"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37,657,218.00 </w:t>
            </w:r>
          </w:p>
        </w:tc>
        <w:tc>
          <w:tcPr>
            <w:tcW w:w="958" w:type="pct"/>
            <w:tcBorders>
              <w:top w:val="nil"/>
              <w:left w:val="nil"/>
              <w:bottom w:val="single" w:sz="4" w:space="0" w:color="000000"/>
              <w:right w:val="single" w:sz="4" w:space="0" w:color="000000"/>
            </w:tcBorders>
            <w:shd w:val="clear" w:color="auto" w:fill="auto"/>
            <w:noWrap/>
            <w:vAlign w:val="bottom"/>
            <w:hideMark/>
          </w:tcPr>
          <w:p w14:paraId="3F0C674C" w14:textId="526EEE2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E3AB4B" w14:textId="57CB47F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2F508A" w14:textId="56EE67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5,099,718.00 </w:t>
            </w:r>
          </w:p>
        </w:tc>
      </w:tr>
      <w:tr w:rsidR="00ED3130" w:rsidRPr="00ED3130" w14:paraId="271DD911"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645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B7119C" w14:textId="64E402FD"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13,142,960.00 </w:t>
            </w:r>
          </w:p>
        </w:tc>
        <w:tc>
          <w:tcPr>
            <w:tcW w:w="958" w:type="pct"/>
            <w:tcBorders>
              <w:top w:val="nil"/>
              <w:left w:val="nil"/>
              <w:bottom w:val="single" w:sz="4" w:space="0" w:color="000000"/>
              <w:right w:val="single" w:sz="4" w:space="0" w:color="000000"/>
            </w:tcBorders>
            <w:shd w:val="clear" w:color="auto" w:fill="auto"/>
            <w:noWrap/>
            <w:vAlign w:val="bottom"/>
            <w:hideMark/>
          </w:tcPr>
          <w:p w14:paraId="352B49EA" w14:textId="60181454"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8BF7158" w14:textId="66ED66B5"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6C26EB" w14:textId="40C023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42,960.00 </w:t>
            </w:r>
          </w:p>
        </w:tc>
      </w:tr>
      <w:tr w:rsidR="00ED3130" w:rsidRPr="00ED3130" w14:paraId="558227D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D36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CFC13D" w14:textId="2957B9BE"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51707" w14:textId="15B9F276"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6C14788" w14:textId="498432D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E1D3AB" w14:textId="7F30B5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39,000.00 </w:t>
            </w:r>
          </w:p>
        </w:tc>
      </w:tr>
      <w:tr w:rsidR="00ED3130" w:rsidRPr="00ED3130" w14:paraId="26DF7EAF"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3FC3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122E19F7" w14:textId="2FF22ABD"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6,497,63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E323" w14:textId="2182EEC8"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4775A" w14:textId="09CDBC85"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7439607" w14:textId="2666CB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12,630.00 </w:t>
            </w:r>
          </w:p>
        </w:tc>
      </w:tr>
      <w:tr w:rsidR="00ED3130" w:rsidRPr="00ED3130" w14:paraId="7996ABC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0BC7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FFE771" w14:textId="7376A18E"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16,798,835.00 </w:t>
            </w:r>
          </w:p>
        </w:tc>
        <w:tc>
          <w:tcPr>
            <w:tcW w:w="958" w:type="pct"/>
            <w:tcBorders>
              <w:top w:val="nil"/>
              <w:left w:val="nil"/>
              <w:bottom w:val="single" w:sz="4" w:space="0" w:color="000000"/>
              <w:right w:val="single" w:sz="4" w:space="0" w:color="000000"/>
            </w:tcBorders>
            <w:shd w:val="clear" w:color="auto" w:fill="auto"/>
            <w:noWrap/>
            <w:vAlign w:val="bottom"/>
            <w:hideMark/>
          </w:tcPr>
          <w:p w14:paraId="795EB8AF" w14:textId="635F255E"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1DFFB39" w14:textId="23D55B2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B5980B" w14:textId="79D0EC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798,835.00 </w:t>
            </w:r>
          </w:p>
        </w:tc>
      </w:tr>
      <w:tr w:rsidR="00ED3130" w:rsidRPr="00ED3130" w14:paraId="29ADBA8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893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454994" w14:textId="4C715D0E"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5,735,984.00 </w:t>
            </w:r>
          </w:p>
        </w:tc>
        <w:tc>
          <w:tcPr>
            <w:tcW w:w="958" w:type="pct"/>
            <w:tcBorders>
              <w:top w:val="nil"/>
              <w:left w:val="nil"/>
              <w:bottom w:val="single" w:sz="4" w:space="0" w:color="000000"/>
              <w:right w:val="single" w:sz="4" w:space="0" w:color="000000"/>
            </w:tcBorders>
            <w:shd w:val="clear" w:color="auto" w:fill="auto"/>
            <w:noWrap/>
            <w:vAlign w:val="bottom"/>
            <w:hideMark/>
          </w:tcPr>
          <w:p w14:paraId="70247201" w14:textId="01F6B4B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3675E4" w14:textId="5E1083F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558A76" w14:textId="7B3107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458,484.00 </w:t>
            </w:r>
          </w:p>
        </w:tc>
      </w:tr>
      <w:tr w:rsidR="00ED3130" w:rsidRPr="00ED3130" w14:paraId="369F2483"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938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4B7CEC" w14:textId="5D311CD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8,633,540.00 </w:t>
            </w:r>
          </w:p>
        </w:tc>
        <w:tc>
          <w:tcPr>
            <w:tcW w:w="958" w:type="pct"/>
            <w:tcBorders>
              <w:top w:val="nil"/>
              <w:left w:val="nil"/>
              <w:bottom w:val="single" w:sz="4" w:space="0" w:color="000000"/>
              <w:right w:val="single" w:sz="4" w:space="0" w:color="000000"/>
            </w:tcBorders>
            <w:shd w:val="clear" w:color="auto" w:fill="auto"/>
            <w:noWrap/>
            <w:vAlign w:val="bottom"/>
            <w:hideMark/>
          </w:tcPr>
          <w:p w14:paraId="3B0413EB" w14:textId="4A6D10E9"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7D0254" w14:textId="060B68B5"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CF0FD5" w14:textId="632A97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633,540.00 </w:t>
            </w:r>
          </w:p>
        </w:tc>
      </w:tr>
      <w:tr w:rsidR="00ED3130" w:rsidRPr="00ED3130" w14:paraId="41D39D1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890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4CA3F9A" w14:textId="4B984680"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8,974,763.60 </w:t>
            </w:r>
          </w:p>
        </w:tc>
        <w:tc>
          <w:tcPr>
            <w:tcW w:w="958" w:type="pct"/>
            <w:tcBorders>
              <w:top w:val="nil"/>
              <w:left w:val="nil"/>
              <w:bottom w:val="single" w:sz="4" w:space="0" w:color="000000"/>
              <w:right w:val="single" w:sz="4" w:space="0" w:color="000000"/>
            </w:tcBorders>
            <w:shd w:val="clear" w:color="auto" w:fill="auto"/>
            <w:noWrap/>
            <w:vAlign w:val="bottom"/>
            <w:hideMark/>
          </w:tcPr>
          <w:p w14:paraId="5DF6AF5D" w14:textId="589FC40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27A5F" w14:textId="7A49D79F"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90D6474" w14:textId="69FD80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474,763.60 </w:t>
            </w:r>
          </w:p>
        </w:tc>
      </w:tr>
      <w:tr w:rsidR="00ED3130" w:rsidRPr="00ED3130" w14:paraId="6154CCA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E6B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A44AD0" w14:textId="05BA8C9E"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18D6F6FD" w14:textId="3E510C46"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CE1145" w14:textId="275DA572"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7930E0" w14:textId="250F8C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5,620,705.80 </w:t>
            </w:r>
          </w:p>
        </w:tc>
      </w:tr>
      <w:tr w:rsidR="00ED3130" w:rsidRPr="00ED3130" w14:paraId="6D9F566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3CF7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F90744" w14:textId="57A1E24A"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35,947,787.30 </w:t>
            </w:r>
          </w:p>
        </w:tc>
        <w:tc>
          <w:tcPr>
            <w:tcW w:w="958" w:type="pct"/>
            <w:tcBorders>
              <w:top w:val="nil"/>
              <w:left w:val="nil"/>
              <w:bottom w:val="single" w:sz="4" w:space="0" w:color="000000"/>
              <w:right w:val="single" w:sz="4" w:space="0" w:color="000000"/>
            </w:tcBorders>
            <w:shd w:val="clear" w:color="auto" w:fill="auto"/>
            <w:noWrap/>
            <w:vAlign w:val="bottom"/>
            <w:hideMark/>
          </w:tcPr>
          <w:p w14:paraId="4A98B456" w14:textId="57032E0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B322A" w14:textId="19936996"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D056D0" w14:textId="5BDB38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4,797,787.30 </w:t>
            </w:r>
          </w:p>
        </w:tc>
      </w:tr>
      <w:tr w:rsidR="00ED3130" w:rsidRPr="00ED3130" w14:paraId="7E3DF48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3B7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5993F9" w14:textId="00BAEBB5"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0E8E981E" w14:textId="4362985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E7684" w14:textId="434D971D"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C56199" w14:textId="489B33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61,260.00 </w:t>
            </w:r>
          </w:p>
        </w:tc>
      </w:tr>
      <w:tr w:rsidR="00ED3130" w:rsidRPr="00ED3130" w14:paraId="5FA7C4C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B10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0E1100" w14:textId="703C92F9"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AF0677" w14:textId="7CBF2FC4"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7D86C" w14:textId="2674A420"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756953B" w14:textId="5CBEEB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7,114,800.00 </w:t>
            </w:r>
          </w:p>
        </w:tc>
      </w:tr>
      <w:tr w:rsidR="00ED3130" w:rsidRPr="00ED3130" w14:paraId="59D6554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35306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D8DDF85" w14:textId="14F6CCC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0,971,964.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6C4A279" w14:textId="703A28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099B56E" w14:textId="74D0E5A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73D1FCA6" w14:textId="3C92A78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5,628,075.27 </w:t>
            </w:r>
          </w:p>
        </w:tc>
      </w:tr>
      <w:tr w:rsidR="00ED3130" w:rsidRPr="00ED3130" w14:paraId="5EBCD3F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2711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085EB6" w14:textId="4103209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326352D" w14:textId="1E5D506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D2B6A5" w14:textId="59D49B2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5B3BB" w14:textId="21E43E1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4,272,462.38 </w:t>
            </w:r>
          </w:p>
        </w:tc>
      </w:tr>
      <w:tr w:rsidR="00ED3130" w:rsidRPr="00ED3130" w14:paraId="6B47AA1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8C1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619C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587CA94" w14:textId="7D24FC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7336BA" w14:textId="648579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0768CA" w14:textId="1C977E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C0AD0" w14:textId="585AC1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0,000.00 </w:t>
            </w:r>
          </w:p>
        </w:tc>
      </w:tr>
      <w:tr w:rsidR="00ED3130" w:rsidRPr="00ED3130" w14:paraId="14FA88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567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DEB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E01FFA7" w14:textId="05A9E4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DB987DB" w14:textId="61F221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9D9C65" w14:textId="68F5FB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5C59A" w14:textId="1B62BA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3,092.45 </w:t>
            </w:r>
          </w:p>
        </w:tc>
      </w:tr>
      <w:tr w:rsidR="00ED3130" w:rsidRPr="00ED3130" w14:paraId="557078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5A51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BBED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1E54591B" w14:textId="2997F1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4EB19FB" w14:textId="70C306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507C5C" w14:textId="454EF0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FCEE2" w14:textId="66893B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0632A47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92D5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D35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7595F1E" w14:textId="68B635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AA2B4A1" w14:textId="5E7FFC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F836D8" w14:textId="7402CA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CB258" w14:textId="211408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295.58 </w:t>
            </w:r>
          </w:p>
        </w:tc>
      </w:tr>
      <w:tr w:rsidR="00ED3130" w:rsidRPr="00ED3130" w14:paraId="7488552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B98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1C1D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55253D13" w14:textId="14DA34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0A4ED0E" w14:textId="4D5A3E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26DBD3" w14:textId="1BF920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E7CC" w14:textId="3C0186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6,299.20 </w:t>
            </w:r>
          </w:p>
        </w:tc>
      </w:tr>
      <w:tr w:rsidR="00ED3130" w:rsidRPr="00ED3130" w14:paraId="67C89B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77D0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54B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FEC0138" w14:textId="4409DC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BF7B302" w14:textId="7FE313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9B429E" w14:textId="366EC4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7A102" w14:textId="3F5D72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08BCF1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5706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63F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C4910F3" w14:textId="3493F1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A1C36CF" w14:textId="02CC13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F78D8" w14:textId="7A4276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BC18C" w14:textId="4B697C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7AA597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F17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94D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D36C81" w14:textId="7927D4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F65593" w14:textId="00E854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13DB189" w14:textId="17874D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09309" w14:textId="3AD1E6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68,551.20 </w:t>
            </w:r>
          </w:p>
        </w:tc>
      </w:tr>
      <w:tr w:rsidR="00ED3130" w:rsidRPr="00ED3130" w14:paraId="226046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A50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306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9591147" w14:textId="01E8C8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8F8C0CF" w14:textId="7746A9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09B452" w14:textId="307CC2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76F93" w14:textId="427D43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092.45 </w:t>
            </w:r>
          </w:p>
        </w:tc>
      </w:tr>
      <w:tr w:rsidR="00ED3130" w:rsidRPr="00ED3130" w14:paraId="4874C00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206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18A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D4DC2B1" w14:textId="633C99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B32DC17" w14:textId="7F0AC5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23C64" w14:textId="6DC773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3A099" w14:textId="34E1D4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26BC2FB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6EFE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F6A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C79560F" w14:textId="6FC9D9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5E72DC6" w14:textId="6AF9C2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D40B34" w14:textId="7DF9D7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E908D" w14:textId="2B36CD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1,247.70 </w:t>
            </w:r>
          </w:p>
        </w:tc>
      </w:tr>
      <w:tr w:rsidR="00ED3130" w:rsidRPr="00ED3130" w14:paraId="353598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F45B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152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1CE0D8E8" w14:textId="2ABB09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8EDF513" w14:textId="60588B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DFCDF7" w14:textId="36102F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D6482" w14:textId="79F720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304.70 </w:t>
            </w:r>
          </w:p>
        </w:tc>
      </w:tr>
      <w:tr w:rsidR="00ED3130" w:rsidRPr="00ED3130" w14:paraId="519A5C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E3F2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3A42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093487" w14:textId="0C88A0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3F30EEC4" w14:textId="29AB6A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44B93B" w14:textId="4757F3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2F915" w14:textId="0CECB7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96,280.50 </w:t>
            </w:r>
          </w:p>
        </w:tc>
      </w:tr>
      <w:tr w:rsidR="00ED3130" w:rsidRPr="00ED3130" w14:paraId="6C13F5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0DA6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70D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F4BA177" w14:textId="5D6765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37E2554" w14:textId="4D35A6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096ACBDB" w14:textId="3966C3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B36D8" w14:textId="77A884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29,385.70 </w:t>
            </w:r>
          </w:p>
        </w:tc>
      </w:tr>
      <w:tr w:rsidR="00ED3130" w:rsidRPr="00ED3130" w14:paraId="48472C5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5D02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074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F0547F9" w14:textId="12D0A0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8A6F7B1" w14:textId="08B15E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793225" w14:textId="3D94B5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57E33" w14:textId="293528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1,333.20 </w:t>
            </w:r>
          </w:p>
        </w:tc>
      </w:tr>
      <w:tr w:rsidR="00ED3130" w:rsidRPr="00ED3130" w14:paraId="6439F6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BE55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9D9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BC4705A" w14:textId="13F3C3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0A16E3FF" w14:textId="426158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356310" w14:textId="4A2628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623D8" w14:textId="5BA39C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1,187.20 </w:t>
            </w:r>
          </w:p>
        </w:tc>
      </w:tr>
      <w:tr w:rsidR="00ED3130" w:rsidRPr="00ED3130" w14:paraId="1429BC3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DEE7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121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A30F46B" w14:textId="157275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31D9818" w14:textId="4622DE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60A7C9" w14:textId="03967B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1A667" w14:textId="32CA8D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1736F6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5B0E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FF5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68533DA" w14:textId="5CD13F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F231A7F" w14:textId="3A1D4F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BC4DFC" w14:textId="477D03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879D7" w14:textId="06B9B3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387DDFB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B1F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B26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75862F0" w14:textId="5029FC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D84F4E" w14:textId="173205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72D10" w14:textId="582FA7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8B4D3" w14:textId="2FD799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387D053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C39E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57B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69072C7" w14:textId="02FCCC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E90306F" w14:textId="22195C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EDAC8" w14:textId="045868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BF6F0" w14:textId="0FD96F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2AA5E74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DF96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4D56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3CACD98" w14:textId="273072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63E14AA" w14:textId="7B266C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B8C70" w14:textId="19542D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74D85" w14:textId="17D1E8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13.20 </w:t>
            </w:r>
          </w:p>
        </w:tc>
      </w:tr>
      <w:tr w:rsidR="00ED3130" w:rsidRPr="00ED3130" w14:paraId="3A4F2FB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70B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C47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D04B897" w14:textId="77F74B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92A4F2C" w14:textId="5CA4CD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C2E69" w14:textId="37C779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D73C5" w14:textId="01E9EA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453.20 </w:t>
            </w:r>
          </w:p>
        </w:tc>
      </w:tr>
      <w:tr w:rsidR="00ED3130" w:rsidRPr="00ED3130" w14:paraId="41F4EE8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5A57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AA6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EAF7EAA" w14:textId="534538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0D9B2391" w14:textId="524EFC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B0230E" w14:textId="6EAEA4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D9E75" w14:textId="2C1E60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7,457.20 </w:t>
            </w:r>
          </w:p>
        </w:tc>
      </w:tr>
      <w:tr w:rsidR="00ED3130" w:rsidRPr="00ED3130" w14:paraId="20B31AC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A7A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DC6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2F09ACCE" w14:textId="17A47A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137349A" w14:textId="40A2B8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E9C2A6" w14:textId="51CD32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37D0" w14:textId="07A307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009.70 </w:t>
            </w:r>
          </w:p>
        </w:tc>
      </w:tr>
      <w:tr w:rsidR="00ED3130" w:rsidRPr="00ED3130" w14:paraId="1C133B9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713A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A596222" w14:textId="0583B59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395,82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1666E0" w14:textId="0782726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7585E0" w14:textId="70D5B49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79DCECD" w14:textId="2158A29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395,824.08 </w:t>
            </w:r>
          </w:p>
        </w:tc>
      </w:tr>
      <w:tr w:rsidR="00ED3130" w:rsidRPr="00ED3130" w14:paraId="1476792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183F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F92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1505BC1D" w14:textId="77F710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180E68CC" w14:textId="170AFF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71FCA" w14:textId="2A55CB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B85BE" w14:textId="15C0A8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280.00 </w:t>
            </w:r>
          </w:p>
        </w:tc>
      </w:tr>
      <w:tr w:rsidR="00ED3130" w:rsidRPr="00ED3130" w14:paraId="451F15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2B0A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098B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FBF8356" w14:textId="40CCBD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11E78CB" w14:textId="761C50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CFC02" w14:textId="144802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CA0BC" w14:textId="5F28AA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1,574.25 </w:t>
            </w:r>
          </w:p>
        </w:tc>
      </w:tr>
      <w:tr w:rsidR="00ED3130" w:rsidRPr="00ED3130" w14:paraId="432915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A5BB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E70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2BC23442" w14:textId="5BE5AB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545B8D96" w14:textId="237C14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38384" w14:textId="61FD61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9387E" w14:textId="3F4821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860.50 </w:t>
            </w:r>
          </w:p>
        </w:tc>
      </w:tr>
      <w:tr w:rsidR="00ED3130" w:rsidRPr="00ED3130" w14:paraId="170E7D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B5BB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AE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29F1FBF4" w14:textId="5B93AB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35B9163" w14:textId="394B34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56353" w14:textId="044DB1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03142" w14:textId="67125F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79478F0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23D4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525F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09EE495" w14:textId="52189D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AB3C5E0" w14:textId="076E97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B007D" w14:textId="362172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E7FBE" w14:textId="047866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0,285.00 </w:t>
            </w:r>
          </w:p>
        </w:tc>
      </w:tr>
      <w:tr w:rsidR="00ED3130" w:rsidRPr="00ED3130" w14:paraId="430B87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7458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23B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DFD34C9" w14:textId="76E0CC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55DEF2E3" w14:textId="3C3A35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8CF92" w14:textId="3E1499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FFD78" w14:textId="0E2A3E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9,220.82 </w:t>
            </w:r>
          </w:p>
        </w:tc>
      </w:tr>
      <w:tr w:rsidR="00ED3130" w:rsidRPr="00ED3130" w14:paraId="0C48EC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A78C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8D3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A2A0725" w14:textId="523EF6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960C6D9" w14:textId="06A3C7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93358" w14:textId="5259DB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39FDE" w14:textId="1F1E63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1,931.42 </w:t>
            </w:r>
          </w:p>
        </w:tc>
      </w:tr>
      <w:tr w:rsidR="00ED3130" w:rsidRPr="00ED3130" w14:paraId="2E4EEB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4366C"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8C0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2F19E9DD" w14:textId="47CB1F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02D90D7" w14:textId="43DA48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A3B82" w14:textId="72AFF8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9B4ED" w14:textId="64E4BF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31.42 </w:t>
            </w:r>
          </w:p>
        </w:tc>
      </w:tr>
      <w:tr w:rsidR="00ED3130" w:rsidRPr="00ED3130" w14:paraId="599918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F7D4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70E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846470B" w14:textId="21AF01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B2029A4" w14:textId="16FC0B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5EB4" w14:textId="5E5D4A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00F55" w14:textId="6D54AB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9,950.25 </w:t>
            </w:r>
          </w:p>
        </w:tc>
      </w:tr>
      <w:tr w:rsidR="00ED3130" w:rsidRPr="00ED3130" w14:paraId="0D3F72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E90A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171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41A65320" w14:textId="2B7B42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4CFCCC4" w14:textId="0CE34A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F4262" w14:textId="78AD86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298DF" w14:textId="5AF676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9,893.25 </w:t>
            </w:r>
          </w:p>
        </w:tc>
      </w:tr>
      <w:tr w:rsidR="00ED3130" w:rsidRPr="00ED3130" w14:paraId="496B608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17A5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EAE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464B07D" w14:textId="4C215B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5D35FDB" w14:textId="1718FE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15A75" w14:textId="3A20D8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804C2" w14:textId="2B68CE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2,015.75 </w:t>
            </w:r>
          </w:p>
        </w:tc>
      </w:tr>
      <w:tr w:rsidR="00ED3130" w:rsidRPr="00ED3130" w14:paraId="08736A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74B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137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12D55CA" w14:textId="31F7A2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23410E03" w14:textId="1D6CC1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34496" w14:textId="31FEC0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AEA83" w14:textId="0B1EA1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007.25 </w:t>
            </w:r>
          </w:p>
        </w:tc>
      </w:tr>
      <w:tr w:rsidR="00ED3130" w:rsidRPr="00ED3130" w14:paraId="1345564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7382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11C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6DE17A3B" w14:textId="37AC59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E1B12EE" w14:textId="1312EC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22B12" w14:textId="0FB237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B400F" w14:textId="2A2A9E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065.92 </w:t>
            </w:r>
          </w:p>
        </w:tc>
      </w:tr>
      <w:tr w:rsidR="00ED3130" w:rsidRPr="00ED3130" w14:paraId="08049B5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C42BA"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8BE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705B41EF" w14:textId="5D798B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77FD5359" w14:textId="2638BA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38254" w14:textId="20B35C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BBA3E" w14:textId="73CBA8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3,161.78 </w:t>
            </w:r>
          </w:p>
        </w:tc>
      </w:tr>
      <w:tr w:rsidR="00ED3130" w:rsidRPr="00ED3130" w14:paraId="34510C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72E2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212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0C75A38" w14:textId="3ACC8C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6ADCE77D" w14:textId="2B7422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99BC0" w14:textId="48E7FF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D99D" w14:textId="57E4F5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88,217.48 </w:t>
            </w:r>
          </w:p>
        </w:tc>
      </w:tr>
      <w:tr w:rsidR="00ED3130" w:rsidRPr="00ED3130" w14:paraId="39DF787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28B0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D2F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48B85CF" w14:textId="40E7A0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7990B54" w14:textId="45FE98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440AC" w14:textId="3D7839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F84C" w14:textId="2B2CFD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7,436.00 </w:t>
            </w:r>
          </w:p>
        </w:tc>
      </w:tr>
      <w:tr w:rsidR="00ED3130" w:rsidRPr="00ED3130" w14:paraId="0CE2A03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C523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75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24D7E152" w14:textId="01B1DB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8EBD851" w14:textId="718F4B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64084" w14:textId="7E4A65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5DE6B" w14:textId="3BAEED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7,436.00 </w:t>
            </w:r>
          </w:p>
        </w:tc>
      </w:tr>
      <w:tr w:rsidR="00ED3130" w:rsidRPr="00ED3130" w14:paraId="28017B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A172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823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30476E6" w14:textId="6A4A62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6D522F05" w14:textId="7438FE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2BF04" w14:textId="058399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6BB06" w14:textId="63AFFF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799.25 </w:t>
            </w:r>
          </w:p>
        </w:tc>
      </w:tr>
      <w:tr w:rsidR="00ED3130" w:rsidRPr="00ED3130" w14:paraId="49E3132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9C8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8F9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260F349E" w14:textId="199A9E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30624A7F" w14:textId="1CB2A1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0AD59" w14:textId="045078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7068C" w14:textId="2906B6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42.03 </w:t>
            </w:r>
          </w:p>
        </w:tc>
      </w:tr>
      <w:tr w:rsidR="00ED3130" w:rsidRPr="00ED3130" w14:paraId="7BE476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3C25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2B23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031C7799" w14:textId="5216BC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6,245.34 </w:t>
            </w:r>
          </w:p>
        </w:tc>
        <w:tc>
          <w:tcPr>
            <w:tcW w:w="958" w:type="pct"/>
            <w:tcBorders>
              <w:top w:val="nil"/>
              <w:left w:val="nil"/>
              <w:bottom w:val="single" w:sz="4" w:space="0" w:color="000000"/>
              <w:right w:val="single" w:sz="4" w:space="0" w:color="000000"/>
            </w:tcBorders>
            <w:shd w:val="clear" w:color="auto" w:fill="auto"/>
            <w:noWrap/>
            <w:vAlign w:val="bottom"/>
            <w:hideMark/>
          </w:tcPr>
          <w:p w14:paraId="7624ED37" w14:textId="04125A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D3F83" w14:textId="227594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A379D" w14:textId="24F450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6,245.34 </w:t>
            </w:r>
          </w:p>
        </w:tc>
      </w:tr>
      <w:tr w:rsidR="00ED3130" w:rsidRPr="00ED3130" w14:paraId="5CD80F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7BAF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C12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930258F" w14:textId="79A058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371DAFCC" w14:textId="4DF2E8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DFE94" w14:textId="2AEBC8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C2299" w14:textId="04617C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748.40 </w:t>
            </w:r>
          </w:p>
        </w:tc>
      </w:tr>
      <w:tr w:rsidR="00ED3130" w:rsidRPr="00ED3130" w14:paraId="6C1A1B1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C7D5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103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B16216F" w14:textId="7EFAC7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1B0D9D35" w14:textId="738B16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B3B9" w14:textId="0BA954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FA642" w14:textId="474E3A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1,742.25 </w:t>
            </w:r>
          </w:p>
        </w:tc>
      </w:tr>
      <w:tr w:rsidR="00ED3130" w:rsidRPr="00ED3130" w14:paraId="373173E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E884A"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F62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446F1CE" w14:textId="7F2DB5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0B764B3" w14:textId="723D9D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ED9FA" w14:textId="6A3E4F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D3970" w14:textId="339CCB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211F35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916D9"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E75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D51FA05" w14:textId="03D106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CF14DE9" w14:textId="7BF5AA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6B10C" w14:textId="17CB22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2E531" w14:textId="066DA9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381.56 </w:t>
            </w:r>
          </w:p>
        </w:tc>
      </w:tr>
      <w:tr w:rsidR="00ED3130" w:rsidRPr="00ED3130" w14:paraId="109CFF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FCD5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654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96B86A1" w14:textId="3BBD61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D18AC25" w14:textId="2B36CB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10997" w14:textId="274708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9D353" w14:textId="7FB52F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7641612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0D8FC"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11F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B66D7D8" w14:textId="6C0B8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3735E06" w14:textId="08ADA2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ADCE1" w14:textId="1C9589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86F44" w14:textId="33CBBB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53AE1A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868F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F78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26E70C9" w14:textId="778DBC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1E9CFAD" w14:textId="3A1F08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0CEAD" w14:textId="028712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5B0D7" w14:textId="4A90BC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5,288.89 </w:t>
            </w:r>
          </w:p>
        </w:tc>
      </w:tr>
      <w:tr w:rsidR="00ED3130" w:rsidRPr="00ED3130" w14:paraId="7D2A06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7C7A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3119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38658A6" w14:textId="370449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40391C6" w14:textId="182F6A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C3EFB" w14:textId="229BBC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90C4F" w14:textId="33A830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4,166.03 </w:t>
            </w:r>
          </w:p>
        </w:tc>
      </w:tr>
      <w:tr w:rsidR="00ED3130" w:rsidRPr="00ED3130" w14:paraId="7FB256D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7064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8C62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6466C9BD" w14:textId="5D5510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5656565D" w14:textId="4FA921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C0D8B" w14:textId="0357EB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06C95" w14:textId="21A9D1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54.28 </w:t>
            </w:r>
          </w:p>
        </w:tc>
      </w:tr>
      <w:tr w:rsidR="00ED3130" w:rsidRPr="00ED3130" w14:paraId="20B321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B21B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A5E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65DA09AF" w14:textId="50A804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78B25CD5" w14:textId="26E1DA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0448C" w14:textId="469CA8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2A1BA" w14:textId="232161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9,451.75 </w:t>
            </w:r>
          </w:p>
        </w:tc>
      </w:tr>
      <w:tr w:rsidR="00ED3130" w:rsidRPr="00ED3130" w14:paraId="58E842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C0FC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5CC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BDB3B49" w14:textId="5D3529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47E18D8" w14:textId="57611F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BC839" w14:textId="73BE86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CFD90" w14:textId="540EB5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9,640.00 </w:t>
            </w:r>
          </w:p>
        </w:tc>
      </w:tr>
      <w:tr w:rsidR="00ED3130" w:rsidRPr="00ED3130" w14:paraId="726E40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08A9"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31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2E5F9F32" w14:textId="6A85A1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256B1D54" w14:textId="756FB2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E307" w14:textId="7CCCD5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25045" w14:textId="0FF3BF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1,088.65 </w:t>
            </w:r>
          </w:p>
        </w:tc>
      </w:tr>
      <w:tr w:rsidR="00ED3130" w:rsidRPr="00ED3130" w14:paraId="131D8DA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CD5F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968CB2F" w14:textId="2D6F1EE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4,162,487.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477FE0" w14:textId="72B2DF9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177E3" w14:textId="2DCA788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610C31" w14:textId="36CEE63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279,798.78 </w:t>
            </w:r>
          </w:p>
        </w:tc>
      </w:tr>
      <w:tr w:rsidR="00ED3130" w:rsidRPr="00ED3130" w14:paraId="26B33F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F9E3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6D6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A951FE1" w14:textId="64F687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5F4CD77" w14:textId="397D28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AEFBA" w14:textId="2710A2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B6D77" w14:textId="7F57AE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830.57 </w:t>
            </w:r>
          </w:p>
        </w:tc>
      </w:tr>
      <w:tr w:rsidR="00ED3130" w:rsidRPr="00ED3130" w14:paraId="2BA8EFF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D7B79"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9D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1A4BC06" w14:textId="3680E4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07CE1DDB" w14:textId="48C3A3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C0EB6" w14:textId="598E04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D1FC7" w14:textId="42BBCE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654.03 </w:t>
            </w:r>
          </w:p>
        </w:tc>
      </w:tr>
      <w:tr w:rsidR="00ED3130" w:rsidRPr="00ED3130" w14:paraId="4EFCF37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A5B9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F5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099E980" w14:textId="5FDDD2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B9F7884" w14:textId="5115EB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F2F75" w14:textId="1990F5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C4FC4" w14:textId="100A6D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877.16 </w:t>
            </w:r>
          </w:p>
        </w:tc>
      </w:tr>
      <w:tr w:rsidR="00ED3130" w:rsidRPr="00ED3130" w14:paraId="5429053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636D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298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49E3D0EF" w14:textId="227D7A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43D34DFF" w14:textId="787AA3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3FC11" w14:textId="545137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9D624" w14:textId="60A531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162.50 </w:t>
            </w:r>
          </w:p>
        </w:tc>
      </w:tr>
      <w:tr w:rsidR="00ED3130" w:rsidRPr="00ED3130" w14:paraId="0BA56C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AA6B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98A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68598AB2" w14:textId="111763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E2AB983" w14:textId="310E7C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BB12D" w14:textId="3CFEF1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8FC57" w14:textId="133E78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5E7B31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2BFC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404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151AFE7" w14:textId="359FBA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5D62488" w14:textId="404DBD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459BC" w14:textId="552318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36374" w14:textId="7B9885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617.14 </w:t>
            </w:r>
          </w:p>
        </w:tc>
      </w:tr>
      <w:tr w:rsidR="00ED3130" w:rsidRPr="00ED3130" w14:paraId="2FAF40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4DC3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121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618A2D3B" w14:textId="44D442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CF60B06" w14:textId="2B692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1AFCF" w14:textId="1F6743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26EBD" w14:textId="6D487A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6,042.75 </w:t>
            </w:r>
          </w:p>
        </w:tc>
      </w:tr>
      <w:tr w:rsidR="00ED3130" w:rsidRPr="00ED3130" w14:paraId="684A9CA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D45A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73C9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1ED3E8F" w14:textId="008137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585C087" w14:textId="1AF47A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7C6F3" w14:textId="6C6888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51D80BD4" w14:textId="219B56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321.00 </w:t>
            </w:r>
          </w:p>
        </w:tc>
      </w:tr>
      <w:tr w:rsidR="00ED3130" w:rsidRPr="00ED3130" w14:paraId="3E4AE6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8AE4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38E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55B165A2" w14:textId="090F4A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194D597" w14:textId="199740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2BE40" w14:textId="330056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96029" w14:textId="10C410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6,798.14 </w:t>
            </w:r>
          </w:p>
        </w:tc>
      </w:tr>
      <w:tr w:rsidR="00ED3130" w:rsidRPr="00ED3130" w14:paraId="543E63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D766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3A9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AE75A90" w14:textId="6EDB8A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88A1FEE" w14:textId="22132A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7AA3A" w14:textId="20430B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A58D3" w14:textId="70B8F0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47,764.75 </w:t>
            </w:r>
          </w:p>
        </w:tc>
      </w:tr>
      <w:tr w:rsidR="00ED3130" w:rsidRPr="00ED3130" w14:paraId="22FE4C2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B96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794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2749BAB" w14:textId="7AD8AF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3E84B2B5" w14:textId="285118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89D74" w14:textId="3B5B03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D1A7F" w14:textId="269B2F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9,805.12 </w:t>
            </w:r>
          </w:p>
        </w:tc>
      </w:tr>
      <w:tr w:rsidR="00ED3130" w:rsidRPr="00ED3130" w14:paraId="3D58F6E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D7CF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6F09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4ECD9A65" w14:textId="5316C6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0A8F56D" w14:textId="00F7F2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C1D2E" w14:textId="7A4A48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84B99" w14:textId="48D2BC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067.50 </w:t>
            </w:r>
          </w:p>
        </w:tc>
      </w:tr>
      <w:tr w:rsidR="00ED3130" w:rsidRPr="00ED3130" w14:paraId="2ED885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529A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CB4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63DE1BD" w14:textId="5D63AD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F09DB90" w14:textId="55B41B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8FD3A" w14:textId="007969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72B6" w14:textId="6369E6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2,598.20 </w:t>
            </w:r>
          </w:p>
        </w:tc>
      </w:tr>
      <w:tr w:rsidR="00ED3130" w:rsidRPr="00ED3130" w14:paraId="5C56357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F59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683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3EF3904" w14:textId="222D07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05,649.22 </w:t>
            </w:r>
          </w:p>
        </w:tc>
        <w:tc>
          <w:tcPr>
            <w:tcW w:w="958" w:type="pct"/>
            <w:tcBorders>
              <w:top w:val="nil"/>
              <w:left w:val="nil"/>
              <w:bottom w:val="single" w:sz="4" w:space="0" w:color="000000"/>
              <w:right w:val="single" w:sz="4" w:space="0" w:color="000000"/>
            </w:tcBorders>
            <w:shd w:val="clear" w:color="auto" w:fill="auto"/>
            <w:noWrap/>
            <w:vAlign w:val="bottom"/>
            <w:hideMark/>
          </w:tcPr>
          <w:p w14:paraId="1B6B3149" w14:textId="16252C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E8765" w14:textId="435CE7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31A4" w14:textId="3CC201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05,649.22 </w:t>
            </w:r>
          </w:p>
        </w:tc>
      </w:tr>
      <w:tr w:rsidR="00ED3130" w:rsidRPr="00ED3130" w14:paraId="0E203FA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351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71D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2044A62" w14:textId="62021C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09A66693" w14:textId="17A375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9C821" w14:textId="133F4C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F72B5" w14:textId="72E6F9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07,965.53 </w:t>
            </w:r>
          </w:p>
        </w:tc>
      </w:tr>
      <w:tr w:rsidR="00ED3130" w:rsidRPr="00ED3130" w14:paraId="56366F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5CDF9"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B6B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1CF8C3D" w14:textId="6CD2E3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4243F4AD" w14:textId="328864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E55B5" w14:textId="7A5E51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AD7D1" w14:textId="524262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2,256.50 </w:t>
            </w:r>
          </w:p>
        </w:tc>
      </w:tr>
      <w:tr w:rsidR="00ED3130" w:rsidRPr="00ED3130" w14:paraId="03F297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7185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88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71B3607" w14:textId="3783A8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9F4A401" w14:textId="51723B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47EB2" w14:textId="1EDEC1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3BD65AE" w14:textId="2D5D0B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5,530.92 </w:t>
            </w:r>
          </w:p>
        </w:tc>
      </w:tr>
      <w:tr w:rsidR="00ED3130" w:rsidRPr="00ED3130" w14:paraId="626B55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D66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C6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3625700" w14:textId="358DAA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EB054FF" w14:textId="7BE3E0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984BE" w14:textId="560540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63926" w14:textId="176A3F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7,713.75 </w:t>
            </w:r>
          </w:p>
        </w:tc>
      </w:tr>
      <w:tr w:rsidR="00ED3130" w:rsidRPr="00ED3130" w14:paraId="5969489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0A77A"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5D0A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1A83897E" w14:textId="39CB3D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33E57ED" w14:textId="65B174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FFEEE" w14:textId="58CED5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3D683" w14:textId="2E5448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8,611.25 </w:t>
            </w:r>
          </w:p>
        </w:tc>
      </w:tr>
      <w:tr w:rsidR="00ED3130" w:rsidRPr="00ED3130" w14:paraId="37A947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1A88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A682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1FA93B5" w14:textId="44CD67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6501640A" w14:textId="09570F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167B2F2" w14:textId="53FB51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A331" w14:textId="3B8E79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392.75 </w:t>
            </w:r>
          </w:p>
        </w:tc>
      </w:tr>
      <w:tr w:rsidR="00ED3130" w:rsidRPr="00ED3130" w14:paraId="3037108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8114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5FB2C9B" w14:textId="093205B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4,637,869.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EAF420" w14:textId="458EFE4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63A443D8" w14:textId="1C40F6A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CB959A" w14:textId="13D7BE0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4,679,990.03 </w:t>
            </w:r>
          </w:p>
        </w:tc>
      </w:tr>
      <w:tr w:rsidR="00ED3130" w:rsidRPr="00ED3130" w14:paraId="1FECF4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123B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11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3253C231" w14:textId="66EAAE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524D9948" w14:textId="465AAC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E43F0" w14:textId="1DA196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10D6E" w14:textId="0AD5D7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1,027.50 </w:t>
            </w:r>
          </w:p>
        </w:tc>
      </w:tr>
      <w:tr w:rsidR="00ED3130" w:rsidRPr="00ED3130" w14:paraId="79A72E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E4E2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A43C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236256B" w14:textId="303D43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52465FB3" w14:textId="716B36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22A18" w14:textId="6738AA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5D347" w14:textId="515134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807.94 </w:t>
            </w:r>
          </w:p>
        </w:tc>
      </w:tr>
      <w:tr w:rsidR="00ED3130" w:rsidRPr="00ED3130" w14:paraId="7CC150C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5B3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5576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E877DEF" w14:textId="71627C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3EF7208D" w14:textId="6E399C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89C30" w14:textId="04C7D3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CA48B" w14:textId="2A26A5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16,530.89 </w:t>
            </w:r>
          </w:p>
        </w:tc>
      </w:tr>
      <w:tr w:rsidR="00ED3130" w:rsidRPr="00ED3130" w14:paraId="77C133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75F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AF5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3340E48" w14:textId="1DD406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F14D904" w14:textId="390AFA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647D8" w14:textId="2172EB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EF7B2" w14:textId="476491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316384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E5BD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74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56E24BE" w14:textId="256B0C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D845A93" w14:textId="080682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3932B" w14:textId="389042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D81A353" w14:textId="0BD639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08,628.72 </w:t>
            </w:r>
          </w:p>
        </w:tc>
      </w:tr>
      <w:tr w:rsidR="00ED3130" w:rsidRPr="00ED3130" w14:paraId="26E83D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53B9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C9E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4DA8A7F" w14:textId="2F0BCA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F000926" w14:textId="2E8905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BB692" w14:textId="009DBD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7C89E" w14:textId="73E072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392.00 </w:t>
            </w:r>
          </w:p>
        </w:tc>
      </w:tr>
      <w:tr w:rsidR="00ED3130" w:rsidRPr="00ED3130" w14:paraId="4AB237C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B30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743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B885651" w14:textId="71F527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864429B" w14:textId="477D5C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24B4" w14:textId="65036D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8D28D" w14:textId="30210A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928.52 </w:t>
            </w:r>
          </w:p>
        </w:tc>
      </w:tr>
      <w:tr w:rsidR="00ED3130" w:rsidRPr="00ED3130" w14:paraId="0C960C1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7F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A5F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609A105" w14:textId="4A64DE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733872" w14:textId="503776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96286" w14:textId="414A83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5AB36" w14:textId="059FF4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2DE74B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B71A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4DC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1F1BCA34" w14:textId="671CAF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0828E5B1" w14:textId="2E168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05EA4" w14:textId="12740A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B7AEB" w14:textId="2CD120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157.12 </w:t>
            </w:r>
          </w:p>
        </w:tc>
      </w:tr>
      <w:tr w:rsidR="00ED3130" w:rsidRPr="00ED3130" w14:paraId="4B6E3A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508A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9426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49B49C64" w14:textId="12BEA1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08CA9" w14:textId="20E2DD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0EB30" w14:textId="48DEBD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CB6854" w14:textId="3A76F6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12,800.00 </w:t>
            </w:r>
          </w:p>
        </w:tc>
      </w:tr>
      <w:tr w:rsidR="00ED3130" w:rsidRPr="00ED3130" w14:paraId="7E307C8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3A8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2A1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F32C412" w14:textId="36E6CF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998B13F" w14:textId="79D9BB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47508" w14:textId="2734CD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9AA81F" w14:textId="229ED0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4,800.64 </w:t>
            </w:r>
          </w:p>
        </w:tc>
      </w:tr>
      <w:tr w:rsidR="00ED3130" w:rsidRPr="00ED3130" w14:paraId="43A6B72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674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A7F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814E263" w14:textId="073FBD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DDBC9" w14:textId="7021CA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5968B" w14:textId="0B6884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10D3B40" w14:textId="1B81B4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4,840.00 </w:t>
            </w:r>
          </w:p>
        </w:tc>
      </w:tr>
      <w:tr w:rsidR="00ED3130" w:rsidRPr="00ED3130" w14:paraId="0F79AFA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2A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6A1A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5B3856A" w14:textId="4304BE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20AE1" w14:textId="49EEDF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80546" w14:textId="4716A6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1E2F165D" w14:textId="7DD548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16,520.00 </w:t>
            </w:r>
          </w:p>
        </w:tc>
      </w:tr>
      <w:tr w:rsidR="00ED3130" w:rsidRPr="00ED3130" w14:paraId="4FEFC6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440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0C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FEE0D7" w14:textId="02E59A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91,426.39 </w:t>
            </w:r>
          </w:p>
        </w:tc>
        <w:tc>
          <w:tcPr>
            <w:tcW w:w="958" w:type="pct"/>
            <w:tcBorders>
              <w:top w:val="nil"/>
              <w:left w:val="nil"/>
              <w:bottom w:val="single" w:sz="4" w:space="0" w:color="000000"/>
              <w:right w:val="single" w:sz="4" w:space="0" w:color="000000"/>
            </w:tcBorders>
            <w:shd w:val="clear" w:color="auto" w:fill="auto"/>
            <w:noWrap/>
            <w:vAlign w:val="bottom"/>
            <w:hideMark/>
          </w:tcPr>
          <w:p w14:paraId="3D04723F" w14:textId="0718E2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FA211" w14:textId="64806F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95571" w14:textId="45CC81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91,426.39 </w:t>
            </w:r>
          </w:p>
        </w:tc>
      </w:tr>
      <w:tr w:rsidR="00ED3130" w:rsidRPr="00ED3130" w14:paraId="24408E3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3F0B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F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6768397" w14:textId="1A9C75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2BA30F86" w14:textId="0E0D17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74F17" w14:textId="6790C8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1DCCE" w14:textId="08D34E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93.39 </w:t>
            </w:r>
          </w:p>
        </w:tc>
      </w:tr>
      <w:tr w:rsidR="00ED3130" w:rsidRPr="00ED3130" w14:paraId="5B306D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BF95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87A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5409E27" w14:textId="52E98B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AFFF83D" w14:textId="6E82FA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30D3B" w14:textId="4D633B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7ECD" w14:textId="31C263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588.75 </w:t>
            </w:r>
          </w:p>
        </w:tc>
      </w:tr>
      <w:tr w:rsidR="00ED3130" w:rsidRPr="00ED3130" w14:paraId="55DD4D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C01E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0D6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1902BF1B" w14:textId="689F04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96A1BEB" w14:textId="78EDBE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C730" w14:textId="307081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F347D" w14:textId="33B72D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696.12 </w:t>
            </w:r>
          </w:p>
        </w:tc>
      </w:tr>
      <w:tr w:rsidR="00ED3130" w:rsidRPr="00ED3130" w14:paraId="0FBB546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E28E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517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114E440" w14:textId="33DA40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98519EF" w14:textId="4992FE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09F86" w14:textId="4F7441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4916A" w14:textId="6D6E62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744.00 </w:t>
            </w:r>
          </w:p>
        </w:tc>
      </w:tr>
      <w:tr w:rsidR="00ED3130" w:rsidRPr="00ED3130" w14:paraId="78A775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1E12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5C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35AD41AB" w14:textId="7AF1B7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2BCFBD6" w14:textId="444EBB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61BDB" w14:textId="299CAF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7759A" w14:textId="2B398A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2,612.20 </w:t>
            </w:r>
          </w:p>
        </w:tc>
      </w:tr>
      <w:tr w:rsidR="00ED3130" w:rsidRPr="00ED3130" w14:paraId="1ED79E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07BF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042B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D6B4E3A" w14:textId="7E331D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8A4DD51" w14:textId="727219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B2286" w14:textId="0D6659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84E11" w14:textId="1A213B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448.75 </w:t>
            </w:r>
          </w:p>
        </w:tc>
      </w:tr>
      <w:tr w:rsidR="00ED3130" w:rsidRPr="00ED3130" w14:paraId="4978054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54A3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CBD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BD34797" w14:textId="6DB2F2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436E1B36" w14:textId="3BFB71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6B8A9" w14:textId="588525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727A0" w14:textId="126491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2,397.14 </w:t>
            </w:r>
          </w:p>
        </w:tc>
      </w:tr>
      <w:tr w:rsidR="00ED3130" w:rsidRPr="00ED3130" w14:paraId="0F2FCE5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E909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B6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419BE959" w14:textId="7ADD56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1553D28D" w14:textId="18C12D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12F2F" w14:textId="70D45B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BEE3F" w14:textId="2E99B4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3,772.50 </w:t>
            </w:r>
          </w:p>
        </w:tc>
      </w:tr>
      <w:tr w:rsidR="00ED3130" w:rsidRPr="00ED3130" w14:paraId="597952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C99B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179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A3C5423" w14:textId="6F16D8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499B5" w14:textId="2C0550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98A2C" w14:textId="173D2F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9685" w14:textId="2DCBB3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10C314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5489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F3E0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E1B2C3F" w14:textId="3DFFB6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637D2BF9" w14:textId="1E9D92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CED69" w14:textId="65B18F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CBBF3" w14:textId="1AA36E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778.00 </w:t>
            </w:r>
          </w:p>
        </w:tc>
      </w:tr>
      <w:tr w:rsidR="00ED3130" w:rsidRPr="00ED3130" w14:paraId="4D4325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38BD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7B9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F381944" w14:textId="02D5E3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2E3B1E" w14:textId="6FD46F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EB9A6" w14:textId="00AC4B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507A6" w14:textId="431447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62B2EA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EE4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441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D668891" w14:textId="1EBDC2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2191FCAB" w14:textId="39784E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6E55D" w14:textId="6C502D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A184C" w14:textId="04F01F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42.39 </w:t>
            </w:r>
          </w:p>
        </w:tc>
      </w:tr>
      <w:tr w:rsidR="00ED3130" w:rsidRPr="00ED3130" w14:paraId="180B87F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1211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E9A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A49C1A5" w14:textId="43CB6A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A96D173" w14:textId="33A37F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E01F0" w14:textId="37ED68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D5A3C" w14:textId="651D62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494.75 </w:t>
            </w:r>
          </w:p>
        </w:tc>
      </w:tr>
      <w:tr w:rsidR="00ED3130" w:rsidRPr="00ED3130" w14:paraId="5B82E87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CC6B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0DB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EB85F53" w14:textId="1E75E5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22DBFA8" w14:textId="69B4FC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54F7" w14:textId="328FF7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E65C4" w14:textId="0112D7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84,211.32 </w:t>
            </w:r>
          </w:p>
        </w:tc>
      </w:tr>
      <w:tr w:rsidR="00ED3130" w:rsidRPr="00ED3130" w14:paraId="621D95E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1C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6BE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62D18F" w14:textId="28C5A9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60E23EE" w14:textId="111D18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53828" w14:textId="2AF12F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81014" w14:textId="7817C5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677.34 </w:t>
            </w:r>
          </w:p>
        </w:tc>
      </w:tr>
      <w:tr w:rsidR="00ED3130" w:rsidRPr="00ED3130" w14:paraId="5E6175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D639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25E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45CF6D38" w14:textId="3E2A72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19DDC47" w14:textId="2423B5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86EF3" w14:textId="5A053B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55458" w14:textId="036382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637A1EB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E1A2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E75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4014657" w14:textId="21CFCD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FF4441B" w14:textId="7B2A72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5AB1B" w14:textId="00B14B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DE208D7" w14:textId="27291E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84,179.30 </w:t>
            </w:r>
          </w:p>
        </w:tc>
      </w:tr>
      <w:tr w:rsidR="00ED3130" w:rsidRPr="00ED3130" w14:paraId="4F4D85C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9EB3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24D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D34D4AB" w14:textId="5601CE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ECF6DDB" w14:textId="4918B1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613D8" w14:textId="066ED3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42287" w14:textId="7A6C3C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8,868.77 </w:t>
            </w:r>
          </w:p>
        </w:tc>
      </w:tr>
      <w:tr w:rsidR="00ED3130" w:rsidRPr="00ED3130" w14:paraId="22E26D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33E3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608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ECED423" w14:textId="16F28C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FAD11FD" w14:textId="308E1B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7F77E" w14:textId="5E381B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E7BDC" w14:textId="7CF2D2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7.14 </w:t>
            </w:r>
          </w:p>
        </w:tc>
      </w:tr>
      <w:tr w:rsidR="00ED3130" w:rsidRPr="00ED3130" w14:paraId="65B665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58B7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522D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4E733B3" w14:textId="4A381F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75BE0" w14:textId="3E824E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9855" w14:textId="02F98C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CEDAA" w14:textId="3A0792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0,000.00 </w:t>
            </w:r>
          </w:p>
        </w:tc>
      </w:tr>
      <w:tr w:rsidR="00ED3130" w:rsidRPr="00ED3130" w14:paraId="78CAC0A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1883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68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3BE08E50" w14:textId="29C99A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30C065B6" w14:textId="7FB680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AB801" w14:textId="7B3856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41E3BE" w14:textId="69616A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1,470.00 </w:t>
            </w:r>
          </w:p>
        </w:tc>
      </w:tr>
      <w:tr w:rsidR="00ED3130" w:rsidRPr="00ED3130" w14:paraId="623C1C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D64D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353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7572BD9" w14:textId="6F77EA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639F6A0" w14:textId="7B0754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74D51" w14:textId="689EC3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DD333" w14:textId="27CCBB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140.00 </w:t>
            </w:r>
          </w:p>
        </w:tc>
      </w:tr>
      <w:tr w:rsidR="00ED3130" w:rsidRPr="00ED3130" w14:paraId="7008BF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D87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18C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E55FF85" w14:textId="79F596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443891BE" w14:textId="5A1F25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C0CC0" w14:textId="1042BE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1FCB7" w14:textId="638B3D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6,796.75 </w:t>
            </w:r>
          </w:p>
        </w:tc>
      </w:tr>
      <w:tr w:rsidR="00ED3130" w:rsidRPr="00ED3130" w14:paraId="4141DD5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AC5C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2D0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63B91482" w14:textId="70D36C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E54AF65" w14:textId="591C26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98C50" w14:textId="2AE381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88BA4" w14:textId="3787F1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632.50 </w:t>
            </w:r>
          </w:p>
        </w:tc>
      </w:tr>
      <w:tr w:rsidR="00ED3130" w:rsidRPr="00ED3130" w14:paraId="757ED1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5D08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E07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667078EF" w14:textId="182F3C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3DC45E4" w14:textId="34AA8A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471DFDF" w14:textId="4B1757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62FA7" w14:textId="190463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7,084.67 </w:t>
            </w:r>
          </w:p>
        </w:tc>
      </w:tr>
      <w:tr w:rsidR="00ED3130" w:rsidRPr="00ED3130" w14:paraId="469E79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D4E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3C1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953B13B" w14:textId="5A02EB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AC2FAD4" w14:textId="3A931F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D5B0E" w14:textId="4D00BE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223AD8DE" w14:textId="04BDDC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91,635.50 </w:t>
            </w:r>
          </w:p>
        </w:tc>
      </w:tr>
      <w:tr w:rsidR="00ED3130" w:rsidRPr="00ED3130" w14:paraId="7650094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D5CD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0BE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C1A35FB" w14:textId="7F8E0E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49590AF" w14:textId="6B3CD4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73BF" w14:textId="580AFA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14EFD" w14:textId="4F9997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4,253.75 </w:t>
            </w:r>
          </w:p>
        </w:tc>
      </w:tr>
      <w:tr w:rsidR="00ED3130" w:rsidRPr="00ED3130" w14:paraId="7C694C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048D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884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D8C8F8F" w14:textId="2CDF80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46C32EC" w14:textId="040861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A56A3" w14:textId="33F1A5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0A68F4" w14:textId="08CD0F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4,668.14 </w:t>
            </w:r>
          </w:p>
        </w:tc>
      </w:tr>
      <w:tr w:rsidR="00ED3130" w:rsidRPr="00ED3130" w14:paraId="20238E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F3DF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828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FE15F97" w14:textId="38BD55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1D0316" w14:textId="7284D6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C5E07" w14:textId="14BB9B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FEFE9" w14:textId="354AB7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10FEC0A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1B715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AD8FC77" w14:textId="66F22F6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5,789,266.22 </w:t>
            </w:r>
          </w:p>
        </w:tc>
        <w:tc>
          <w:tcPr>
            <w:tcW w:w="958" w:type="pct"/>
            <w:tcBorders>
              <w:top w:val="nil"/>
              <w:left w:val="nil"/>
              <w:bottom w:val="single" w:sz="4" w:space="0" w:color="000000"/>
              <w:right w:val="single" w:sz="4" w:space="0" w:color="000000"/>
            </w:tcBorders>
            <w:shd w:val="clear" w:color="A5A5A5" w:fill="A5A5A5"/>
            <w:noWrap/>
            <w:vAlign w:val="bottom"/>
            <w:hideMark/>
          </w:tcPr>
          <w:p w14:paraId="615A287C" w14:textId="4625AA1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D01348" w14:textId="2DB4761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B80A31E" w14:textId="4988400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5,789,266.22 </w:t>
            </w:r>
          </w:p>
        </w:tc>
      </w:tr>
      <w:tr w:rsidR="00ED3130" w:rsidRPr="00ED3130" w14:paraId="6697C69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222E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6710BDF" w14:textId="5865ED6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9E146B3" w14:textId="61EC485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20EF3" w14:textId="7A5A575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E47CE2" w14:textId="0CC0A7B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82,322.08 </w:t>
            </w:r>
          </w:p>
        </w:tc>
      </w:tr>
      <w:tr w:rsidR="00ED3130" w:rsidRPr="00ED3130" w14:paraId="6E7F43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961B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5CC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274A4E68" w14:textId="26F189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8AEAF5D" w14:textId="6D1E1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A7CD9" w14:textId="5DE5C7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44030" w14:textId="4A6B3D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9,949.52 </w:t>
            </w:r>
          </w:p>
        </w:tc>
      </w:tr>
      <w:tr w:rsidR="00ED3130" w:rsidRPr="00ED3130" w14:paraId="35D3D2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CC1E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80E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7A0356A3" w14:textId="6FC4C6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6D1FAA11" w14:textId="35897A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C3BF1" w14:textId="308DA2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490CD" w14:textId="643647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359.04 </w:t>
            </w:r>
          </w:p>
        </w:tc>
      </w:tr>
      <w:tr w:rsidR="00ED3130" w:rsidRPr="00ED3130" w14:paraId="388B47C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DC36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4D18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CA69D65" w14:textId="0AD8DA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EF0F3FF" w14:textId="37D8BA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D6258" w14:textId="74F33D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2823D" w14:textId="3627AD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1.00 </w:t>
            </w:r>
          </w:p>
        </w:tc>
      </w:tr>
      <w:tr w:rsidR="00ED3130" w:rsidRPr="00ED3130" w14:paraId="518F4C2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EAE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4CB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48B6E63" w14:textId="547F51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416898E" w14:textId="5C13ED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7F244" w14:textId="61E40F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5E0D6" w14:textId="621268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62.52 </w:t>
            </w:r>
          </w:p>
        </w:tc>
      </w:tr>
      <w:tr w:rsidR="00ED3130" w:rsidRPr="00ED3130" w14:paraId="515EC44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A63C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8234FC" w14:textId="5A73644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1,811,55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3379F22" w14:textId="4DAC6D2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E0BCC2" w14:textId="34178CE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B63D6A" w14:textId="771CD1A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1,811,559.92 </w:t>
            </w:r>
          </w:p>
        </w:tc>
      </w:tr>
      <w:tr w:rsidR="00ED3130" w:rsidRPr="00ED3130" w14:paraId="6EFE9D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DB2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3EA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61A14EC" w14:textId="0D8835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51,180.50 </w:t>
            </w:r>
          </w:p>
        </w:tc>
        <w:tc>
          <w:tcPr>
            <w:tcW w:w="958" w:type="pct"/>
            <w:tcBorders>
              <w:top w:val="nil"/>
              <w:left w:val="nil"/>
              <w:bottom w:val="single" w:sz="4" w:space="0" w:color="000000"/>
              <w:right w:val="single" w:sz="4" w:space="0" w:color="000000"/>
            </w:tcBorders>
            <w:shd w:val="clear" w:color="auto" w:fill="auto"/>
            <w:noWrap/>
            <w:vAlign w:val="bottom"/>
            <w:hideMark/>
          </w:tcPr>
          <w:p w14:paraId="01A159A3" w14:textId="1F39CE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862A9" w14:textId="2B4C54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EDB9D3" w14:textId="3AFB02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51,180.50 </w:t>
            </w:r>
          </w:p>
        </w:tc>
      </w:tr>
      <w:tr w:rsidR="00ED3130" w:rsidRPr="00ED3130" w14:paraId="76D418E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E78B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AD9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6118F72" w14:textId="24B241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AB8CE52" w14:textId="695F69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00BAF" w14:textId="068030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D27FF" w14:textId="7CEA26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84.40 </w:t>
            </w:r>
          </w:p>
        </w:tc>
      </w:tr>
      <w:tr w:rsidR="00ED3130" w:rsidRPr="00ED3130" w14:paraId="7BDF91C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D649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9A2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3EE2761" w14:textId="4A6069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22698816" w14:textId="5FDB3B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67149" w14:textId="1DEFAC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4C753" w14:textId="2AFB60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1,879.32 </w:t>
            </w:r>
          </w:p>
        </w:tc>
      </w:tr>
      <w:tr w:rsidR="00ED3130" w:rsidRPr="00ED3130" w14:paraId="5C05FF7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0B8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E451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57CFBB7" w14:textId="309F62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733.52 </w:t>
            </w:r>
          </w:p>
        </w:tc>
        <w:tc>
          <w:tcPr>
            <w:tcW w:w="958" w:type="pct"/>
            <w:tcBorders>
              <w:top w:val="nil"/>
              <w:left w:val="nil"/>
              <w:bottom w:val="single" w:sz="4" w:space="0" w:color="000000"/>
              <w:right w:val="single" w:sz="4" w:space="0" w:color="000000"/>
            </w:tcBorders>
            <w:shd w:val="clear" w:color="auto" w:fill="auto"/>
            <w:noWrap/>
            <w:vAlign w:val="bottom"/>
            <w:hideMark/>
          </w:tcPr>
          <w:p w14:paraId="76D16116" w14:textId="44A003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67F61" w14:textId="1B192B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85C8" w14:textId="4A44DC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733.52 </w:t>
            </w:r>
          </w:p>
        </w:tc>
      </w:tr>
      <w:tr w:rsidR="00ED3130" w:rsidRPr="00ED3130" w14:paraId="35FE339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5EF0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F39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51738C" w14:textId="58A0FE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CCAB9E5" w14:textId="7883DF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A5FBB" w14:textId="3356FE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6519" w14:textId="7D1016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782.26 </w:t>
            </w:r>
          </w:p>
        </w:tc>
      </w:tr>
      <w:tr w:rsidR="00ED3130" w:rsidRPr="00ED3130" w14:paraId="28FD9E0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E1AF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8F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493B0DC" w14:textId="3189F9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9,460.24 </w:t>
            </w:r>
          </w:p>
        </w:tc>
        <w:tc>
          <w:tcPr>
            <w:tcW w:w="958" w:type="pct"/>
            <w:tcBorders>
              <w:top w:val="nil"/>
              <w:left w:val="nil"/>
              <w:bottom w:val="single" w:sz="4" w:space="0" w:color="000000"/>
              <w:right w:val="single" w:sz="4" w:space="0" w:color="000000"/>
            </w:tcBorders>
            <w:shd w:val="clear" w:color="auto" w:fill="auto"/>
            <w:noWrap/>
            <w:vAlign w:val="bottom"/>
            <w:hideMark/>
          </w:tcPr>
          <w:p w14:paraId="20F4C848" w14:textId="526ECE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43C42" w14:textId="450957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8A278" w14:textId="24577A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9,460.24 </w:t>
            </w:r>
          </w:p>
        </w:tc>
      </w:tr>
      <w:tr w:rsidR="00ED3130" w:rsidRPr="00ED3130" w14:paraId="782E1C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5250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947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2384B1BA" w14:textId="6DA11C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34A303B7" w14:textId="41F85B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24078" w14:textId="19A77B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03640" w14:textId="272408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09,493.76 </w:t>
            </w:r>
          </w:p>
        </w:tc>
      </w:tr>
      <w:tr w:rsidR="00ED3130" w:rsidRPr="00ED3130" w14:paraId="460F095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600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101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9E24323" w14:textId="44FC84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836A127" w14:textId="406CA7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156B8" w14:textId="44F2E3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8ACEF" w14:textId="127E09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21.00 </w:t>
            </w:r>
          </w:p>
        </w:tc>
      </w:tr>
      <w:tr w:rsidR="00ED3130" w:rsidRPr="00ED3130" w14:paraId="302BB2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72BF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FAF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73D4DA3" w14:textId="02DDA7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5D85435" w14:textId="1E601C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367F8" w14:textId="52D877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87274" w14:textId="199345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76 </w:t>
            </w:r>
          </w:p>
        </w:tc>
      </w:tr>
      <w:tr w:rsidR="00ED3130" w:rsidRPr="00ED3130" w14:paraId="2267613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88A6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1D7C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10932A" w14:textId="336CF5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14EA74DF" w14:textId="680468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54D9" w14:textId="7129CE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DC765" w14:textId="198557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15,825.36 </w:t>
            </w:r>
          </w:p>
        </w:tc>
      </w:tr>
      <w:tr w:rsidR="00ED3130" w:rsidRPr="00ED3130" w14:paraId="3F8463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9FD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2CB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A80A026" w14:textId="4C1F56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138CCB31" w14:textId="25E946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D42B" w14:textId="27F863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74665" w14:textId="0D6284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1,009.00 </w:t>
            </w:r>
          </w:p>
        </w:tc>
      </w:tr>
      <w:tr w:rsidR="00ED3130" w:rsidRPr="00ED3130" w14:paraId="2AF319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E01C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610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1DEDC62" w14:textId="294068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0DB98D92" w14:textId="321705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D828" w14:textId="1D341F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94044" w14:textId="1348B6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95,216.82 </w:t>
            </w:r>
          </w:p>
        </w:tc>
      </w:tr>
      <w:tr w:rsidR="00ED3130" w:rsidRPr="00ED3130" w14:paraId="7CBE397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DBF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BA9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A9044EC" w14:textId="595EAD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BB0F011" w14:textId="1571F7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6B050" w14:textId="788091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6DBE1" w14:textId="4F1DB7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84.40 </w:t>
            </w:r>
          </w:p>
        </w:tc>
      </w:tr>
      <w:tr w:rsidR="00ED3130" w:rsidRPr="00ED3130" w14:paraId="5B65CB1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EF49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998B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E94CB92" w14:textId="248E8F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D527C20" w14:textId="4C378E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BA88" w14:textId="0BBAED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0C442" w14:textId="654089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7,190.00 </w:t>
            </w:r>
          </w:p>
        </w:tc>
      </w:tr>
      <w:tr w:rsidR="00ED3130" w:rsidRPr="00ED3130" w14:paraId="19C449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C937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1DD8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363B43DA" w14:textId="16AC19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1AA6DF8F" w14:textId="23014E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B30DE" w14:textId="73EDA7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E65CE" w14:textId="725296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6,089.00 </w:t>
            </w:r>
          </w:p>
        </w:tc>
      </w:tr>
      <w:tr w:rsidR="00ED3130" w:rsidRPr="00ED3130" w14:paraId="62FBD6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D1B6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08D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6E621C62" w14:textId="41B85E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3,528.40 </w:t>
            </w:r>
          </w:p>
        </w:tc>
        <w:tc>
          <w:tcPr>
            <w:tcW w:w="958" w:type="pct"/>
            <w:tcBorders>
              <w:top w:val="nil"/>
              <w:left w:val="nil"/>
              <w:bottom w:val="single" w:sz="4" w:space="0" w:color="000000"/>
              <w:right w:val="single" w:sz="4" w:space="0" w:color="000000"/>
            </w:tcBorders>
            <w:shd w:val="clear" w:color="auto" w:fill="auto"/>
            <w:noWrap/>
            <w:vAlign w:val="bottom"/>
            <w:hideMark/>
          </w:tcPr>
          <w:p w14:paraId="44E7C088" w14:textId="06AB8E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1EEA9" w14:textId="3744E6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D8749" w14:textId="0D3BF5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3,528.40 </w:t>
            </w:r>
          </w:p>
        </w:tc>
      </w:tr>
      <w:tr w:rsidR="00ED3130" w:rsidRPr="00ED3130" w14:paraId="672B11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B9C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B70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69F9EA1F" w14:textId="0332A1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33978752" w14:textId="43140A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F2962" w14:textId="027B1B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37136" w14:textId="1EA491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2,795.70 </w:t>
            </w:r>
          </w:p>
        </w:tc>
      </w:tr>
      <w:tr w:rsidR="00ED3130" w:rsidRPr="00ED3130" w14:paraId="50C16B9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BFE8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143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0C010AF" w14:textId="15808D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34CBB06" w14:textId="1993D3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FD0E4" w14:textId="46B68E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D7580" w14:textId="48CA98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85.68 </w:t>
            </w:r>
          </w:p>
        </w:tc>
      </w:tr>
      <w:tr w:rsidR="00ED3130" w:rsidRPr="00ED3130" w14:paraId="6663201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9739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6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69D81CD" w14:textId="32E77A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389723C" w14:textId="263737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03CB0" w14:textId="241CAD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5246D" w14:textId="788886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r>
      <w:tr w:rsidR="00ED3130" w:rsidRPr="00ED3130" w14:paraId="24FD71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22E6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AF3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3692D15" w14:textId="3892C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4F356F9" w14:textId="6016B3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C47DA" w14:textId="2FB0E7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D5548" w14:textId="5B4D46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r>
      <w:tr w:rsidR="00ED3130" w:rsidRPr="00ED3130" w14:paraId="30A987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6FD4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FC1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83128DF" w14:textId="765102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0F9F4CA" w14:textId="77AE6D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0B3F0" w14:textId="3C78B6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3CDC2" w14:textId="46364E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146.22 </w:t>
            </w:r>
          </w:p>
        </w:tc>
      </w:tr>
      <w:tr w:rsidR="00ED3130" w:rsidRPr="00ED3130" w14:paraId="30F84E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0AA6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6DF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5065A5C0" w14:textId="244DD8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6949981" w14:textId="135A64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1D323" w14:textId="5FA281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DC76C" w14:textId="4D1937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7.00 </w:t>
            </w:r>
          </w:p>
        </w:tc>
      </w:tr>
      <w:tr w:rsidR="00ED3130" w:rsidRPr="00ED3130" w14:paraId="785E0D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37E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CE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EE82960" w14:textId="73B8E1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7B8804A3" w14:textId="7F18E3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6ED55" w14:textId="0EDC65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BA321" w14:textId="406207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3,493.45 </w:t>
            </w:r>
          </w:p>
        </w:tc>
      </w:tr>
      <w:tr w:rsidR="00ED3130" w:rsidRPr="00ED3130" w14:paraId="1A987C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EDED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87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DF42995" w14:textId="1CE069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AEBE45C" w14:textId="4FFBF8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49634" w14:textId="5E16B2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3419A" w14:textId="330FE0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220.00 </w:t>
            </w:r>
          </w:p>
        </w:tc>
      </w:tr>
      <w:tr w:rsidR="00ED3130" w:rsidRPr="00ED3130" w14:paraId="6505E5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92B8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77E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E03D298" w14:textId="71570C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B2F4F3" w14:textId="7CADE9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BDF0E" w14:textId="4E94DF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8C838" w14:textId="40C407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33.76 </w:t>
            </w:r>
          </w:p>
        </w:tc>
      </w:tr>
      <w:tr w:rsidR="00ED3130" w:rsidRPr="00ED3130" w14:paraId="0686D5C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84B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B15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40C64119" w14:textId="66A6BC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0BC407D" w14:textId="030C94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2BE2C" w14:textId="686833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671C2" w14:textId="351229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5,558.53 </w:t>
            </w:r>
          </w:p>
        </w:tc>
      </w:tr>
      <w:tr w:rsidR="00ED3130" w:rsidRPr="00ED3130" w14:paraId="3DED27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4E76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E15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9C6F054" w14:textId="49C0E2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7FFE8959" w14:textId="6FE471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81C6F" w14:textId="69D843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7A6F6" w14:textId="17F57E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7,165.64 </w:t>
            </w:r>
          </w:p>
        </w:tc>
      </w:tr>
      <w:tr w:rsidR="00ED3130" w:rsidRPr="00ED3130" w14:paraId="5D46FA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DF9C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310E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2A8CDCDE" w14:textId="554640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901EDC9" w14:textId="1CF66D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C409D" w14:textId="4865FF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7A5F9" w14:textId="5F1CF2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16.88 </w:t>
            </w:r>
          </w:p>
        </w:tc>
      </w:tr>
      <w:tr w:rsidR="00ED3130" w:rsidRPr="00ED3130" w14:paraId="797D4B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B5D5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7AD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11FAAB" w14:textId="509679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972,381.56 </w:t>
            </w:r>
          </w:p>
        </w:tc>
        <w:tc>
          <w:tcPr>
            <w:tcW w:w="958" w:type="pct"/>
            <w:tcBorders>
              <w:top w:val="nil"/>
              <w:left w:val="nil"/>
              <w:bottom w:val="single" w:sz="4" w:space="0" w:color="000000"/>
              <w:right w:val="single" w:sz="4" w:space="0" w:color="000000"/>
            </w:tcBorders>
            <w:shd w:val="clear" w:color="auto" w:fill="auto"/>
            <w:noWrap/>
            <w:vAlign w:val="bottom"/>
            <w:hideMark/>
          </w:tcPr>
          <w:p w14:paraId="27CA2A18" w14:textId="3CF8BD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DA87F" w14:textId="3A9F90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5D872" w14:textId="7DF1C5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972,381.56 </w:t>
            </w:r>
          </w:p>
        </w:tc>
      </w:tr>
      <w:tr w:rsidR="00ED3130" w:rsidRPr="00ED3130" w14:paraId="719D4C4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009B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0612CE1D" w14:textId="7320646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6,142,682.11 </w:t>
            </w:r>
          </w:p>
        </w:tc>
        <w:tc>
          <w:tcPr>
            <w:tcW w:w="958" w:type="pct"/>
            <w:tcBorders>
              <w:top w:val="nil"/>
              <w:left w:val="nil"/>
              <w:bottom w:val="single" w:sz="4" w:space="0" w:color="000000"/>
              <w:right w:val="single" w:sz="4" w:space="0" w:color="000000"/>
            </w:tcBorders>
            <w:shd w:val="clear" w:color="D8D8D8" w:fill="D8D8D8"/>
            <w:noWrap/>
            <w:vAlign w:val="bottom"/>
            <w:hideMark/>
          </w:tcPr>
          <w:p w14:paraId="1A79ED54" w14:textId="261B1CB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926B3C" w14:textId="2C2685B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28ADB8" w14:textId="5236E72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6,142,682.11 </w:t>
            </w:r>
          </w:p>
        </w:tc>
      </w:tr>
      <w:tr w:rsidR="00ED3130" w:rsidRPr="00ED3130" w14:paraId="77A07D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410D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7DCC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22EA19B" w14:textId="163AFB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41FA77F9" w14:textId="520EC2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95BEE" w14:textId="063D8C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A89672" w14:textId="0CCB18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97,224.48 </w:t>
            </w:r>
          </w:p>
        </w:tc>
      </w:tr>
      <w:tr w:rsidR="00ED3130" w:rsidRPr="00ED3130" w14:paraId="71C156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06CB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86CB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8BEC0EE" w14:textId="54316A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28FC4341" w14:textId="3282A8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CD174" w14:textId="764BF0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C3BDD" w14:textId="5F81C9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279,936.81 </w:t>
            </w:r>
          </w:p>
        </w:tc>
      </w:tr>
      <w:tr w:rsidR="00ED3130" w:rsidRPr="00ED3130" w14:paraId="2F26B68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254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7D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424D18C" w14:textId="212AE3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387C0F3" w14:textId="577931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21A00" w14:textId="045B6D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C1ECE" w14:textId="4D2AF5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4,760.66 </w:t>
            </w:r>
          </w:p>
        </w:tc>
      </w:tr>
      <w:tr w:rsidR="00ED3130" w:rsidRPr="00ED3130" w14:paraId="4F390D4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3B6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764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B481D88" w14:textId="7317CB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48A1DC26" w14:textId="2C87A8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76D75" w14:textId="0E5EF7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ED833" w14:textId="4DDAFC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7,457.66 </w:t>
            </w:r>
          </w:p>
        </w:tc>
      </w:tr>
      <w:tr w:rsidR="00ED3130" w:rsidRPr="00ED3130" w14:paraId="636017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FDE3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DF53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4B75597B" w14:textId="73DD13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6FF6B25A" w14:textId="791218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50B66" w14:textId="3644A0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326B1" w14:textId="3E4FC7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17,122.54 </w:t>
            </w:r>
          </w:p>
        </w:tc>
      </w:tr>
      <w:tr w:rsidR="00ED3130" w:rsidRPr="00ED3130" w14:paraId="43A2C08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B3A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ADA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20BF545" w14:textId="6CC294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FCD3C05" w14:textId="46664B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4717E" w14:textId="7432FE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2DB44" w14:textId="3BBAEE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1,172.06 </w:t>
            </w:r>
          </w:p>
        </w:tc>
      </w:tr>
      <w:tr w:rsidR="00ED3130" w:rsidRPr="00ED3130" w14:paraId="0F14AA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FF7F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9B1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632926A4" w14:textId="7D7589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3CBC5E42" w14:textId="0BA284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8ED69" w14:textId="3B83FF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88A0B" w14:textId="31EA6B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2,101.16 </w:t>
            </w:r>
          </w:p>
        </w:tc>
      </w:tr>
      <w:tr w:rsidR="00ED3130" w:rsidRPr="00ED3130" w14:paraId="6B0AE6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010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12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DC3CD85" w14:textId="0D8AE5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1BB02B6E" w14:textId="136294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ED2B5" w14:textId="1343F5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648FD" w14:textId="2E0915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077.36 </w:t>
            </w:r>
          </w:p>
        </w:tc>
      </w:tr>
      <w:tr w:rsidR="00ED3130" w:rsidRPr="00ED3130" w14:paraId="2DC26B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C9F5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9DC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143183A" w14:textId="646D74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660563E0" w14:textId="787961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57D69" w14:textId="615F9D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91AB5" w14:textId="3439C2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0,902.96 </w:t>
            </w:r>
          </w:p>
        </w:tc>
      </w:tr>
      <w:tr w:rsidR="00ED3130" w:rsidRPr="00ED3130" w14:paraId="27F78F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0B82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56B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66B77529" w14:textId="0C11F8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7169F0E" w14:textId="7349BC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0AAEA" w14:textId="178906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989C8" w14:textId="033059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2,292.66 </w:t>
            </w:r>
          </w:p>
        </w:tc>
      </w:tr>
      <w:tr w:rsidR="00ED3130" w:rsidRPr="00ED3130" w14:paraId="7D94778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6E36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F84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95C022A" w14:textId="53D29B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6,809.56 </w:t>
            </w:r>
          </w:p>
        </w:tc>
        <w:tc>
          <w:tcPr>
            <w:tcW w:w="958" w:type="pct"/>
            <w:tcBorders>
              <w:top w:val="nil"/>
              <w:left w:val="nil"/>
              <w:bottom w:val="single" w:sz="4" w:space="0" w:color="000000"/>
              <w:right w:val="single" w:sz="4" w:space="0" w:color="000000"/>
            </w:tcBorders>
            <w:shd w:val="clear" w:color="auto" w:fill="auto"/>
            <w:noWrap/>
            <w:vAlign w:val="bottom"/>
            <w:hideMark/>
          </w:tcPr>
          <w:p w14:paraId="09CC05B0" w14:textId="7343F0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2F126" w14:textId="4F9E83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A3232" w14:textId="544AF3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6,809.56 </w:t>
            </w:r>
          </w:p>
        </w:tc>
      </w:tr>
      <w:tr w:rsidR="00ED3130" w:rsidRPr="00ED3130" w14:paraId="28F71B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9C4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674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4C170FA" w14:textId="723310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C17E4A2" w14:textId="4345B6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B156F" w14:textId="38E35E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22375" w14:textId="3B91A6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7,448.42 </w:t>
            </w:r>
          </w:p>
        </w:tc>
      </w:tr>
      <w:tr w:rsidR="00ED3130" w:rsidRPr="00ED3130" w14:paraId="6B02AC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633A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8EE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E30AEFB" w14:textId="3C07B5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2CB5C11B" w14:textId="5C9CF2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DEE44" w14:textId="18BAFB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A8F27" w14:textId="36D792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26.66 </w:t>
            </w:r>
          </w:p>
        </w:tc>
      </w:tr>
      <w:tr w:rsidR="00ED3130" w:rsidRPr="00ED3130" w14:paraId="47D758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1C1B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06DD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4633A21" w14:textId="0D6ACB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DBA0072" w14:textId="1779D9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FE405" w14:textId="7D6222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B35B0" w14:textId="4C5CAC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8,775.86 </w:t>
            </w:r>
          </w:p>
        </w:tc>
      </w:tr>
      <w:tr w:rsidR="00ED3130" w:rsidRPr="00ED3130" w14:paraId="1FDBAF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3B17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B98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2E32FC37" w14:textId="72121F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5029E6C" w14:textId="72C38A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48A47" w14:textId="7A05E9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96EC7" w14:textId="65AE4A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1,260.66 </w:t>
            </w:r>
          </w:p>
        </w:tc>
      </w:tr>
      <w:tr w:rsidR="00ED3130" w:rsidRPr="00ED3130" w14:paraId="653FE7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5D7E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851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810FE88" w14:textId="02F416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3F018E48" w14:textId="13F400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C4922" w14:textId="11A344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E6330" w14:textId="407C47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2,251.04 </w:t>
            </w:r>
          </w:p>
        </w:tc>
      </w:tr>
      <w:tr w:rsidR="00ED3130" w:rsidRPr="00ED3130" w14:paraId="311A66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DDE8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F31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5637B52E" w14:textId="4881D2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322E8159" w14:textId="010A36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512CB" w14:textId="4E6B0C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EB8F5" w14:textId="052D1F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305.66 </w:t>
            </w:r>
          </w:p>
        </w:tc>
      </w:tr>
      <w:tr w:rsidR="00ED3130" w:rsidRPr="00ED3130" w14:paraId="4850CAF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05CA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FDC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43310BA" w14:textId="270549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6155D21" w14:textId="309D4B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27F3F" w14:textId="3288C1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87FEF" w14:textId="0726A3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8,351.66 </w:t>
            </w:r>
          </w:p>
        </w:tc>
      </w:tr>
      <w:tr w:rsidR="00ED3130" w:rsidRPr="00ED3130" w14:paraId="38D4313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491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BA5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4D0C89E" w14:textId="1ED19F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8AD5334" w14:textId="4043B0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DCAC1" w14:textId="4CD113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83849" w14:textId="73FC70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5,337.88 </w:t>
            </w:r>
          </w:p>
        </w:tc>
      </w:tr>
      <w:tr w:rsidR="00ED3130" w:rsidRPr="00ED3130" w14:paraId="721121C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01B7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B59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5C03CF8B" w14:textId="079051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93DF2DF" w14:textId="41022A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B13A6" w14:textId="0F9662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DC1CF" w14:textId="4D05F0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301.78 </w:t>
            </w:r>
          </w:p>
        </w:tc>
      </w:tr>
      <w:tr w:rsidR="00ED3130" w:rsidRPr="00ED3130" w14:paraId="0AB9CE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A9C3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72B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762F27C0" w14:textId="081B95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A14D4EF" w14:textId="0268B6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982C1" w14:textId="6A6509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0D37" w14:textId="7F772E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1,401.58 </w:t>
            </w:r>
          </w:p>
        </w:tc>
      </w:tr>
      <w:tr w:rsidR="00ED3130" w:rsidRPr="00ED3130" w14:paraId="3BA97F2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0DE1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54F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27E5937" w14:textId="644861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4315C57" w14:textId="7FA75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02269" w14:textId="75D5D4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507D0" w14:textId="32EC7A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2,339.30 </w:t>
            </w:r>
          </w:p>
        </w:tc>
      </w:tr>
      <w:tr w:rsidR="00ED3130" w:rsidRPr="00ED3130" w14:paraId="5B7460E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06ED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8D5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BA2770D" w14:textId="354134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2BE04CB" w14:textId="38E318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A95C5" w14:textId="2E0882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7EFC" w14:textId="7A51B4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449.16 </w:t>
            </w:r>
          </w:p>
        </w:tc>
      </w:tr>
      <w:tr w:rsidR="00ED3130" w:rsidRPr="00ED3130" w14:paraId="27EEE74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6C2E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006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EDB2DD8" w14:textId="77C86B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297A846C" w14:textId="0D927F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6EB9D" w14:textId="3721FD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9D1B5" w14:textId="78BC0A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9,573.66 </w:t>
            </w:r>
          </w:p>
        </w:tc>
      </w:tr>
      <w:tr w:rsidR="00ED3130" w:rsidRPr="00ED3130" w14:paraId="248B64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B05B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878B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EF54E66" w14:textId="7EB1B1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CD4B2F" w14:textId="7694E8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A49C1" w14:textId="35963F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C385E" w14:textId="6E362B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3,329.86 </w:t>
            </w:r>
          </w:p>
        </w:tc>
      </w:tr>
      <w:tr w:rsidR="00ED3130" w:rsidRPr="00ED3130" w14:paraId="54D5FD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6F59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7A01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0A50863" w14:textId="084931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0,214.66 </w:t>
            </w:r>
          </w:p>
        </w:tc>
        <w:tc>
          <w:tcPr>
            <w:tcW w:w="958" w:type="pct"/>
            <w:tcBorders>
              <w:top w:val="nil"/>
              <w:left w:val="nil"/>
              <w:bottom w:val="single" w:sz="4" w:space="0" w:color="000000"/>
              <w:right w:val="single" w:sz="4" w:space="0" w:color="000000"/>
            </w:tcBorders>
            <w:shd w:val="clear" w:color="auto" w:fill="auto"/>
            <w:noWrap/>
            <w:vAlign w:val="bottom"/>
            <w:hideMark/>
          </w:tcPr>
          <w:p w14:paraId="063FB81A" w14:textId="22BE65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673EB" w14:textId="113E68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9DA3C" w14:textId="715161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0,214.66 </w:t>
            </w:r>
          </w:p>
        </w:tc>
      </w:tr>
      <w:tr w:rsidR="00ED3130" w:rsidRPr="00ED3130" w14:paraId="754B8AE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6585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71A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22243BF" w14:textId="2148CB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378DD579" w14:textId="6E9792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349B0" w14:textId="42C485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D0C2" w14:textId="59A394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9,996.66 </w:t>
            </w:r>
          </w:p>
        </w:tc>
      </w:tr>
      <w:tr w:rsidR="00ED3130" w:rsidRPr="00ED3130" w14:paraId="6542818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D87E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29E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FACE8AA" w14:textId="0B298E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0766BA9F" w14:textId="77987F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218B7" w14:textId="641685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EBBD" w14:textId="71CD1B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2,804.54 </w:t>
            </w:r>
          </w:p>
        </w:tc>
      </w:tr>
      <w:tr w:rsidR="00ED3130" w:rsidRPr="00ED3130" w14:paraId="724D48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0305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C90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1504A23" w14:textId="00BFC8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038CE1F" w14:textId="106E20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857F3" w14:textId="6F54B4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2D334" w14:textId="3D1A4F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22.76 </w:t>
            </w:r>
          </w:p>
        </w:tc>
      </w:tr>
      <w:tr w:rsidR="00ED3130" w:rsidRPr="00ED3130" w14:paraId="6302323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1CD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F37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5B18444" w14:textId="32001A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62BD170" w14:textId="65C2C9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E7A05" w14:textId="4987BE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C04D4" w14:textId="1C9A88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968.70 </w:t>
            </w:r>
          </w:p>
        </w:tc>
      </w:tr>
      <w:tr w:rsidR="00ED3130" w:rsidRPr="00ED3130" w14:paraId="5FD46F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E973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B19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4E7CA9D" w14:textId="42CD71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7B54F094" w14:textId="130586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E4E3D" w14:textId="2BA42D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C2000" w14:textId="2CA7FD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2,555.46 </w:t>
            </w:r>
          </w:p>
        </w:tc>
      </w:tr>
      <w:tr w:rsidR="00ED3130" w:rsidRPr="00ED3130" w14:paraId="6E364F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370C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972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A4908C3" w14:textId="4AC505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0EE217AE" w14:textId="045B9D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324D6" w14:textId="0784BD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8E92D" w14:textId="13A0FE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873.66 </w:t>
            </w:r>
          </w:p>
        </w:tc>
      </w:tr>
      <w:tr w:rsidR="00ED3130" w:rsidRPr="00ED3130" w14:paraId="37B0D6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8CA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6D4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E9FA8C7" w14:textId="573DC4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6E1A9303" w14:textId="7EC5D5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6C730" w14:textId="11C751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441E6" w14:textId="33EEBF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9,875.66 </w:t>
            </w:r>
          </w:p>
        </w:tc>
      </w:tr>
      <w:tr w:rsidR="00ED3130" w:rsidRPr="00ED3130" w14:paraId="756816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7335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A2B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AA07B4C" w14:textId="02C4DA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9A6E243" w14:textId="4237C8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2DB09" w14:textId="23A482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9D90A" w14:textId="7EDB26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9,068.54 </w:t>
            </w:r>
          </w:p>
        </w:tc>
      </w:tr>
      <w:tr w:rsidR="00ED3130" w:rsidRPr="00ED3130" w14:paraId="52F2691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B336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FC4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5F95A57" w14:textId="1E912A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A0B9C30" w14:textId="0ED910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3BC73" w14:textId="2530E1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1478B" w14:textId="69AC7A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8,351.66 </w:t>
            </w:r>
          </w:p>
        </w:tc>
      </w:tr>
      <w:tr w:rsidR="00ED3130" w:rsidRPr="00ED3130" w14:paraId="4BFC172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5E5F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48D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1E6CE48" w14:textId="07A5C8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E8468D7" w14:textId="76F804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6BAED" w14:textId="7EA543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DE021" w14:textId="6FA0D0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06,509.52 </w:t>
            </w:r>
          </w:p>
        </w:tc>
      </w:tr>
      <w:tr w:rsidR="00ED3130" w:rsidRPr="00ED3130" w14:paraId="583FC31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0D9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0508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5CD3EC7" w14:textId="416258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DEE30EF" w14:textId="1EA9DB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81617" w14:textId="0EAAF6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46551" w14:textId="70A235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449.16 </w:t>
            </w:r>
          </w:p>
        </w:tc>
      </w:tr>
      <w:tr w:rsidR="00ED3130" w:rsidRPr="00ED3130" w14:paraId="420AFD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C548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271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24C24531" w14:textId="44FB19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BE520FF" w14:textId="5D5C33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FB952" w14:textId="1D6B3E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53ABC" w14:textId="364A8E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5,480.04 </w:t>
            </w:r>
          </w:p>
        </w:tc>
      </w:tr>
      <w:tr w:rsidR="00ED3130" w:rsidRPr="00ED3130" w14:paraId="542B9D4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5F5E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71A7BDD7" w14:textId="763DFA0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654,64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4B2AC4E9" w14:textId="4603421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0F663" w14:textId="2543651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890256" w14:textId="5810E5A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654,642.48 </w:t>
            </w:r>
          </w:p>
        </w:tc>
      </w:tr>
      <w:tr w:rsidR="00ED3130" w:rsidRPr="00ED3130" w14:paraId="22994C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E305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181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465BE6C" w14:textId="23B14F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E47082D" w14:textId="639386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1A979" w14:textId="14CD84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9F5C00" w14:textId="48897A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054,846.90 </w:t>
            </w:r>
          </w:p>
        </w:tc>
      </w:tr>
      <w:tr w:rsidR="00ED3130" w:rsidRPr="00ED3130" w14:paraId="0A35056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7B0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972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77AE91A0" w14:textId="35C74A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5A7D9" w14:textId="0FFCF9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26E" w14:textId="2D4BF6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C96E1" w14:textId="1E483F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0,000.00 </w:t>
            </w:r>
          </w:p>
        </w:tc>
      </w:tr>
      <w:tr w:rsidR="00ED3130" w:rsidRPr="00ED3130" w14:paraId="2DC543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C840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1CA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03D38DEB" w14:textId="3AEBA9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5F82857" w14:textId="0232E4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085BE" w14:textId="28DA3F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7B8B1" w14:textId="12B93E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036.10 </w:t>
            </w:r>
          </w:p>
        </w:tc>
      </w:tr>
      <w:tr w:rsidR="00ED3130" w:rsidRPr="00ED3130" w14:paraId="1776434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B3BF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779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45B9BCD" w14:textId="1D6F13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4C42B" w14:textId="3A2E1C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65E0B" w14:textId="33B3DA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29D38" w14:textId="7ECB3B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0,000.00 </w:t>
            </w:r>
          </w:p>
        </w:tc>
      </w:tr>
      <w:tr w:rsidR="00ED3130" w:rsidRPr="00ED3130" w14:paraId="25F225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02E7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3A1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560CF9" w14:textId="730EDA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6B3C95E1" w14:textId="56A054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EC863" w14:textId="5F60D9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A23F3" w14:textId="192BF5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3,107.48 </w:t>
            </w:r>
          </w:p>
        </w:tc>
      </w:tr>
      <w:tr w:rsidR="00ED3130" w:rsidRPr="00ED3130" w14:paraId="5DAC21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576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D6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12008851" w14:textId="6EAC68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A4BDD" w14:textId="5E93F0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D3F38" w14:textId="44C504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F0A55" w14:textId="6FD6FB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1,800.00 </w:t>
            </w:r>
          </w:p>
        </w:tc>
      </w:tr>
      <w:tr w:rsidR="00ED3130" w:rsidRPr="00ED3130" w14:paraId="715782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252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70BA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0AE7B787" w14:textId="66506F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6787B0D" w14:textId="2076C3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586BB" w14:textId="24F7A2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E61B7" w14:textId="35E278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120.00 </w:t>
            </w:r>
          </w:p>
        </w:tc>
      </w:tr>
      <w:tr w:rsidR="00ED3130" w:rsidRPr="00ED3130" w14:paraId="177D6FB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D3A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279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264EA3F" w14:textId="6F0DFE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547B5A36" w14:textId="241411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0B5F7" w14:textId="7FAE53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1913C" w14:textId="41B701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5,732.00 </w:t>
            </w:r>
          </w:p>
        </w:tc>
      </w:tr>
      <w:tr w:rsidR="00ED3130" w:rsidRPr="00ED3130" w14:paraId="1BEB0113"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436F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82DA05B" w14:textId="382A065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6DC236" w14:textId="241FE18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C074D3" w14:textId="6B4766C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4E8902" w14:textId="154DD9A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998,059.63 </w:t>
            </w:r>
          </w:p>
        </w:tc>
      </w:tr>
      <w:tr w:rsidR="00ED3130" w:rsidRPr="00ED3130" w14:paraId="41239C8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4E6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05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D6ADB68" w14:textId="19D4AE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7700A63" w14:textId="56D88D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B3721" w14:textId="61EF56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8ECB8C" w14:textId="05DC18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219,253.56 </w:t>
            </w:r>
          </w:p>
        </w:tc>
      </w:tr>
      <w:tr w:rsidR="00ED3130" w:rsidRPr="00ED3130" w14:paraId="4A293D0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93C7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07A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0CF8EE07" w14:textId="3D3E42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02E60" w14:textId="6C8B82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FFCAF" w14:textId="611630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76F5" w14:textId="02BF87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000.00 </w:t>
            </w:r>
          </w:p>
        </w:tc>
      </w:tr>
      <w:tr w:rsidR="00ED3130" w:rsidRPr="00ED3130" w14:paraId="31F714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6A7A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A37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319ABD22" w14:textId="4648F0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18568CBB" w14:textId="281C09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1B16F" w14:textId="6440D1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BE72" w14:textId="6F7672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3,782.90 </w:t>
            </w:r>
          </w:p>
        </w:tc>
      </w:tr>
      <w:tr w:rsidR="00ED3130" w:rsidRPr="00ED3130" w14:paraId="3433A9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75A8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A0C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A768C43" w14:textId="13419C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70EFB935" w14:textId="13072C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12269" w14:textId="3827EC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1EF3C" w14:textId="56FB14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948.00 </w:t>
            </w:r>
          </w:p>
        </w:tc>
      </w:tr>
      <w:tr w:rsidR="00ED3130" w:rsidRPr="00ED3130" w14:paraId="1DB6A82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AE2D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CA9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F5F35BE" w14:textId="1B8C18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129D9451" w14:textId="2C7027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F962E" w14:textId="1D0953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149BE" w14:textId="3998BB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7,097.28 </w:t>
            </w:r>
          </w:p>
        </w:tc>
      </w:tr>
      <w:tr w:rsidR="00ED3130" w:rsidRPr="00ED3130" w14:paraId="16AE09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CFD5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FCD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91A020D" w14:textId="35CDD4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55CD8B82" w14:textId="16B89D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CB73" w14:textId="61028A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2D0B9" w14:textId="563496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486.00 </w:t>
            </w:r>
          </w:p>
        </w:tc>
      </w:tr>
      <w:tr w:rsidR="00ED3130" w:rsidRPr="00ED3130" w14:paraId="06F9EF6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AA09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088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6E63B680" w14:textId="530355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025D3C39" w14:textId="1C681F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C0397" w14:textId="2E2BDD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28A22" w14:textId="78BD2A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7,491.89 </w:t>
            </w:r>
          </w:p>
        </w:tc>
      </w:tr>
      <w:tr w:rsidR="00ED3130" w:rsidRPr="00ED3130" w14:paraId="71988F0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620CF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987C07" w14:textId="4372C81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75DB14FF" w14:textId="685BCEA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C16F99" w14:textId="41D5C20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E32F40" w14:textId="614E1D4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5,687,724.31 </w:t>
            </w:r>
          </w:p>
        </w:tc>
      </w:tr>
      <w:tr w:rsidR="00ED3130" w:rsidRPr="00ED3130" w14:paraId="54D3350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3E526"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46AA1F9" w14:textId="2B4FA04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D485A8" w14:textId="489DD7B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183A59" w14:textId="00DDD8D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834AA3" w14:textId="1D9D52D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03,670.00 </w:t>
            </w:r>
          </w:p>
        </w:tc>
      </w:tr>
      <w:tr w:rsidR="00ED3130" w:rsidRPr="00ED3130" w14:paraId="22D1914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6BB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62D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72E28334" w14:textId="451280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D0605E" w14:textId="4D69E8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DE75E" w14:textId="60EE07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1C64F" w14:textId="12BE10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750.00 </w:t>
            </w:r>
          </w:p>
        </w:tc>
      </w:tr>
      <w:tr w:rsidR="00ED3130" w:rsidRPr="00ED3130" w14:paraId="5E3835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F1CB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CB2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41BB068" w14:textId="5A7952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54B5B0C" w14:textId="225CBB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0D053" w14:textId="694EEB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4C863" w14:textId="6211E9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265.00 </w:t>
            </w:r>
          </w:p>
        </w:tc>
      </w:tr>
      <w:tr w:rsidR="00ED3130" w:rsidRPr="00ED3130" w14:paraId="7C82FA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3070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04D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4B89C55A" w14:textId="0232A8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F64E223" w14:textId="28D759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4DC0" w14:textId="2FAF6F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7B476" w14:textId="0C33B4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r>
      <w:tr w:rsidR="00ED3130" w:rsidRPr="00ED3130" w14:paraId="2E1ABC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DB5C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2BA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7E68781C" w14:textId="4BD063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8D4BFE3" w14:textId="0B062B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228BA" w14:textId="4776CF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1496D" w14:textId="729E2F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r>
      <w:tr w:rsidR="00ED3130" w:rsidRPr="00ED3130" w14:paraId="4C6C1F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0AFB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0F0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83C62CA" w14:textId="1D93C5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6E667" w14:textId="1ACF77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1E38D" w14:textId="78B08B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33B70" w14:textId="0EEFC2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00.00 </w:t>
            </w:r>
          </w:p>
        </w:tc>
      </w:tr>
      <w:tr w:rsidR="00ED3130" w:rsidRPr="00ED3130" w14:paraId="232AA4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B6CC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1E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F85AEF7" w14:textId="04923E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6961632" w14:textId="68798A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E352F" w14:textId="1E691B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B2EAE" w14:textId="694B9F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0,667.50 </w:t>
            </w:r>
          </w:p>
        </w:tc>
      </w:tr>
      <w:tr w:rsidR="00ED3130" w:rsidRPr="00ED3130" w14:paraId="5D7A12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778C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270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11D6EA" w14:textId="3E6EF3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26E7AB1" w14:textId="63756A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AE2C" w14:textId="027526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879A" w14:textId="12669D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237.50 </w:t>
            </w:r>
          </w:p>
        </w:tc>
      </w:tr>
      <w:tr w:rsidR="00ED3130" w:rsidRPr="00ED3130" w14:paraId="12965B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53B8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AA3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CA0764A" w14:textId="3FAA1B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2E6E593" w14:textId="143978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2196F" w14:textId="243987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699C8" w14:textId="5BA3B2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237.50 </w:t>
            </w:r>
          </w:p>
        </w:tc>
      </w:tr>
      <w:tr w:rsidR="00ED3130" w:rsidRPr="00ED3130" w14:paraId="5A20BA0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01A4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96CE8BE" w14:textId="22AEDF1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9776C" w14:textId="464BD64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73F21" w14:textId="7E99111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9DA71C" w14:textId="5C8D110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152,798.69 </w:t>
            </w:r>
          </w:p>
        </w:tc>
      </w:tr>
      <w:tr w:rsidR="00ED3130" w:rsidRPr="00ED3130" w14:paraId="0E0C22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CBA9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F00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730AEC5" w14:textId="145E0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11AD93E9" w14:textId="13D3B7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00B0A" w14:textId="52EB32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45DB8" w14:textId="0808F0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504.00 </w:t>
            </w:r>
          </w:p>
        </w:tc>
      </w:tr>
      <w:tr w:rsidR="00ED3130" w:rsidRPr="00ED3130" w14:paraId="6EF142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74D3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A6C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0941C50" w14:textId="29BC3B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5D0F1B78" w14:textId="7D3045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DC5B4" w14:textId="44A776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64E93" w14:textId="502088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4,566.00 </w:t>
            </w:r>
          </w:p>
        </w:tc>
      </w:tr>
      <w:tr w:rsidR="00ED3130" w:rsidRPr="00ED3130" w14:paraId="6BF52A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043C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5BE2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2DCBE3A" w14:textId="5A42D6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797A8BA9" w14:textId="399A0A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CD55E" w14:textId="26A31D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26478" w14:textId="7719B6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919.20 </w:t>
            </w:r>
          </w:p>
        </w:tc>
      </w:tr>
      <w:tr w:rsidR="00ED3130" w:rsidRPr="00ED3130" w14:paraId="32E62B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A57F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D57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F3B0421" w14:textId="7F1338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61A5A0D" w14:textId="60100B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D8C7F" w14:textId="6230B9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3D3EE" w14:textId="657C34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0,768.00 </w:t>
            </w:r>
          </w:p>
        </w:tc>
      </w:tr>
      <w:tr w:rsidR="00ED3130" w:rsidRPr="00ED3130" w14:paraId="381518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37A2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10C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0287CEB" w14:textId="7FB090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C4D010A" w14:textId="63505B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A2EB" w14:textId="019401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FE1C4" w14:textId="492DD0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471.25 </w:t>
            </w:r>
          </w:p>
        </w:tc>
      </w:tr>
      <w:tr w:rsidR="00ED3130" w:rsidRPr="00ED3130" w14:paraId="5F5026D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CFA0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18A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0E4C0F4B" w14:textId="0FF5A3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6F36FCA" w14:textId="10BEFF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44D0F" w14:textId="70F242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D0686" w14:textId="34DB68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8,579.98 </w:t>
            </w:r>
          </w:p>
        </w:tc>
      </w:tr>
      <w:tr w:rsidR="00ED3130" w:rsidRPr="00ED3130" w14:paraId="6A42C6B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F9A2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9373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4DC7EE2E" w14:textId="797738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93334" w14:textId="57339D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E193A" w14:textId="78C841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A768D" w14:textId="47C7DA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4,000.00 </w:t>
            </w:r>
          </w:p>
        </w:tc>
      </w:tr>
      <w:tr w:rsidR="00ED3130" w:rsidRPr="00ED3130" w14:paraId="74676D8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DCC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E73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337373D" w14:textId="41329D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ED75C" w14:textId="383A6C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8A0BE" w14:textId="36716D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B54F8" w14:textId="6BE2FB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4,500.00 </w:t>
            </w:r>
          </w:p>
        </w:tc>
      </w:tr>
      <w:tr w:rsidR="00ED3130" w:rsidRPr="00ED3130" w14:paraId="731FD5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DB0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921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37A13A3" w14:textId="6F28C1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D5023B6" w14:textId="510C87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6F29B" w14:textId="195B78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5F6F5" w14:textId="710817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4,590.00 </w:t>
            </w:r>
          </w:p>
        </w:tc>
      </w:tr>
      <w:tr w:rsidR="00ED3130" w:rsidRPr="00ED3130" w14:paraId="4F45C0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D713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CCE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3A2C322B" w14:textId="0C3DED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C8D790E" w14:textId="1961C9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9FB54" w14:textId="715268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BBF45" w14:textId="7F2726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1,025.76 </w:t>
            </w:r>
          </w:p>
        </w:tc>
      </w:tr>
      <w:tr w:rsidR="00ED3130" w:rsidRPr="00ED3130" w14:paraId="7E247A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C0FB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4E6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745682F" w14:textId="1834B3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7CBAA677" w14:textId="40DA03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129CE" w14:textId="39466A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D8001" w14:textId="2892BA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9,556.50 </w:t>
            </w:r>
          </w:p>
        </w:tc>
      </w:tr>
      <w:tr w:rsidR="00ED3130" w:rsidRPr="00ED3130" w14:paraId="33B31B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5460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B67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B285DAE" w14:textId="314878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69EE51B" w14:textId="28138D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1141" w14:textId="660257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B94A" w14:textId="4A02E9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318.00 </w:t>
            </w:r>
          </w:p>
        </w:tc>
      </w:tr>
      <w:tr w:rsidR="00ED3130" w:rsidRPr="00ED3130" w14:paraId="09DEC19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2CE3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4F03A7" w14:textId="3712920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D4C037F" w14:textId="1D646B6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2EF335" w14:textId="013AE7B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C350A74" w14:textId="67548A0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852,679.17 </w:t>
            </w:r>
          </w:p>
        </w:tc>
      </w:tr>
      <w:tr w:rsidR="00ED3130" w:rsidRPr="00ED3130" w14:paraId="0003D625" w14:textId="77777777" w:rsidTr="00ED3130">
        <w:trPr>
          <w:trHeight w:val="20"/>
        </w:trPr>
        <w:tc>
          <w:tcPr>
            <w:tcW w:w="79" w:type="pct"/>
            <w:tcBorders>
              <w:top w:val="nil"/>
              <w:left w:val="nil"/>
              <w:bottom w:val="single" w:sz="4" w:space="0" w:color="000000"/>
              <w:right w:val="nil"/>
            </w:tcBorders>
            <w:shd w:val="clear" w:color="auto" w:fill="auto"/>
            <w:noWrap/>
            <w:vAlign w:val="bottom"/>
            <w:hideMark/>
          </w:tcPr>
          <w:p w14:paraId="41B548DF"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2B961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CD9ECA7" w14:textId="137A63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8ACC4" w14:textId="3F2037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8BCD6" w14:textId="6A404C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A12B38" w14:textId="2FEDD3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4,000.00 </w:t>
            </w:r>
          </w:p>
        </w:tc>
      </w:tr>
      <w:tr w:rsidR="00ED3130" w:rsidRPr="00ED3130" w14:paraId="612DFC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AF1E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F080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26C4E049" w14:textId="025988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9DD0E85" w14:textId="2D7D97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2FD23" w14:textId="7385D4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610C4" w14:textId="340B46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0.78 </w:t>
            </w:r>
          </w:p>
        </w:tc>
      </w:tr>
      <w:tr w:rsidR="00ED3130" w:rsidRPr="00ED3130" w14:paraId="39A031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93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FCC8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D567D88" w14:textId="535F21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A1ABB7A" w14:textId="356303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6EE8A" w14:textId="449221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A1F50" w14:textId="6A7AE7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0,249.68 </w:t>
            </w:r>
          </w:p>
        </w:tc>
      </w:tr>
      <w:tr w:rsidR="00ED3130" w:rsidRPr="00ED3130" w14:paraId="15EA0A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ADBB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CEC23B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A223530" w14:textId="69B2C7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D5F3DE5" w14:textId="60EDF3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62A4B" w14:textId="6196F8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1709D" w14:textId="3C6FE5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6,535.58 </w:t>
            </w:r>
          </w:p>
        </w:tc>
      </w:tr>
      <w:tr w:rsidR="00ED3130" w:rsidRPr="00ED3130" w14:paraId="02C637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09ED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988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D6E0D86" w14:textId="3B3896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209A6FE" w14:textId="7EBFEE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84BE5" w14:textId="51E314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46012" w14:textId="59F752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185.84 </w:t>
            </w:r>
          </w:p>
        </w:tc>
      </w:tr>
      <w:tr w:rsidR="00ED3130" w:rsidRPr="00ED3130" w14:paraId="3B0BF8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6B1B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EE4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F21584F" w14:textId="7A9125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D459DBF" w14:textId="597FAC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19A6D" w14:textId="19401B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E3320" w14:textId="6CE18E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868.08 </w:t>
            </w:r>
          </w:p>
        </w:tc>
      </w:tr>
      <w:tr w:rsidR="00ED3130" w:rsidRPr="00ED3130" w14:paraId="0407D11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8FBE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3BC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D24866B" w14:textId="329ED3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D45AEFB" w14:textId="1BC31F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6B38A" w14:textId="33DE3E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A599" w14:textId="2D0322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5,144.53 </w:t>
            </w:r>
          </w:p>
        </w:tc>
      </w:tr>
      <w:tr w:rsidR="00ED3130" w:rsidRPr="00ED3130" w14:paraId="09A3BD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C8E5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E2B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07F486C" w14:textId="2F2075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6E0A1B44" w14:textId="5DC926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4FD36" w14:textId="4DA18D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2BDAF" w14:textId="21D3A9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8,666.92 </w:t>
            </w:r>
          </w:p>
        </w:tc>
      </w:tr>
      <w:tr w:rsidR="00ED3130" w:rsidRPr="00ED3130" w14:paraId="493A01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69DB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D9A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39AAD85" w14:textId="0F32F2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FC340" w14:textId="4EB63E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23282" w14:textId="10A8FB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89146" w14:textId="040A00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6,200.00 </w:t>
            </w:r>
          </w:p>
        </w:tc>
      </w:tr>
      <w:tr w:rsidR="00ED3130" w:rsidRPr="00ED3130" w14:paraId="4E3027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61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020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B30513E" w14:textId="28686B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67A99602" w14:textId="635835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CA670" w14:textId="247336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9FD1D" w14:textId="2820C3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856.08 </w:t>
            </w:r>
          </w:p>
        </w:tc>
      </w:tr>
      <w:tr w:rsidR="00ED3130" w:rsidRPr="00ED3130" w14:paraId="69E82C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76F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872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521A41C" w14:textId="1F706A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76A185A2" w14:textId="6481AF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09249" w14:textId="796C15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8CCDE" w14:textId="55A83E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5,072.81 </w:t>
            </w:r>
          </w:p>
        </w:tc>
      </w:tr>
      <w:tr w:rsidR="00ED3130" w:rsidRPr="00ED3130" w14:paraId="60B82E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DD80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5ED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9E690E8" w14:textId="382744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4D51FB88" w14:textId="4DD538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B75C8" w14:textId="0F1126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270A4" w14:textId="6453B6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273.85 </w:t>
            </w:r>
          </w:p>
        </w:tc>
      </w:tr>
      <w:tr w:rsidR="00ED3130" w:rsidRPr="00ED3130" w14:paraId="4C9A5E6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CC60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6F3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43E9D4EC" w14:textId="417372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7C9A302E" w14:textId="50FE9D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75BBB" w14:textId="77655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FB0F" w14:textId="574F1C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4,636.82 </w:t>
            </w:r>
          </w:p>
        </w:tc>
      </w:tr>
      <w:tr w:rsidR="00ED3130" w:rsidRPr="00ED3130" w14:paraId="3CFA15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40A6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FF6B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798E0DD" w14:textId="2757FB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7EF746F6" w14:textId="5EF2DA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52E9" w14:textId="24F1A6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BA51C" w14:textId="5C47A2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1,013.18 </w:t>
            </w:r>
          </w:p>
        </w:tc>
      </w:tr>
      <w:tr w:rsidR="00ED3130" w:rsidRPr="00ED3130" w14:paraId="3E3AC4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C31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8EB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291E792" w14:textId="172F6E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726DB2EA" w14:textId="6F0953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5A3E8" w14:textId="23DF2E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DE083" w14:textId="15590B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9,442.04 </w:t>
            </w:r>
          </w:p>
        </w:tc>
      </w:tr>
      <w:tr w:rsidR="00ED3130" w:rsidRPr="00ED3130" w14:paraId="2B3FEA7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B84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5A5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149AF660" w14:textId="61CDD9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7EA77BA" w14:textId="58F66E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FCC8D" w14:textId="1D46D1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F69F" w14:textId="0B28C4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642.42 </w:t>
            </w:r>
          </w:p>
        </w:tc>
      </w:tr>
      <w:tr w:rsidR="00ED3130" w:rsidRPr="00ED3130" w14:paraId="07B517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5DC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187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4DA94BFC" w14:textId="3E589A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72D4E453" w14:textId="23D3F2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845ED" w14:textId="6710E2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8604" w14:textId="4B1D1B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254,859.78 </w:t>
            </w:r>
          </w:p>
        </w:tc>
      </w:tr>
      <w:tr w:rsidR="00ED3130" w:rsidRPr="00ED3130" w14:paraId="293E300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41D8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CCE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2FFDE7D" w14:textId="046E97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D073FBF" w14:textId="08E20A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5502A" w14:textId="489B2A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12390" w14:textId="12DE0C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518.74 </w:t>
            </w:r>
          </w:p>
        </w:tc>
      </w:tr>
      <w:tr w:rsidR="00ED3130" w:rsidRPr="00ED3130" w14:paraId="4353AC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4E81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87D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2C8DAC4" w14:textId="678A3C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E7D510A" w14:textId="4424DC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E38C" w14:textId="509A63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84674" w14:textId="2BCF65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025.46 </w:t>
            </w:r>
          </w:p>
        </w:tc>
      </w:tr>
      <w:tr w:rsidR="00ED3130" w:rsidRPr="00ED3130" w14:paraId="484A20C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72F1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59F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5B843D27" w14:textId="752472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B2AF202" w14:textId="3E5A1B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325B2" w14:textId="469C92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9F7F4" w14:textId="4555B3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3,445.58 </w:t>
            </w:r>
          </w:p>
        </w:tc>
      </w:tr>
      <w:tr w:rsidR="00ED3130" w:rsidRPr="00ED3130" w14:paraId="213AA75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7998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8BA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0581523B" w14:textId="0ECB9F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D3C64DE" w14:textId="121187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684C6" w14:textId="7F8BB0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05787" w14:textId="1EB605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3,821.56 </w:t>
            </w:r>
          </w:p>
        </w:tc>
      </w:tr>
      <w:tr w:rsidR="00ED3130" w:rsidRPr="00ED3130" w14:paraId="5452C1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918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557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D0583E5" w14:textId="1BAC84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7A1EC25" w14:textId="1AE812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CF5F8" w14:textId="2BD295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52394" w14:textId="29B9A3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24,469.92 </w:t>
            </w:r>
          </w:p>
        </w:tc>
      </w:tr>
      <w:tr w:rsidR="00ED3130" w:rsidRPr="00ED3130" w14:paraId="2BF4023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A0CD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A2F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26194BE" w14:textId="198FC5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493EEFF" w14:textId="5AA3FA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4B2C2" w14:textId="4ABA58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AB2A3" w14:textId="252C79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54,321.68 </w:t>
            </w:r>
          </w:p>
        </w:tc>
      </w:tr>
      <w:tr w:rsidR="00ED3130" w:rsidRPr="00ED3130" w14:paraId="265BF4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BA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2DF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0119F4F" w14:textId="5CA211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F1964A1" w14:textId="7F0421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6408A" w14:textId="2DF8A0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D5FC" w14:textId="189420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4,437.06 </w:t>
            </w:r>
          </w:p>
        </w:tc>
      </w:tr>
      <w:tr w:rsidR="00ED3130" w:rsidRPr="00ED3130" w14:paraId="7DC57C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0BDE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341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4C011FD" w14:textId="02A1D3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77ED207" w14:textId="3F805D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C3C72" w14:textId="46799D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7BC74" w14:textId="2DC5B8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3,630.78 </w:t>
            </w:r>
          </w:p>
        </w:tc>
      </w:tr>
      <w:tr w:rsidR="00ED3130" w:rsidRPr="00ED3130" w14:paraId="26EA1EC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B2E2A"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566AF31" w14:textId="3614DE4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F5BAB89" w14:textId="0C8C8DB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D0A493" w14:textId="55B70CC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467458" w14:textId="382A0D2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276,707.79 </w:t>
            </w:r>
          </w:p>
        </w:tc>
      </w:tr>
      <w:tr w:rsidR="00ED3130" w:rsidRPr="00ED3130" w14:paraId="5B2F923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AA69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AAC3360" w14:textId="2B7082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B3BDFE2" w14:textId="30A013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8E486" w14:textId="4A68DA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3D999" w14:textId="3B3122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44,723.87 </w:t>
            </w:r>
          </w:p>
        </w:tc>
      </w:tr>
      <w:tr w:rsidR="00ED3130" w:rsidRPr="00ED3130" w14:paraId="27C978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9BE7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DD88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CC90E23" w14:textId="0BC9B6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18300CB0" w14:textId="1B5B48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389B8" w14:textId="22360B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F9CA" w14:textId="5051A1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9,860.00 </w:t>
            </w:r>
          </w:p>
        </w:tc>
      </w:tr>
      <w:tr w:rsidR="00ED3130" w:rsidRPr="00ED3130" w14:paraId="3FF0B17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92FD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D34C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357DAE73" w14:textId="3C46AE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319A3F8E" w14:textId="29C738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509E6" w14:textId="62EFB6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971D4" w14:textId="4668E5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650.00 </w:t>
            </w:r>
          </w:p>
        </w:tc>
      </w:tr>
      <w:tr w:rsidR="00ED3130" w:rsidRPr="00ED3130" w14:paraId="385B58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588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230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002E15" w14:textId="766AF9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0AF4D22B" w14:textId="65247B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7CE2" w14:textId="7DDD4F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CBF5" w14:textId="6E632C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5,838.92 </w:t>
            </w:r>
          </w:p>
        </w:tc>
      </w:tr>
      <w:tr w:rsidR="00ED3130" w:rsidRPr="00ED3130" w14:paraId="2E2BBD3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054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8B0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33F2E257" w14:textId="0C30F7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7E1FCD9" w14:textId="19C769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DD120" w14:textId="781762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6642" w14:textId="1B6C84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3,207.50 </w:t>
            </w:r>
          </w:p>
        </w:tc>
      </w:tr>
      <w:tr w:rsidR="00ED3130" w:rsidRPr="00ED3130" w14:paraId="5BFCAC8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65BD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D38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A656725" w14:textId="38F2B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F32BE5F" w14:textId="61585E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E2ABD" w14:textId="30E04F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A6189" w14:textId="4FBC49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2,406.25 </w:t>
            </w:r>
          </w:p>
        </w:tc>
      </w:tr>
      <w:tr w:rsidR="00ED3130" w:rsidRPr="00ED3130" w14:paraId="291697E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4405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610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C52E440" w14:textId="3952CF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30B5AE4" w14:textId="2E995C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ACF65" w14:textId="0ACD53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32530" w14:textId="656D55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2,131.25 </w:t>
            </w:r>
          </w:p>
        </w:tc>
      </w:tr>
      <w:tr w:rsidR="00ED3130" w:rsidRPr="00ED3130" w14:paraId="5D3A88D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F31B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42D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839BBCF" w14:textId="4FA01F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9E6C4D3" w14:textId="35343E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99736" w14:textId="337034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AD42E" w14:textId="45255B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3,457.50 </w:t>
            </w:r>
          </w:p>
        </w:tc>
      </w:tr>
      <w:tr w:rsidR="00ED3130" w:rsidRPr="00ED3130" w14:paraId="0AC7D1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1107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FD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E716C86" w14:textId="461B98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D111F" w14:textId="3D36C1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68DD5" w14:textId="2661B3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BE75E" w14:textId="2413AF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9,500.00 </w:t>
            </w:r>
          </w:p>
        </w:tc>
      </w:tr>
      <w:tr w:rsidR="00ED3130" w:rsidRPr="00ED3130" w14:paraId="2F7EE72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9856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FED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72117839" w14:textId="0026A7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33E1D71" w14:textId="73E1D4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C3FE9" w14:textId="1F832A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C888B" w14:textId="26842D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3,575.00 </w:t>
            </w:r>
          </w:p>
        </w:tc>
      </w:tr>
      <w:tr w:rsidR="00ED3130" w:rsidRPr="00ED3130" w14:paraId="36469F5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C46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BFD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0307B89" w14:textId="6B92C8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F002297" w14:textId="15BDF0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BE34F" w14:textId="2A4F27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C091E" w14:textId="635528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4,562.50 </w:t>
            </w:r>
          </w:p>
        </w:tc>
      </w:tr>
      <w:tr w:rsidR="00ED3130" w:rsidRPr="00ED3130" w14:paraId="6C5A79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A19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717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734488FB" w14:textId="65D43A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747FA00" w14:textId="152B42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E8C5F" w14:textId="5E73A7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BDF18" w14:textId="6BFDB5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780.00 </w:t>
            </w:r>
          </w:p>
        </w:tc>
      </w:tr>
      <w:tr w:rsidR="00ED3130" w:rsidRPr="00ED3130" w14:paraId="320A0D6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7F9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0C3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6ABF2A57" w14:textId="469272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2C83F85" w14:textId="0FC87C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AB15" w14:textId="3252E8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50F56" w14:textId="37A6C4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3,760.00 </w:t>
            </w:r>
          </w:p>
        </w:tc>
      </w:tr>
      <w:tr w:rsidR="00ED3130" w:rsidRPr="00ED3130" w14:paraId="315594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083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54A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C3A8621" w14:textId="628A4E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C387F13" w14:textId="5A259B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FC2B6" w14:textId="79759D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D8C8B" w14:textId="613609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r>
      <w:tr w:rsidR="00ED3130" w:rsidRPr="00ED3130" w14:paraId="3780EB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B44C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91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89FBAA" w14:textId="5112AE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788A091" w14:textId="52F2EA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4C599" w14:textId="3F8144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D6037" w14:textId="6A4329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0,825.00 </w:t>
            </w:r>
          </w:p>
        </w:tc>
      </w:tr>
      <w:tr w:rsidR="00ED3130" w:rsidRPr="00ED3130" w14:paraId="5DE3DB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5BA4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8EAC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734713F" w14:textId="40AD7B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1E94F43" w14:textId="55F902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27ADC" w14:textId="0C5941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00245" w14:textId="059985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r>
      <w:tr w:rsidR="00ED3130" w:rsidRPr="00ED3130" w14:paraId="02638A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1B2D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73B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A5CE7F6" w14:textId="180E4F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93B715B" w14:textId="0A559E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8713E" w14:textId="45F7DC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58C6" w14:textId="057E5F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0,825.00 </w:t>
            </w:r>
          </w:p>
        </w:tc>
      </w:tr>
      <w:tr w:rsidR="00ED3130" w:rsidRPr="00ED3130" w14:paraId="2FA4B7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28A6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A5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F20A1B8" w14:textId="576054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11E8E531" w14:textId="056D5F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D3802" w14:textId="7BC6EB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68D6" w14:textId="412677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9,862.50 </w:t>
            </w:r>
          </w:p>
        </w:tc>
      </w:tr>
      <w:tr w:rsidR="00ED3130" w:rsidRPr="00ED3130" w14:paraId="73DE44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E056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21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7E0112" w14:textId="1AA20F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BD25F" w14:textId="5F9483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2879C" w14:textId="7AE747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96AAE" w14:textId="0C9C52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100.00 </w:t>
            </w:r>
          </w:p>
        </w:tc>
      </w:tr>
      <w:tr w:rsidR="00ED3130" w:rsidRPr="00ED3130" w14:paraId="74BA72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AE15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4BD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811A9D" w14:textId="18D779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64E6D006" w14:textId="532717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771F7" w14:textId="12C3B8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BC6E7" w14:textId="2C44D0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2,887.50 </w:t>
            </w:r>
          </w:p>
        </w:tc>
      </w:tr>
      <w:tr w:rsidR="00ED3130" w:rsidRPr="00ED3130" w14:paraId="254735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9F8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BC0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5B01FA1F" w14:textId="5EB912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5E55897" w14:textId="2B0A3E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4972E" w14:textId="3D11E3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8C981" w14:textId="083152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100.00 </w:t>
            </w:r>
          </w:p>
        </w:tc>
      </w:tr>
      <w:tr w:rsidR="00ED3130" w:rsidRPr="00ED3130" w14:paraId="6F1D60C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0CF7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44F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048222D" w14:textId="24DD9D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A53C407" w14:textId="4FC062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3CC7" w14:textId="369186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664D" w14:textId="5116C7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530.00 </w:t>
            </w:r>
          </w:p>
        </w:tc>
      </w:tr>
      <w:tr w:rsidR="00ED3130" w:rsidRPr="00ED3130" w14:paraId="3D6A9D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7879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994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472B682" w14:textId="2A7006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5FD05AA4" w14:textId="240C9E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22602" w14:textId="4F932A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9122A" w14:textId="4B0CA3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8,241.25 </w:t>
            </w:r>
          </w:p>
        </w:tc>
      </w:tr>
      <w:tr w:rsidR="00ED3130" w:rsidRPr="00ED3130" w14:paraId="1B3F1E2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0028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E0A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EB69ED4" w14:textId="4A5DB9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EF81770" w14:textId="41B53D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7F729" w14:textId="5054F9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1A0B6" w14:textId="253FC3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598.75 </w:t>
            </w:r>
          </w:p>
        </w:tc>
      </w:tr>
      <w:tr w:rsidR="00ED3130" w:rsidRPr="00ED3130" w14:paraId="15BF63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5060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418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BDE97F0" w14:textId="335276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1577AD4E" w14:textId="08D8EE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3805" w14:textId="2AB330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1D183" w14:textId="020445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9,810.00 </w:t>
            </w:r>
          </w:p>
        </w:tc>
      </w:tr>
      <w:tr w:rsidR="00ED3130" w:rsidRPr="00ED3130" w14:paraId="029467D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DEA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7CC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04C478F" w14:textId="66D927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961EEAD" w14:textId="5F8169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E1F64" w14:textId="63809C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7102E" w14:textId="347ED4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962.50 </w:t>
            </w:r>
          </w:p>
        </w:tc>
      </w:tr>
      <w:tr w:rsidR="00ED3130" w:rsidRPr="00ED3130" w14:paraId="2675CF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F6BC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5B9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38B4A86" w14:textId="396BA8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6F17C" w14:textId="6C6FB0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B1717" w14:textId="67E751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17657" w14:textId="4D0D3D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3,000.00 </w:t>
            </w:r>
          </w:p>
        </w:tc>
      </w:tr>
      <w:tr w:rsidR="00ED3130" w:rsidRPr="00ED3130" w14:paraId="6E8EE8A4"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90C6C"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A7E4B5F" w14:textId="78EACB3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3A1E67EF" w14:textId="37706EF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860F4C" w14:textId="29DF0A2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05976D" w14:textId="7B8779B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127,313.98 </w:t>
            </w:r>
          </w:p>
        </w:tc>
      </w:tr>
      <w:tr w:rsidR="00ED3130" w:rsidRPr="00ED3130" w14:paraId="7F1B18F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7FD6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25BE232" w14:textId="776920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A018449" w14:textId="60390C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CC28E" w14:textId="21624D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099DA" w14:textId="22B4DA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7,340.00 </w:t>
            </w:r>
          </w:p>
        </w:tc>
      </w:tr>
      <w:tr w:rsidR="00ED3130" w:rsidRPr="00ED3130" w14:paraId="7ED6A24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A5EC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1D8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4A62F0" w14:textId="1EFA0A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DC267E2" w14:textId="641C53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802A5" w14:textId="2B8BD0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A60F7" w14:textId="7F39B9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4,521.12 </w:t>
            </w:r>
          </w:p>
        </w:tc>
      </w:tr>
      <w:tr w:rsidR="00ED3130" w:rsidRPr="00ED3130" w14:paraId="7C6F78A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D0AC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39E7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7B52B562" w14:textId="657C13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2F056A83" w14:textId="123C28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3EB71" w14:textId="054CDE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C55AC" w14:textId="682BC3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88.08 </w:t>
            </w:r>
          </w:p>
        </w:tc>
      </w:tr>
      <w:tr w:rsidR="00ED3130" w:rsidRPr="00ED3130" w14:paraId="00C9315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ADD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062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E3E0271" w14:textId="671EF7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BF08597" w14:textId="363D68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1B1D9" w14:textId="265ADC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89F4" w14:textId="0C04C9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34 </w:t>
            </w:r>
          </w:p>
        </w:tc>
      </w:tr>
      <w:tr w:rsidR="00ED3130" w:rsidRPr="00ED3130" w14:paraId="3B40A2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301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DFAB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0082189" w14:textId="14DD13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12FB638F" w14:textId="115146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70FCF" w14:textId="5CEDE9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64E24" w14:textId="26C711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4,439.60 </w:t>
            </w:r>
          </w:p>
        </w:tc>
      </w:tr>
      <w:tr w:rsidR="00ED3130" w:rsidRPr="00ED3130" w14:paraId="68F4F3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4D66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25B4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38FAC" w14:textId="103EBB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ECBA921" w14:textId="7D4E94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42358" w14:textId="66C6FB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C9DF8" w14:textId="2A2E7E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4,549.68 </w:t>
            </w:r>
          </w:p>
        </w:tc>
      </w:tr>
      <w:tr w:rsidR="00ED3130" w:rsidRPr="00ED3130" w14:paraId="66F6A6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B6B3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EE09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CE9CE1D" w14:textId="0AA6F5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094F14B" w14:textId="58A056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9C462" w14:textId="5F2E45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F9A13" w14:textId="6ECFEC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9,185.44 </w:t>
            </w:r>
          </w:p>
        </w:tc>
      </w:tr>
      <w:tr w:rsidR="00ED3130" w:rsidRPr="00ED3130" w14:paraId="20A98FE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87B3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B57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135958CA" w14:textId="65B79F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5AFF6C7" w14:textId="062F9E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B0F61" w14:textId="6F96D6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9C2F9" w14:textId="118425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5.46 </w:t>
            </w:r>
          </w:p>
        </w:tc>
      </w:tr>
      <w:tr w:rsidR="00ED3130" w:rsidRPr="00ED3130" w14:paraId="612CCA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EC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26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7B6799EE" w14:textId="76A8F9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50893061" w14:textId="7085A4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1C8E3" w14:textId="0FB830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48986" w14:textId="15EC14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43.12 </w:t>
            </w:r>
          </w:p>
        </w:tc>
      </w:tr>
      <w:tr w:rsidR="00ED3130" w:rsidRPr="00ED3130" w14:paraId="6CD6454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F5F6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C43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C23833E" w14:textId="17EE44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96ED059" w14:textId="65BC01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B8C3E" w14:textId="11D218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02348" w14:textId="149D26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6,052.30 </w:t>
            </w:r>
          </w:p>
        </w:tc>
      </w:tr>
      <w:tr w:rsidR="00ED3130" w:rsidRPr="00ED3130" w14:paraId="464B58F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C1FC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D4D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252E5FDB" w14:textId="03AF66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F2018D1" w14:textId="47D781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F5FA" w14:textId="3D490B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D2899" w14:textId="6C3789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5.46 </w:t>
            </w:r>
          </w:p>
        </w:tc>
      </w:tr>
      <w:tr w:rsidR="00ED3130" w:rsidRPr="00ED3130" w14:paraId="10904ED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C3A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EC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11EC63F" w14:textId="3B77AE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4A81223" w14:textId="6C2219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CABD9" w14:textId="170379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96339" w14:textId="40A99F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0.14 </w:t>
            </w:r>
          </w:p>
        </w:tc>
      </w:tr>
      <w:tr w:rsidR="00ED3130" w:rsidRPr="00ED3130" w14:paraId="1B9F0EF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C318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4786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43B22DD" w14:textId="1A739E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BB55B44" w14:textId="73E7A8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B1784" w14:textId="6AE6C9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21EA8" w14:textId="44CBDD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108.00 </w:t>
            </w:r>
          </w:p>
        </w:tc>
      </w:tr>
      <w:tr w:rsidR="00ED3130" w:rsidRPr="00ED3130" w14:paraId="202AFF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DDF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1E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25273FE" w14:textId="7D2E55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038D321" w14:textId="213312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87C91" w14:textId="63342C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FAFE1" w14:textId="1B26CA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33.26 </w:t>
            </w:r>
          </w:p>
        </w:tc>
      </w:tr>
      <w:tr w:rsidR="00ED3130" w:rsidRPr="00ED3130" w14:paraId="31261B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9D41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AB7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087ED1B" w14:textId="414972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9A01308" w14:textId="2E47C0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6D4CC" w14:textId="3C582E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E8D78" w14:textId="24A6D7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4,696.14 </w:t>
            </w:r>
          </w:p>
        </w:tc>
      </w:tr>
      <w:tr w:rsidR="00ED3130" w:rsidRPr="00ED3130" w14:paraId="22AB9AB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CD29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7B33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5A3F077" w14:textId="5C76FB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2D4D062F" w14:textId="222E1F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303C6" w14:textId="55E776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4C6CE" w14:textId="2BDBF8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5,519.88 </w:t>
            </w:r>
          </w:p>
        </w:tc>
      </w:tr>
      <w:tr w:rsidR="00ED3130" w:rsidRPr="00ED3130" w14:paraId="4C2828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A213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8F5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AA3848A" w14:textId="5C0DFB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E2061E6" w14:textId="30BAE5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87E22" w14:textId="3DBC91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BC66E" w14:textId="5027BE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3,087.60 </w:t>
            </w:r>
          </w:p>
        </w:tc>
      </w:tr>
      <w:tr w:rsidR="00ED3130" w:rsidRPr="00ED3130" w14:paraId="49BE2D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8CF7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B0C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92D8E04" w14:textId="271AFE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3ADF5F6" w14:textId="7E75B9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1B548" w14:textId="689AF2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47FF8" w14:textId="5A6104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550.98 </w:t>
            </w:r>
          </w:p>
        </w:tc>
      </w:tr>
      <w:tr w:rsidR="00ED3130" w:rsidRPr="00ED3130" w14:paraId="01A277E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E04B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359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C6C38B8" w14:textId="1D783E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EC8CF65" w14:textId="785C17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94CC1" w14:textId="7B025D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253B7" w14:textId="37958E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283.02 </w:t>
            </w:r>
          </w:p>
        </w:tc>
      </w:tr>
      <w:tr w:rsidR="00ED3130" w:rsidRPr="00ED3130" w14:paraId="3B60C8E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E023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83E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75FA642" w14:textId="580023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7B79F808" w14:textId="5A1DCB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D44BE" w14:textId="095B34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2EDFD" w14:textId="716876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2,628.90 </w:t>
            </w:r>
          </w:p>
        </w:tc>
      </w:tr>
      <w:tr w:rsidR="00ED3130" w:rsidRPr="00ED3130" w14:paraId="09C788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7C5B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802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3C8859E" w14:textId="0192B8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EBAD6AA" w14:textId="0D0DEC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A108C" w14:textId="0D4F60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9AE10" w14:textId="06E38B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0.78 </w:t>
            </w:r>
          </w:p>
        </w:tc>
      </w:tr>
      <w:tr w:rsidR="00ED3130" w:rsidRPr="00ED3130" w14:paraId="259E55E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DB8D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854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5075CD9" w14:textId="3F95EE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681DE3B" w14:textId="7C8F3C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73868" w14:textId="789B1C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B9F62" w14:textId="1F86AC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2,881.12 </w:t>
            </w:r>
          </w:p>
        </w:tc>
      </w:tr>
      <w:tr w:rsidR="00ED3130" w:rsidRPr="00ED3130" w14:paraId="0CBA6D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18C6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51CD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AAF7B5B" w14:textId="108875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91C2E72" w14:textId="3EE43A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EA3D5" w14:textId="0DABD2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FE2BE" w14:textId="57032F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21.56 </w:t>
            </w:r>
          </w:p>
        </w:tc>
      </w:tr>
      <w:tr w:rsidR="00ED3130" w:rsidRPr="00ED3130" w14:paraId="31C9FD0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A4A04"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69663C0" w14:textId="00B8500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27DB6F6" w14:textId="2764CE1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0B8BC" w14:textId="2B90CAA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1BD512" w14:textId="115A5C3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580,393.43 </w:t>
            </w:r>
          </w:p>
        </w:tc>
      </w:tr>
      <w:tr w:rsidR="00ED3130" w:rsidRPr="00ED3130" w14:paraId="410DC24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D38E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BFE3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74D320DF" w14:textId="5ABDB8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2A0F602" w14:textId="4331A1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A9340" w14:textId="09C837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FE700" w14:textId="41D7AB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3,599.40 </w:t>
            </w:r>
          </w:p>
        </w:tc>
      </w:tr>
      <w:tr w:rsidR="00ED3130" w:rsidRPr="00ED3130" w14:paraId="58D3552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822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5C46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E4C64E8" w14:textId="53C6F6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3C7E8D5" w14:textId="037D59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BF0F8" w14:textId="7EA8EA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83FC5" w14:textId="4EE5D4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2,498.75 </w:t>
            </w:r>
          </w:p>
        </w:tc>
      </w:tr>
      <w:tr w:rsidR="00ED3130" w:rsidRPr="00ED3130" w14:paraId="6C5800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6011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5E1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26D1A52" w14:textId="77495B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E97AFDA" w14:textId="70F39D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225F8" w14:textId="014445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78AE4" w14:textId="14630C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2,890.00 </w:t>
            </w:r>
          </w:p>
        </w:tc>
      </w:tr>
      <w:tr w:rsidR="00ED3130" w:rsidRPr="00ED3130" w14:paraId="474B7F6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C017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207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9A32DAD" w14:textId="6BB0C3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41C21A2" w14:textId="405420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3313E" w14:textId="4F89BD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51F39" w14:textId="21B542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4,019.75 </w:t>
            </w:r>
          </w:p>
        </w:tc>
      </w:tr>
      <w:tr w:rsidR="00ED3130" w:rsidRPr="00ED3130" w14:paraId="150711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2BCD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3C0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628F4A8" w14:textId="015E09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C3E7E37" w14:textId="025CD6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CCBC3" w14:textId="2D7FFE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1D222" w14:textId="40DB3E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14,655.00 </w:t>
            </w:r>
          </w:p>
        </w:tc>
      </w:tr>
      <w:tr w:rsidR="00ED3130" w:rsidRPr="00ED3130" w14:paraId="7B0811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81FD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A3C3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9C50443" w14:textId="260E36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464168F6" w14:textId="5962EF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4916A" w14:textId="2C8DF4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B667F" w14:textId="7BF1D3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9,010.00 </w:t>
            </w:r>
          </w:p>
        </w:tc>
      </w:tr>
      <w:tr w:rsidR="00ED3130" w:rsidRPr="00ED3130" w14:paraId="0D691B5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440E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AEAB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9EB0748" w14:textId="2AC8A5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88333B7" w14:textId="127D76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3D629" w14:textId="7FA06B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BC533" w14:textId="376FB2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7,362.30 </w:t>
            </w:r>
          </w:p>
        </w:tc>
      </w:tr>
      <w:tr w:rsidR="00ED3130" w:rsidRPr="00ED3130" w14:paraId="061885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B462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323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F6818E1" w14:textId="766A52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678F477A" w14:textId="519236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6080E" w14:textId="039F5F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00124" w14:textId="0DD5E0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7,467.80 </w:t>
            </w:r>
          </w:p>
        </w:tc>
      </w:tr>
      <w:tr w:rsidR="00ED3130" w:rsidRPr="00ED3130" w14:paraId="39BF90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3E1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ADB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6B84C3A6" w14:textId="1D05FD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5F52AFF0" w14:textId="48994D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4751D" w14:textId="3503CE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D94BB" w14:textId="72847E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6,309.70 </w:t>
            </w:r>
          </w:p>
        </w:tc>
      </w:tr>
      <w:tr w:rsidR="00ED3130" w:rsidRPr="00ED3130" w14:paraId="4748DF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52CF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B11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E984696" w14:textId="493107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12D8CE66" w14:textId="397D6F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2D3BB" w14:textId="2EC4E7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17B03" w14:textId="64BAC8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7,291.40 </w:t>
            </w:r>
          </w:p>
        </w:tc>
      </w:tr>
      <w:tr w:rsidR="00ED3130" w:rsidRPr="00ED3130" w14:paraId="24C4A8B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29B8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45DA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3B18EB6A" w14:textId="721B30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60C1A00" w14:textId="1626AA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E3955" w14:textId="7129F5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A48B9" w14:textId="25BF66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765.88 </w:t>
            </w:r>
          </w:p>
        </w:tc>
      </w:tr>
      <w:tr w:rsidR="00ED3130" w:rsidRPr="00ED3130" w14:paraId="2FCE9B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84CB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3EE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3018128" w14:textId="783B25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7BC4BA16" w14:textId="50370A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3E709" w14:textId="485297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326A7" w14:textId="7A7D0D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5,548.00 </w:t>
            </w:r>
          </w:p>
        </w:tc>
      </w:tr>
      <w:tr w:rsidR="00ED3130" w:rsidRPr="00ED3130" w14:paraId="2FE2A8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046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269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47D0F9F" w14:textId="29610F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CCD3042" w14:textId="538E69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4A97" w14:textId="796377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74AF1" w14:textId="0897E5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50.00 </w:t>
            </w:r>
          </w:p>
        </w:tc>
      </w:tr>
      <w:tr w:rsidR="00ED3130" w:rsidRPr="00ED3130" w14:paraId="61C5B0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9B68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CE9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C731EBD" w14:textId="19E20E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76EF7FA" w14:textId="28F4DE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BF7F4" w14:textId="3E6C81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42615" w14:textId="552BDA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8,437.25 </w:t>
            </w:r>
          </w:p>
        </w:tc>
      </w:tr>
      <w:tr w:rsidR="00ED3130" w:rsidRPr="00ED3130" w14:paraId="4EC04D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A189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D90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E822011" w14:textId="56841E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1151321" w14:textId="013952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BA27E" w14:textId="4D320D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59CE1" w14:textId="1361AD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953.00 </w:t>
            </w:r>
          </w:p>
        </w:tc>
      </w:tr>
      <w:tr w:rsidR="00ED3130" w:rsidRPr="00ED3130" w14:paraId="0BB8E77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D0D8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D33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6F0739AA" w14:textId="3A3837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33C1D48" w14:textId="169951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C03A3" w14:textId="196DB1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44BB2" w14:textId="353197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8,501.00 </w:t>
            </w:r>
          </w:p>
        </w:tc>
      </w:tr>
      <w:tr w:rsidR="00ED3130" w:rsidRPr="00ED3130" w14:paraId="14947E5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3DCF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03C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672CAFA" w14:textId="699B62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CE18E3E" w14:textId="7307E7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ACDEC" w14:textId="1609C3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A91B5" w14:textId="5DD194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5,534.20 </w:t>
            </w:r>
          </w:p>
        </w:tc>
      </w:tr>
      <w:tr w:rsidR="00ED3130" w:rsidRPr="00ED3130" w14:paraId="7423BA2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04C5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3D72EF" w14:textId="41120C1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36EFFAE" w14:textId="338C1CB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53B3A4" w14:textId="518D424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1F76F8" w14:textId="643E77E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194,161.25 </w:t>
            </w:r>
          </w:p>
        </w:tc>
      </w:tr>
      <w:tr w:rsidR="00ED3130" w:rsidRPr="00ED3130" w14:paraId="48FD0B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904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1C0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3818E178" w14:textId="2B5BB9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D8E9CC6" w14:textId="0C1AEC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12C26" w14:textId="032775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78DF0" w14:textId="5E620D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6,365.00 </w:t>
            </w:r>
          </w:p>
        </w:tc>
      </w:tr>
      <w:tr w:rsidR="00ED3130" w:rsidRPr="00ED3130" w14:paraId="50FF02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89D3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1A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6941A66" w14:textId="35F470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0AC5A8FA" w14:textId="7BBA2B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4434" w14:textId="4F99E7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56060" w14:textId="796E6D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34.00 </w:t>
            </w:r>
          </w:p>
        </w:tc>
      </w:tr>
      <w:tr w:rsidR="00ED3130" w:rsidRPr="00ED3130" w14:paraId="78BBE96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C778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303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2CACC00" w14:textId="50FA47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69011695" w14:textId="6D043C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C3242" w14:textId="23020C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10FE7" w14:textId="496D35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273.00 </w:t>
            </w:r>
          </w:p>
        </w:tc>
      </w:tr>
      <w:tr w:rsidR="00ED3130" w:rsidRPr="00ED3130" w14:paraId="6AB224B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6287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BA7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5BC8BDBD" w14:textId="049AEC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F23E070" w14:textId="23F790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60E4A" w14:textId="215CE2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126A" w14:textId="791523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1,527.60 </w:t>
            </w:r>
          </w:p>
        </w:tc>
      </w:tr>
      <w:tr w:rsidR="00ED3130" w:rsidRPr="00ED3130" w14:paraId="65471F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6F01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4C4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20784D" w14:textId="29244F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B3CFAE" w14:textId="421127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31867" w14:textId="5F0EA8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3197" w14:textId="507579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0,692.00 </w:t>
            </w:r>
          </w:p>
        </w:tc>
      </w:tr>
      <w:tr w:rsidR="00ED3130" w:rsidRPr="00ED3130" w14:paraId="34791D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60F2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0E4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7B5184A8" w14:textId="4E25A6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015B09A3" w14:textId="30CDFF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D5535" w14:textId="53EFC8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AA56C" w14:textId="7ACA7E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195.00 </w:t>
            </w:r>
          </w:p>
        </w:tc>
      </w:tr>
      <w:tr w:rsidR="00ED3130" w:rsidRPr="00ED3130" w14:paraId="4986AB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9CFB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2440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A094C69" w14:textId="24B5EF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1C53FFF" w14:textId="4BBE74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4EA08" w14:textId="688C2E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314A" w14:textId="6A2B59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124.00 </w:t>
            </w:r>
          </w:p>
        </w:tc>
      </w:tr>
      <w:tr w:rsidR="00ED3130" w:rsidRPr="00ED3130" w14:paraId="57624D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D3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B2A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0C606BC" w14:textId="1F7B0C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7FD5BB2" w14:textId="02EF0A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3B02D" w14:textId="1861D5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A9993" w14:textId="20D478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9,750.65 </w:t>
            </w:r>
          </w:p>
        </w:tc>
      </w:tr>
      <w:tr w:rsidR="00ED3130" w:rsidRPr="00ED3130" w14:paraId="10A5E73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34E132"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4B01F0C" w14:textId="0F6197E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10,149,18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3A3C7C8" w14:textId="343B06B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9,541,00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7D3414E0" w14:textId="34B5CA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11D1AE" w14:textId="619622D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39,690,193.98 </w:t>
            </w:r>
          </w:p>
        </w:tc>
      </w:tr>
      <w:tr w:rsidR="00ED3130" w:rsidRPr="00ED3130" w14:paraId="5034FEB3"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DFA2"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B2426D7" w14:textId="793B13C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31,906,06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2C98A" w14:textId="0371211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A9F42" w14:textId="00B0419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2C5E92" w14:textId="543914A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51,197,096.20 </w:t>
            </w:r>
          </w:p>
        </w:tc>
      </w:tr>
      <w:tr w:rsidR="00ED3130" w:rsidRPr="00ED3130" w14:paraId="263FF24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C016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96EA73A" w14:textId="579B81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251261F8" w14:textId="788701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D453159" w14:textId="5D2CBE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82FD65" w14:textId="649265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0,955,288.35 </w:t>
            </w:r>
          </w:p>
        </w:tc>
      </w:tr>
      <w:tr w:rsidR="00ED3130" w:rsidRPr="00ED3130" w14:paraId="14808E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0E2A"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DB25DF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ECAA39E" w14:textId="212BBD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EF3BFAA" w14:textId="08D960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C9960" w14:textId="72CCE7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4CFB0" w14:textId="6BDC14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70,980.00 </w:t>
            </w:r>
          </w:p>
        </w:tc>
      </w:tr>
      <w:tr w:rsidR="00ED3130" w:rsidRPr="00ED3130" w14:paraId="7298E4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2596"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C7B69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EB3D907" w14:textId="5A2B9C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6499C139" w14:textId="3D16C6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6A62F" w14:textId="76C3E8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24A4B" w14:textId="3D5274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820,880.50 </w:t>
            </w:r>
          </w:p>
        </w:tc>
      </w:tr>
      <w:tr w:rsidR="00ED3130" w:rsidRPr="00ED3130" w14:paraId="30E154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F36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533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CA490E2" w14:textId="1B8CCA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30570578" w14:textId="37B709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99E7E" w14:textId="3CE430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20FB4" w14:textId="451F86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1,315.00 </w:t>
            </w:r>
          </w:p>
        </w:tc>
      </w:tr>
      <w:tr w:rsidR="00ED3130" w:rsidRPr="00ED3130" w14:paraId="386D96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FE5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58B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7954393" w14:textId="164168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144E38EB" w14:textId="669083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A5309" w14:textId="02C904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03493" w14:textId="45D194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89,830.00 </w:t>
            </w:r>
          </w:p>
        </w:tc>
      </w:tr>
      <w:tr w:rsidR="00ED3130" w:rsidRPr="00ED3130" w14:paraId="07B9575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8BDA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FE8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19A7B1" w14:textId="2CE417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584300CC" w14:textId="54420A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1D828799" w14:textId="4B06BA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8CB3B" w14:textId="76DBF6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15,667.00 </w:t>
            </w:r>
          </w:p>
        </w:tc>
      </w:tr>
      <w:tr w:rsidR="00ED3130" w:rsidRPr="00ED3130" w14:paraId="6EB45D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7CA2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A4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3F0C972" w14:textId="4B46FE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276CFC0C" w14:textId="7A6B72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1B0E25D6" w14:textId="44CC3C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E558B" w14:textId="0407FC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81,789.95 </w:t>
            </w:r>
          </w:p>
        </w:tc>
      </w:tr>
      <w:tr w:rsidR="00ED3130" w:rsidRPr="00ED3130" w14:paraId="270798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5D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2FF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E21A287" w14:textId="21955A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B64EFA2" w14:textId="7C75BE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5A49E47B" w14:textId="21D09A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F1939" w14:textId="273E0F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54,807.00 </w:t>
            </w:r>
          </w:p>
        </w:tc>
      </w:tr>
      <w:tr w:rsidR="00ED3130" w:rsidRPr="00ED3130" w14:paraId="4088196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0ACE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5B1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CFF7DDC" w14:textId="17DBC5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208C452E" w14:textId="6599F4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6AAB0" w14:textId="7A6743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EE585" w14:textId="48E13D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2,990.00 </w:t>
            </w:r>
          </w:p>
        </w:tc>
      </w:tr>
      <w:tr w:rsidR="00ED3130" w:rsidRPr="00ED3130" w14:paraId="26642AC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24DA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A72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7E97A77" w14:textId="4142FA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230BE13A" w14:textId="290620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C382D" w14:textId="475E9A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3E279" w14:textId="781FB5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734,307.50 </w:t>
            </w:r>
          </w:p>
        </w:tc>
      </w:tr>
      <w:tr w:rsidR="00ED3130" w:rsidRPr="00ED3130" w14:paraId="14A5E4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9E09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917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9C4C16F" w14:textId="2A67A8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3C3D9D6F" w14:textId="795F45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CD8A8F" w14:textId="2417E7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9649E" w14:textId="444ADF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64,432.50 </w:t>
            </w:r>
          </w:p>
        </w:tc>
      </w:tr>
      <w:tr w:rsidR="00ED3130" w:rsidRPr="00ED3130" w14:paraId="3BA8CC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340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E7E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0CB9E628" w14:textId="394A13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2BF3478" w14:textId="7BDB4F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CB251" w14:textId="28AE42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19547" w14:textId="7C15BA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57,380.00 </w:t>
            </w:r>
          </w:p>
        </w:tc>
      </w:tr>
      <w:tr w:rsidR="00ED3130" w:rsidRPr="00ED3130" w14:paraId="274C67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CF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1492F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F9D246F" w14:textId="60271C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5A8BA5D1" w14:textId="5D2749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A65278E" w14:textId="52CB89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B4A40" w14:textId="623C05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22,082.00 </w:t>
            </w:r>
          </w:p>
        </w:tc>
      </w:tr>
      <w:tr w:rsidR="00ED3130" w:rsidRPr="00ED3130" w14:paraId="59A0C4D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908A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CCB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38D528FC" w14:textId="3DF556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4922DA0" w14:textId="52636A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D4A69" w14:textId="34C7A8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7E93" w14:textId="10CD33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r>
      <w:tr w:rsidR="00ED3130" w:rsidRPr="00ED3130" w14:paraId="177C9D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C341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805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D2AFE7" w14:textId="76074A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00B31926" w14:textId="1221C0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D86D64" w14:textId="4FB6F3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98413" w14:textId="144D15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41,728.00 </w:t>
            </w:r>
          </w:p>
        </w:tc>
      </w:tr>
      <w:tr w:rsidR="00ED3130" w:rsidRPr="00ED3130" w14:paraId="4A8BD8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CA83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E1B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78B554FA" w14:textId="597755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F89ED89" w14:textId="17A035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A7E34" w14:textId="597B62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87E24" w14:textId="162780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r>
      <w:tr w:rsidR="00ED3130" w:rsidRPr="00ED3130" w14:paraId="7576E0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8A6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F8D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C2E9304" w14:textId="61F36E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71CAA8C3" w14:textId="032A9A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93668" w14:textId="3222E3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8E71C" w14:textId="788B51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81,890.00 </w:t>
            </w:r>
          </w:p>
        </w:tc>
      </w:tr>
      <w:tr w:rsidR="00ED3130" w:rsidRPr="00ED3130" w14:paraId="011AFF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F05E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AF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105DACB" w14:textId="2FBC12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58A7490E" w14:textId="158D25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A777B" w14:textId="15185F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65D03" w14:textId="37CDB3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383,449.00 </w:t>
            </w:r>
          </w:p>
        </w:tc>
      </w:tr>
      <w:tr w:rsidR="00ED3130" w:rsidRPr="00ED3130" w14:paraId="2A6923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234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75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31038ED" w14:textId="1D13D1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064D84A" w14:textId="11F960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A7E9A" w14:textId="6E4298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7AD1E" w14:textId="536209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813,125.00 </w:t>
            </w:r>
          </w:p>
        </w:tc>
      </w:tr>
      <w:tr w:rsidR="00ED3130" w:rsidRPr="00ED3130" w14:paraId="0C8989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84A6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BE4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40914F5" w14:textId="62E05F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75BF69" w14:textId="25FDFA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4F3D1921" w14:textId="546396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9D5BC" w14:textId="3D2451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39,829.00 </w:t>
            </w:r>
          </w:p>
        </w:tc>
      </w:tr>
      <w:tr w:rsidR="00ED3130" w:rsidRPr="00ED3130" w14:paraId="2C0CAFF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5FA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7A1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6DA78F2" w14:textId="6B90A5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65EBB85" w14:textId="62FD95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CD4D3" w14:textId="0036DF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D97FE" w14:textId="71494E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r>
      <w:tr w:rsidR="00ED3130" w:rsidRPr="00ED3130" w14:paraId="5AC1F0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81FA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414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D42640F" w14:textId="00DA3D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7058830" w14:textId="127716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67E98" w14:textId="510742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348F0" w14:textId="1A106A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r>
      <w:tr w:rsidR="00ED3130" w:rsidRPr="00ED3130" w14:paraId="6935B2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5429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905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2D0489C" w14:textId="560481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B7E5193" w14:textId="63DDCF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80C6A7D" w14:textId="6DBCC9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E2170" w14:textId="02060B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316,926.40 </w:t>
            </w:r>
          </w:p>
        </w:tc>
      </w:tr>
      <w:tr w:rsidR="00ED3130" w:rsidRPr="00ED3130" w14:paraId="0272580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74F4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84B6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4F27421" w14:textId="122343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745E0687" w14:textId="611224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D6280" w14:textId="24E5BE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8B346" w14:textId="4AA275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64,782.50 </w:t>
            </w:r>
          </w:p>
        </w:tc>
      </w:tr>
      <w:tr w:rsidR="00ED3130" w:rsidRPr="00ED3130" w14:paraId="2B5741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B97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02D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9301133" w14:textId="4EFD3B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4108C92" w14:textId="19E0CD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D9BF9" w14:textId="190C0D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57E9D" w14:textId="4C0F41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2,345.00 </w:t>
            </w:r>
          </w:p>
        </w:tc>
      </w:tr>
      <w:tr w:rsidR="00ED3130" w:rsidRPr="00ED3130" w14:paraId="3C83E8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943C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A38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235A4F1" w14:textId="7EE89E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59EB8" w14:textId="4B618B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6EBA2" w14:textId="5D89CE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A8A2F" w14:textId="1C1499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78,500.00 </w:t>
            </w:r>
          </w:p>
        </w:tc>
      </w:tr>
      <w:tr w:rsidR="00ED3130" w:rsidRPr="00ED3130" w14:paraId="6A5916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9648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2DE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A7C8CDD" w14:textId="5DCEDD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4BEC6" w14:textId="5ABDA5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76628" w14:textId="390A0F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6D72A" w14:textId="69C401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9,695.00 </w:t>
            </w:r>
          </w:p>
        </w:tc>
      </w:tr>
      <w:tr w:rsidR="00ED3130" w:rsidRPr="00ED3130" w14:paraId="2C1F6C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E98A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35A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ADBD36C" w14:textId="03D0DE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E4AD0D1" w14:textId="747F5A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9C20E" w14:textId="213009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69502" w14:textId="760C9B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7,582,753.00 </w:t>
            </w:r>
          </w:p>
        </w:tc>
      </w:tr>
      <w:tr w:rsidR="00ED3130" w:rsidRPr="00ED3130" w14:paraId="0DD6E59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B174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8D4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D57B7E5" w14:textId="05FE2A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6936AA60" w14:textId="52117E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1330B13" w14:textId="11EED7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CCED0" w14:textId="0487E8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5,830.00 </w:t>
            </w:r>
          </w:p>
        </w:tc>
      </w:tr>
      <w:tr w:rsidR="00ED3130" w:rsidRPr="00ED3130" w14:paraId="5D18D3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2BE8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31C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1379830" w14:textId="2D9042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CD648F9" w14:textId="49A9D7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A42A3" w14:textId="711E45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B3A50" w14:textId="514CA8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568,908.00 </w:t>
            </w:r>
          </w:p>
        </w:tc>
      </w:tr>
      <w:tr w:rsidR="00ED3130" w:rsidRPr="00ED3130" w14:paraId="7C1404A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2BCB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E3E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7555EB" w14:textId="418482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716DF175" w14:textId="53F9A3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51496" w14:textId="1B0009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745F" w14:textId="6AEF10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60,312.00 </w:t>
            </w:r>
          </w:p>
        </w:tc>
      </w:tr>
      <w:tr w:rsidR="00ED3130" w:rsidRPr="00ED3130" w14:paraId="6A19AD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25D1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A3C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39CEDD9" w14:textId="2E945D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565D5E7E" w14:textId="776AAD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6FEFE9C" w14:textId="5160B8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A83A9" w14:textId="462A44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677,965.50 </w:t>
            </w:r>
          </w:p>
        </w:tc>
      </w:tr>
      <w:tr w:rsidR="00ED3130" w:rsidRPr="00ED3130" w14:paraId="20DAD1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E8A2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3E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D4F444C" w14:textId="1F62AA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24FBDC2C" w14:textId="0B9783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A3F2D" w14:textId="5094AA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68E37" w14:textId="6217F2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2,983.00 </w:t>
            </w:r>
          </w:p>
        </w:tc>
      </w:tr>
      <w:tr w:rsidR="00ED3130" w:rsidRPr="00ED3130" w14:paraId="652BFF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DA5B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C00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7E79AB3" w14:textId="5042E9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26CA41" w14:textId="0191C2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D197" w14:textId="72401D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A6D9D" w14:textId="63E841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87,750.00 </w:t>
            </w:r>
          </w:p>
        </w:tc>
      </w:tr>
      <w:tr w:rsidR="00ED3130" w:rsidRPr="00ED3130" w14:paraId="0EF115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70EF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712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5BE0B2C" w14:textId="7BF79D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6BF5267" w14:textId="69724E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914D4" w14:textId="2293D2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0F9EF" w14:textId="6A17A2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315.00 </w:t>
            </w:r>
          </w:p>
        </w:tc>
      </w:tr>
      <w:tr w:rsidR="00ED3130" w:rsidRPr="00ED3130" w14:paraId="18506AB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EC026"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AE4055" w14:textId="2B73F17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279,2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EE6BE24" w14:textId="4E6B83E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05194CF0" w14:textId="367E9CC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A94F35" w14:textId="3D73B5E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7,284,520.21 </w:t>
            </w:r>
          </w:p>
        </w:tc>
      </w:tr>
      <w:tr w:rsidR="00ED3130" w:rsidRPr="00ED3130" w14:paraId="0E9C709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19B1E2"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4CA2409" w14:textId="7C73E7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9D54D8D" w14:textId="02DF29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370D03B9" w14:textId="4B6247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54A075" w14:textId="31B35B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520,319.20 </w:t>
            </w:r>
          </w:p>
        </w:tc>
      </w:tr>
      <w:tr w:rsidR="00ED3130" w:rsidRPr="00ED3130" w14:paraId="1F7CEF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7FA4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69D3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5F24743" w14:textId="7091AF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1AA4BE18" w14:textId="24ABBB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D4FA6" w14:textId="507B5F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55E3C" w14:textId="53057B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9,341.00 </w:t>
            </w:r>
          </w:p>
        </w:tc>
      </w:tr>
      <w:tr w:rsidR="00ED3130" w:rsidRPr="00ED3130" w14:paraId="68F868D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3FA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9EC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C44E279" w14:textId="366FB1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129E1" w14:textId="7D7984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06233" w14:textId="0AAC31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4009C" w14:textId="7C5381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45,950.00 </w:t>
            </w:r>
          </w:p>
        </w:tc>
      </w:tr>
      <w:tr w:rsidR="00ED3130" w:rsidRPr="00ED3130" w14:paraId="7F13E9F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F56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8B5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1335BF5D" w14:textId="7F0A41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0FFB02F8" w14:textId="7AE52C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D8FB4" w14:textId="163262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EBB4A" w14:textId="3A82E8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556,077.00 </w:t>
            </w:r>
          </w:p>
        </w:tc>
      </w:tr>
      <w:tr w:rsidR="00ED3130" w:rsidRPr="00ED3130" w14:paraId="59E56B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45C2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075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DADEDDD" w14:textId="67C517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B0F2E" w14:textId="34731C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D20DA8" w14:textId="0D682A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2DDD7" w14:textId="68DBED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2,000.00 </w:t>
            </w:r>
          </w:p>
        </w:tc>
      </w:tr>
      <w:tr w:rsidR="00ED3130" w:rsidRPr="00ED3130" w14:paraId="4C70E2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B4A3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B84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D6305C" w14:textId="06DD8D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9E508" w14:textId="10D98C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AA432CE" w14:textId="013B03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DF872" w14:textId="5AD59C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350.00 </w:t>
            </w:r>
          </w:p>
        </w:tc>
      </w:tr>
      <w:tr w:rsidR="00ED3130" w:rsidRPr="00ED3130" w14:paraId="0E964F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0D8E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D08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C5885BA" w14:textId="598FA6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17,462.00 </w:t>
            </w:r>
          </w:p>
        </w:tc>
        <w:tc>
          <w:tcPr>
            <w:tcW w:w="958" w:type="pct"/>
            <w:tcBorders>
              <w:top w:val="nil"/>
              <w:left w:val="nil"/>
              <w:bottom w:val="single" w:sz="4" w:space="0" w:color="000000"/>
              <w:right w:val="single" w:sz="4" w:space="0" w:color="000000"/>
            </w:tcBorders>
            <w:shd w:val="clear" w:color="auto" w:fill="auto"/>
            <w:noWrap/>
            <w:vAlign w:val="bottom"/>
            <w:hideMark/>
          </w:tcPr>
          <w:p w14:paraId="1B0F332C" w14:textId="1DA966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312AE98A" w14:textId="40B76F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E22B5" w14:textId="4D24ED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96,278.78 </w:t>
            </w:r>
          </w:p>
        </w:tc>
      </w:tr>
      <w:tr w:rsidR="00ED3130" w:rsidRPr="00ED3130" w14:paraId="5947949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065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AB8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1CBF36E" w14:textId="63AD59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3846A558" w14:textId="28A0A6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0941E77B" w14:textId="2800FB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A0A3D" w14:textId="11D93C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89,930.75 </w:t>
            </w:r>
          </w:p>
        </w:tc>
      </w:tr>
      <w:tr w:rsidR="00ED3130" w:rsidRPr="00ED3130" w14:paraId="24280A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D055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24D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443BCC7" w14:textId="52041F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E0E9C" w14:textId="6E2B41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35B4D" w14:textId="72997D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270A4" w14:textId="70FB3F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r>
      <w:tr w:rsidR="00ED3130" w:rsidRPr="00ED3130" w14:paraId="5804DA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A435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E3C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9CD54CE" w14:textId="497674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3B6B48" w14:textId="7D70F9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38F7A27" w14:textId="61BC81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E1192" w14:textId="48EF52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08,275.00 </w:t>
            </w:r>
          </w:p>
        </w:tc>
      </w:tr>
      <w:tr w:rsidR="00ED3130" w:rsidRPr="00ED3130" w14:paraId="20DD731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20A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F94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69AA81E" w14:textId="2EF754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63070ED" w14:textId="2E203F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0B68E867" w14:textId="119B11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862A7" w14:textId="7B8783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64,350.60 </w:t>
            </w:r>
          </w:p>
        </w:tc>
      </w:tr>
      <w:tr w:rsidR="00ED3130" w:rsidRPr="00ED3130" w14:paraId="7425C8E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50BB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EC3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CD92C11" w14:textId="560C8A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C5760" w14:textId="296FDB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730D77D" w14:textId="77451E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7B98A" w14:textId="6ED09B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9,860.00 </w:t>
            </w:r>
          </w:p>
        </w:tc>
      </w:tr>
      <w:tr w:rsidR="00ED3130" w:rsidRPr="00ED3130" w14:paraId="4AFC2E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8799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C86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10302494" w14:textId="6F7E41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21F7F28C" w14:textId="280CA6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4020A1DA" w14:textId="016C6F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DFC7D" w14:textId="53B58E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5,443.71 </w:t>
            </w:r>
          </w:p>
        </w:tc>
      </w:tr>
      <w:tr w:rsidR="00ED3130" w:rsidRPr="00ED3130" w14:paraId="14B8370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12F0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1E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769755BD" w14:textId="73B7AC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11C43" w14:textId="0F146F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5FFB2" w14:textId="3CF257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F22D6" w14:textId="629EFB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r>
      <w:tr w:rsidR="00ED3130" w:rsidRPr="00ED3130" w14:paraId="36C6A9E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48FE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0F1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0A1D3841" w14:textId="49CC94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3BAA1" w14:textId="1FCD8F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101B81FE" w14:textId="34AAF3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6960A" w14:textId="799A45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4,510.00 </w:t>
            </w:r>
          </w:p>
        </w:tc>
      </w:tr>
      <w:tr w:rsidR="00ED3130" w:rsidRPr="00ED3130" w14:paraId="13A457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5D4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392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FE27DC2" w14:textId="26C4DB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F4702" w14:textId="35DC01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3CECD" w14:textId="0CC56B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555B" w14:textId="6B791C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r>
      <w:tr w:rsidR="00ED3130" w:rsidRPr="00ED3130" w14:paraId="4121C3E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BDD5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781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32ADCFA8" w14:textId="636A5C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0427BD" w14:textId="31F850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550FB" w14:textId="3DDDD1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0866C" w14:textId="310063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9,840.00 </w:t>
            </w:r>
          </w:p>
        </w:tc>
      </w:tr>
      <w:tr w:rsidR="00ED3130" w:rsidRPr="00ED3130" w14:paraId="42C12A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4AF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C0D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6F7F39A4" w14:textId="199EBB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34661" w14:textId="10FE5A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FF68C" w14:textId="0E4574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1FD59" w14:textId="78543C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400.00 </w:t>
            </w:r>
          </w:p>
        </w:tc>
      </w:tr>
      <w:tr w:rsidR="00ED3130" w:rsidRPr="00ED3130" w14:paraId="73EF8EF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3004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E00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5EEB91C" w14:textId="5868BD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42404355" w14:textId="35F970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663FDC1" w14:textId="1E98DD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AA1D7" w14:textId="47CDB9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3,574.00 </w:t>
            </w:r>
          </w:p>
        </w:tc>
      </w:tr>
      <w:tr w:rsidR="00ED3130" w:rsidRPr="00ED3130" w14:paraId="03C684F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BAB9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2730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6B03D611" w14:textId="0BA735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0D38340E" w14:textId="0DC7B1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4031A386" w14:textId="6A0A43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B2C7D" w14:textId="6CBC33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00,671.00 </w:t>
            </w:r>
          </w:p>
        </w:tc>
      </w:tr>
      <w:tr w:rsidR="00ED3130" w:rsidRPr="00ED3130" w14:paraId="40A2E7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7AB2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D02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64B0AC" w14:textId="30B567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22DA8B4E" w14:textId="74CEFB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EFA7D" w14:textId="6A978F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C6E5F" w14:textId="5D5422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82,718.00 </w:t>
            </w:r>
          </w:p>
        </w:tc>
      </w:tr>
      <w:tr w:rsidR="00ED3130" w:rsidRPr="00ED3130" w14:paraId="283CF72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29B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70E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2D71238" w14:textId="6BD612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5FE2A8A3" w14:textId="17B9E9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156C5B32" w14:textId="78EED8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348CE" w14:textId="37A3C7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72,970.14 </w:t>
            </w:r>
          </w:p>
        </w:tc>
      </w:tr>
      <w:tr w:rsidR="00ED3130" w:rsidRPr="00ED3130" w14:paraId="6D3763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277C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AA4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45302DB3" w14:textId="7D44DB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609D6" w14:textId="49ED80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53C44077" w14:textId="54D3FC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9FA63" w14:textId="1C69EB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0,605.00 </w:t>
            </w:r>
          </w:p>
        </w:tc>
      </w:tr>
      <w:tr w:rsidR="00ED3130" w:rsidRPr="00ED3130" w14:paraId="6F8AC9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8018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E45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9FC31D" w14:textId="7D8649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280D0302" w14:textId="6A1721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1639248B" w14:textId="09B75D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BA08B" w14:textId="6AE5F0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224,056.03 </w:t>
            </w:r>
          </w:p>
        </w:tc>
      </w:tr>
      <w:tr w:rsidR="00ED3130" w:rsidRPr="00ED3130" w14:paraId="6E73B2E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713B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399BEBFC" w14:textId="5D09BD6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743,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B8E53C" w14:textId="5BACA8F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93EFB9A" w14:textId="3EF6D7B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46FD63" w14:textId="71C859A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3,285,075.05 </w:t>
            </w:r>
          </w:p>
        </w:tc>
      </w:tr>
      <w:tr w:rsidR="00ED3130" w:rsidRPr="00ED3130" w14:paraId="0B86A46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23B93"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5D46E83" w14:textId="044DC8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77F2" w14:textId="159569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14266F62" w14:textId="1984D9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8BCEBB" w14:textId="4FABD2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136,200.50 </w:t>
            </w:r>
          </w:p>
        </w:tc>
      </w:tr>
      <w:tr w:rsidR="00ED3130" w:rsidRPr="00ED3130" w14:paraId="5F26E4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D5C9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7C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ADAC96C" w14:textId="4D376B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66E31BD" w14:textId="3DF414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70317" w14:textId="6AA006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649E" w14:textId="3030CA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r>
      <w:tr w:rsidR="00ED3130" w:rsidRPr="00ED3130" w14:paraId="49D5252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4352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70F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D22CE6C" w14:textId="626661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5C9B8" w14:textId="56950D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87270" w14:textId="7EEF59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AD6F3" w14:textId="06B426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7,600.00 </w:t>
            </w:r>
          </w:p>
        </w:tc>
      </w:tr>
      <w:tr w:rsidR="00ED3130" w:rsidRPr="00ED3130" w14:paraId="34CD7C0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4E2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1D1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D80BEF9" w14:textId="421056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8,710.00 </w:t>
            </w:r>
          </w:p>
        </w:tc>
        <w:tc>
          <w:tcPr>
            <w:tcW w:w="958" w:type="pct"/>
            <w:tcBorders>
              <w:top w:val="nil"/>
              <w:left w:val="nil"/>
              <w:bottom w:val="single" w:sz="4" w:space="0" w:color="000000"/>
              <w:right w:val="single" w:sz="4" w:space="0" w:color="000000"/>
            </w:tcBorders>
            <w:shd w:val="clear" w:color="auto" w:fill="auto"/>
            <w:noWrap/>
            <w:vAlign w:val="bottom"/>
            <w:hideMark/>
          </w:tcPr>
          <w:p w14:paraId="5F2B2415" w14:textId="586230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41A5D" w14:textId="7444F9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4285E" w14:textId="2994B6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31,210.00 </w:t>
            </w:r>
          </w:p>
        </w:tc>
      </w:tr>
      <w:tr w:rsidR="00ED3130" w:rsidRPr="00ED3130" w14:paraId="6FA092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C2F9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AE1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78E267D" w14:textId="5EA959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03677D2E" w14:textId="1BE35D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39F32D" w14:textId="0A0D25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2D84B" w14:textId="2E9C27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0,560.00 </w:t>
            </w:r>
          </w:p>
        </w:tc>
      </w:tr>
      <w:tr w:rsidR="00ED3130" w:rsidRPr="00ED3130" w14:paraId="3409D9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E2B9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C44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BDE4EE2" w14:textId="123819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4,434.00 </w:t>
            </w:r>
          </w:p>
        </w:tc>
        <w:tc>
          <w:tcPr>
            <w:tcW w:w="958" w:type="pct"/>
            <w:tcBorders>
              <w:top w:val="nil"/>
              <w:left w:val="nil"/>
              <w:bottom w:val="single" w:sz="4" w:space="0" w:color="000000"/>
              <w:right w:val="single" w:sz="4" w:space="0" w:color="000000"/>
            </w:tcBorders>
            <w:shd w:val="clear" w:color="auto" w:fill="auto"/>
            <w:noWrap/>
            <w:vAlign w:val="bottom"/>
            <w:hideMark/>
          </w:tcPr>
          <w:p w14:paraId="4A8512D0" w14:textId="62FB08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6E2F8B5A" w14:textId="7E9FF7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1FB13" w14:textId="4F66EB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57,584.00 </w:t>
            </w:r>
          </w:p>
        </w:tc>
      </w:tr>
      <w:tr w:rsidR="00ED3130" w:rsidRPr="00ED3130" w14:paraId="546D37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F95A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D64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26233E7D" w14:textId="25345C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12110D6" w14:textId="2FFEAB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FA9E6" w14:textId="7767A0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5B353" w14:textId="6EF4A1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8,184.00 </w:t>
            </w:r>
          </w:p>
        </w:tc>
      </w:tr>
      <w:tr w:rsidR="00ED3130" w:rsidRPr="00ED3130" w14:paraId="1BD4BB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D5D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EDB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22E5C1A" w14:textId="4C38B5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02537" w14:textId="6CA682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08BAB" w14:textId="0E1B74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AED0C" w14:textId="033FA4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r>
      <w:tr w:rsidR="00ED3130" w:rsidRPr="00ED3130" w14:paraId="693D770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DDF6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E078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736EC5DC" w14:textId="0F3656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BA98A9F" w14:textId="24D2D1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237DFC9" w14:textId="1B634C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0FCC2" w14:textId="4167AA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8,624.78 </w:t>
            </w:r>
          </w:p>
        </w:tc>
      </w:tr>
      <w:tr w:rsidR="00ED3130" w:rsidRPr="00ED3130" w14:paraId="19918F5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CAF4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DC9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291189BD" w14:textId="1B0BFD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20DDD28E" w14:textId="50F69E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36295" w14:textId="7C1174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9D588" w14:textId="644665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3,300.00 </w:t>
            </w:r>
          </w:p>
        </w:tc>
      </w:tr>
      <w:tr w:rsidR="00ED3130" w:rsidRPr="00ED3130" w14:paraId="234D67B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584C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498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1CBD9DF5" w14:textId="759967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3161920D" w14:textId="493342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72CD298" w14:textId="280298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CAD6" w14:textId="03B435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1,325.00 </w:t>
            </w:r>
          </w:p>
        </w:tc>
      </w:tr>
      <w:tr w:rsidR="00ED3130" w:rsidRPr="00ED3130" w14:paraId="2358F28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151A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6D3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8247E6D" w14:textId="5F2362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0B12F3DE" w14:textId="6FC7C1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71223E13" w14:textId="2345B1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4421B" w14:textId="2FD3EA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84,889.40 </w:t>
            </w:r>
          </w:p>
        </w:tc>
      </w:tr>
      <w:tr w:rsidR="00ED3130" w:rsidRPr="00ED3130" w14:paraId="79ACF8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14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3F0A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2943CF0" w14:textId="7E7B6C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2B036" w14:textId="366673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EC61B" w14:textId="2E6994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2E660" w14:textId="0EFB27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9,000.00 </w:t>
            </w:r>
          </w:p>
        </w:tc>
      </w:tr>
      <w:tr w:rsidR="00ED3130" w:rsidRPr="00ED3130" w14:paraId="5DBB738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BB0D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D60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4380156A" w14:textId="2DE719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26E0F" w14:textId="72C84C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4F429" w14:textId="07516B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CA5F" w14:textId="5C12E0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00.00 </w:t>
            </w:r>
          </w:p>
        </w:tc>
      </w:tr>
      <w:tr w:rsidR="00ED3130" w:rsidRPr="00ED3130" w14:paraId="3E2A6F1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CEEA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C04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7F6D875" w14:textId="7FE5EE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ACE6F" w14:textId="3C1F4F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E2834" w14:textId="34498B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92F5B" w14:textId="524C70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7,500.00 </w:t>
            </w:r>
          </w:p>
        </w:tc>
      </w:tr>
      <w:tr w:rsidR="00ED3130" w:rsidRPr="00ED3130" w14:paraId="78A4F0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434D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D2A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B6E825C" w14:textId="7802AD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BB7B9" w14:textId="13EBE9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405CD" w14:textId="16D8F3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F8242" w14:textId="13D6E3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3,800.00 </w:t>
            </w:r>
          </w:p>
        </w:tc>
      </w:tr>
      <w:tr w:rsidR="00ED3130" w:rsidRPr="00ED3130" w14:paraId="481EFA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46B8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E10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67AC625" w14:textId="53AA7A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3F106A35" w14:textId="359A6D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75B40" w14:textId="4F339F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AAF3" w14:textId="0596B5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7,950.00 </w:t>
            </w:r>
          </w:p>
        </w:tc>
      </w:tr>
      <w:tr w:rsidR="00ED3130" w:rsidRPr="00ED3130" w14:paraId="4A989BF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93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451E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E97A9BE" w14:textId="49CD0A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57C426" w14:textId="191A26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CD5BF" w14:textId="7703E0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0E89D" w14:textId="471166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760AF9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5014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F5F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871A51A" w14:textId="0B15BD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AD79A1C" w14:textId="6C0B06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FD87A" w14:textId="6CF526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06B8F" w14:textId="0C8E61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6,610.00 </w:t>
            </w:r>
          </w:p>
        </w:tc>
      </w:tr>
      <w:tr w:rsidR="00ED3130" w:rsidRPr="00ED3130" w14:paraId="4FAE47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F941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068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C104186" w14:textId="4C5F93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EA332" w14:textId="350739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34B79632" w14:textId="567906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9DEA0" w14:textId="46B3AB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9,452.00 </w:t>
            </w:r>
          </w:p>
        </w:tc>
      </w:tr>
      <w:tr w:rsidR="00ED3130" w:rsidRPr="00ED3130" w14:paraId="5D1568D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CE21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4F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5C9A466" w14:textId="63844C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49A6B" w14:textId="7D4642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294F201" w14:textId="6B3A9E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5095F" w14:textId="231808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0,655.77 </w:t>
            </w:r>
          </w:p>
        </w:tc>
      </w:tr>
      <w:tr w:rsidR="00ED3130" w:rsidRPr="00ED3130" w14:paraId="71E707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3C61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2C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BCCB8DC" w14:textId="225EBB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67DC8797" w14:textId="267DF8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AA7D" w14:textId="463D52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B2FD6" w14:textId="5969FC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5,582.00 </w:t>
            </w:r>
          </w:p>
        </w:tc>
      </w:tr>
      <w:tr w:rsidR="00ED3130" w:rsidRPr="00ED3130" w14:paraId="55A2D9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8BB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325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3A9A5B9" w14:textId="552C4F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4E47AC5C" w14:textId="12A55B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C1812" w14:textId="60274D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2B6E" w14:textId="6AC7BD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28,020.00 </w:t>
            </w:r>
          </w:p>
        </w:tc>
      </w:tr>
      <w:tr w:rsidR="00ED3130" w:rsidRPr="00ED3130" w14:paraId="6D6DB2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11C7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D05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5DB0304" w14:textId="172368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E0F76F7" w14:textId="254C1D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3924A" w14:textId="1B63CA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FC8F8" w14:textId="758931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6,610.00 </w:t>
            </w:r>
          </w:p>
        </w:tc>
      </w:tr>
      <w:tr w:rsidR="00ED3130" w:rsidRPr="00ED3130" w14:paraId="21395A5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F6CB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B1A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32CE26" w14:textId="5F0D4C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B92A6" w14:textId="606E69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0D5B41B" w14:textId="5A80D8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6CCA" w14:textId="265204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13,488.83 </w:t>
            </w:r>
          </w:p>
        </w:tc>
      </w:tr>
      <w:tr w:rsidR="00ED3130" w:rsidRPr="00ED3130" w14:paraId="6DD58E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AECE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04A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FF7C947" w14:textId="05063D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5FF19ECE" w14:textId="3A0BDC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36621F9" w14:textId="49D09E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21ED5" w14:textId="3C39B2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213,244.48 </w:t>
            </w:r>
          </w:p>
        </w:tc>
      </w:tr>
      <w:tr w:rsidR="00ED3130" w:rsidRPr="00ED3130" w14:paraId="0B282C1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7C5E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FF9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6E70C" w14:textId="5284C5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D2A9DF0" w14:textId="29BD50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6F9CD37" w14:textId="75005A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28654" w14:textId="747CFF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5,266.00 </w:t>
            </w:r>
          </w:p>
        </w:tc>
      </w:tr>
      <w:tr w:rsidR="00ED3130" w:rsidRPr="00ED3130" w14:paraId="1199AD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F631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843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A3B407D" w14:textId="51803E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5A898" w14:textId="714862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19701" w14:textId="6BB082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B54B" w14:textId="6B7F2D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1,300.00 </w:t>
            </w:r>
          </w:p>
        </w:tc>
      </w:tr>
      <w:tr w:rsidR="00ED3130" w:rsidRPr="00ED3130" w14:paraId="3E084A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EC00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99D0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8B97F71" w14:textId="25FDDE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F5AD57D" w14:textId="7B3504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ABCE22A" w14:textId="6B19FC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D6995" w14:textId="5CF494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11,472.29 </w:t>
            </w:r>
          </w:p>
        </w:tc>
      </w:tr>
      <w:tr w:rsidR="00ED3130" w:rsidRPr="00ED3130" w14:paraId="5F5DDC5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D44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875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1E2D83BD" w14:textId="5C4FA8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32399D7" w14:textId="59E0C2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19F14" w14:textId="129F4A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0912A" w14:textId="6AA11C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7,190.00 </w:t>
            </w:r>
          </w:p>
        </w:tc>
      </w:tr>
      <w:tr w:rsidR="00ED3130" w:rsidRPr="00ED3130" w14:paraId="595E8A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BA9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0A2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997C9DF" w14:textId="119EAA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6F2825A8" w14:textId="19E378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9A054" w14:textId="11B5F2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8B1ED" w14:textId="3AE5A5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256.00 </w:t>
            </w:r>
          </w:p>
        </w:tc>
      </w:tr>
      <w:tr w:rsidR="00ED3130" w:rsidRPr="00ED3130" w14:paraId="18F377B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2423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B2EA1C" w14:textId="1523537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73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CBFB81" w14:textId="1DBCE4F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527,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E7C5AB4" w14:textId="5DFDD13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B0993D" w14:textId="32C84B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261,214.68 </w:t>
            </w:r>
          </w:p>
        </w:tc>
      </w:tr>
      <w:tr w:rsidR="00ED3130" w:rsidRPr="00ED3130" w14:paraId="608B2B2C"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4E7BF"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17B67AD" w14:textId="571DB7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4510CC" w14:textId="398286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21761" w14:textId="39319A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67EA0F" w14:textId="2AC678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4,000.00 </w:t>
            </w:r>
          </w:p>
        </w:tc>
      </w:tr>
      <w:tr w:rsidR="00ED3130" w:rsidRPr="00ED3130" w14:paraId="5AC0742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1C2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84C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766FF09" w14:textId="659925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2B656" w14:textId="507055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9F8AE" w14:textId="05E834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F338" w14:textId="08B510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000.00 </w:t>
            </w:r>
          </w:p>
        </w:tc>
      </w:tr>
      <w:tr w:rsidR="00ED3130" w:rsidRPr="00ED3130" w14:paraId="447125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5AB1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1EC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10E6F7E" w14:textId="67D58A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D7FA4E" w14:textId="1C0732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A71C2" w14:textId="68768B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AD6D8" w14:textId="02D61F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5,000.00 </w:t>
            </w:r>
          </w:p>
        </w:tc>
      </w:tr>
      <w:tr w:rsidR="00ED3130" w:rsidRPr="00ED3130" w14:paraId="1B837D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BD4E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404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219346DF" w14:textId="410617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2A870" w14:textId="641F4D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498D8" w14:textId="71D3E0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86D3B" w14:textId="097ACA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17B7008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918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C2C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63BB3F5" w14:textId="612D06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38B2E" w14:textId="3EE44D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F4100" w14:textId="172FA5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55F3" w14:textId="23BAAA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000.00 </w:t>
            </w:r>
          </w:p>
        </w:tc>
      </w:tr>
      <w:tr w:rsidR="00ED3130" w:rsidRPr="00ED3130" w14:paraId="53C9AB8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D00A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00B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A28B176" w14:textId="487FBC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2CAAA0" w14:textId="7C57DA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A7CCA" w14:textId="781100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221DB" w14:textId="038A35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4,000.00 </w:t>
            </w:r>
          </w:p>
        </w:tc>
      </w:tr>
      <w:tr w:rsidR="00ED3130" w:rsidRPr="00ED3130" w14:paraId="54A5ADE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6DD4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472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23445E2F" w14:textId="7ABAFA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E0958" w14:textId="6E52C6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92766" w14:textId="5B0659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930E6" w14:textId="048CC6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r>
      <w:tr w:rsidR="00ED3130" w:rsidRPr="00ED3130" w14:paraId="1FB8BD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DB2F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86A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53E75EE" w14:textId="77A3C4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EF92A" w14:textId="5CF4CA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72E98198" w14:textId="6FAB3D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D8D0C" w14:textId="671359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9,062.68 </w:t>
            </w:r>
          </w:p>
        </w:tc>
      </w:tr>
      <w:tr w:rsidR="00ED3130" w:rsidRPr="00ED3130" w14:paraId="6CFCF8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433A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E93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EE74C3D" w14:textId="3C1392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4C5FC" w14:textId="27A1DF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C17E8" w14:textId="7692E7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E046F" w14:textId="710F02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r>
      <w:tr w:rsidR="00ED3130" w:rsidRPr="00ED3130" w14:paraId="6889246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27EB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39F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82732B9" w14:textId="1FD9E7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D1D194" w14:textId="138784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1E39A" w14:textId="1A6153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2D56" w14:textId="7C9D67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r>
      <w:tr w:rsidR="00ED3130" w:rsidRPr="00ED3130" w14:paraId="03297F4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5FCB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E25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BE6BCAB" w14:textId="062033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0D877" w14:textId="733381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D4040" w14:textId="6BA20C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683C1" w14:textId="2C8916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000.00 </w:t>
            </w:r>
          </w:p>
        </w:tc>
      </w:tr>
      <w:tr w:rsidR="00ED3130" w:rsidRPr="00ED3130" w14:paraId="2AF1BE7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4531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41E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A3E403D" w14:textId="114DFB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1332533" w14:textId="549AB4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6E27B" w14:textId="2125A9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B5110" w14:textId="221DD5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028.00 </w:t>
            </w:r>
          </w:p>
        </w:tc>
      </w:tr>
      <w:tr w:rsidR="00ED3130" w:rsidRPr="00ED3130" w14:paraId="4A3263F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575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EB8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1CA60D03" w14:textId="789DCE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4DFE10" w14:textId="775876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7AB7" w14:textId="4DB268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87C39" w14:textId="068891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r>
      <w:tr w:rsidR="00ED3130" w:rsidRPr="00ED3130" w14:paraId="708521C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192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4C92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5A662C45" w14:textId="18A67C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D2F02" w14:textId="06B71C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10E56" w14:textId="3FB7F6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FABF8" w14:textId="281BD2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r>
      <w:tr w:rsidR="00ED3130" w:rsidRPr="00ED3130" w14:paraId="4B9EED1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EDE7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839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998CF19" w14:textId="2B736D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4DC82C" w14:textId="14950E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534E0" w14:textId="7C721D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A36A3" w14:textId="395DB7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r>
      <w:tr w:rsidR="00ED3130" w:rsidRPr="00ED3130" w14:paraId="4A9C7E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9B9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9C9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EBF73D8" w14:textId="6A08FA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BE4A3" w14:textId="55A5C7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EF96A" w14:textId="78CD65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313D5" w14:textId="2FA68C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4,000.00 </w:t>
            </w:r>
          </w:p>
        </w:tc>
      </w:tr>
      <w:tr w:rsidR="00ED3130" w:rsidRPr="00ED3130" w14:paraId="7FF07B2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F24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A79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B79F02F" w14:textId="4CBA0C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FFFEE" w14:textId="6D3E2F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A4AE5" w14:textId="420419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7E95D" w14:textId="6F8E7A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8,000.00 </w:t>
            </w:r>
          </w:p>
        </w:tc>
      </w:tr>
      <w:tr w:rsidR="00ED3130" w:rsidRPr="00ED3130" w14:paraId="309631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0CC5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C5C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D846A3D" w14:textId="743E42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C883E" w14:textId="081529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38371" w14:textId="181B65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68CD8" w14:textId="30559E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2,000.00 </w:t>
            </w:r>
          </w:p>
        </w:tc>
      </w:tr>
      <w:tr w:rsidR="00ED3130" w:rsidRPr="00ED3130" w14:paraId="1143B6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8392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9E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226971" w14:textId="113EC7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733D252" w14:textId="5D2EB7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84517" w14:textId="794A6B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7120" w14:textId="152A4E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76,115.00 </w:t>
            </w:r>
          </w:p>
        </w:tc>
      </w:tr>
      <w:tr w:rsidR="00ED3130" w:rsidRPr="00ED3130" w14:paraId="671DD9C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AAA0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A73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6ACE4AD2" w14:textId="464EAB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93927" w14:textId="33D142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23F25" w14:textId="262226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D4E33" w14:textId="786493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r>
      <w:tr w:rsidR="00ED3130" w:rsidRPr="00ED3130" w14:paraId="63F514F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7E28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978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069C601D" w14:textId="6EA0C1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1FF3E1" w14:textId="2271D2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DBD32F" w14:textId="50EDB7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180BF" w14:textId="09A23B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5,000.00 </w:t>
            </w:r>
          </w:p>
        </w:tc>
      </w:tr>
      <w:tr w:rsidR="00ED3130" w:rsidRPr="00ED3130" w14:paraId="099972B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187E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18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13C554C2" w14:textId="790C1F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14516395" w14:textId="2F19D6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5FB16" w14:textId="1C365B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E3810" w14:textId="6471C4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225.00 </w:t>
            </w:r>
          </w:p>
        </w:tc>
      </w:tr>
      <w:tr w:rsidR="00ED3130" w:rsidRPr="00ED3130" w14:paraId="6B35D7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931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1FD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D5635E5" w14:textId="2A7005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F5E8E1F" w14:textId="0E4128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F25E3" w14:textId="31AAA4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D3B39" w14:textId="4839A6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0,952.00 </w:t>
            </w:r>
          </w:p>
        </w:tc>
      </w:tr>
      <w:tr w:rsidR="00ED3130" w:rsidRPr="00ED3130" w14:paraId="1AD838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F8C6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AC1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D4BD85C" w14:textId="330248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80730" w14:textId="37C84B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BF864AD" w14:textId="5DFCD1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B0914" w14:textId="005E77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488.00 </w:t>
            </w:r>
          </w:p>
        </w:tc>
      </w:tr>
      <w:tr w:rsidR="00ED3130" w:rsidRPr="00ED3130" w14:paraId="5773904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F59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7BC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E6C712F" w14:textId="634313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F0C36" w14:textId="205F14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4626F" w14:textId="5BD086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12EF7" w14:textId="150104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r>
      <w:tr w:rsidR="00ED3130" w:rsidRPr="00ED3130" w14:paraId="75439D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29F6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01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EF16488" w14:textId="45E4D3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A82A8" w14:textId="1C58A3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34B4A" w14:textId="02E25B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C0AB4" w14:textId="1E55CA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r>
      <w:tr w:rsidR="00ED3130" w:rsidRPr="00ED3130" w14:paraId="42ACB2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844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AEE1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FFDFB52" w14:textId="4699BC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F4D62" w14:textId="5C894A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88537" w14:textId="56339D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B55EF" w14:textId="6989CF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0,000.00 </w:t>
            </w:r>
          </w:p>
        </w:tc>
      </w:tr>
      <w:tr w:rsidR="00ED3130" w:rsidRPr="00ED3130" w14:paraId="5063DA7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A77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724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20A3317" w14:textId="788290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6BB25" w14:textId="278CC8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6405A" w14:textId="1DE018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F823C" w14:textId="04FBB9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000.00 </w:t>
            </w:r>
          </w:p>
        </w:tc>
      </w:tr>
      <w:tr w:rsidR="00ED3130" w:rsidRPr="00ED3130" w14:paraId="7305C55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1CB1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84D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7DB568C" w14:textId="0B9431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941A31" w14:textId="655721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DA1C5" w14:textId="084642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3BF7D" w14:textId="75365F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7EBBC7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1C43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1E9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4EC389A" w14:textId="123658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43C7E" w14:textId="298303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191BB" w14:textId="5ECCF7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0723F" w14:textId="41AAB9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3,000.00 </w:t>
            </w:r>
          </w:p>
        </w:tc>
      </w:tr>
      <w:tr w:rsidR="00ED3130" w:rsidRPr="00ED3130" w14:paraId="1DC0DB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D50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5C3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793F597" w14:textId="79CBE8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419551" w14:textId="013A8B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A411C" w14:textId="455E5D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08C3C" w14:textId="25109F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0,000.00 </w:t>
            </w:r>
          </w:p>
        </w:tc>
      </w:tr>
      <w:tr w:rsidR="00ED3130" w:rsidRPr="00ED3130" w14:paraId="63A45D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EA13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92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1EB7175" w14:textId="6B02C4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C44B6" w14:textId="7FA907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4BE3B" w14:textId="6D74DC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2AC2F" w14:textId="328507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2DE111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9E90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21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6B5C963C" w14:textId="0D6523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5AA8" w14:textId="3B559A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B75F" w14:textId="672556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D9745" w14:textId="29368C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4,000.00 </w:t>
            </w:r>
          </w:p>
        </w:tc>
      </w:tr>
      <w:tr w:rsidR="00ED3130" w:rsidRPr="00ED3130" w14:paraId="325C080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CBE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A22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3F5A554" w14:textId="264CDC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442F0" w14:textId="178FF0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8A63C" w14:textId="75E63A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3CB7" w14:textId="4AAAD1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614E45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DD72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24CE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E08BB6C" w14:textId="203390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B0017" w14:textId="5BA698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F54E3" w14:textId="51FFC5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85CD5" w14:textId="3C29C2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1,000.00 </w:t>
            </w:r>
          </w:p>
        </w:tc>
      </w:tr>
      <w:tr w:rsidR="00ED3130" w:rsidRPr="00ED3130" w14:paraId="23594A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201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B38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ECC8870" w14:textId="02E7C3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B2B0D" w14:textId="155C68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F36A9" w14:textId="2D1931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0E04A" w14:textId="45A0B6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1,600.00 </w:t>
            </w:r>
          </w:p>
        </w:tc>
      </w:tr>
      <w:tr w:rsidR="00ED3130" w:rsidRPr="00ED3130" w14:paraId="004F321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DA6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01C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03BC55E" w14:textId="3AF4E2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00F9C42" w14:textId="01889C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A8C82" w14:textId="0DE89D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2CDF" w14:textId="0AB762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7,716.00 </w:t>
            </w:r>
          </w:p>
        </w:tc>
      </w:tr>
      <w:tr w:rsidR="00ED3130" w:rsidRPr="00ED3130" w14:paraId="62053A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1765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5ED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458264C" w14:textId="5D3617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22227" w14:textId="1C73D3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50543" w14:textId="4CA755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7C60A" w14:textId="076FA4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4,500.00 </w:t>
            </w:r>
          </w:p>
        </w:tc>
      </w:tr>
      <w:tr w:rsidR="00ED3130" w:rsidRPr="00ED3130" w14:paraId="0EC756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9D5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C33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3062055A" w14:textId="3A7377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3B742669" w14:textId="557B38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26661" w14:textId="27DEDC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E8814" w14:textId="312836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9,528.00 </w:t>
            </w:r>
          </w:p>
        </w:tc>
      </w:tr>
      <w:tr w:rsidR="00ED3130" w:rsidRPr="00ED3130" w14:paraId="31A4C02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9D5D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CF2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F1EFC9A" w14:textId="5CFDD2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D8FCF" w14:textId="51F74D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2FFAB" w14:textId="6A02CF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72C8C" w14:textId="5B5511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000.00 </w:t>
            </w:r>
          </w:p>
        </w:tc>
      </w:tr>
      <w:tr w:rsidR="00ED3130" w:rsidRPr="00ED3130" w14:paraId="66E6690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BF14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426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018EA4A" w14:textId="615046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0C949" w14:textId="4D8531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6EA09" w14:textId="791C3A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D2021" w14:textId="2E3D70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9,000.00 </w:t>
            </w:r>
          </w:p>
        </w:tc>
      </w:tr>
      <w:tr w:rsidR="00ED3130" w:rsidRPr="00ED3130" w14:paraId="1B140A3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91A7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5596C5F" w14:textId="184B9C5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48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9F5F3D" w14:textId="0C49669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58220" w14:textId="641F662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2DCCBA" w14:textId="3BBDF88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5,662,287.84 </w:t>
            </w:r>
          </w:p>
        </w:tc>
      </w:tr>
      <w:tr w:rsidR="00ED3130" w:rsidRPr="00ED3130" w14:paraId="7472FCC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D973A4"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3363E3C" w14:textId="7A3FA7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E4DC0" w14:textId="0F4882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0F9A34E" w14:textId="61A36B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AB808" w14:textId="529E86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946,654.80 </w:t>
            </w:r>
          </w:p>
        </w:tc>
      </w:tr>
      <w:tr w:rsidR="00ED3130" w:rsidRPr="00ED3130" w14:paraId="1CAFA47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FB8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6F0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F415C5C" w14:textId="382867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09813ED8" w14:textId="3F3FC3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49D0A" w14:textId="01D8FB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967CB" w14:textId="21B40C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4,910.00 </w:t>
            </w:r>
          </w:p>
        </w:tc>
      </w:tr>
      <w:tr w:rsidR="00ED3130" w:rsidRPr="00ED3130" w14:paraId="438AE65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4911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FEE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4E81DAF" w14:textId="118052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77C78987" w14:textId="3C788A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CF400C5" w14:textId="569379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E61CD" w14:textId="264C8D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292,648.00 </w:t>
            </w:r>
          </w:p>
        </w:tc>
      </w:tr>
      <w:tr w:rsidR="00ED3130" w:rsidRPr="00ED3130" w14:paraId="2C42BE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27A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61E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9DACA32" w14:textId="0CDC2A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298BA5B3" w14:textId="48E2A9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08D14" w14:textId="5A2AB0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13C4A" w14:textId="014592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4,292.00 </w:t>
            </w:r>
          </w:p>
        </w:tc>
      </w:tr>
      <w:tr w:rsidR="00ED3130" w:rsidRPr="00ED3130" w14:paraId="352413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53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9E4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6BBF38E3" w14:textId="0569BD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21F65F11" w14:textId="39418F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9D9BC" w14:textId="63BBBA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AA82" w14:textId="7C2760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51,448.00 </w:t>
            </w:r>
          </w:p>
        </w:tc>
      </w:tr>
      <w:tr w:rsidR="00ED3130" w:rsidRPr="00ED3130" w14:paraId="71748AB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5FF5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087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C024CCB" w14:textId="3D29CB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3F48EA21" w14:textId="249E07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6B4ABA6B" w14:textId="1CF8EC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912F" w14:textId="0B6DE4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255,801.25 </w:t>
            </w:r>
          </w:p>
        </w:tc>
      </w:tr>
      <w:tr w:rsidR="00ED3130" w:rsidRPr="00ED3130" w14:paraId="7B7308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A9C1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32A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EB89173" w14:textId="31FCC9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29B0A519" w14:textId="3C0850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8BA6C06" w14:textId="0559E8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F0802" w14:textId="121244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19,196.50 </w:t>
            </w:r>
          </w:p>
        </w:tc>
      </w:tr>
      <w:tr w:rsidR="00ED3130" w:rsidRPr="00ED3130" w14:paraId="33CAB7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82C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39A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75AEBCC3" w14:textId="61FADD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C6DD0" w14:textId="3FA2DB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5DB0D5" w14:textId="00BE5F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5C746" w14:textId="59E46C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0,490.00 </w:t>
            </w:r>
          </w:p>
        </w:tc>
      </w:tr>
      <w:tr w:rsidR="00ED3130" w:rsidRPr="00ED3130" w14:paraId="3749802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BDD7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D06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8A18958" w14:textId="00413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481EED4E" w14:textId="1CC06A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2983C" w14:textId="56803E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719E6" w14:textId="293A7A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6,844.00 </w:t>
            </w:r>
          </w:p>
        </w:tc>
      </w:tr>
      <w:tr w:rsidR="00ED3130" w:rsidRPr="00ED3130" w14:paraId="461F1C5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D5E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7CD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265E953" w14:textId="04DFF5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2AB4F117" w14:textId="4A5713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1D452" w14:textId="74636E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B4D3E" w14:textId="11995B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8,990.00 </w:t>
            </w:r>
          </w:p>
        </w:tc>
      </w:tr>
      <w:tr w:rsidR="00ED3130" w:rsidRPr="00ED3130" w14:paraId="2D31D41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E0C4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9796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5341393" w14:textId="672502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19DFEB76" w14:textId="34E229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E58C76A" w14:textId="65DEAC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6F42A" w14:textId="1E1C83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08,529.00 </w:t>
            </w:r>
          </w:p>
        </w:tc>
      </w:tr>
      <w:tr w:rsidR="00ED3130" w:rsidRPr="00ED3130" w14:paraId="1A4C2E6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322E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E74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A3B92D3" w14:textId="14DE64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A7C9692" w14:textId="7E4BF5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8A94AC9" w14:textId="47B7EC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6E281" w14:textId="060F28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78,761.29 </w:t>
            </w:r>
          </w:p>
        </w:tc>
      </w:tr>
      <w:tr w:rsidR="00ED3130" w:rsidRPr="00ED3130" w14:paraId="5D6546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D007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756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9315018" w14:textId="19BE3F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03DA8AE1" w14:textId="25C849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E8B43" w14:textId="16461D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C04" w14:textId="446E8F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96,722.00 </w:t>
            </w:r>
          </w:p>
        </w:tc>
      </w:tr>
      <w:tr w:rsidR="00ED3130" w:rsidRPr="00ED3130" w14:paraId="185C2C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DD06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0DA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3C88495B" w14:textId="566D51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5372FE9A" w14:textId="71882A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9E2BEA" w14:textId="390419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7A545" w14:textId="200D4D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45,301.00 </w:t>
            </w:r>
          </w:p>
        </w:tc>
      </w:tr>
      <w:tr w:rsidR="00ED3130" w:rsidRPr="00ED3130" w14:paraId="5A68C4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411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88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3D2611C" w14:textId="51AF56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46E07" w14:textId="1ECC44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DC9E1" w14:textId="756334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66D38" w14:textId="092EBD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1,700.00 </w:t>
            </w:r>
          </w:p>
        </w:tc>
      </w:tr>
      <w:tr w:rsidR="00ED3130" w:rsidRPr="00ED3130" w14:paraId="5844C10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53B76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6B0DC91" w14:textId="46F9949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6A0A65D7" w14:textId="3CF7816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BF1D60E" w14:textId="314A703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AD8E9B" w14:textId="0E3D41F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5,718,272.48 </w:t>
            </w:r>
          </w:p>
        </w:tc>
      </w:tr>
      <w:tr w:rsidR="00ED3130" w:rsidRPr="00ED3130" w14:paraId="663D751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CFE0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9A5B5C" w14:textId="03B19B6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AFCC30" w14:textId="57D7176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91944" w14:textId="480F791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8B18A7" w14:textId="37152F6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237,153.70 </w:t>
            </w:r>
          </w:p>
        </w:tc>
      </w:tr>
      <w:tr w:rsidR="00ED3130" w:rsidRPr="00ED3130" w14:paraId="22174D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E21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D9E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27AC963C" w14:textId="7F10F3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C314C" w14:textId="0452A5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BFE9D" w14:textId="380D0A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383E3" w14:textId="7A81A9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900.00 </w:t>
            </w:r>
          </w:p>
        </w:tc>
      </w:tr>
      <w:tr w:rsidR="00ED3130" w:rsidRPr="00ED3130" w14:paraId="121D5B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2C7C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82F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FACA53" w14:textId="22A123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030C4F1" w14:textId="5F8CA6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035E2" w14:textId="3DF55D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FDAE4" w14:textId="5D3488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3,050.00 </w:t>
            </w:r>
          </w:p>
        </w:tc>
      </w:tr>
      <w:tr w:rsidR="00ED3130" w:rsidRPr="00ED3130" w14:paraId="1276B7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C10F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2BF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946277C" w14:textId="1871DB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3659AA2" w14:textId="485397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29D9" w14:textId="4074B0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41A04" w14:textId="0D8BF6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387.50 </w:t>
            </w:r>
          </w:p>
        </w:tc>
      </w:tr>
      <w:tr w:rsidR="00ED3130" w:rsidRPr="00ED3130" w14:paraId="3ACCE5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AFB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6C8B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253F3D25" w14:textId="2EDCA3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9896A" w14:textId="471B58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95A3D" w14:textId="169AEA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78884" w14:textId="135515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900.00 </w:t>
            </w:r>
          </w:p>
        </w:tc>
      </w:tr>
      <w:tr w:rsidR="00ED3130" w:rsidRPr="00ED3130" w14:paraId="1DE364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C07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90B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30FA33D" w14:textId="04CCDF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6294F" w14:textId="7CE3F8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BA6D9" w14:textId="65E244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CA2EF" w14:textId="43DCF5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r>
      <w:tr w:rsidR="00ED3130" w:rsidRPr="00ED3130" w14:paraId="0BA6AA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5562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40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8491D27" w14:textId="523B6D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77F02666" w14:textId="074619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E10F6" w14:textId="1DA0F5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9B95" w14:textId="146C8E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5,916.20 </w:t>
            </w:r>
          </w:p>
        </w:tc>
      </w:tr>
      <w:tr w:rsidR="00ED3130" w:rsidRPr="00ED3130" w14:paraId="74C9E0A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158E6"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EC3E88" w14:textId="23B49A2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27AC1D" w14:textId="6369907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2C407" w14:textId="21F802A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27252C" w14:textId="1F81088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962,276.80 </w:t>
            </w:r>
          </w:p>
        </w:tc>
      </w:tr>
      <w:tr w:rsidR="00ED3130" w:rsidRPr="00ED3130" w14:paraId="418BB9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C2E1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06C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4F9A4BC9" w14:textId="7902C8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A4618" w14:textId="3CCD23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EC06" w14:textId="3A7AEA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E6BD6" w14:textId="20E518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5,500.00 </w:t>
            </w:r>
          </w:p>
        </w:tc>
      </w:tr>
      <w:tr w:rsidR="00ED3130" w:rsidRPr="00ED3130" w14:paraId="6066173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456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4E3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55B7DA13" w14:textId="7BE05C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935FDD9" w14:textId="37ED4C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8135E" w14:textId="1E236B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BFD6E" w14:textId="0FA06B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5,320.00 </w:t>
            </w:r>
          </w:p>
        </w:tc>
      </w:tr>
      <w:tr w:rsidR="00ED3130" w:rsidRPr="00ED3130" w14:paraId="3ADFEF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6546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1CE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2ACE328C" w14:textId="179A81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4375DC3B" w14:textId="253F23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EA631" w14:textId="214265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68B6" w14:textId="477F80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8,775.00 </w:t>
            </w:r>
          </w:p>
        </w:tc>
      </w:tr>
      <w:tr w:rsidR="00ED3130" w:rsidRPr="00ED3130" w14:paraId="396656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0461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DFB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F0010AC" w14:textId="415102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708C9689" w14:textId="150181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7EFF1" w14:textId="356A51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CD93B" w14:textId="5CA61B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6,650.00 </w:t>
            </w:r>
          </w:p>
        </w:tc>
      </w:tr>
      <w:tr w:rsidR="00ED3130" w:rsidRPr="00ED3130" w14:paraId="7C5A575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D2FB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D66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8724092" w14:textId="504E07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3EE10" w14:textId="1E4E53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0D187" w14:textId="6BEB6B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2E93B" w14:textId="4EB8E0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 </w:t>
            </w:r>
          </w:p>
        </w:tc>
      </w:tr>
      <w:tr w:rsidR="00ED3130" w:rsidRPr="00ED3130" w14:paraId="686CF0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CB4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7C2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35FDCE" w14:textId="7CDA75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6AF29" w14:textId="1AFB85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AA43E" w14:textId="136B26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BAB06" w14:textId="21B9A6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200.00 </w:t>
            </w:r>
          </w:p>
        </w:tc>
      </w:tr>
      <w:tr w:rsidR="00ED3130" w:rsidRPr="00ED3130" w14:paraId="247566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56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7B9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C1D7DF0" w14:textId="72CF19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27569C2" w14:textId="7397D0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6FDD6" w14:textId="487EC4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C3B9" w14:textId="17EAC6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131.30 </w:t>
            </w:r>
          </w:p>
        </w:tc>
      </w:tr>
      <w:tr w:rsidR="00ED3130" w:rsidRPr="00ED3130" w14:paraId="34B935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965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64C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4B08552" w14:textId="59572C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2F760FE" w14:textId="6EA5B4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0F80C" w14:textId="65F1EE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89CEF" w14:textId="3F9A2E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04,855.00 </w:t>
            </w:r>
          </w:p>
        </w:tc>
      </w:tr>
      <w:tr w:rsidR="00ED3130" w:rsidRPr="00ED3130" w14:paraId="1FE4BC2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AE27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EB0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1289380" w14:textId="7DE0E6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CAF73C2" w14:textId="0B0442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8C6A6" w14:textId="4F6AB2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99ACE" w14:textId="303BDD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8,643.70 </w:t>
            </w:r>
          </w:p>
        </w:tc>
      </w:tr>
      <w:tr w:rsidR="00ED3130" w:rsidRPr="00ED3130" w14:paraId="6521F3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242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9A8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407B839" w14:textId="532AFA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73345EA" w14:textId="10020E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DE85E" w14:textId="4B372E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2721" w14:textId="63AC81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2,201.80 </w:t>
            </w:r>
          </w:p>
        </w:tc>
      </w:tr>
      <w:tr w:rsidR="00ED3130" w:rsidRPr="00ED3130" w14:paraId="1F6CDC7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E3A1E"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587DEC" w14:textId="4FAF8B5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3853A" w14:textId="50940A4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AC847" w14:textId="26BE7A1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622D34" w14:textId="014892E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9,141,750.00 </w:t>
            </w:r>
          </w:p>
        </w:tc>
      </w:tr>
      <w:tr w:rsidR="00ED3130" w:rsidRPr="00ED3130" w14:paraId="317DC8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27A0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02C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464E2E39" w14:textId="651455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02988" w14:textId="203C01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624AA" w14:textId="31289F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97AEE" w14:textId="5CB15F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3DEE9B7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090C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F9DE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0C297ED0" w14:textId="0F156D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2EF2A783" w14:textId="4E2E9D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11E0A" w14:textId="04540E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A2A1E" w14:textId="2F16CA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6,152.75 </w:t>
            </w:r>
          </w:p>
        </w:tc>
      </w:tr>
      <w:tr w:rsidR="00ED3130" w:rsidRPr="00ED3130" w14:paraId="10A65D0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FD50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CB7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B7C0B51" w14:textId="41BE1B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0CB17B0" w14:textId="7101F3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89F1D" w14:textId="0B93BF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D161E" w14:textId="3AED98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6.50 </w:t>
            </w:r>
          </w:p>
        </w:tc>
      </w:tr>
      <w:tr w:rsidR="00ED3130" w:rsidRPr="00ED3130" w14:paraId="50FE5B7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BD77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5EF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C01E654" w14:textId="79050E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3FEDD4FF" w14:textId="3082B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1021F" w14:textId="712112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B1DAE" w14:textId="0F805C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5,252.75 </w:t>
            </w:r>
          </w:p>
        </w:tc>
      </w:tr>
      <w:tr w:rsidR="00ED3130" w:rsidRPr="00ED3130" w14:paraId="4F1F10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7304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50A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EFB4617" w14:textId="121B9A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C8B97" w14:textId="685FE8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3F247" w14:textId="6B57DA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26023" w14:textId="4CE285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8,000.00 </w:t>
            </w:r>
          </w:p>
        </w:tc>
      </w:tr>
      <w:tr w:rsidR="00ED3130" w:rsidRPr="00ED3130" w14:paraId="77032D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7280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7D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3518F70F" w14:textId="7D2863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ABB6A" w14:textId="16BC61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4977E" w14:textId="38EC2B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48947" w14:textId="41B4C7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5C1570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E169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610A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0A99011" w14:textId="6B3F11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40894E6" w14:textId="0AC51C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50249" w14:textId="6C76C5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59658" w14:textId="3223D6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6.50 </w:t>
            </w:r>
          </w:p>
        </w:tc>
      </w:tr>
      <w:tr w:rsidR="00ED3130" w:rsidRPr="00ED3130" w14:paraId="73C3BEC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8AB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64B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61C9A93" w14:textId="53393F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12629F18" w14:textId="79E0FE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E1D34" w14:textId="2863D7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34AA7" w14:textId="5BE279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8,925.00 </w:t>
            </w:r>
          </w:p>
        </w:tc>
      </w:tr>
      <w:tr w:rsidR="00ED3130" w:rsidRPr="00ED3130" w14:paraId="2BF579E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A0D5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F906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33EE00" w14:textId="5844BF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C3E5861" w14:textId="25E31E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16E08" w14:textId="562D79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71F38" w14:textId="1A1BB5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7,806.50 </w:t>
            </w:r>
          </w:p>
        </w:tc>
      </w:tr>
      <w:tr w:rsidR="00ED3130" w:rsidRPr="00ED3130" w14:paraId="484E39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2E64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98E6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CB815DA" w14:textId="1737F0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2B2B47" w14:textId="07C75E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82FF7" w14:textId="781734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4E33C" w14:textId="2374A3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1E4D26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998F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E3A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951B45D" w14:textId="593A53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11E90" w14:textId="2F5202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E5ECB" w14:textId="126D6A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75B79" w14:textId="2DB6D0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27287BA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CD53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09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A9E07B7" w14:textId="459B8A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AD630" w14:textId="42744B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7F70E" w14:textId="6D4E8E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CB98" w14:textId="115B86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560203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BC19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F234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1598867" w14:textId="410189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2ABF0" w14:textId="3DF7FE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AEBD4" w14:textId="1AA2B3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61575" w14:textId="2C9357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77614F5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982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2CC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58D4D22" w14:textId="1E1D8C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4CF05" w14:textId="25D35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6B91A" w14:textId="5093C8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7DC74" w14:textId="644D8A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0EEBA4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CB5F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D68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DB375E7" w14:textId="16DE06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EE61A" w14:textId="6ACA91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E3C5B" w14:textId="5675B8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E186C" w14:textId="3DF487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6C37E90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1F83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3BBBE9" w14:textId="1C08D9E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A48509" w14:textId="079B8A2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904968" w14:textId="290D749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5CCD2B" w14:textId="1E01134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650,422.98 </w:t>
            </w:r>
          </w:p>
        </w:tc>
      </w:tr>
      <w:tr w:rsidR="00ED3130" w:rsidRPr="00ED3130" w14:paraId="6A805A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3758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FA6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31C46E9E" w14:textId="181FB2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7D47332" w14:textId="0E5A23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4302A" w14:textId="109021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87D6C" w14:textId="052E06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8,087.15 </w:t>
            </w:r>
          </w:p>
        </w:tc>
      </w:tr>
      <w:tr w:rsidR="00ED3130" w:rsidRPr="00ED3130" w14:paraId="0B4F49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15D0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BAD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25293E82" w14:textId="5A7549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4FC2CA" w14:textId="65B6DE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096C0" w14:textId="46F440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415A5" w14:textId="78D9D1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3,600.00 </w:t>
            </w:r>
          </w:p>
        </w:tc>
      </w:tr>
      <w:tr w:rsidR="00ED3130" w:rsidRPr="00ED3130" w14:paraId="3DB2508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96B0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B920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552F0B03" w14:textId="44F88A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64976" w14:textId="70801F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CDF67" w14:textId="1C7085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33A5A" w14:textId="16121B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9,500.00 </w:t>
            </w:r>
          </w:p>
        </w:tc>
      </w:tr>
      <w:tr w:rsidR="00ED3130" w:rsidRPr="00ED3130" w14:paraId="605DB7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94AD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8686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1DB0D77" w14:textId="052941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2BA06F57" w14:textId="76913E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C1FAB" w14:textId="37CA0C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7AC67" w14:textId="537C2A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3,950.00 </w:t>
            </w:r>
          </w:p>
        </w:tc>
      </w:tr>
      <w:tr w:rsidR="00ED3130" w:rsidRPr="00ED3130" w14:paraId="075BC9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1E3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4DF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F42A0FC" w14:textId="55B92E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6CA6C" w14:textId="071121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07A22" w14:textId="31A587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A4F94" w14:textId="558671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r>
      <w:tr w:rsidR="00ED3130" w:rsidRPr="00ED3130" w14:paraId="68FD50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A23B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9776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40591CA" w14:textId="24BBC4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4B6CC25" w14:textId="625C1E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29883" w14:textId="6C3122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190CF" w14:textId="582D61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723.73 </w:t>
            </w:r>
          </w:p>
        </w:tc>
      </w:tr>
      <w:tr w:rsidR="00ED3130" w:rsidRPr="00ED3130" w14:paraId="3178B60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18AC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EF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8C46107" w14:textId="1E5FF2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B1B11" w14:textId="0C6222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A26A1" w14:textId="0A8770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8C4F4" w14:textId="60A237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0,000.00 </w:t>
            </w:r>
          </w:p>
        </w:tc>
      </w:tr>
      <w:tr w:rsidR="00ED3130" w:rsidRPr="00ED3130" w14:paraId="1E8BFC8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B3DD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F8BF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9A358F" w14:textId="4EDDF3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505A82F" w14:textId="39502E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E8DF" w14:textId="757055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F65AA" w14:textId="6C0E23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7,471.15 </w:t>
            </w:r>
          </w:p>
        </w:tc>
      </w:tr>
      <w:tr w:rsidR="00ED3130" w:rsidRPr="00ED3130" w14:paraId="3A5BA8A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C13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71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46A04C3" w14:textId="0AE413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45A2A0" w14:textId="6E93D1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CC2A5" w14:textId="721573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40AB5" w14:textId="40E604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3,000.00 </w:t>
            </w:r>
          </w:p>
        </w:tc>
      </w:tr>
      <w:tr w:rsidR="00ED3130" w:rsidRPr="00ED3130" w14:paraId="111F617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11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E8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AC88DA" w14:textId="7DE945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210AE000" w14:textId="5A958C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01A72" w14:textId="18E218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354F6" w14:textId="3B4447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2,090.95 </w:t>
            </w:r>
          </w:p>
        </w:tc>
      </w:tr>
      <w:tr w:rsidR="00ED3130" w:rsidRPr="00ED3130" w14:paraId="7C54959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C0FF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A2E485C" w14:textId="5228A32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9AB72E" w14:textId="550241E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23DAB" w14:textId="7A6E85D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B4C0C8" w14:textId="473E2A9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726,669.00 </w:t>
            </w:r>
          </w:p>
        </w:tc>
      </w:tr>
      <w:tr w:rsidR="00ED3130" w:rsidRPr="00ED3130" w14:paraId="0A7E57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ABE8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56B4B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0300845" w14:textId="2EEC80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1DB9E967" w14:textId="3AB4EC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BDFF3" w14:textId="7E7761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B245A" w14:textId="080752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2,579.00 </w:t>
            </w:r>
          </w:p>
        </w:tc>
      </w:tr>
      <w:tr w:rsidR="00ED3130" w:rsidRPr="00ED3130" w14:paraId="32A46F8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2AA8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84E0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5F9DE587" w14:textId="7454AC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7B5A0A" w14:textId="0CFBC9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9FDFC" w14:textId="1E6EC0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189E8" w14:textId="5E7F22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5,000.00 </w:t>
            </w:r>
          </w:p>
        </w:tc>
      </w:tr>
      <w:tr w:rsidR="00ED3130" w:rsidRPr="00ED3130" w14:paraId="6EAD012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89877"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6DDED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DC64DE" w14:textId="529063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44165B43" w14:textId="29E68F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7DF2D" w14:textId="0E8557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97FEA" w14:textId="17FB4E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6,825.00 </w:t>
            </w:r>
          </w:p>
        </w:tc>
      </w:tr>
      <w:tr w:rsidR="00ED3130" w:rsidRPr="00ED3130" w14:paraId="449639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3455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458B9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ADCF685" w14:textId="0FD77A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29EA0843" w14:textId="7E69C8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B1CF" w14:textId="297FE8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0FFE7" w14:textId="66FB21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300.00 </w:t>
            </w:r>
          </w:p>
        </w:tc>
      </w:tr>
      <w:tr w:rsidR="00ED3130" w:rsidRPr="00ED3130" w14:paraId="71B1EF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7E133"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F7403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E682E6A" w14:textId="4030A6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97293" w14:textId="156181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D319F" w14:textId="234C8D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5476D" w14:textId="6BA03F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9,250.00 </w:t>
            </w:r>
          </w:p>
        </w:tc>
      </w:tr>
      <w:tr w:rsidR="00ED3130" w:rsidRPr="00ED3130" w14:paraId="3452A7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EFE77"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84F64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6E88323" w14:textId="39F892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0FBE042" w14:textId="52B1E8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71845" w14:textId="7D4105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F62A" w14:textId="4B5D7A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800.00 </w:t>
            </w:r>
          </w:p>
        </w:tc>
      </w:tr>
      <w:tr w:rsidR="00ED3130" w:rsidRPr="00ED3130" w14:paraId="6122A0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FE9C0"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175B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92D1E4F" w14:textId="6E9E6B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0866E" w14:textId="54AB02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1F99D" w14:textId="5DC1B8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1B2BB" w14:textId="2D4DC4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7,100.00 </w:t>
            </w:r>
          </w:p>
        </w:tc>
      </w:tr>
      <w:tr w:rsidR="00ED3130" w:rsidRPr="00ED3130" w14:paraId="3A4F90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BDB0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28E79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EE67A83" w14:textId="3DEFC1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6E242" w14:textId="4002F0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2E2C2" w14:textId="0483C4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1EBCB" w14:textId="176BE1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1,100.00 </w:t>
            </w:r>
          </w:p>
        </w:tc>
      </w:tr>
      <w:tr w:rsidR="00ED3130" w:rsidRPr="00ED3130" w14:paraId="6A2850E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5E22E"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72BB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7E8C3D33" w14:textId="202E13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6514C51C" w14:textId="620A99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ABF7A" w14:textId="00973A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09246" w14:textId="1AB1CE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2,050.00 </w:t>
            </w:r>
          </w:p>
        </w:tc>
      </w:tr>
      <w:tr w:rsidR="00ED3130" w:rsidRPr="00ED3130" w14:paraId="07DC2E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5C1EF"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DDB0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0DD7BDC0" w14:textId="62BBD1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71498" w14:textId="0582EE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DCB48" w14:textId="4FFCB5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6E9D" w14:textId="16F07B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8,100.00 </w:t>
            </w:r>
          </w:p>
        </w:tc>
      </w:tr>
      <w:tr w:rsidR="00ED3130" w:rsidRPr="00ED3130" w14:paraId="62A251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7A72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3F2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40682013" w14:textId="3E8BFF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A36193" w14:textId="5F9598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33B17" w14:textId="5CF9B8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EB069" w14:textId="330DF1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91,750.00 </w:t>
            </w:r>
          </w:p>
        </w:tc>
      </w:tr>
      <w:tr w:rsidR="00ED3130" w:rsidRPr="00ED3130" w14:paraId="453E3F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E0E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ED6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2C31B61" w14:textId="799D45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E57C4" w14:textId="1DFF53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9DA09" w14:textId="5F466C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E7153" w14:textId="24E7E8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0,000.00 </w:t>
            </w:r>
          </w:p>
        </w:tc>
      </w:tr>
      <w:tr w:rsidR="00ED3130" w:rsidRPr="00ED3130" w14:paraId="670BE32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108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E26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4C3FB6" w14:textId="42C143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6534C80B" w14:textId="681BFE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B305C" w14:textId="4B72CF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B1330" w14:textId="6F0D76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8,905.00 </w:t>
            </w:r>
          </w:p>
        </w:tc>
      </w:tr>
      <w:tr w:rsidR="00ED3130" w:rsidRPr="00ED3130" w14:paraId="45D083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5B99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DA3B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8FE2608" w14:textId="69E013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05BB20" w14:textId="31C63B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899A3" w14:textId="3FF17B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AC1FB" w14:textId="212B63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000.00 </w:t>
            </w:r>
          </w:p>
        </w:tc>
      </w:tr>
      <w:tr w:rsidR="00ED3130" w:rsidRPr="00ED3130" w14:paraId="4A70A32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BB7E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B71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426D3B8" w14:textId="022A10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00950287" w14:textId="0C4110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EAFDC" w14:textId="61C12A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7B51" w14:textId="7F2E8F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8,770.00 </w:t>
            </w:r>
          </w:p>
        </w:tc>
      </w:tr>
      <w:tr w:rsidR="00ED3130" w:rsidRPr="00ED3130" w14:paraId="7ADEE25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ECE2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78B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AA38030" w14:textId="351DB5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1D79AB33" w14:textId="58D944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97D5F" w14:textId="3D6F64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B880C" w14:textId="66B1F7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6,375.00 </w:t>
            </w:r>
          </w:p>
        </w:tc>
      </w:tr>
      <w:tr w:rsidR="00ED3130" w:rsidRPr="00ED3130" w14:paraId="49B22F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EF7D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75F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E48F3DA" w14:textId="31E0D8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FBFAE5D" w14:textId="53486E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0FA28" w14:textId="3430E7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9983D" w14:textId="71CF56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4,765.00 </w:t>
            </w:r>
          </w:p>
        </w:tc>
      </w:tr>
      <w:tr w:rsidR="00ED3130" w:rsidRPr="00ED3130" w14:paraId="640D00E1"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D45AEC"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14B0F664" w14:textId="136AE29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3,023,960.80 </w:t>
            </w:r>
          </w:p>
        </w:tc>
        <w:tc>
          <w:tcPr>
            <w:tcW w:w="958" w:type="pct"/>
            <w:tcBorders>
              <w:top w:val="nil"/>
              <w:left w:val="nil"/>
              <w:bottom w:val="single" w:sz="4" w:space="0" w:color="000000"/>
              <w:right w:val="single" w:sz="4" w:space="0" w:color="000000"/>
            </w:tcBorders>
            <w:shd w:val="clear" w:color="A5A5A5" w:fill="A5A5A5"/>
            <w:noWrap/>
            <w:vAlign w:val="bottom"/>
            <w:hideMark/>
          </w:tcPr>
          <w:p w14:paraId="63E907F5" w14:textId="77F7DFD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DE33397" w14:textId="6773C69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3F3626" w14:textId="38DA8CB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6,100,910.80 </w:t>
            </w:r>
          </w:p>
        </w:tc>
      </w:tr>
      <w:tr w:rsidR="00ED3130" w:rsidRPr="00ED3130" w14:paraId="3592D55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7B6F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1630BE8" w14:textId="290BC69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C8585" w14:textId="29D60B0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2B08AD" w14:textId="7D44635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1F881A9" w14:textId="0549695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561,769.15 </w:t>
            </w:r>
          </w:p>
        </w:tc>
      </w:tr>
      <w:tr w:rsidR="00ED3130" w:rsidRPr="00ED3130" w14:paraId="2A8FF7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0CC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9F2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C7C97EA" w14:textId="1772D3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02DCD79C" w14:textId="3568B9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828DA" w14:textId="18A477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42159" w14:textId="784497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86,728.00 </w:t>
            </w:r>
          </w:p>
        </w:tc>
      </w:tr>
      <w:tr w:rsidR="00ED3130" w:rsidRPr="00ED3130" w14:paraId="426E701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8DE7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BD2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3E60D91" w14:textId="3BB8FA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BA37394" w14:textId="7E0A55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5D101" w14:textId="1A1E1D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FDDD8" w14:textId="52503D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9,865.16 </w:t>
            </w:r>
          </w:p>
        </w:tc>
      </w:tr>
      <w:tr w:rsidR="00ED3130" w:rsidRPr="00ED3130" w14:paraId="4552CD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E631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D44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8E86B82" w14:textId="1C553E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7712A54" w14:textId="00E333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192A8" w14:textId="697E12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4356F" w14:textId="0E5CD8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8,781.72 </w:t>
            </w:r>
          </w:p>
        </w:tc>
      </w:tr>
      <w:tr w:rsidR="00ED3130" w:rsidRPr="00ED3130" w14:paraId="5DA703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298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EF4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A0D13EB" w14:textId="490A01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62C2095E" w14:textId="733E14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E43AC" w14:textId="3D79FC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063B" w14:textId="1A3441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61,210.81 </w:t>
            </w:r>
          </w:p>
        </w:tc>
      </w:tr>
      <w:tr w:rsidR="00ED3130" w:rsidRPr="00ED3130" w14:paraId="747373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E54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720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E5472C7" w14:textId="0AD5A3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8C43381" w14:textId="38AD5B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9F8B567" w14:textId="4CD240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40C95" w14:textId="62DE06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8,541.24 </w:t>
            </w:r>
          </w:p>
        </w:tc>
      </w:tr>
      <w:tr w:rsidR="00ED3130" w:rsidRPr="00ED3130" w14:paraId="695D1BE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8274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8B5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B5105" w14:textId="06992E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72F0065A" w14:textId="77FBF0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0AD38" w14:textId="11DF03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2275E" w14:textId="50B80E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266.28 </w:t>
            </w:r>
          </w:p>
        </w:tc>
      </w:tr>
      <w:tr w:rsidR="00ED3130" w:rsidRPr="00ED3130" w14:paraId="42239DB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3AC0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B7D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42F2CF9" w14:textId="025F46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0DD3AAE" w14:textId="0FF2AB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0E01B" w14:textId="3DF975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23CD0" w14:textId="085728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5,243.13 </w:t>
            </w:r>
          </w:p>
        </w:tc>
      </w:tr>
      <w:tr w:rsidR="00ED3130" w:rsidRPr="00ED3130" w14:paraId="16A5D9C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5C75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CB0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8201727" w14:textId="683FF8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224F45A" w14:textId="3E09AC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21F3" w14:textId="32C9B2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6277D" w14:textId="0BA33D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0,396.60 </w:t>
            </w:r>
          </w:p>
        </w:tc>
      </w:tr>
      <w:tr w:rsidR="00ED3130" w:rsidRPr="00ED3130" w14:paraId="44FFB82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15CD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2CB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F02D225" w14:textId="5B5AE2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A44A384" w14:textId="4A9875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1E322" w14:textId="7360E9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36392" w14:textId="63911F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6,033.52 </w:t>
            </w:r>
          </w:p>
        </w:tc>
      </w:tr>
      <w:tr w:rsidR="00ED3130" w:rsidRPr="00ED3130" w14:paraId="0572F16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94B8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412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FA0CE07" w14:textId="28440C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70CB962" w14:textId="6B5748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0D272" w14:textId="614181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64431" w14:textId="38B403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8,021.36 </w:t>
            </w:r>
          </w:p>
        </w:tc>
      </w:tr>
      <w:tr w:rsidR="00ED3130" w:rsidRPr="00ED3130" w14:paraId="5FD7ACC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3E1F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FDF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0CD07A4" w14:textId="06E2BE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44AADA85" w14:textId="57ED98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0624" w14:textId="73991C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E8D84" w14:textId="182758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2,221.40 </w:t>
            </w:r>
          </w:p>
        </w:tc>
      </w:tr>
      <w:tr w:rsidR="00ED3130" w:rsidRPr="00ED3130" w14:paraId="3AB1DD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C7ED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A3C6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89BBD24" w14:textId="1B136E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9B3EEBD" w14:textId="0118AB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A8847" w14:textId="1204C1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AC770" w14:textId="7BC006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6,025.44 </w:t>
            </w:r>
          </w:p>
        </w:tc>
      </w:tr>
      <w:tr w:rsidR="00ED3130" w:rsidRPr="00ED3130" w14:paraId="4C5A1E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0C12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E06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5C4AEC40" w14:textId="22B848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415630B0" w14:textId="192D4C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696D2" w14:textId="293C3D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4C9B0" w14:textId="602297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0,357.04 </w:t>
            </w:r>
          </w:p>
        </w:tc>
      </w:tr>
      <w:tr w:rsidR="00ED3130" w:rsidRPr="00ED3130" w14:paraId="06114E9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BC13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F22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6B726E7" w14:textId="6FA659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1B5C659B" w14:textId="031AF0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9E2F" w14:textId="64B271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B57BA" w14:textId="3B747A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5,292.23 </w:t>
            </w:r>
          </w:p>
        </w:tc>
      </w:tr>
      <w:tr w:rsidR="00ED3130" w:rsidRPr="00ED3130" w14:paraId="47683A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FDBE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414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BC079D5" w14:textId="259F1F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220ED8A4" w14:textId="52AE91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9D396" w14:textId="403388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6EA52" w14:textId="4ECBF9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743.04 </w:t>
            </w:r>
          </w:p>
        </w:tc>
      </w:tr>
      <w:tr w:rsidR="00ED3130" w:rsidRPr="00ED3130" w14:paraId="37FBC8C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8BE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E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0F7B954" w14:textId="4656D8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4A8DBAEF" w14:textId="481E5A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9407C" w14:textId="069D39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BB0D6" w14:textId="261D5F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630.00 </w:t>
            </w:r>
          </w:p>
        </w:tc>
      </w:tr>
      <w:tr w:rsidR="00ED3130" w:rsidRPr="00ED3130" w14:paraId="397D9FE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235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223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6DA14A9D" w14:textId="1B447A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5FB85CB9" w14:textId="4D49F7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A106E" w14:textId="32EC49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52307" w14:textId="49F4D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0,896.80 </w:t>
            </w:r>
          </w:p>
        </w:tc>
      </w:tr>
      <w:tr w:rsidR="00ED3130" w:rsidRPr="00ED3130" w14:paraId="2FE44B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45E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E89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587E8568" w14:textId="3078D8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8D0D441" w14:textId="2F07B2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B838D" w14:textId="7616B5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28C12" w14:textId="5AB4D7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6,515.38 </w:t>
            </w:r>
          </w:p>
        </w:tc>
      </w:tr>
      <w:tr w:rsidR="00ED3130" w:rsidRPr="00ED3130" w14:paraId="46730EDF"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DF42E"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CD85B1" w14:textId="43BF427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212,44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EB03D" w14:textId="773E41A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0C054E" w14:textId="461D64E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343F74" w14:textId="259434C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212,449.67 </w:t>
            </w:r>
          </w:p>
        </w:tc>
      </w:tr>
      <w:tr w:rsidR="00ED3130" w:rsidRPr="00ED3130" w14:paraId="4E46F28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E50A9"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940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E6A92E9" w14:textId="29730A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4992B648" w14:textId="47E325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7C67E" w14:textId="3A639F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4369D8C" w14:textId="5C0A43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7,256.42 </w:t>
            </w:r>
          </w:p>
        </w:tc>
      </w:tr>
      <w:tr w:rsidR="00ED3130" w:rsidRPr="00ED3130" w14:paraId="19F6CC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309C0"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9C30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E2B8076" w14:textId="6CCDCC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5EC336B" w14:textId="3E242A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D4FCA" w14:textId="018B1D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AA989" w14:textId="3015C5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8,583.16 </w:t>
            </w:r>
          </w:p>
        </w:tc>
      </w:tr>
      <w:tr w:rsidR="00ED3130" w:rsidRPr="00ED3130" w14:paraId="616465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4160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CC0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2D960CDF" w14:textId="37F7E4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70788593" w14:textId="592D14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94BF1" w14:textId="7AFED2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39FD" w14:textId="655E88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1,553.00 </w:t>
            </w:r>
          </w:p>
        </w:tc>
      </w:tr>
      <w:tr w:rsidR="00ED3130" w:rsidRPr="00ED3130" w14:paraId="268323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1F0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6754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7F4E540C" w14:textId="3A7ECE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AFB4B17" w14:textId="2C48FB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C9F94" w14:textId="087E76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2ABBB" w14:textId="12FD82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3,789.64 </w:t>
            </w:r>
          </w:p>
        </w:tc>
      </w:tr>
      <w:tr w:rsidR="00ED3130" w:rsidRPr="00ED3130" w14:paraId="2FACF6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A4A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4351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79257836" w14:textId="4624EB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2D81AD0C" w14:textId="6A5347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881E5" w14:textId="1EDE4D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148C" w14:textId="0C465C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6,862.40 </w:t>
            </w:r>
          </w:p>
        </w:tc>
      </w:tr>
      <w:tr w:rsidR="00ED3130" w:rsidRPr="00ED3130" w14:paraId="2EFAE3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BD6E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FF5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33E93D9" w14:textId="60A264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AE9C9" w14:textId="4C6DD5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7AAE6" w14:textId="49ACEE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3FC18" w14:textId="50A912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2,500.00 </w:t>
            </w:r>
          </w:p>
        </w:tc>
      </w:tr>
      <w:tr w:rsidR="00ED3130" w:rsidRPr="00ED3130" w14:paraId="498A03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9B42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215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8802366" w14:textId="5D8ADB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26DACD9B" w14:textId="342741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E8D13" w14:textId="4450CA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6DC9B" w14:textId="468C30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5,229.29 </w:t>
            </w:r>
          </w:p>
        </w:tc>
      </w:tr>
      <w:tr w:rsidR="00ED3130" w:rsidRPr="00ED3130" w14:paraId="029A53F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15D2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EFD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EEA4648" w14:textId="3BA05A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1C96F0E1" w14:textId="5CF43E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AE78" w14:textId="2E0D78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91D6A" w14:textId="54FBD8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633.32 </w:t>
            </w:r>
          </w:p>
        </w:tc>
      </w:tr>
      <w:tr w:rsidR="00ED3130" w:rsidRPr="00ED3130" w14:paraId="3FF22A5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3BFC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315D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0DA4CF5" w14:textId="74D290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C7207C" w14:textId="5F2285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5E17B" w14:textId="08CDF7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7FA81" w14:textId="4F7F42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430.00 </w:t>
            </w:r>
          </w:p>
        </w:tc>
      </w:tr>
      <w:tr w:rsidR="00ED3130" w:rsidRPr="00ED3130" w14:paraId="7624F9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0033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8D9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2D479BF" w14:textId="6EEB92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C4F5F03" w14:textId="71E31E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CF2FF" w14:textId="6427D0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2F2AE" w14:textId="7B4406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490.94 </w:t>
            </w:r>
          </w:p>
        </w:tc>
      </w:tr>
      <w:tr w:rsidR="00ED3130" w:rsidRPr="00ED3130" w14:paraId="587DA36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443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9A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F021794" w14:textId="65FFC3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E4F4BFA" w14:textId="7222E9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28D0A" w14:textId="40A2EE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97C97" w14:textId="6FD5AC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1,168.82 </w:t>
            </w:r>
          </w:p>
        </w:tc>
      </w:tr>
      <w:tr w:rsidR="00ED3130" w:rsidRPr="00ED3130" w14:paraId="79B6AE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21AF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0E4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A4ABE84" w14:textId="6C3BC9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07BBAD3" w14:textId="58A07F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B0792" w14:textId="38564D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E3A7D" w14:textId="104ABB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7,902.68 </w:t>
            </w:r>
          </w:p>
        </w:tc>
      </w:tr>
      <w:tr w:rsidR="00ED3130" w:rsidRPr="00ED3130" w14:paraId="02B4F2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0A82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FC2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F4BE23F" w14:textId="02C04D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4D33725D" w14:textId="6CA771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72DC8" w14:textId="0A3300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41CE3" w14:textId="51162C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0,050.00 </w:t>
            </w:r>
          </w:p>
        </w:tc>
      </w:tr>
      <w:tr w:rsidR="00ED3130" w:rsidRPr="00ED3130" w14:paraId="38A7661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5CDE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3A9358B" w14:textId="3B426BB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080,922.13 </w:t>
            </w:r>
          </w:p>
        </w:tc>
        <w:tc>
          <w:tcPr>
            <w:tcW w:w="958" w:type="pct"/>
            <w:tcBorders>
              <w:top w:val="nil"/>
              <w:left w:val="nil"/>
              <w:bottom w:val="single" w:sz="4" w:space="0" w:color="000000"/>
              <w:right w:val="single" w:sz="4" w:space="0" w:color="000000"/>
            </w:tcBorders>
            <w:shd w:val="clear" w:color="D8D8D8" w:fill="D8D8D8"/>
            <w:noWrap/>
            <w:vAlign w:val="bottom"/>
            <w:hideMark/>
          </w:tcPr>
          <w:p w14:paraId="4D77F46E" w14:textId="790C97B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8FF20" w14:textId="35BF527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9015F6" w14:textId="452B720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130,922.13 </w:t>
            </w:r>
          </w:p>
        </w:tc>
      </w:tr>
      <w:tr w:rsidR="00ED3130" w:rsidRPr="00ED3130" w14:paraId="79B6BB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3830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575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0305226" w14:textId="7ADAC2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8CC483C" w14:textId="22DB1C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BE3C3" w14:textId="2087CD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5D91FF" w14:textId="44BD30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50,692.18 </w:t>
            </w:r>
          </w:p>
        </w:tc>
      </w:tr>
      <w:tr w:rsidR="00ED3130" w:rsidRPr="00ED3130" w14:paraId="0F5B85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AC61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E76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0F3279F0" w14:textId="7A8862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E7C9819" w14:textId="191E5E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3BB7E" w14:textId="7F5ABD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CA465" w14:textId="2D0DC7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2,623.68 </w:t>
            </w:r>
          </w:p>
        </w:tc>
      </w:tr>
      <w:tr w:rsidR="00ED3130" w:rsidRPr="00ED3130" w14:paraId="04FD07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B163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037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43DAF03F" w14:textId="57ABB8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13F831E" w14:textId="56560B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5F4C2" w14:textId="5F0C52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B8EAA" w14:textId="10C6D5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5,068.94 </w:t>
            </w:r>
          </w:p>
        </w:tc>
      </w:tr>
      <w:tr w:rsidR="00ED3130" w:rsidRPr="00ED3130" w14:paraId="45E0A2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68FE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A70B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27335DB" w14:textId="587913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8E60BCB" w14:textId="471208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40B0" w14:textId="14F1D1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186E4" w14:textId="49C636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730.00 </w:t>
            </w:r>
          </w:p>
        </w:tc>
      </w:tr>
      <w:tr w:rsidR="00ED3130" w:rsidRPr="00ED3130" w14:paraId="39A8593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077F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E7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71B04BD" w14:textId="3D2C46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29192DD" w14:textId="586066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BF7B6" w14:textId="4E8603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AC946" w14:textId="09AA3D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617.76 </w:t>
            </w:r>
          </w:p>
        </w:tc>
      </w:tr>
      <w:tr w:rsidR="00ED3130" w:rsidRPr="00ED3130" w14:paraId="3682BF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2BA0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7FA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03318A2" w14:textId="3E47B9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344E7FB" w14:textId="5D7149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43598" w14:textId="5115EB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8BE8B" w14:textId="303705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1,620.22 </w:t>
            </w:r>
          </w:p>
        </w:tc>
      </w:tr>
      <w:tr w:rsidR="00ED3130" w:rsidRPr="00ED3130" w14:paraId="16D5CB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29C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CF9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CDA5D8F" w14:textId="130ADB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0043EC87" w14:textId="578083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5A5A6" w14:textId="574CAA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0AA65" w14:textId="06AEB3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7,459.07 </w:t>
            </w:r>
          </w:p>
        </w:tc>
      </w:tr>
      <w:tr w:rsidR="00ED3130" w:rsidRPr="00ED3130" w14:paraId="211B55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8023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8C4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70FA825" w14:textId="0A0A06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2EB27C0B" w14:textId="28DB1A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D7B5B" w14:textId="1B5B2B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1FEDF" w14:textId="1A5484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7,220.72 </w:t>
            </w:r>
          </w:p>
        </w:tc>
      </w:tr>
      <w:tr w:rsidR="00ED3130" w:rsidRPr="00ED3130" w14:paraId="66D0F39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D3A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D7D3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116A12B5" w14:textId="29E9A2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D5C6E2A" w14:textId="225741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B14E1" w14:textId="2007D4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CCA7D" w14:textId="3333C2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8,472.76 </w:t>
            </w:r>
          </w:p>
        </w:tc>
      </w:tr>
      <w:tr w:rsidR="00ED3130" w:rsidRPr="00ED3130" w14:paraId="4AAD6C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D4A4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A9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190B5EA" w14:textId="6865DF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79FB0F1" w14:textId="46976C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3ECB5" w14:textId="282924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CCFD1" w14:textId="075267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82.96 </w:t>
            </w:r>
          </w:p>
        </w:tc>
      </w:tr>
      <w:tr w:rsidR="00ED3130" w:rsidRPr="00ED3130" w14:paraId="2CF8BE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FFED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98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E977B37" w14:textId="787878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45EE338" w14:textId="366049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FA71A" w14:textId="686019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A3610" w14:textId="3D6944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4,596.44 </w:t>
            </w:r>
          </w:p>
        </w:tc>
      </w:tr>
      <w:tr w:rsidR="00ED3130" w:rsidRPr="00ED3130" w14:paraId="60412BA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A976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EF9B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63E131B" w14:textId="4BC07C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66FCCF2" w14:textId="61D480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64D76" w14:textId="6AAB34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670C5" w14:textId="03F657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2,126.16 </w:t>
            </w:r>
          </w:p>
        </w:tc>
      </w:tr>
      <w:tr w:rsidR="00ED3130" w:rsidRPr="00ED3130" w14:paraId="391D30F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489B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35E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995E512" w14:textId="5EEC91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0681E4B8" w14:textId="623D97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02004" w14:textId="0AD5E1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903A3" w14:textId="7E2588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2,312.68 </w:t>
            </w:r>
          </w:p>
        </w:tc>
      </w:tr>
      <w:tr w:rsidR="00ED3130" w:rsidRPr="00ED3130" w14:paraId="621B33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B9E9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0B9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15067CF" w14:textId="346F6A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14AB4625" w14:textId="2EDC45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EBA09" w14:textId="1D3111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38E6A" w14:textId="4B0CA3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569.16 </w:t>
            </w:r>
          </w:p>
        </w:tc>
      </w:tr>
      <w:tr w:rsidR="00ED3130" w:rsidRPr="00ED3130" w14:paraId="16FA62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A07A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541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4BB05B31" w14:textId="52D683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7A7364D" w14:textId="37F88A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AF718" w14:textId="44AA28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4CBB" w14:textId="3BF6E7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1,422.48 </w:t>
            </w:r>
          </w:p>
        </w:tc>
      </w:tr>
      <w:tr w:rsidR="00ED3130" w:rsidRPr="00ED3130" w14:paraId="0DFF29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D78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995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FE5325" w14:textId="6B5847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DC8B6D6" w14:textId="6EAEA3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B39FD" w14:textId="6F1570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C5754" w14:textId="0C3FEB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490.06 </w:t>
            </w:r>
          </w:p>
        </w:tc>
      </w:tr>
      <w:tr w:rsidR="00ED3130" w:rsidRPr="00ED3130" w14:paraId="5C2C5B5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8A06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DDC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A60ECE1" w14:textId="4BEB8B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36C2E7C" w14:textId="009978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00E1C" w14:textId="4440E3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A1175" w14:textId="016246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0,430.04 </w:t>
            </w:r>
          </w:p>
        </w:tc>
      </w:tr>
      <w:tr w:rsidR="00ED3130" w:rsidRPr="00ED3130" w14:paraId="71554F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90E6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A00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47AF5B99" w14:textId="73F660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D59E376" w14:textId="1901CF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77E867" w14:textId="6832E5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B9CA5" w14:textId="3BFFAA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28,458.20 </w:t>
            </w:r>
          </w:p>
        </w:tc>
      </w:tr>
      <w:tr w:rsidR="00ED3130" w:rsidRPr="00ED3130" w14:paraId="48884A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712F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EAA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395963B0" w14:textId="51BE54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35522BE8" w14:textId="47063C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B3C5F" w14:textId="30801C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7E13B" w14:textId="0661C1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4,242.92 </w:t>
            </w:r>
          </w:p>
        </w:tc>
      </w:tr>
      <w:tr w:rsidR="00ED3130" w:rsidRPr="00ED3130" w14:paraId="02C498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7832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44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5399B1A3" w14:textId="76986D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4A40AEBA" w14:textId="0D49F4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C00B8" w14:textId="28AEFB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62F1" w14:textId="1C5F23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9,508.88 </w:t>
            </w:r>
          </w:p>
        </w:tc>
      </w:tr>
      <w:tr w:rsidR="00ED3130" w:rsidRPr="00ED3130" w14:paraId="7E435B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A4F7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858A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08E2B9B" w14:textId="37AB36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92B957B" w14:textId="5F8589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23DB0" w14:textId="6EBA66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57702" w14:textId="79EB3A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2,807.88 </w:t>
            </w:r>
          </w:p>
        </w:tc>
      </w:tr>
      <w:tr w:rsidR="00ED3130" w:rsidRPr="00ED3130" w14:paraId="4EC643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49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38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94E09BE" w14:textId="380037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1D865BD" w14:textId="39BE5F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3C17A" w14:textId="6865EF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398A" w14:textId="77269B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958.80 </w:t>
            </w:r>
          </w:p>
        </w:tc>
      </w:tr>
      <w:tr w:rsidR="00ED3130" w:rsidRPr="00ED3130" w14:paraId="7BA8C25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F634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00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41F4457F" w14:textId="71047F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31AEFFA" w14:textId="7BF9F6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537AA" w14:textId="2052A4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55989" w14:textId="07215F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9,371.53 </w:t>
            </w:r>
          </w:p>
        </w:tc>
      </w:tr>
      <w:tr w:rsidR="00ED3130" w:rsidRPr="00ED3130" w14:paraId="2A249C0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59C0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00A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86BC5A" w14:textId="749B6F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6F4A6E2" w14:textId="490F3F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EBF0" w14:textId="533817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24D1A" w14:textId="3ECF5F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2,045.18 </w:t>
            </w:r>
          </w:p>
        </w:tc>
      </w:tr>
      <w:tr w:rsidR="00ED3130" w:rsidRPr="00ED3130" w14:paraId="6F3C2A6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EAF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326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4DA6C095" w14:textId="0402E6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136F730" w14:textId="77E37E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5A4DD" w14:textId="004008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5D25" w14:textId="1E91AE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1,480.00 </w:t>
            </w:r>
          </w:p>
        </w:tc>
      </w:tr>
      <w:tr w:rsidR="00ED3130" w:rsidRPr="00ED3130" w14:paraId="10666E7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2D88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A89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05FD847" w14:textId="459B75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7F903F1" w14:textId="315A9F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920D3" w14:textId="10E945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D042F" w14:textId="5D7834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506.28 </w:t>
            </w:r>
          </w:p>
        </w:tc>
      </w:tr>
      <w:tr w:rsidR="00ED3130" w:rsidRPr="00ED3130" w14:paraId="286838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9B5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23F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145C0292" w14:textId="2B8BE0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8DB5602" w14:textId="00BDD7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F62B2" w14:textId="7ABB87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A0396" w14:textId="4B648C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9,547.69 </w:t>
            </w:r>
          </w:p>
        </w:tc>
      </w:tr>
      <w:tr w:rsidR="00ED3130" w:rsidRPr="00ED3130" w14:paraId="5E2D5B9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AB0D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FF4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06F080C4" w14:textId="679794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3888DBC" w14:textId="7B128C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2376B" w14:textId="1BDFD3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E0B6" w14:textId="6058C5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3,941.74 </w:t>
            </w:r>
          </w:p>
        </w:tc>
      </w:tr>
      <w:tr w:rsidR="00ED3130" w:rsidRPr="00ED3130" w14:paraId="7D827F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08A6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A48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C63310B" w14:textId="2A1645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45D52C1" w14:textId="19FF77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C9558" w14:textId="1B90E1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A4C00" w14:textId="04CB38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7,703.44 </w:t>
            </w:r>
          </w:p>
        </w:tc>
      </w:tr>
      <w:tr w:rsidR="00ED3130" w:rsidRPr="00ED3130" w14:paraId="0762E0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AF9B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A67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1D5D9B4F" w14:textId="255B24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B1BE4B7" w14:textId="31C7A5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2111A" w14:textId="417A55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6FD5D" w14:textId="46CFDE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3,816.76 </w:t>
            </w:r>
          </w:p>
        </w:tc>
      </w:tr>
      <w:tr w:rsidR="00ED3130" w:rsidRPr="00ED3130" w14:paraId="303EAF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466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10E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969395C" w14:textId="78CC30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74CA4766" w14:textId="161AC5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111D" w14:textId="0B4EE5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73F28" w14:textId="4E1E24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81,126.78 </w:t>
            </w:r>
          </w:p>
        </w:tc>
      </w:tr>
      <w:tr w:rsidR="00ED3130" w:rsidRPr="00ED3130" w14:paraId="56FAC1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2724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661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37F0B8F" w14:textId="1BAE33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BEB1EEE" w14:textId="07D5D0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E49DB" w14:textId="55BFA6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435A4" w14:textId="0CEE98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7,057.28 </w:t>
            </w:r>
          </w:p>
        </w:tc>
      </w:tr>
      <w:tr w:rsidR="00ED3130" w:rsidRPr="00ED3130" w14:paraId="755E9CF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4CF4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1CB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723BFF3" w14:textId="481B91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187B6A1" w14:textId="1BB841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600F3" w14:textId="29F0C0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F4889" w14:textId="10BE79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23,237.54 </w:t>
            </w:r>
          </w:p>
        </w:tc>
      </w:tr>
      <w:tr w:rsidR="00ED3130" w:rsidRPr="00ED3130" w14:paraId="16F4E15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795F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7C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B049FF7" w14:textId="776FF3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B797842" w14:textId="3F91E7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7584B" w14:textId="7CEFE5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E054" w14:textId="135CC9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3,077.76 </w:t>
            </w:r>
          </w:p>
        </w:tc>
      </w:tr>
      <w:tr w:rsidR="00ED3130" w:rsidRPr="00ED3130" w14:paraId="744763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687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4388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77688367" w14:textId="341FBE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F85FEC0" w14:textId="74AB4C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B0129" w14:textId="5BB285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87403" w14:textId="30F856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1,152.72 </w:t>
            </w:r>
          </w:p>
        </w:tc>
      </w:tr>
      <w:tr w:rsidR="00ED3130" w:rsidRPr="00ED3130" w14:paraId="155906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0640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B68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5D34AAF" w14:textId="15C4DE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5E4E980" w14:textId="2895C2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EA9BE" w14:textId="7067A4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2BA7B" w14:textId="7A272E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0,584.32 </w:t>
            </w:r>
          </w:p>
        </w:tc>
      </w:tr>
      <w:tr w:rsidR="00ED3130" w:rsidRPr="00ED3130" w14:paraId="0BA0097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88CA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851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B0A30EF" w14:textId="03A093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103EE88" w14:textId="0E28B2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A99B" w14:textId="01F22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15CC0" w14:textId="49CDD2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87,361.12 </w:t>
            </w:r>
          </w:p>
        </w:tc>
      </w:tr>
      <w:tr w:rsidR="00ED3130" w:rsidRPr="00ED3130" w14:paraId="3B0CD5A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8F52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8018C7F" w14:textId="1CA2FE7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77A7DF" w14:textId="4C60423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6FF7A5" w14:textId="3602B5E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7C426A" w14:textId="24CB9D3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332,426.38 </w:t>
            </w:r>
          </w:p>
        </w:tc>
      </w:tr>
      <w:tr w:rsidR="00ED3130" w:rsidRPr="00ED3130" w14:paraId="19BA03E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D00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233E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41EB1FD" w14:textId="3C84DD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189EF4E1" w14:textId="6EBA36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51788" w14:textId="61AB63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4944D" w14:textId="7FA82E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77,956.38 </w:t>
            </w:r>
          </w:p>
        </w:tc>
      </w:tr>
      <w:tr w:rsidR="00ED3130" w:rsidRPr="00ED3130" w14:paraId="2E2A2A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5462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23D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A90718A" w14:textId="32ABFF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26085C4" w14:textId="42E899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86062" w14:textId="713A52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66194" w14:textId="76E858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490.00 </w:t>
            </w:r>
          </w:p>
        </w:tc>
      </w:tr>
      <w:tr w:rsidR="00ED3130" w:rsidRPr="00ED3130" w14:paraId="64958B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5CD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4A9F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CB8B376" w14:textId="04BF09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24C963BA" w14:textId="050815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9057" w14:textId="64C60D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5352A" w14:textId="47D870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7,980.00 </w:t>
            </w:r>
          </w:p>
        </w:tc>
      </w:tr>
      <w:tr w:rsidR="00ED3130" w:rsidRPr="00ED3130" w14:paraId="22CC5FE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69EF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10C615D" w14:textId="327E104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2FFF026" w14:textId="579DEFB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CA098" w14:textId="2546B86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99C94D" w14:textId="12D58E0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15,801.32 </w:t>
            </w:r>
          </w:p>
        </w:tc>
      </w:tr>
      <w:tr w:rsidR="00ED3130" w:rsidRPr="00ED3130" w14:paraId="1CC394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7B4A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92F3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51047F88" w14:textId="1C0F4D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49D739A" w14:textId="0E4BDF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A3B4" w14:textId="15EA2A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CF22E" w14:textId="6E7621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6,151.00 </w:t>
            </w:r>
          </w:p>
        </w:tc>
      </w:tr>
      <w:tr w:rsidR="00ED3130" w:rsidRPr="00ED3130" w14:paraId="7436ED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95D4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CF5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C99586B" w14:textId="4BF558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01E1DCAA" w14:textId="626752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B066D" w14:textId="1FD10C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264EE" w14:textId="5EF951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4,226.50 </w:t>
            </w:r>
          </w:p>
        </w:tc>
      </w:tr>
      <w:tr w:rsidR="00ED3130" w:rsidRPr="00ED3130" w14:paraId="475C55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F6F3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BBF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80C401E" w14:textId="64EB15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4B8A8" w14:textId="4EDA52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CE53E" w14:textId="6A40A0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337B1" w14:textId="3A736D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700.00 </w:t>
            </w:r>
          </w:p>
        </w:tc>
      </w:tr>
      <w:tr w:rsidR="00ED3130" w:rsidRPr="00ED3130" w14:paraId="232E53D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F6F3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97E1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0184480" w14:textId="62133B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E08C926" w14:textId="7A3492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B12A" w14:textId="61ADD3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E6390" w14:textId="5B2A4A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3,192.50 </w:t>
            </w:r>
          </w:p>
        </w:tc>
      </w:tr>
      <w:tr w:rsidR="00ED3130" w:rsidRPr="00ED3130" w14:paraId="16E333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358B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F36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E644E85" w14:textId="0BB5A8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69253E5F" w14:textId="485C4B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6BEAB" w14:textId="2E00E7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D7F23" w14:textId="1248EF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4,420.00 </w:t>
            </w:r>
          </w:p>
        </w:tc>
      </w:tr>
      <w:tr w:rsidR="00ED3130" w:rsidRPr="00ED3130" w14:paraId="345DAE2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A163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379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28FC7F7A" w14:textId="67FBFE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9B333C6" w14:textId="0ADFBB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62591" w14:textId="100CF9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C2895" w14:textId="6501D7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2,634.00 </w:t>
            </w:r>
          </w:p>
        </w:tc>
      </w:tr>
      <w:tr w:rsidR="00ED3130" w:rsidRPr="00ED3130" w14:paraId="466962B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FCA3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D7F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692F45B" w14:textId="6742A2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5EB527CA" w14:textId="5CE3BE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45D54" w14:textId="2A115F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D3D67" w14:textId="1A3CF6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792.50 </w:t>
            </w:r>
          </w:p>
        </w:tc>
      </w:tr>
      <w:tr w:rsidR="00ED3130" w:rsidRPr="00ED3130" w14:paraId="2C2C17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E1A6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85D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31312CEB" w14:textId="44E5AB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694FF33" w14:textId="440164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F1A79" w14:textId="68DF4B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770B8" w14:textId="28C91B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4,260.00 </w:t>
            </w:r>
          </w:p>
        </w:tc>
      </w:tr>
      <w:tr w:rsidR="00ED3130" w:rsidRPr="00ED3130" w14:paraId="217694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77FC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DF8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802D5A3" w14:textId="491DDC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FCA9C5E" w14:textId="374EF8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D86EE" w14:textId="63057B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E4EEC" w14:textId="4B196F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840.00 </w:t>
            </w:r>
          </w:p>
        </w:tc>
      </w:tr>
      <w:tr w:rsidR="00ED3130" w:rsidRPr="00ED3130" w14:paraId="665CF28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4C66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DD76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91609B8" w14:textId="474F8C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D7FBFEB" w14:textId="086AFA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27FAC" w14:textId="44D8FB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8D981" w14:textId="2E55DB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5,535.00 </w:t>
            </w:r>
          </w:p>
        </w:tc>
      </w:tr>
      <w:tr w:rsidR="00ED3130" w:rsidRPr="00ED3130" w14:paraId="2D5773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19FA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7A0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AFB2FB0" w14:textId="472437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61611927" w14:textId="5ECDF4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ED010" w14:textId="7DFF72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0DDBE" w14:textId="406C1F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049.82 </w:t>
            </w:r>
          </w:p>
        </w:tc>
      </w:tr>
      <w:tr w:rsidR="00ED3130" w:rsidRPr="00ED3130" w14:paraId="44F2066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4A57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4ABA7FB" w14:textId="4A06C1B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583068" w14:textId="508D77C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45F918" w14:textId="76FD231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1FC8A" w14:textId="4A852D8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847,542.15 </w:t>
            </w:r>
          </w:p>
        </w:tc>
      </w:tr>
      <w:tr w:rsidR="00ED3130" w:rsidRPr="00ED3130" w14:paraId="4CA8D9A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ECC08A"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CA3322A" w14:textId="28BF4B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BC872C4" w14:textId="3948BF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78644" w14:textId="354F29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16E055" w14:textId="04CCAF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164,288.77 </w:t>
            </w:r>
          </w:p>
        </w:tc>
      </w:tr>
      <w:tr w:rsidR="00ED3130" w:rsidRPr="00ED3130" w14:paraId="582D1C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274B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39D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0383E85" w14:textId="28EF05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18C357C0" w14:textId="382E5F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A15A7" w14:textId="01EA9B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D6449" w14:textId="40DCDB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2,882.44 </w:t>
            </w:r>
          </w:p>
        </w:tc>
      </w:tr>
      <w:tr w:rsidR="00ED3130" w:rsidRPr="00ED3130" w14:paraId="015AD22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4E49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224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B8E3DEC" w14:textId="0D02E4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2AEA64D9" w14:textId="4A91A6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B91B3" w14:textId="1EADD7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17B10" w14:textId="06057A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0,258.54 </w:t>
            </w:r>
          </w:p>
        </w:tc>
      </w:tr>
      <w:tr w:rsidR="00ED3130" w:rsidRPr="00ED3130" w14:paraId="26B64E8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DFF7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0A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9C45B51" w14:textId="4E8D72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CEFE1F8" w14:textId="38DC32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CB762" w14:textId="021455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3E2F3" w14:textId="4D4E4F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5,213.48 </w:t>
            </w:r>
          </w:p>
        </w:tc>
      </w:tr>
      <w:tr w:rsidR="00ED3130" w:rsidRPr="00ED3130" w14:paraId="2E34A7D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F917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C8F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DFD5802" w14:textId="2CE732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B263A70" w14:textId="4EC037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CC23D" w14:textId="0BDD11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4790C" w14:textId="652C41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672.72 </w:t>
            </w:r>
          </w:p>
        </w:tc>
      </w:tr>
      <w:tr w:rsidR="00ED3130" w:rsidRPr="00ED3130" w14:paraId="31FECD9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88F5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FF6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2DE0DDD" w14:textId="66D539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2BC6B5B2" w14:textId="4D6240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35426A" w14:textId="3579A2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17A54" w14:textId="114440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3,501.02 </w:t>
            </w:r>
          </w:p>
        </w:tc>
      </w:tr>
      <w:tr w:rsidR="00ED3130" w:rsidRPr="00ED3130" w14:paraId="5537C5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226F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CEC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00583AD9" w14:textId="6CC859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3D658C5" w14:textId="6B04A2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185169" w14:textId="7C3ABC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81B2F" w14:textId="662A33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8,112.24 </w:t>
            </w:r>
          </w:p>
        </w:tc>
      </w:tr>
      <w:tr w:rsidR="00ED3130" w:rsidRPr="00ED3130" w14:paraId="11BC45F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E8B7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A3B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8B84882" w14:textId="357935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0C2835D" w14:textId="790163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363BFD" w14:textId="31534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80B09" w14:textId="4A295A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0,626.00 </w:t>
            </w:r>
          </w:p>
        </w:tc>
      </w:tr>
      <w:tr w:rsidR="00ED3130" w:rsidRPr="00ED3130" w14:paraId="2C529D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4EB9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2D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3D131C08" w14:textId="3536AA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21272C16" w14:textId="4CDE36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2FEE9" w14:textId="5169C9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A3652" w14:textId="3A6DAC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4,244.13 </w:t>
            </w:r>
          </w:p>
        </w:tc>
      </w:tr>
      <w:tr w:rsidR="00ED3130" w:rsidRPr="00ED3130" w14:paraId="10B9F3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04E4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96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354AE8DF" w14:textId="2B3A97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15D47DF1" w14:textId="32A202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3F0529B" w14:textId="22AE73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DC5CD" w14:textId="6A7AD1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9,532.92 </w:t>
            </w:r>
          </w:p>
        </w:tc>
      </w:tr>
      <w:tr w:rsidR="00ED3130" w:rsidRPr="00ED3130" w14:paraId="17A26E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F983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070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8268ACC" w14:textId="2ADB39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9A795BE" w14:textId="364175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8677F" w14:textId="14FF61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76C4C" w14:textId="682CF8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359.60 </w:t>
            </w:r>
          </w:p>
        </w:tc>
      </w:tr>
      <w:tr w:rsidR="00ED3130" w:rsidRPr="00ED3130" w14:paraId="434E02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6555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46B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77EB53E" w14:textId="54BAB0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32FBE6B6" w14:textId="291E14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EB022" w14:textId="3C4D0D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BDEE" w14:textId="4DAC28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785.00 </w:t>
            </w:r>
          </w:p>
        </w:tc>
      </w:tr>
      <w:tr w:rsidR="00ED3130" w:rsidRPr="00ED3130" w14:paraId="4C7FE71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1F4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64C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D8E811C" w14:textId="6DC9D1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1EFBD9A7" w14:textId="2E7049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A446" w14:textId="507264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FEBA5" w14:textId="354F05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1,665.13 </w:t>
            </w:r>
          </w:p>
        </w:tc>
      </w:tr>
      <w:tr w:rsidR="00ED3130" w:rsidRPr="00ED3130" w14:paraId="4ACD86D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1488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74C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42B059E0" w14:textId="7CD3B1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0274BE6B" w14:textId="4E3CA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9D2C1" w14:textId="17F139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725B0" w14:textId="7846F4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7,236.32 </w:t>
            </w:r>
          </w:p>
        </w:tc>
      </w:tr>
      <w:tr w:rsidR="00ED3130" w:rsidRPr="00ED3130" w14:paraId="799E5D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9A40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702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08BA828" w14:textId="6ACC28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68BEFB0B" w14:textId="252F4C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1C026" w14:textId="12FC35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51B8B" w14:textId="6EE40B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887.40 </w:t>
            </w:r>
          </w:p>
        </w:tc>
      </w:tr>
      <w:tr w:rsidR="00ED3130" w:rsidRPr="00ED3130" w14:paraId="51663A3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B4B9F"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0F4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97114B0" w14:textId="11FE3B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723360DA" w14:textId="013F33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77EE3" w14:textId="5D5696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B8F52" w14:textId="795B27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38,276.44 </w:t>
            </w:r>
          </w:p>
        </w:tc>
      </w:tr>
      <w:tr w:rsidR="00ED3130" w:rsidRPr="00ED3130" w14:paraId="0F201D2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452E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417C6817" w14:textId="221B28A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4,312,56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5CB218D7" w14:textId="6A4A8D7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76FCBD2" w14:textId="674145F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EAF75A" w14:textId="2E52F35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4,915,710.15 </w:t>
            </w:r>
          </w:p>
        </w:tc>
      </w:tr>
      <w:tr w:rsidR="00ED3130" w:rsidRPr="00ED3130" w14:paraId="01F1669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B126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CD937E" w14:textId="03EE5EB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3,85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02AB5" w14:textId="11EE9AF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324BE" w14:textId="7E914C0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F54F55" w14:textId="2B0A3C8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4,137,667.82 </w:t>
            </w:r>
          </w:p>
        </w:tc>
      </w:tr>
      <w:tr w:rsidR="00ED3130" w:rsidRPr="00ED3130" w14:paraId="21F0572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897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186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39E82143" w14:textId="1BC990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0E348" w14:textId="669BD1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BEFC3" w14:textId="34BA88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9E4EE" w14:textId="0E5CA3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r>
      <w:tr w:rsidR="00ED3130" w:rsidRPr="00ED3130" w14:paraId="637C0CE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D35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D85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6D96A0F" w14:textId="0D70E1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6C208" w14:textId="313F2E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E54B2" w14:textId="373D71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3F573" w14:textId="00308E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7,500.00 </w:t>
            </w:r>
          </w:p>
        </w:tc>
      </w:tr>
      <w:tr w:rsidR="00ED3130" w:rsidRPr="00ED3130" w14:paraId="4D22FA5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6CD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52F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8BE6254" w14:textId="073367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5ACEF9B8" w14:textId="0E985F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EF371" w14:textId="7A8750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E0998" w14:textId="5EB81D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0,880.00 </w:t>
            </w:r>
          </w:p>
        </w:tc>
      </w:tr>
      <w:tr w:rsidR="00ED3130" w:rsidRPr="00ED3130" w14:paraId="33708F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B9C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F5A0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BBD58D7" w14:textId="0CAE1B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A0626F1" w14:textId="4A2219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910C8B0" w14:textId="1FDD33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FD94F" w14:textId="403A31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447.20 </w:t>
            </w:r>
          </w:p>
        </w:tc>
      </w:tr>
      <w:tr w:rsidR="00ED3130" w:rsidRPr="00ED3130" w14:paraId="7143DA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0FF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5B5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263A279" w14:textId="6B462C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35CA432" w14:textId="0B2F59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3DA65" w14:textId="678A30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E496F" w14:textId="46BC78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1,656.70 </w:t>
            </w:r>
          </w:p>
        </w:tc>
      </w:tr>
      <w:tr w:rsidR="00ED3130" w:rsidRPr="00ED3130" w14:paraId="28AD734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7FC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ADD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BCF0932" w14:textId="50EBAD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0A0BC53" w14:textId="79675C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58B0D" w14:textId="721750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455D3" w14:textId="7D00F1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7,414.10 </w:t>
            </w:r>
          </w:p>
        </w:tc>
      </w:tr>
      <w:tr w:rsidR="00ED3130" w:rsidRPr="00ED3130" w14:paraId="73EB849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BDC0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501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7269AB5" w14:textId="7124B8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9C7B4" w14:textId="49A092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F15D6" w14:textId="35F0B2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59D98" w14:textId="6D4F6F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r>
      <w:tr w:rsidR="00ED3130" w:rsidRPr="00ED3130" w14:paraId="7A6E89E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A93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454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23F96041" w14:textId="4A4FCB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E5D3B" w14:textId="548933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B5C14" w14:textId="412C61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83538" w14:textId="3D420E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80,500.00 </w:t>
            </w:r>
          </w:p>
        </w:tc>
      </w:tr>
      <w:tr w:rsidR="00ED3130" w:rsidRPr="00ED3130" w14:paraId="52FEA00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D0D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801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99FF03E" w14:textId="3F78AB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7D04514" w14:textId="7BB3FC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6DFD7" w14:textId="416DE5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61133" w14:textId="3D3ACD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95,360.00 </w:t>
            </w:r>
          </w:p>
        </w:tc>
      </w:tr>
      <w:tr w:rsidR="00ED3130" w:rsidRPr="00ED3130" w14:paraId="36773E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EFA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70A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F7EB5D2" w14:textId="15CB94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1FFB8" w14:textId="1B5AA7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C2C27" w14:textId="7384CA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6CD1B" w14:textId="0D68DD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2,100.00 </w:t>
            </w:r>
          </w:p>
        </w:tc>
      </w:tr>
      <w:tr w:rsidR="00ED3130" w:rsidRPr="00ED3130" w14:paraId="1720D3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4F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C35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76484E76" w14:textId="2929B8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FB07" w14:textId="1E948C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9269D" w14:textId="79FBC6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B4488" w14:textId="24A916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4,800.00 </w:t>
            </w:r>
          </w:p>
        </w:tc>
      </w:tr>
      <w:tr w:rsidR="00ED3130" w:rsidRPr="00ED3130" w14:paraId="27B614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545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AB0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6BF4D536" w14:textId="46F0E0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720,835.40 </w:t>
            </w:r>
          </w:p>
        </w:tc>
        <w:tc>
          <w:tcPr>
            <w:tcW w:w="958" w:type="pct"/>
            <w:tcBorders>
              <w:top w:val="nil"/>
              <w:left w:val="nil"/>
              <w:bottom w:val="single" w:sz="4" w:space="0" w:color="000000"/>
              <w:right w:val="single" w:sz="4" w:space="0" w:color="000000"/>
            </w:tcBorders>
            <w:shd w:val="clear" w:color="auto" w:fill="auto"/>
            <w:noWrap/>
            <w:vAlign w:val="bottom"/>
            <w:hideMark/>
          </w:tcPr>
          <w:p w14:paraId="2AA46258" w14:textId="59A7A9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D88D4" w14:textId="568CD8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3C6E" w14:textId="5B87BB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9,720,835.40 </w:t>
            </w:r>
          </w:p>
        </w:tc>
      </w:tr>
      <w:tr w:rsidR="00ED3130" w:rsidRPr="00ED3130" w14:paraId="1D47077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D1D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D4A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7D529BB" w14:textId="6F78AC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7AEAE98" w14:textId="086D3B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CD7E2" w14:textId="4C60C4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2CAB3" w14:textId="5A0DE8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3,400.00 </w:t>
            </w:r>
          </w:p>
        </w:tc>
      </w:tr>
      <w:tr w:rsidR="00ED3130" w:rsidRPr="00ED3130" w14:paraId="244B08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599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2C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EA4F1DD" w14:textId="3338C3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19,340.00 </w:t>
            </w:r>
          </w:p>
        </w:tc>
        <w:tc>
          <w:tcPr>
            <w:tcW w:w="958" w:type="pct"/>
            <w:tcBorders>
              <w:top w:val="nil"/>
              <w:left w:val="nil"/>
              <w:bottom w:val="single" w:sz="4" w:space="0" w:color="000000"/>
              <w:right w:val="single" w:sz="4" w:space="0" w:color="000000"/>
            </w:tcBorders>
            <w:shd w:val="clear" w:color="auto" w:fill="auto"/>
            <w:noWrap/>
            <w:vAlign w:val="bottom"/>
            <w:hideMark/>
          </w:tcPr>
          <w:p w14:paraId="28DF7A69" w14:textId="7AA4E4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7E0CB" w14:textId="4A81AC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78CA2" w14:textId="04DD57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19,340.00 </w:t>
            </w:r>
          </w:p>
        </w:tc>
      </w:tr>
      <w:tr w:rsidR="00ED3130" w:rsidRPr="00ED3130" w14:paraId="57A344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90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E54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ED9B25C" w14:textId="376E76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709C40E5" w14:textId="55D7F7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28A5A" w14:textId="356FA5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26D99" w14:textId="12AF60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5,897.42 </w:t>
            </w:r>
          </w:p>
        </w:tc>
      </w:tr>
      <w:tr w:rsidR="00ED3130" w:rsidRPr="00ED3130" w14:paraId="03221C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0F1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9E0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3ED01AC" w14:textId="1C58F2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665FF80" w14:textId="5A42CF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78712" w14:textId="1B520F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5B8DF" w14:textId="320E69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7,537.00 </w:t>
            </w:r>
          </w:p>
        </w:tc>
      </w:tr>
      <w:tr w:rsidR="00ED3130" w:rsidRPr="00ED3130" w14:paraId="7AD8EFFF"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CEA2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4D00321" w14:textId="0E1865A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415,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510D5" w14:textId="1291571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33A15C" w14:textId="28BC4F9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C20224" w14:textId="3F2BBE5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690,853.71 </w:t>
            </w:r>
          </w:p>
        </w:tc>
      </w:tr>
      <w:tr w:rsidR="00ED3130" w:rsidRPr="00ED3130" w14:paraId="65CAD6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C10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F43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641C4801" w14:textId="36680F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C034068" w14:textId="701A5F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A9ACB" w14:textId="70A9E7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11C62" w14:textId="124DD3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8,984.96 </w:t>
            </w:r>
          </w:p>
        </w:tc>
      </w:tr>
      <w:tr w:rsidR="00ED3130" w:rsidRPr="00ED3130" w14:paraId="69C1712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C95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CC7E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6FEA737" w14:textId="26A98D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261B3D6" w14:textId="64FBBE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CDDD3" w14:textId="784D8E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6D3A0" w14:textId="56B2E7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8,099.20 </w:t>
            </w:r>
          </w:p>
        </w:tc>
      </w:tr>
      <w:tr w:rsidR="00ED3130" w:rsidRPr="00ED3130" w14:paraId="5D3EDF9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E98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744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C8D8FDD" w14:textId="0EE02F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99,820.45 </w:t>
            </w:r>
          </w:p>
        </w:tc>
        <w:tc>
          <w:tcPr>
            <w:tcW w:w="958" w:type="pct"/>
            <w:tcBorders>
              <w:top w:val="nil"/>
              <w:left w:val="nil"/>
              <w:bottom w:val="single" w:sz="4" w:space="0" w:color="000000"/>
              <w:right w:val="single" w:sz="4" w:space="0" w:color="000000"/>
            </w:tcBorders>
            <w:shd w:val="clear" w:color="auto" w:fill="auto"/>
            <w:noWrap/>
            <w:vAlign w:val="bottom"/>
            <w:hideMark/>
          </w:tcPr>
          <w:p w14:paraId="6DD4DE02" w14:textId="1256B3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5F2EE" w14:textId="3C9DCD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56635" w14:textId="1AB360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99,820.45 </w:t>
            </w:r>
          </w:p>
        </w:tc>
      </w:tr>
      <w:tr w:rsidR="00ED3130" w:rsidRPr="00ED3130" w14:paraId="4193A8F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554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F74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C464E7E" w14:textId="6E8E1A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3E04CD" w14:textId="376B02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AFBD3" w14:textId="5E6342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8ED8" w14:textId="558151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2,395.00 </w:t>
            </w:r>
          </w:p>
        </w:tc>
      </w:tr>
      <w:tr w:rsidR="00ED3130" w:rsidRPr="00ED3130" w14:paraId="1002811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6FE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DE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BE6F62A" w14:textId="4848E5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E9070" w14:textId="7D7D9E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7D0D0" w14:textId="3AD53B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270E9" w14:textId="687261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8,000.00 </w:t>
            </w:r>
          </w:p>
        </w:tc>
      </w:tr>
      <w:tr w:rsidR="00ED3130" w:rsidRPr="00ED3130" w14:paraId="48653A6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E74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B0B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D830417" w14:textId="0E2E95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7640A1EC" w14:textId="5089CF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0C416" w14:textId="3B1623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F4274" w14:textId="52AF8A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3,565.00 </w:t>
            </w:r>
          </w:p>
        </w:tc>
      </w:tr>
      <w:tr w:rsidR="00ED3130" w:rsidRPr="00ED3130" w14:paraId="064F3A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E48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5A5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56CADD77" w14:textId="77ED50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F9F0076" w14:textId="2799EC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18DBA" w14:textId="321D7F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F0C3" w14:textId="655907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040.00 </w:t>
            </w:r>
          </w:p>
        </w:tc>
      </w:tr>
      <w:tr w:rsidR="00ED3130" w:rsidRPr="00ED3130" w14:paraId="297710E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A4CB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E1B3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1E55F34E" w14:textId="439879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6263BC45" w14:textId="32FF84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A811A" w14:textId="2EF7A5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79AB7" w14:textId="064F87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7,229.00 </w:t>
            </w:r>
          </w:p>
        </w:tc>
      </w:tr>
      <w:tr w:rsidR="00ED3130" w:rsidRPr="00ED3130" w14:paraId="227C6C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077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4BC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64A9A8C" w14:textId="2F6924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7C3B4" w14:textId="38ADFF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B97E0" w14:textId="157397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E2ACB" w14:textId="7882E1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0,400.00 </w:t>
            </w:r>
          </w:p>
        </w:tc>
      </w:tr>
      <w:tr w:rsidR="00ED3130" w:rsidRPr="00ED3130" w14:paraId="59B443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DE51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9E87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0257D98D" w14:textId="595FEF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1B229" w14:textId="78EC0B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CDB17" w14:textId="61A726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DC612" w14:textId="471C08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0,000.00 </w:t>
            </w:r>
          </w:p>
        </w:tc>
      </w:tr>
      <w:tr w:rsidR="00ED3130" w:rsidRPr="00ED3130" w14:paraId="7843BF8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6EB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51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B9A9AD6" w14:textId="529838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4532C2FB" w14:textId="1D4A89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EFCB6" w14:textId="281E14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1B0AE" w14:textId="6C6C70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4,250.00 </w:t>
            </w:r>
          </w:p>
        </w:tc>
      </w:tr>
      <w:tr w:rsidR="00ED3130" w:rsidRPr="00ED3130" w14:paraId="2C5E98A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780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3BC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6E7644F6" w14:textId="457897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A4089ED" w14:textId="11532C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82CFB" w14:textId="3B414C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25187" w14:textId="59D831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5,168.10 </w:t>
            </w:r>
          </w:p>
        </w:tc>
      </w:tr>
      <w:tr w:rsidR="00ED3130" w:rsidRPr="00ED3130" w14:paraId="6D62EB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3657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820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96392A8" w14:textId="4706A8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FE0662" w14:textId="03AC9A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79EC9" w14:textId="7D9B5B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38646" w14:textId="2DC9B9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4,350.00 </w:t>
            </w:r>
          </w:p>
        </w:tc>
      </w:tr>
      <w:tr w:rsidR="00ED3130" w:rsidRPr="00ED3130" w14:paraId="4BF81F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6E5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12A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126189B" w14:textId="02134B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2D8AA6D6" w14:textId="78354F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F1FE2" w14:textId="447623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6F2AA" w14:textId="2F2CC8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3,487.00 </w:t>
            </w:r>
          </w:p>
        </w:tc>
      </w:tr>
      <w:tr w:rsidR="00ED3130" w:rsidRPr="00ED3130" w14:paraId="6D93A3B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F3C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200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8B75648" w14:textId="3A296F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5CCB6" w14:textId="47A460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B6A09" w14:textId="77FBFC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FC84A" w14:textId="7004DB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5,800.00 </w:t>
            </w:r>
          </w:p>
        </w:tc>
      </w:tr>
      <w:tr w:rsidR="00ED3130" w:rsidRPr="00ED3130" w14:paraId="431365B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D4F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DD92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3AAFACE4" w14:textId="3BE3CB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08881DF" w14:textId="536467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AEFBA" w14:textId="314F94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B7063" w14:textId="77BD6B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190.00 </w:t>
            </w:r>
          </w:p>
        </w:tc>
      </w:tr>
      <w:tr w:rsidR="00ED3130" w:rsidRPr="00ED3130" w14:paraId="2F222B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0D9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DE4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2F46D98" w14:textId="5C5CF1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61D4A3F" w14:textId="1D2088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60743" w14:textId="63EE6A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16DE7" w14:textId="005026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8,075.00 </w:t>
            </w:r>
          </w:p>
        </w:tc>
      </w:tr>
      <w:tr w:rsidR="00ED3130" w:rsidRPr="00ED3130" w14:paraId="163FAF4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EC5E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F2BE3EB" w14:textId="2B77949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3B1DF" w14:textId="76D64C0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B8976" w14:textId="5AC8DEA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B53859" w14:textId="7F8D6F8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8,402,434.95 </w:t>
            </w:r>
          </w:p>
        </w:tc>
      </w:tr>
      <w:tr w:rsidR="00ED3130" w:rsidRPr="00ED3130" w14:paraId="733747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4E3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9BE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5BF33831" w14:textId="1BDFA9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CBFA571" w14:textId="649711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A9A44" w14:textId="4D2F76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D2814" w14:textId="074E72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320.00 </w:t>
            </w:r>
          </w:p>
        </w:tc>
      </w:tr>
      <w:tr w:rsidR="00ED3130" w:rsidRPr="00ED3130" w14:paraId="4C6FEE3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CC7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DC8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2BA8F24F" w14:textId="01EE74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0B64821D" w14:textId="78E7E8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05BF7" w14:textId="317D9C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4ECDF" w14:textId="2634EB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6,820.00 </w:t>
            </w:r>
          </w:p>
        </w:tc>
      </w:tr>
      <w:tr w:rsidR="00ED3130" w:rsidRPr="00ED3130" w14:paraId="0424537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1BD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8F2B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0B7B8D5F" w14:textId="1947DF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EB3BCC" w14:textId="236894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1C31F" w14:textId="735E0C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75714" w14:textId="266AE3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0,000.00 </w:t>
            </w:r>
          </w:p>
        </w:tc>
      </w:tr>
      <w:tr w:rsidR="00ED3130" w:rsidRPr="00ED3130" w14:paraId="732E551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1B9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44CB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DE0FFB9" w14:textId="3BF0E2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BF3452" w14:textId="4F603E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71F01" w14:textId="36B884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D54E2" w14:textId="575858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2,000.00 </w:t>
            </w:r>
          </w:p>
        </w:tc>
      </w:tr>
      <w:tr w:rsidR="00ED3130" w:rsidRPr="00ED3130" w14:paraId="3819F33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432C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C85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CBAB32E" w14:textId="19490B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6178B537" w14:textId="42FFAD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CE016" w14:textId="6BBFF8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D956B" w14:textId="43F4F1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0,447.75 </w:t>
            </w:r>
          </w:p>
        </w:tc>
      </w:tr>
      <w:tr w:rsidR="00ED3130" w:rsidRPr="00ED3130" w14:paraId="7E31828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4CB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5D4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0302918D" w14:textId="1A45EE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4967B1C" w14:textId="5886FD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D8D14" w14:textId="5F467D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A3A0A" w14:textId="079506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5,944.00 </w:t>
            </w:r>
          </w:p>
        </w:tc>
      </w:tr>
      <w:tr w:rsidR="00ED3130" w:rsidRPr="00ED3130" w14:paraId="23FF64B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A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B8A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0FEFA52E" w14:textId="773A7A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77A09339" w14:textId="23FA68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CF6C7" w14:textId="07B938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420E9" w14:textId="6424EA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68,223.75 </w:t>
            </w:r>
          </w:p>
        </w:tc>
      </w:tr>
      <w:tr w:rsidR="00ED3130" w:rsidRPr="00ED3130" w14:paraId="1914B6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75A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13BE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3CC402A1" w14:textId="1AF0D7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5C20A" w14:textId="701AFE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1D485" w14:textId="3BBE66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2D8D2" w14:textId="7A6420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000.00 </w:t>
            </w:r>
          </w:p>
        </w:tc>
      </w:tr>
      <w:tr w:rsidR="00ED3130" w:rsidRPr="00ED3130" w14:paraId="445A9D7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447C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36A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FFF40B7" w14:textId="447D7F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62813A" w14:textId="5EBD13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45241" w14:textId="1EC5F8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46CB1" w14:textId="63DC85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1,000.00 </w:t>
            </w:r>
          </w:p>
        </w:tc>
      </w:tr>
      <w:tr w:rsidR="00ED3130" w:rsidRPr="00ED3130" w14:paraId="08A840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A0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F2B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12F80BF5" w14:textId="554C75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F68BB" w14:textId="70DF06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1A6A7" w14:textId="349C26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30A8A" w14:textId="6B8D05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25,000.00 </w:t>
            </w:r>
          </w:p>
        </w:tc>
      </w:tr>
      <w:tr w:rsidR="00ED3130" w:rsidRPr="00ED3130" w14:paraId="4C2555A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17F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812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78C977E" w14:textId="08B178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CA8AB" w14:textId="522043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F9789" w14:textId="760AAF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566CC" w14:textId="378E1D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1,400.00 </w:t>
            </w:r>
          </w:p>
        </w:tc>
      </w:tr>
      <w:tr w:rsidR="00ED3130" w:rsidRPr="00ED3130" w14:paraId="24823C8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4EF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680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FD335" w14:textId="17B724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56C6747D" w14:textId="2C4D29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FD041" w14:textId="5A6812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1638" w14:textId="5E80B8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3,298.75 </w:t>
            </w:r>
          </w:p>
        </w:tc>
      </w:tr>
      <w:tr w:rsidR="00ED3130" w:rsidRPr="00ED3130" w14:paraId="1F02DE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A08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592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2AF7B189" w14:textId="2EBF98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B628EE9" w14:textId="4AFA70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17F0D" w14:textId="1EEE1C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3D9AF" w14:textId="195EEA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1,160.00 </w:t>
            </w:r>
          </w:p>
        </w:tc>
      </w:tr>
      <w:tr w:rsidR="00ED3130" w:rsidRPr="00ED3130" w14:paraId="2702B0E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2C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DEE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4B82B84" w14:textId="0418EB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A2CA2" w14:textId="7275C8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4036" w14:textId="119391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F06BF" w14:textId="5C7321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0,000.00 </w:t>
            </w:r>
          </w:p>
        </w:tc>
      </w:tr>
      <w:tr w:rsidR="00ED3130" w:rsidRPr="00ED3130" w14:paraId="18A8EE3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8FD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107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2239E3" w14:textId="0BEE6A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5613B1A6" w14:textId="66D5C8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314A1" w14:textId="4510E4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B50D6" w14:textId="2A5474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7,111.45 </w:t>
            </w:r>
          </w:p>
        </w:tc>
      </w:tr>
      <w:tr w:rsidR="00ED3130" w:rsidRPr="00ED3130" w14:paraId="7C098F5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8AB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4755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2C5C96B" w14:textId="505027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CE6A9" w14:textId="400554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9C499" w14:textId="4498F7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80E4E" w14:textId="4B65A1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2,500.00 </w:t>
            </w:r>
          </w:p>
        </w:tc>
      </w:tr>
      <w:tr w:rsidR="00ED3130" w:rsidRPr="00ED3130" w14:paraId="1DB9F3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BED1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77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0287E6BB" w14:textId="731DA6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B4E4E" w14:textId="07A448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7CCEB" w14:textId="14F8E1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D4843" w14:textId="7F87B9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00,000.00 </w:t>
            </w:r>
          </w:p>
        </w:tc>
      </w:tr>
      <w:tr w:rsidR="00ED3130" w:rsidRPr="00ED3130" w14:paraId="7163FE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33C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066D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C76A5FE" w14:textId="362F78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ECAE83A" w14:textId="7F6DFF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BC293" w14:textId="14223E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46282" w14:textId="0DE896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32,209.25 </w:t>
            </w:r>
          </w:p>
        </w:tc>
      </w:tr>
      <w:tr w:rsidR="00ED3130" w:rsidRPr="00ED3130" w14:paraId="1B52D38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D15F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0AFD7A0" w14:textId="45585B0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4F018DA" w14:textId="296AD72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62343" w14:textId="3A92DCC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B3806D" w14:textId="2BBDCDE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895,383.55 </w:t>
            </w:r>
          </w:p>
        </w:tc>
      </w:tr>
      <w:tr w:rsidR="00ED3130" w:rsidRPr="00ED3130" w14:paraId="175FB68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AAF0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95B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6D92A86" w14:textId="778D5F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44118FE" w14:textId="231687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89898" w14:textId="782294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2F4A2" w14:textId="28426C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5,201.95 </w:t>
            </w:r>
          </w:p>
        </w:tc>
      </w:tr>
      <w:tr w:rsidR="00ED3130" w:rsidRPr="00ED3130" w14:paraId="196B44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A446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F7B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74224BD" w14:textId="1D39CD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F881976" w14:textId="675DDE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5A38E" w14:textId="1DE891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03057" w14:textId="4CE540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640.00 </w:t>
            </w:r>
          </w:p>
        </w:tc>
      </w:tr>
      <w:tr w:rsidR="00ED3130" w:rsidRPr="00ED3130" w14:paraId="5BAE5E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E3E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F9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83F40B4" w14:textId="37B171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2DA23938" w14:textId="4E5933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9EEB0" w14:textId="4F03DB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6AB82" w14:textId="2320B9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26,319.10 </w:t>
            </w:r>
          </w:p>
        </w:tc>
      </w:tr>
      <w:tr w:rsidR="00ED3130" w:rsidRPr="00ED3130" w14:paraId="6ECF0E1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E7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946E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4D2ED22" w14:textId="2DA5B3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ADFEE91" w14:textId="1B09C6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019E1" w14:textId="6F9853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D811D" w14:textId="13BD53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3,052.50 </w:t>
            </w:r>
          </w:p>
        </w:tc>
      </w:tr>
      <w:tr w:rsidR="00ED3130" w:rsidRPr="00ED3130" w14:paraId="3306E5D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CC9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477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384D14E6" w14:textId="16411E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002798B2" w14:textId="42161D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98FAD" w14:textId="7CB20D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99D5E" w14:textId="1621EA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1,170.00 </w:t>
            </w:r>
          </w:p>
        </w:tc>
      </w:tr>
      <w:tr w:rsidR="00ED3130" w:rsidRPr="00ED3130" w14:paraId="521B7CF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D7896"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5BF7E925" w14:textId="158D44B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3,702,54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B8200C" w14:textId="626E783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B24839" w14:textId="3BF5E49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8980B5" w14:textId="33B93CE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3,752,541.30 </w:t>
            </w:r>
          </w:p>
        </w:tc>
      </w:tr>
      <w:tr w:rsidR="00ED3130" w:rsidRPr="00ED3130" w14:paraId="667874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5E8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DA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46774B1" w14:textId="58A211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FF49766" w14:textId="487283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0E984" w14:textId="503D82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B2F0A" w14:textId="5EE24F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73,220.00 </w:t>
            </w:r>
          </w:p>
        </w:tc>
      </w:tr>
      <w:tr w:rsidR="00ED3130" w:rsidRPr="00ED3130" w14:paraId="185CC4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6E1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8C5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AE08159" w14:textId="16F405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21CF09CD" w14:textId="618925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7C87A" w14:textId="58DF9B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2C358" w14:textId="7EC3BE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223.05 </w:t>
            </w:r>
          </w:p>
        </w:tc>
      </w:tr>
      <w:tr w:rsidR="00ED3130" w:rsidRPr="00ED3130" w14:paraId="14731A5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4E80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5B3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F54A97" w14:textId="1AC289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B7079" w14:textId="34F017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6C846" w14:textId="3B5AAB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DD1B7" w14:textId="250D90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1,500.00 </w:t>
            </w:r>
          </w:p>
        </w:tc>
      </w:tr>
      <w:tr w:rsidR="00ED3130" w:rsidRPr="00ED3130" w14:paraId="3BD5C1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76D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1A4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6D6F8AF" w14:textId="7E7938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F0CC4" w14:textId="12109D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A812" w14:textId="1216C0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1B7D2" w14:textId="4F4C7B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0,000.00 </w:t>
            </w:r>
          </w:p>
        </w:tc>
      </w:tr>
      <w:tr w:rsidR="00ED3130" w:rsidRPr="00ED3130" w14:paraId="04F883C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6505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419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27F666D" w14:textId="609847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92D8D" w14:textId="7C0BD4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55EC8" w14:textId="3E6300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1C8FF" w14:textId="72A4BC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81,800.00 </w:t>
            </w:r>
          </w:p>
        </w:tc>
      </w:tr>
      <w:tr w:rsidR="00ED3130" w:rsidRPr="00ED3130" w14:paraId="2A39187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52C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8AD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525E76F" w14:textId="5B5655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C93E5" w14:textId="1FFB62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29AB9" w14:textId="64BFDE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67F93" w14:textId="50C56D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10,000.00 </w:t>
            </w:r>
          </w:p>
        </w:tc>
      </w:tr>
      <w:tr w:rsidR="00ED3130" w:rsidRPr="00ED3130" w14:paraId="2718C0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AD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056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63157A3" w14:textId="35D724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7DFBBCD0" w14:textId="7E1D42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76509" w14:textId="1114D7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BCC49" w14:textId="05703B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713.92 </w:t>
            </w:r>
          </w:p>
        </w:tc>
      </w:tr>
      <w:tr w:rsidR="00ED3130" w:rsidRPr="00ED3130" w14:paraId="65C515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FC9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6EFA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4DB5465E" w14:textId="50B820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3E59566C" w14:textId="3B381C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531A6" w14:textId="6910DF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E5A8F" w14:textId="5CB87B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81,633.55 </w:t>
            </w:r>
          </w:p>
        </w:tc>
      </w:tr>
      <w:tr w:rsidR="00ED3130" w:rsidRPr="00ED3130" w14:paraId="757DA0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5DC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B5EA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402BF65A" w14:textId="28C577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6BCEC" w14:textId="17A756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AEF5" w14:textId="28BA63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6C558" w14:textId="1D8238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5,000.00 </w:t>
            </w:r>
          </w:p>
        </w:tc>
      </w:tr>
      <w:tr w:rsidR="00ED3130" w:rsidRPr="00ED3130" w14:paraId="476138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BDE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999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3BF999C" w14:textId="147429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874BA9B" w14:textId="628B8C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27AA57" w14:textId="33DD10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ECA3D" w14:textId="3B3843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28,240.00 </w:t>
            </w:r>
          </w:p>
        </w:tc>
      </w:tr>
      <w:tr w:rsidR="00ED3130" w:rsidRPr="00ED3130" w14:paraId="2418082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A75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82E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DDFF16D" w14:textId="5C8B41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3DB938" w14:textId="229E83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74BEB" w14:textId="7BBB10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86784" w14:textId="1B4903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0,000.00 </w:t>
            </w:r>
          </w:p>
        </w:tc>
      </w:tr>
      <w:tr w:rsidR="00ED3130" w:rsidRPr="00ED3130" w14:paraId="768FFD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61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FD20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779A6FF" w14:textId="70650B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8448D" w14:textId="030386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AACBE" w14:textId="039B31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1AE7E" w14:textId="77CF21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0,000.00 </w:t>
            </w:r>
          </w:p>
        </w:tc>
      </w:tr>
      <w:tr w:rsidR="00ED3130" w:rsidRPr="00ED3130" w14:paraId="062FCFA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970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296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5C08C97" w14:textId="1AD976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E45E9" w14:textId="442D82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CD94F" w14:textId="64CE76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96120" w14:textId="4010A7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5,800.00 </w:t>
            </w:r>
          </w:p>
        </w:tc>
      </w:tr>
      <w:tr w:rsidR="00ED3130" w:rsidRPr="00ED3130" w14:paraId="62239D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E41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E64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5E4BFD2E" w14:textId="6294B9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CA8FA" w14:textId="668B1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3B70" w14:textId="183067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40F82" w14:textId="40C1B4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0,000.00 </w:t>
            </w:r>
          </w:p>
        </w:tc>
      </w:tr>
      <w:tr w:rsidR="00ED3130" w:rsidRPr="00ED3130" w14:paraId="2CC070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2CF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B95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8AD37F4" w14:textId="288303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8484483" w14:textId="57A4E7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94142" w14:textId="01FB94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925EA" w14:textId="150CCA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4,860.00 </w:t>
            </w:r>
          </w:p>
        </w:tc>
      </w:tr>
      <w:tr w:rsidR="00ED3130" w:rsidRPr="00ED3130" w14:paraId="5D92FF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821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1A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4F97F6" w14:textId="6A1EAC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331,9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5C04A" w14:textId="299252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E9D8A" w14:textId="4AB09B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E9BFD" w14:textId="76036F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1,331,960.00 </w:t>
            </w:r>
          </w:p>
        </w:tc>
      </w:tr>
      <w:tr w:rsidR="00ED3130" w:rsidRPr="00ED3130" w14:paraId="3E5FD4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203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5A64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4D8844D" w14:textId="1E21B5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215852A5" w14:textId="6672F1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74128" w14:textId="766AF3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4BC" w14:textId="705C96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8,437.20 </w:t>
            </w:r>
          </w:p>
        </w:tc>
      </w:tr>
      <w:tr w:rsidR="00ED3130" w:rsidRPr="00ED3130" w14:paraId="2E83991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EA3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1F8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6744D0F9" w14:textId="4E226C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611D5A5" w14:textId="592EBD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DF815" w14:textId="5FE270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2E8A4" w14:textId="31D31B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75,250.00 </w:t>
            </w:r>
          </w:p>
        </w:tc>
      </w:tr>
      <w:tr w:rsidR="00ED3130" w:rsidRPr="00ED3130" w14:paraId="5314BF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50C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AA23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50FDF20B" w14:textId="78A443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3B7693" w14:textId="7ABD8A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0B26E" w14:textId="32A700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9F550" w14:textId="0524FE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0,000.00 </w:t>
            </w:r>
          </w:p>
        </w:tc>
      </w:tr>
      <w:tr w:rsidR="00ED3130" w:rsidRPr="00ED3130" w14:paraId="67432CE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9D5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29D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C0650B3" w14:textId="614CF2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2B753" w14:textId="4EE097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FABE3" w14:textId="2159E5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22145" w14:textId="00D783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2,000.00 </w:t>
            </w:r>
          </w:p>
        </w:tc>
      </w:tr>
      <w:tr w:rsidR="00ED3130" w:rsidRPr="00ED3130" w14:paraId="59D1C1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F90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C7F7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61B24E7E" w14:textId="0ED23E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A314F" w14:textId="5B73FC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26F01" w14:textId="0ADF8D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41E5" w14:textId="7F7748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1,000.00 </w:t>
            </w:r>
          </w:p>
        </w:tc>
      </w:tr>
      <w:tr w:rsidR="00ED3130" w:rsidRPr="00ED3130" w14:paraId="737C9C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6B7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C1C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7E8D1EA" w14:textId="3B76E8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59C9CCC2" w14:textId="204590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104A5" w14:textId="60D9FD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036F" w14:textId="6D1B62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3,920.00 </w:t>
            </w:r>
          </w:p>
        </w:tc>
      </w:tr>
      <w:tr w:rsidR="00ED3130" w:rsidRPr="00ED3130" w14:paraId="2EDE9B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953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76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57AA3572" w14:textId="169BD0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37D14A7B" w14:textId="25B873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31205" w14:textId="796941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732A5" w14:textId="6DDB54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13,239.44 </w:t>
            </w:r>
          </w:p>
        </w:tc>
      </w:tr>
      <w:tr w:rsidR="00ED3130" w:rsidRPr="00ED3130" w14:paraId="5319259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2D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940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3DE594DB" w14:textId="04573F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C7432" w14:textId="0F530B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6573" w14:textId="31B926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CAF6" w14:textId="3D6230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 </w:t>
            </w:r>
          </w:p>
        </w:tc>
      </w:tr>
      <w:tr w:rsidR="00ED3130" w:rsidRPr="00ED3130" w14:paraId="62610E3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322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2B8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43AD317" w14:textId="6809C3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0FC105DB" w14:textId="7C21C4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A56A1" w14:textId="2E55FA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A67E8" w14:textId="120C89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1,608.14 </w:t>
            </w:r>
          </w:p>
        </w:tc>
      </w:tr>
      <w:tr w:rsidR="00ED3130" w:rsidRPr="00ED3130" w14:paraId="54606CB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B33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5B9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A04EEFE" w14:textId="1982EC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6F19" w14:textId="4AF194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FF059" w14:textId="0BC288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426C7" w14:textId="1F82DF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0 </w:t>
            </w:r>
          </w:p>
        </w:tc>
      </w:tr>
      <w:tr w:rsidR="00ED3130" w:rsidRPr="00ED3130" w14:paraId="28943F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7BE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94D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3739633E" w14:textId="26BBA9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A10A94" w14:textId="09B1DB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FAD6D" w14:textId="5B9D79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0A62" w14:textId="089B60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0,000.00 </w:t>
            </w:r>
          </w:p>
        </w:tc>
      </w:tr>
      <w:tr w:rsidR="00ED3130" w:rsidRPr="00ED3130" w14:paraId="3FFAE9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19D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60B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9F321BA" w14:textId="2B5DF2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1D042" w14:textId="0BAC39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F5F33" w14:textId="6D73D3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3FE99" w14:textId="3BE49C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3,200.00 </w:t>
            </w:r>
          </w:p>
        </w:tc>
      </w:tr>
      <w:tr w:rsidR="00ED3130" w:rsidRPr="00ED3130" w14:paraId="6D67D1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0B7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51A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0171DCA" w14:textId="744718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E957E" w14:textId="38F546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9C4B6" w14:textId="6B42F9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C4DF7" w14:textId="4442CF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55,000.00 </w:t>
            </w:r>
          </w:p>
        </w:tc>
      </w:tr>
      <w:tr w:rsidR="00ED3130" w:rsidRPr="00ED3130" w14:paraId="5DBC79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ABA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933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71D4D72" w14:textId="6A88AA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A30F8BD" w14:textId="3CC96E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33AD5" w14:textId="236C3F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4E4DB" w14:textId="681F2A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5,075.00 </w:t>
            </w:r>
          </w:p>
        </w:tc>
      </w:tr>
      <w:tr w:rsidR="00ED3130" w:rsidRPr="00ED3130" w14:paraId="14E0BD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D27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234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2E8A893" w14:textId="0F370E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7E4D3" w14:textId="539180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228D4" w14:textId="6C857A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50D00" w14:textId="5E985B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0,000.00 </w:t>
            </w:r>
          </w:p>
        </w:tc>
      </w:tr>
      <w:tr w:rsidR="00ED3130" w:rsidRPr="00ED3130" w14:paraId="00670C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009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DDF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FDF5015" w14:textId="0B6F82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29,605.00 </w:t>
            </w:r>
          </w:p>
        </w:tc>
        <w:tc>
          <w:tcPr>
            <w:tcW w:w="958" w:type="pct"/>
            <w:tcBorders>
              <w:top w:val="nil"/>
              <w:left w:val="nil"/>
              <w:bottom w:val="single" w:sz="4" w:space="0" w:color="000000"/>
              <w:right w:val="single" w:sz="4" w:space="0" w:color="000000"/>
            </w:tcBorders>
            <w:shd w:val="clear" w:color="auto" w:fill="auto"/>
            <w:noWrap/>
            <w:vAlign w:val="bottom"/>
            <w:hideMark/>
          </w:tcPr>
          <w:p w14:paraId="550FE73B" w14:textId="63D991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6A5B6" w14:textId="6067DD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02ACF" w14:textId="1BA236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29,605.00 </w:t>
            </w:r>
          </w:p>
        </w:tc>
      </w:tr>
      <w:tr w:rsidR="00ED3130" w:rsidRPr="00ED3130" w14:paraId="56B1A7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72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40E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1C70667" w14:textId="6992B7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D49BA" w14:textId="0ADCDB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2533B" w14:textId="6E7DB1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FEADB" w14:textId="367777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0,000.00 </w:t>
            </w:r>
          </w:p>
        </w:tc>
      </w:tr>
      <w:tr w:rsidR="00ED3130" w:rsidRPr="00ED3130" w14:paraId="3981FA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47E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941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7524FDA2" w14:textId="264669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7231DD9" w14:textId="01C4D7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CDA30" w14:textId="1B14BE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B1A6E" w14:textId="307224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5,940.00 </w:t>
            </w:r>
          </w:p>
        </w:tc>
      </w:tr>
      <w:tr w:rsidR="00ED3130" w:rsidRPr="00ED3130" w14:paraId="23A89E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7BD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F17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4E281DF8" w14:textId="4EF1B7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29C84" w14:textId="112847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B639A" w14:textId="75FA8E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8B0F0" w14:textId="080EC5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300.00 </w:t>
            </w:r>
          </w:p>
        </w:tc>
      </w:tr>
      <w:tr w:rsidR="00ED3130" w:rsidRPr="00ED3130" w14:paraId="256012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957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28EF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E6DCA73" w14:textId="2C1784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64FC83D4" w14:textId="7F096E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A44FD" w14:textId="374A43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58A1C" w14:textId="06A0C0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8,016.00 </w:t>
            </w:r>
          </w:p>
        </w:tc>
      </w:tr>
      <w:tr w:rsidR="00ED3130" w:rsidRPr="00ED3130" w14:paraId="44F40E9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BA9D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76F5407" w14:textId="74B4ACA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4F76FEE" w14:textId="44002F3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DB9B3" w14:textId="2429FF1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1A09BB" w14:textId="7984E1B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036,828.82 </w:t>
            </w:r>
          </w:p>
        </w:tc>
      </w:tr>
      <w:tr w:rsidR="00ED3130" w:rsidRPr="00ED3130" w14:paraId="28305A6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0B7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B2A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2A1E773" w14:textId="3F23D5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8F92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CBA0C0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586B51DC" w14:textId="7AA646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0,000.00 </w:t>
            </w:r>
          </w:p>
        </w:tc>
      </w:tr>
      <w:tr w:rsidR="00ED3130" w:rsidRPr="00ED3130" w14:paraId="575BC1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940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76C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DF683A" w14:textId="2973D1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68AE700E" w14:textId="72103A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DB403" w14:textId="5D050E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F9249" w14:textId="1A7EBA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596,959.72 </w:t>
            </w:r>
          </w:p>
        </w:tc>
      </w:tr>
      <w:tr w:rsidR="00ED3130" w:rsidRPr="00ED3130" w14:paraId="25D58E2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9007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37D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CB6D28" w14:textId="2F3EF9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027847B" w14:textId="7A5C6A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21A34" w14:textId="18A879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42D95" w14:textId="36A1D0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7,560.00 </w:t>
            </w:r>
          </w:p>
        </w:tc>
      </w:tr>
      <w:tr w:rsidR="00ED3130" w:rsidRPr="00ED3130" w14:paraId="2E10608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B9D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332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6E171BCC" w14:textId="0D8877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25ACC" w14:textId="2004EA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F6FD" w14:textId="20B6F5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D0834" w14:textId="11DD08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3,960.00 </w:t>
            </w:r>
          </w:p>
        </w:tc>
      </w:tr>
      <w:tr w:rsidR="00ED3130" w:rsidRPr="00ED3130" w14:paraId="0F18E53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3BF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60F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B23B9F" w14:textId="18E677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1AA614A9" w14:textId="3E98C6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5F53" w14:textId="61D17B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CDB61" w14:textId="7BAA21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7,097.00 </w:t>
            </w:r>
          </w:p>
        </w:tc>
      </w:tr>
      <w:tr w:rsidR="00ED3130" w:rsidRPr="00ED3130" w14:paraId="1928064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D51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03D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DFFB31D" w14:textId="3BCE9C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587498F" w14:textId="683F4B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DCD9D" w14:textId="7DC849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D1A1" w14:textId="3582D4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31,120.00 </w:t>
            </w:r>
          </w:p>
        </w:tc>
      </w:tr>
      <w:tr w:rsidR="00ED3130" w:rsidRPr="00ED3130" w14:paraId="70E30C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7D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706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6D07C3FB" w14:textId="797AD2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5DF669AB" w14:textId="7AC57D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0BE21" w14:textId="3ECCC0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DF3D" w14:textId="016AF6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2,036.10 </w:t>
            </w:r>
          </w:p>
        </w:tc>
      </w:tr>
      <w:tr w:rsidR="00ED3130" w:rsidRPr="00ED3130" w14:paraId="514C489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4DA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9090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24C7FD4" w14:textId="15CB31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BD0AE86" w14:textId="68804B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42199" w14:textId="4552E7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9B908" w14:textId="0E9308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1,817.50 </w:t>
            </w:r>
          </w:p>
        </w:tc>
      </w:tr>
      <w:tr w:rsidR="00ED3130" w:rsidRPr="00ED3130" w14:paraId="35DA4B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8A24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6D2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50953EC8" w14:textId="26B246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0896634A" w14:textId="127C16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BBF30" w14:textId="6AE75E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25BD9" w14:textId="236D5A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4,520.00 </w:t>
            </w:r>
          </w:p>
        </w:tc>
      </w:tr>
      <w:tr w:rsidR="00ED3130" w:rsidRPr="00ED3130" w14:paraId="799834C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6CC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C9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40FF2E5" w14:textId="60FAA7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5E5C0" w14:textId="776034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BD730" w14:textId="79B2E2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AF726" w14:textId="7B33D8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r>
      <w:tr w:rsidR="00ED3130" w:rsidRPr="00ED3130" w14:paraId="4828203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ED8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063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263F491" w14:textId="534E34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AA2496" w14:textId="32233F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A5406" w14:textId="71CDC3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6599A" w14:textId="7FE586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7,350.00 </w:t>
            </w:r>
          </w:p>
        </w:tc>
      </w:tr>
      <w:tr w:rsidR="00ED3130" w:rsidRPr="00ED3130" w14:paraId="1C1F495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9C6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9B2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A62240D" w14:textId="37D50A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20DDEB0" w14:textId="45B418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4E938" w14:textId="7EA8D3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3D6AC" w14:textId="49BF07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80.00 </w:t>
            </w:r>
          </w:p>
        </w:tc>
      </w:tr>
      <w:tr w:rsidR="00ED3130" w:rsidRPr="00ED3130" w14:paraId="2A2CF6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D8C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211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B6C3285" w14:textId="5AE3FF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30DB0616" w14:textId="5A7B80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557E0" w14:textId="56AA2D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91D11" w14:textId="684183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495.00 </w:t>
            </w:r>
          </w:p>
        </w:tc>
      </w:tr>
      <w:tr w:rsidR="00ED3130" w:rsidRPr="00ED3130" w14:paraId="7942DD5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E31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5E0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30B31A25" w14:textId="6F7150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FED063" w14:textId="5FD848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D42BB" w14:textId="0FACBA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5AE77" w14:textId="3D6DEF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2,000.00 </w:t>
            </w:r>
          </w:p>
        </w:tc>
      </w:tr>
      <w:tr w:rsidR="00ED3130" w:rsidRPr="00ED3130" w14:paraId="713535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2A2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217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9965FF0" w14:textId="5567D2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8EB5347" w14:textId="427BDF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6A382" w14:textId="308D75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B8E77" w14:textId="496A1D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8,170.00 </w:t>
            </w:r>
          </w:p>
        </w:tc>
      </w:tr>
      <w:tr w:rsidR="00ED3130" w:rsidRPr="00ED3130" w14:paraId="2B7DEF4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4F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146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BEA4B41" w14:textId="442A74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5E3A3" w14:textId="5FECA1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DB0D" w14:textId="3A4BB5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25EDC" w14:textId="2B0926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0,000.00 </w:t>
            </w:r>
          </w:p>
        </w:tc>
      </w:tr>
      <w:tr w:rsidR="00ED3130" w:rsidRPr="00ED3130" w14:paraId="36E213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F4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F4E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3D037E" w14:textId="2F23C9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BF948" w14:textId="288FE5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6E00D" w14:textId="610D6D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E2298" w14:textId="52E477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0,760.00 </w:t>
            </w:r>
          </w:p>
        </w:tc>
      </w:tr>
      <w:tr w:rsidR="00ED3130" w:rsidRPr="00ED3130" w14:paraId="6A3FA8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6D6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1CF5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A5B2614" w14:textId="6F5DF7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083F8" w14:textId="68498F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36523" w14:textId="7D884B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BB15B" w14:textId="7D350D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3,000.00 </w:t>
            </w:r>
          </w:p>
        </w:tc>
      </w:tr>
      <w:tr w:rsidR="00ED3130" w:rsidRPr="00ED3130" w14:paraId="01CC660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E08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FE9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CFC4172" w14:textId="78D345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4676AB0" w14:textId="37DB1E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4A539" w14:textId="212E98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359E4" w14:textId="40A8A6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4,450.00 </w:t>
            </w:r>
          </w:p>
        </w:tc>
      </w:tr>
      <w:tr w:rsidR="00ED3130" w:rsidRPr="00ED3130" w14:paraId="1BDC08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3117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173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1595C67" w14:textId="5C0EE4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3A987C" w14:textId="266319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8A84F" w14:textId="01D471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DC1AF" w14:textId="0E2344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40.00 </w:t>
            </w:r>
          </w:p>
        </w:tc>
      </w:tr>
      <w:tr w:rsidR="00ED3130" w:rsidRPr="00ED3130" w14:paraId="3AEFC6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CC9E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DF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4FE2061" w14:textId="1160FE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42D0759" w14:textId="4FA978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C091" w14:textId="263173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B4F58" w14:textId="06A06B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1,440.00 </w:t>
            </w:r>
          </w:p>
        </w:tc>
      </w:tr>
      <w:tr w:rsidR="00ED3130" w:rsidRPr="00ED3130" w14:paraId="57545B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D2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764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BB5E01" w14:textId="01E1AC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A121AA9" w14:textId="746801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5BE7B" w14:textId="48FCD5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93C8A" w14:textId="272FB9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6,656.00 </w:t>
            </w:r>
          </w:p>
        </w:tc>
      </w:tr>
      <w:tr w:rsidR="00ED3130" w:rsidRPr="00ED3130" w14:paraId="6E54C73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2DC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B43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152B6B8A" w14:textId="4B1E11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3DC95584" w14:textId="5E145E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26E42" w14:textId="2FBE23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CDADA" w14:textId="335E3E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3,949.50 </w:t>
            </w:r>
          </w:p>
        </w:tc>
      </w:tr>
      <w:tr w:rsidR="00ED3130" w:rsidRPr="00ED3130" w14:paraId="66E5655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B8A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A40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A84251" w14:textId="141108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B04E787" w14:textId="403152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3188A" w14:textId="429ACA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0839" w14:textId="3F64BF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0,519.60 </w:t>
            </w:r>
          </w:p>
        </w:tc>
      </w:tr>
      <w:tr w:rsidR="00ED3130" w:rsidRPr="00ED3130" w14:paraId="42CF9E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DD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5AC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411A13B" w14:textId="2060D2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33889" w14:textId="1C4D82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CD362" w14:textId="02E940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63AEF" w14:textId="141988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000.00 </w:t>
            </w:r>
          </w:p>
        </w:tc>
      </w:tr>
      <w:tr w:rsidR="00ED3130" w:rsidRPr="00ED3130" w14:paraId="2A163B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4EB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3523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35199D" w14:textId="0D6E21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9246086" w14:textId="2DF530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7BFE8" w14:textId="0A2BF3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A0F35" w14:textId="4295B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00.00 </w:t>
            </w:r>
          </w:p>
        </w:tc>
      </w:tr>
      <w:tr w:rsidR="00ED3130" w:rsidRPr="00ED3130" w14:paraId="61E762E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14A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5F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A10DB60" w14:textId="5157AA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23BCE51E" w14:textId="454163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E7150" w14:textId="59FB9C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DD37E" w14:textId="1C4725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5,480.00 </w:t>
            </w:r>
          </w:p>
        </w:tc>
      </w:tr>
      <w:tr w:rsidR="00ED3130" w:rsidRPr="00ED3130" w14:paraId="69186B0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A72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B8A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55117B" w14:textId="311010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B8C595A" w14:textId="47DAAA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C97FA" w14:textId="0CF5F2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F3A31" w14:textId="0C8ABA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740.00 </w:t>
            </w:r>
          </w:p>
        </w:tc>
      </w:tr>
      <w:tr w:rsidR="00ED3130" w:rsidRPr="00ED3130" w14:paraId="1DA7173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FB8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E2F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DBDE258" w14:textId="14B8B6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157E1" w14:textId="1117E5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55423" w14:textId="2250A7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9B73B" w14:textId="18DDA0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00.00 </w:t>
            </w:r>
          </w:p>
        </w:tc>
      </w:tr>
      <w:tr w:rsidR="00ED3130" w:rsidRPr="00ED3130" w14:paraId="541B99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28F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5C2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BF5BFFE" w14:textId="1CFDA0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0DD33729" w14:textId="274692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7E919" w14:textId="461E67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64FAF" w14:textId="75B75D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5,148.40 </w:t>
            </w:r>
          </w:p>
        </w:tc>
      </w:tr>
      <w:tr w:rsidR="00ED3130" w:rsidRPr="00ED3130" w14:paraId="42AE400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66F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711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16E32D3" w14:textId="39D97D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BA08950" w14:textId="5D352F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0B8E6" w14:textId="5E0C95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23814" w14:textId="4DD508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80.00 </w:t>
            </w:r>
          </w:p>
        </w:tc>
      </w:tr>
      <w:tr w:rsidR="00ED3130" w:rsidRPr="00ED3130" w14:paraId="7BB0A86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DAB0E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C11A0F" w14:textId="3F11CFA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1,178,18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4117542" w14:textId="07484AB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CCC4D94" w14:textId="2E58AA5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C8F020" w14:textId="261FA4B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1,178,182.61 </w:t>
            </w:r>
          </w:p>
        </w:tc>
      </w:tr>
      <w:tr w:rsidR="00ED3130" w:rsidRPr="00ED3130" w14:paraId="3B454B6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A75A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BF6A18" w14:textId="433BC07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8,516,75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5F4EF" w14:textId="4E03C49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242FA" w14:textId="75B1858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F0359B" w14:textId="2AD7566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8,516,751.47 </w:t>
            </w:r>
          </w:p>
        </w:tc>
      </w:tr>
      <w:tr w:rsidR="00ED3130" w:rsidRPr="00ED3130" w14:paraId="524DB4D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6AB549"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4B9AFEC" w14:textId="44FC32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29EDB0E" w14:textId="64A6F4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9E9F" w14:textId="6119D3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402163" w14:textId="0323F3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8,939.12 </w:t>
            </w:r>
          </w:p>
        </w:tc>
      </w:tr>
      <w:tr w:rsidR="00ED3130" w:rsidRPr="00ED3130" w14:paraId="57303313" w14:textId="77777777" w:rsidTr="00ED313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A1EBEA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592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17621153" w14:textId="102DFA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283F495D" w14:textId="704F11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E2EB5" w14:textId="11BD5F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298E4" w14:textId="081633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6,755.86 </w:t>
            </w:r>
          </w:p>
        </w:tc>
      </w:tr>
      <w:tr w:rsidR="00ED3130" w:rsidRPr="00ED3130" w14:paraId="1AE84D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44E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E7C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84CE910" w14:textId="3E649D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995D3F1" w14:textId="548904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0A92D" w14:textId="4ABDA6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72161" w14:textId="2B2836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780.00 </w:t>
            </w:r>
          </w:p>
        </w:tc>
      </w:tr>
      <w:tr w:rsidR="00ED3130" w:rsidRPr="00ED3130" w14:paraId="61960FF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790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8FF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CEDAA1C" w14:textId="392745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3D641" w14:textId="6FC53A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4C89" w14:textId="1D4D79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80434" w14:textId="0988AC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6,000.00 </w:t>
            </w:r>
          </w:p>
        </w:tc>
      </w:tr>
      <w:tr w:rsidR="00ED3130" w:rsidRPr="00ED3130" w14:paraId="328431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F3EB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6A1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5AE2788" w14:textId="7D503D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252F4E45" w14:textId="6A6926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A79F2" w14:textId="51F778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4FA54" w14:textId="08F71B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59,289.24 </w:t>
            </w:r>
          </w:p>
        </w:tc>
      </w:tr>
      <w:tr w:rsidR="00ED3130" w:rsidRPr="00ED3130" w14:paraId="595AC5B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CEB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3F4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95202F9" w14:textId="580121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A48DA2E" w14:textId="05D42A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6FABE" w14:textId="68129E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E114E" w14:textId="7BEF0F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3,629.92 </w:t>
            </w:r>
          </w:p>
        </w:tc>
      </w:tr>
      <w:tr w:rsidR="00ED3130" w:rsidRPr="00ED3130" w14:paraId="5A49224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FB1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D6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9F9BED2" w14:textId="623A20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D1A2B05" w14:textId="02B9CF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14983" w14:textId="511D44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E199A" w14:textId="7137B3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8,290.00 </w:t>
            </w:r>
          </w:p>
        </w:tc>
      </w:tr>
      <w:tr w:rsidR="00ED3130" w:rsidRPr="00ED3130" w14:paraId="050122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3F46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2DB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4A5E6B0" w14:textId="1E74DD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B8FCAC6" w14:textId="2CBA47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2E9CB" w14:textId="7C77EF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FDEBF" w14:textId="6EAF81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526.05 </w:t>
            </w:r>
          </w:p>
        </w:tc>
      </w:tr>
      <w:tr w:rsidR="00ED3130" w:rsidRPr="00ED3130" w14:paraId="346C08D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91FE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A80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8D040DB" w14:textId="6B3F07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4854FEA7" w14:textId="49160A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A387C" w14:textId="1B2DFA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5FBDD" w14:textId="14A9A8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29,680.00 </w:t>
            </w:r>
          </w:p>
        </w:tc>
      </w:tr>
      <w:tr w:rsidR="00ED3130" w:rsidRPr="00ED3130" w14:paraId="422B1D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C7C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2C9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65CC6D4E" w14:textId="1FA020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E8A3EBF" w14:textId="653FDA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6176D" w14:textId="37A20B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9C1F" w14:textId="03215D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3,787.00 </w:t>
            </w:r>
          </w:p>
        </w:tc>
      </w:tr>
      <w:tr w:rsidR="00ED3130" w:rsidRPr="00ED3130" w14:paraId="6AF12D2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48D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5F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5BEF38" w14:textId="34E3FA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EF50C9D" w14:textId="7E3FB2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1B1A3" w14:textId="68D2E8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8272" w14:textId="0E4923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42,864.32 </w:t>
            </w:r>
          </w:p>
        </w:tc>
      </w:tr>
      <w:tr w:rsidR="00ED3130" w:rsidRPr="00ED3130" w14:paraId="64EF44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DED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F70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0D36DC29" w14:textId="115730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CA8B6BD" w14:textId="79BA2C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719B9" w14:textId="204629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2965D" w14:textId="177593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0,911.86 </w:t>
            </w:r>
          </w:p>
        </w:tc>
      </w:tr>
      <w:tr w:rsidR="00ED3130" w:rsidRPr="00ED3130" w14:paraId="6328D2A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5BC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DF3F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075C969" w14:textId="5EEBEC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01BCAA33" w14:textId="3C80E2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A0CF7" w14:textId="781A63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0408A" w14:textId="65CB5C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52,143.94 </w:t>
            </w:r>
          </w:p>
        </w:tc>
      </w:tr>
      <w:tr w:rsidR="00ED3130" w:rsidRPr="00ED3130" w14:paraId="56B5D45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77A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E4A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49C4C3D" w14:textId="73738D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5AE3C" w14:textId="243AFE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9E0C1" w14:textId="36D82A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0255B" w14:textId="2BDF53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5,000.00 </w:t>
            </w:r>
          </w:p>
        </w:tc>
      </w:tr>
      <w:tr w:rsidR="00ED3130" w:rsidRPr="00ED3130" w14:paraId="6865547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2E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E17B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2181BBF3" w14:textId="458C70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91430A6" w14:textId="7D0A1A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AFBD6" w14:textId="374358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C2F09" w14:textId="2AE286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89,840.00 </w:t>
            </w:r>
          </w:p>
        </w:tc>
      </w:tr>
      <w:tr w:rsidR="00ED3130" w:rsidRPr="00ED3130" w14:paraId="00A3430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7590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EAF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13DA115" w14:textId="7F9F67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4595669" w14:textId="510559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49AF6" w14:textId="2D6CFC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9BEA3" w14:textId="14DEA6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290.00 </w:t>
            </w:r>
          </w:p>
        </w:tc>
      </w:tr>
      <w:tr w:rsidR="00ED3130" w:rsidRPr="00ED3130" w14:paraId="01FF99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B51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5F5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E28BD34" w14:textId="013A70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5BEF59DE" w14:textId="150999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77BA9" w14:textId="1D4FA6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FA5FD" w14:textId="2DE564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30,711.96 </w:t>
            </w:r>
          </w:p>
        </w:tc>
      </w:tr>
      <w:tr w:rsidR="00ED3130" w:rsidRPr="00ED3130" w14:paraId="4DFB46E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14B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C95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EA23F88" w14:textId="503A8F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116C2897" w14:textId="4CE85B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DD6B5" w14:textId="282DC7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E441" w14:textId="54954B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75,213.86 </w:t>
            </w:r>
          </w:p>
        </w:tc>
      </w:tr>
      <w:tr w:rsidR="00ED3130" w:rsidRPr="00ED3130" w14:paraId="7C1D91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B51E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2B4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F2C11EA" w14:textId="75A571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82854" w14:textId="0BDFE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01521" w14:textId="4670D7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B12" w14:textId="550BC2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3,000.00 </w:t>
            </w:r>
          </w:p>
        </w:tc>
      </w:tr>
      <w:tr w:rsidR="00ED3130" w:rsidRPr="00ED3130" w14:paraId="1A9C57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D7B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DBB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7261153" w14:textId="18E8FD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37472" w14:textId="645887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70457" w14:textId="0F8CAF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E7005" w14:textId="283DC6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500.00 </w:t>
            </w:r>
          </w:p>
        </w:tc>
      </w:tr>
      <w:tr w:rsidR="00ED3130" w:rsidRPr="00ED3130" w14:paraId="575B8F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C0B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83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F8955BB" w14:textId="14A0C7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62AABB00" w14:textId="224DD9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4E78F" w14:textId="2C6F78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43CC0" w14:textId="33EB4B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5,820.00 </w:t>
            </w:r>
          </w:p>
        </w:tc>
      </w:tr>
      <w:tr w:rsidR="00ED3130" w:rsidRPr="00ED3130" w14:paraId="25675FF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92E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3B4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4C0EFC3" w14:textId="3F1AEF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28BAF471" w14:textId="5C68A0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05C68" w14:textId="6B8F63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5D4F3" w14:textId="5428BA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7,228.92 </w:t>
            </w:r>
          </w:p>
        </w:tc>
      </w:tr>
      <w:tr w:rsidR="00ED3130" w:rsidRPr="00ED3130" w14:paraId="6037E79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88F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06BB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21551E8F" w14:textId="6BC6CD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98218BB" w14:textId="5CD41A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BB465" w14:textId="5B7F15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46733" w14:textId="3962B0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130.00 </w:t>
            </w:r>
          </w:p>
        </w:tc>
      </w:tr>
      <w:tr w:rsidR="00ED3130" w:rsidRPr="00ED3130" w14:paraId="33121DF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B8FE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D40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6E8B592" w14:textId="693BFA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88A7596" w14:textId="4E4D86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DC346" w14:textId="326A3C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92EB9" w14:textId="592542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5,140.00 </w:t>
            </w:r>
          </w:p>
        </w:tc>
      </w:tr>
      <w:tr w:rsidR="00ED3130" w:rsidRPr="00ED3130" w14:paraId="7A5832B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4D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9EC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7B15E43E" w14:textId="7A7C0E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1E20866" w14:textId="635C94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8FDDC" w14:textId="4E4777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F9B5F" w14:textId="0B69D5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8,759.50 </w:t>
            </w:r>
          </w:p>
        </w:tc>
      </w:tr>
      <w:tr w:rsidR="00ED3130" w:rsidRPr="00ED3130" w14:paraId="271B22F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D6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60B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8351574" w14:textId="47E5F4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4F410" w14:textId="7A5F89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3B307" w14:textId="437BF4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7C346" w14:textId="325297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500.00 </w:t>
            </w:r>
          </w:p>
        </w:tc>
      </w:tr>
      <w:tr w:rsidR="00ED3130" w:rsidRPr="00ED3130" w14:paraId="5EFF94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8D24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5C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2B6BC55" w14:textId="343EB1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763CF62" w14:textId="6AF205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7DFE2" w14:textId="1935E8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4AF8D" w14:textId="7BF2DC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28,496.60 </w:t>
            </w:r>
          </w:p>
        </w:tc>
      </w:tr>
      <w:tr w:rsidR="00ED3130" w:rsidRPr="00ED3130" w14:paraId="3E79BD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61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A4B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804D826" w14:textId="346C6C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4E8BF" w14:textId="77B375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1B10A" w14:textId="35EC5F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1BBAC" w14:textId="31A570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500.00 </w:t>
            </w:r>
          </w:p>
        </w:tc>
      </w:tr>
      <w:tr w:rsidR="00ED3130" w:rsidRPr="00ED3130" w14:paraId="4B5EA7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5A6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E8D3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560C65CC" w14:textId="0F9FD0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4AA35D3" w14:textId="74D802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BD04" w14:textId="7F028E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3025E" w14:textId="0003D8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4,335.00 </w:t>
            </w:r>
          </w:p>
        </w:tc>
      </w:tr>
      <w:tr w:rsidR="00ED3130" w:rsidRPr="00ED3130" w14:paraId="1CE79A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310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37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4576D68" w14:textId="0E0CAB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590D18E1" w14:textId="2E65A2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515E" w14:textId="0E8642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E76FC" w14:textId="0637D1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9,964.56 </w:t>
            </w:r>
          </w:p>
        </w:tc>
      </w:tr>
      <w:tr w:rsidR="00ED3130" w:rsidRPr="00ED3130" w14:paraId="3C4CC4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6E0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26A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84BF15D" w14:textId="18CA4B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47767B6" w14:textId="22E1DB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26C63" w14:textId="13E7F2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4DF70" w14:textId="0B3A70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7,915.00 </w:t>
            </w:r>
          </w:p>
        </w:tc>
      </w:tr>
      <w:tr w:rsidR="00ED3130" w:rsidRPr="00ED3130" w14:paraId="520E3E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887B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BF50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8244DE1" w14:textId="4BB49B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23CCBB6F" w14:textId="5C459A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F4D32" w14:textId="13426A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12FAA" w14:textId="5FB3D8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7,391.78 </w:t>
            </w:r>
          </w:p>
        </w:tc>
      </w:tr>
      <w:tr w:rsidR="00ED3130" w:rsidRPr="00ED3130" w14:paraId="4479A3D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E0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F5D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4C700D1" w14:textId="39F1C7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01770EEC" w14:textId="3DC002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421AA" w14:textId="394894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C5DDD" w14:textId="3C427D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63,768.30 </w:t>
            </w:r>
          </w:p>
        </w:tc>
      </w:tr>
      <w:tr w:rsidR="00ED3130" w:rsidRPr="00ED3130" w14:paraId="1594C8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ECC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613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F4081F1" w14:textId="3CD8F5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8C5E88C" w14:textId="02C6D9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70F35" w14:textId="6C93E9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F67FB" w14:textId="6BA175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3,911.48 </w:t>
            </w:r>
          </w:p>
        </w:tc>
      </w:tr>
      <w:tr w:rsidR="00ED3130" w:rsidRPr="00ED3130" w14:paraId="2CD634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2FE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427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37108FF7" w14:textId="387296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116FD8AA" w14:textId="4A74C8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7B4BF" w14:textId="6808C5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DC5B4" w14:textId="45399C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0,742.86 </w:t>
            </w:r>
          </w:p>
        </w:tc>
      </w:tr>
      <w:tr w:rsidR="00ED3130" w:rsidRPr="00ED3130" w14:paraId="682049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32F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B7E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9D0172F" w14:textId="0F74A3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F164B28" w14:textId="4ACE6A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DF248" w14:textId="4694FD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48934" w14:textId="4B9173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8,994.00 </w:t>
            </w:r>
          </w:p>
        </w:tc>
      </w:tr>
      <w:tr w:rsidR="00ED3130" w:rsidRPr="00ED3130" w14:paraId="6C74C6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3D4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C2C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3A7FD45" w14:textId="3D8609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EABF411" w14:textId="3F8F11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0C44" w14:textId="193251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6493E" w14:textId="7D4394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9,628.00 </w:t>
            </w:r>
          </w:p>
        </w:tc>
      </w:tr>
      <w:tr w:rsidR="00ED3130" w:rsidRPr="00ED3130" w14:paraId="541314B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8F3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C55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4CC1A5" w14:textId="7F687B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30AD9B0D" w14:textId="7253C0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1FD6" w14:textId="08AF43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C0D9D" w14:textId="13FD8D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08,583.80 </w:t>
            </w:r>
          </w:p>
        </w:tc>
      </w:tr>
      <w:tr w:rsidR="00ED3130" w:rsidRPr="00ED3130" w14:paraId="3943D1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E20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3B3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6D21EFC" w14:textId="5D79E7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B821C" w14:textId="33F35D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B60D6" w14:textId="311FD0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C477" w14:textId="1A6E85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4,600.00 </w:t>
            </w:r>
          </w:p>
        </w:tc>
      </w:tr>
      <w:tr w:rsidR="00ED3130" w:rsidRPr="00ED3130" w14:paraId="128315B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91A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0DA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6318A5C" w14:textId="23A643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1595E5B5" w14:textId="122B77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A1504" w14:textId="6828A4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50023" w14:textId="2FBF03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79.64 </w:t>
            </w:r>
          </w:p>
        </w:tc>
      </w:tr>
      <w:tr w:rsidR="00ED3130" w:rsidRPr="00ED3130" w14:paraId="33F157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496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1F2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5A1BEAC" w14:textId="6AB69D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91C849B" w14:textId="4FBBD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80A05" w14:textId="621C3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5483F" w14:textId="27051E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78,275.00 </w:t>
            </w:r>
          </w:p>
        </w:tc>
      </w:tr>
      <w:tr w:rsidR="00ED3130" w:rsidRPr="00ED3130" w14:paraId="1949D71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8E96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47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2967F0D9" w14:textId="37E1E8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F77D2" w14:textId="148ED6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4759B" w14:textId="49F756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06545" w14:textId="5B3D0A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4,400.00 </w:t>
            </w:r>
          </w:p>
        </w:tc>
      </w:tr>
      <w:tr w:rsidR="00ED3130" w:rsidRPr="00ED3130" w14:paraId="3A39F03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E7C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E1C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2D7C45F" w14:textId="7A3F3E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2A951E38" w14:textId="34AD67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51C8B" w14:textId="6F45C4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4D4F2" w14:textId="3FE8A6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433.90 </w:t>
            </w:r>
          </w:p>
        </w:tc>
      </w:tr>
      <w:tr w:rsidR="00ED3130" w:rsidRPr="00ED3130" w14:paraId="55F71B2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1B04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42E52" w14:textId="6053FD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0,659,95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1BECE" w14:textId="2F497C1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C1B576" w14:textId="55B37FD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5B346D" w14:textId="045D3B4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0,659,950.82 </w:t>
            </w:r>
          </w:p>
        </w:tc>
      </w:tr>
      <w:tr w:rsidR="00ED3130" w:rsidRPr="00ED3130" w14:paraId="0182E8AD" w14:textId="77777777" w:rsidTr="00ED313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3D9940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D111A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43461AD" w14:textId="1B4A97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54,463.52 </w:t>
            </w:r>
          </w:p>
        </w:tc>
        <w:tc>
          <w:tcPr>
            <w:tcW w:w="958" w:type="pct"/>
            <w:tcBorders>
              <w:top w:val="nil"/>
              <w:left w:val="nil"/>
              <w:bottom w:val="single" w:sz="4" w:space="0" w:color="000000"/>
              <w:right w:val="single" w:sz="4" w:space="0" w:color="000000"/>
            </w:tcBorders>
            <w:shd w:val="clear" w:color="auto" w:fill="auto"/>
            <w:noWrap/>
            <w:vAlign w:val="bottom"/>
            <w:hideMark/>
          </w:tcPr>
          <w:p w14:paraId="0893E425" w14:textId="420C91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41F0F" w14:textId="4233E0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83E18" w14:textId="6BE7AC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54,463.52 </w:t>
            </w:r>
          </w:p>
        </w:tc>
      </w:tr>
      <w:tr w:rsidR="00ED3130" w:rsidRPr="00ED3130" w14:paraId="635731A4" w14:textId="77777777" w:rsidTr="00ED313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624F30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28C97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6966EE9" w14:textId="24530A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5429A65D" w14:textId="65A2F4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02B71" w14:textId="494DB0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F748E" w14:textId="310831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3,440.30 </w:t>
            </w:r>
          </w:p>
        </w:tc>
      </w:tr>
      <w:tr w:rsidR="00ED3130" w:rsidRPr="00ED3130" w14:paraId="31DB2EA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85A6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155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63430932" w14:textId="67B485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1DC4BE46" w14:textId="102251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4479E" w14:textId="6AA966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C371D" w14:textId="137BEA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393.24 </w:t>
            </w:r>
          </w:p>
        </w:tc>
      </w:tr>
      <w:tr w:rsidR="00ED3130" w:rsidRPr="00ED3130" w14:paraId="1FF601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6B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815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91971ED" w14:textId="572F52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50344758" w14:textId="23D2F7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1E84B" w14:textId="62C734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9393F" w14:textId="519F67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9,129.22 </w:t>
            </w:r>
          </w:p>
        </w:tc>
      </w:tr>
      <w:tr w:rsidR="00ED3130" w:rsidRPr="00ED3130" w14:paraId="41D27CC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69B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4DC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6F193996" w14:textId="5E7647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35C317A5" w14:textId="69A675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EDB01" w14:textId="542D6C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46278" w14:textId="4DD056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1,703.80 </w:t>
            </w:r>
          </w:p>
        </w:tc>
      </w:tr>
      <w:tr w:rsidR="00ED3130" w:rsidRPr="00ED3130" w14:paraId="5B118E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70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C7E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4C2B4EC0" w14:textId="124D93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34790134" w14:textId="68A90A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FFF7C" w14:textId="5F2A6E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8F87C" w14:textId="2A186B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0,880.76 </w:t>
            </w:r>
          </w:p>
        </w:tc>
      </w:tr>
      <w:tr w:rsidR="00ED3130" w:rsidRPr="00ED3130" w14:paraId="321D3E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6F6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EB8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4310BF0" w14:textId="61D965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68A39EDF" w14:textId="0556BF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2C30D" w14:textId="43C2AC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1B519" w14:textId="09CEDA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6,588.80 </w:t>
            </w:r>
          </w:p>
        </w:tc>
      </w:tr>
      <w:tr w:rsidR="00ED3130" w:rsidRPr="00ED3130" w14:paraId="57DE2E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C13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F3C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3F4EA39B" w14:textId="69DD3C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46E7496D" w14:textId="1927E7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8A574" w14:textId="1812EB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0183A" w14:textId="54A733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3,718.62 </w:t>
            </w:r>
          </w:p>
        </w:tc>
      </w:tr>
      <w:tr w:rsidR="00ED3130" w:rsidRPr="00ED3130" w14:paraId="35503E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199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06C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958FB68" w14:textId="2F2239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75B19F4B" w14:textId="037713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8EA45" w14:textId="2E755E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033CE" w14:textId="422B31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2,266.10 </w:t>
            </w:r>
          </w:p>
        </w:tc>
      </w:tr>
      <w:tr w:rsidR="00ED3130" w:rsidRPr="00ED3130" w14:paraId="62FD01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6C3B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F3C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2034E87" w14:textId="02C405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03E898AB" w14:textId="2A85B1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58E4C" w14:textId="51D33C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0B999" w14:textId="122BAA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918,442.84 </w:t>
            </w:r>
          </w:p>
        </w:tc>
      </w:tr>
      <w:tr w:rsidR="00ED3130" w:rsidRPr="00ED3130" w14:paraId="40FAB7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C4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41E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53D1F648" w14:textId="1751D9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38E1FFE6" w14:textId="00E033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2E8EE" w14:textId="7AA95E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ECC26" w14:textId="047231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1,604.40 </w:t>
            </w:r>
          </w:p>
        </w:tc>
      </w:tr>
      <w:tr w:rsidR="00ED3130" w:rsidRPr="00ED3130" w14:paraId="75471B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FA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C0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2BA65FA" w14:textId="3CE606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63E6DE37" w14:textId="64768B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7DF3D" w14:textId="3DCC44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BF949" w14:textId="01B751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2,691.62 </w:t>
            </w:r>
          </w:p>
        </w:tc>
      </w:tr>
      <w:tr w:rsidR="00ED3130" w:rsidRPr="00ED3130" w14:paraId="0B3B761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BB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CFB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3E37386F" w14:textId="5F625C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677CCA6C" w14:textId="7D24B1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E71BE" w14:textId="4EAB1E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E5E10" w14:textId="447BC9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9,653.44 </w:t>
            </w:r>
          </w:p>
        </w:tc>
      </w:tr>
      <w:tr w:rsidR="00ED3130" w:rsidRPr="00ED3130" w14:paraId="579B298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D0D0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93E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4AE4C45" w14:textId="716DAE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0DB0D1DB" w14:textId="6025AB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F696B" w14:textId="25C43D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C03D0" w14:textId="496362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99,754.96 </w:t>
            </w:r>
          </w:p>
        </w:tc>
      </w:tr>
      <w:tr w:rsidR="00ED3130" w:rsidRPr="00ED3130" w14:paraId="6D0FAF7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76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707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1501E908" w14:textId="6FEF3E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4,106.10 </w:t>
            </w:r>
          </w:p>
        </w:tc>
        <w:tc>
          <w:tcPr>
            <w:tcW w:w="958" w:type="pct"/>
            <w:tcBorders>
              <w:top w:val="nil"/>
              <w:left w:val="nil"/>
              <w:bottom w:val="single" w:sz="4" w:space="0" w:color="000000"/>
              <w:right w:val="single" w:sz="4" w:space="0" w:color="000000"/>
            </w:tcBorders>
            <w:shd w:val="clear" w:color="auto" w:fill="auto"/>
            <w:noWrap/>
            <w:vAlign w:val="bottom"/>
            <w:hideMark/>
          </w:tcPr>
          <w:p w14:paraId="05558983" w14:textId="6FB616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92382" w14:textId="08940D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3FF8D" w14:textId="36493D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4,106.10 </w:t>
            </w:r>
          </w:p>
        </w:tc>
      </w:tr>
      <w:tr w:rsidR="00ED3130" w:rsidRPr="00ED3130" w14:paraId="4D0050C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A7F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96E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F5640B2" w14:textId="47F948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1AFCCB27" w14:textId="006299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A4C84" w14:textId="679FC4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64A60" w14:textId="79550B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37,580.36 </w:t>
            </w:r>
          </w:p>
        </w:tc>
      </w:tr>
      <w:tr w:rsidR="00ED3130" w:rsidRPr="00ED3130" w14:paraId="36E9243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4D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1F46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D697E83" w14:textId="0F60B8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33274DCB" w14:textId="155DD1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354C" w14:textId="2679C3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6234" w14:textId="381130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02,027.72 </w:t>
            </w:r>
          </w:p>
        </w:tc>
      </w:tr>
      <w:tr w:rsidR="00ED3130" w:rsidRPr="00ED3130" w14:paraId="5A40E90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ECB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D6F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57A57A" w14:textId="78CB9A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166,263.88 </w:t>
            </w:r>
          </w:p>
        </w:tc>
        <w:tc>
          <w:tcPr>
            <w:tcW w:w="958" w:type="pct"/>
            <w:tcBorders>
              <w:top w:val="nil"/>
              <w:left w:val="nil"/>
              <w:bottom w:val="single" w:sz="4" w:space="0" w:color="000000"/>
              <w:right w:val="single" w:sz="4" w:space="0" w:color="000000"/>
            </w:tcBorders>
            <w:shd w:val="clear" w:color="auto" w:fill="auto"/>
            <w:noWrap/>
            <w:vAlign w:val="bottom"/>
            <w:hideMark/>
          </w:tcPr>
          <w:p w14:paraId="5F73F1BD" w14:textId="0F3617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DD73E" w14:textId="1C90BE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761D4" w14:textId="26F17D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166,263.88 </w:t>
            </w:r>
          </w:p>
        </w:tc>
      </w:tr>
      <w:tr w:rsidR="00ED3130" w:rsidRPr="00ED3130" w14:paraId="5B766D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1B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2877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1732C74" w14:textId="2F6677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6A7D4AA2" w14:textId="5F13DE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529A7" w14:textId="62D753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BCEB9" w14:textId="1212FC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4,070.94 </w:t>
            </w:r>
          </w:p>
        </w:tc>
      </w:tr>
      <w:tr w:rsidR="00ED3130" w:rsidRPr="00ED3130" w14:paraId="311C145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67A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30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201F5638" w14:textId="5634F9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6D3B6BD9" w14:textId="295CA1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544F1" w14:textId="30580E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2949D" w14:textId="7567E0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80,269.86 </w:t>
            </w:r>
          </w:p>
        </w:tc>
      </w:tr>
      <w:tr w:rsidR="00ED3130" w:rsidRPr="00ED3130" w14:paraId="14180BC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433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D76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447B72A" w14:textId="50AD8C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5E4A9D06" w14:textId="17233C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6D60E" w14:textId="4D2933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EBFFC" w14:textId="2075B2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635,336.90 </w:t>
            </w:r>
          </w:p>
        </w:tc>
      </w:tr>
      <w:tr w:rsidR="00ED3130" w:rsidRPr="00ED3130" w14:paraId="0C7646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893F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1D0F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5DB346D" w14:textId="18E2BD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577347B" w14:textId="54E662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52853" w14:textId="67FA84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8E998" w14:textId="6CA23E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680,425.90 </w:t>
            </w:r>
          </w:p>
        </w:tc>
      </w:tr>
      <w:tr w:rsidR="00ED3130" w:rsidRPr="00ED3130" w14:paraId="5228515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03E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875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42DF24C" w14:textId="2255A7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21B538AF" w14:textId="3521C4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C5AC8" w14:textId="4BE99B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36FE4" w14:textId="7089B7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2,775.22 </w:t>
            </w:r>
          </w:p>
        </w:tc>
      </w:tr>
      <w:tr w:rsidR="00ED3130" w:rsidRPr="00ED3130" w14:paraId="28493D4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97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4E25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5B38FC" w14:textId="6D0315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14A5E32E" w14:textId="798767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92810" w14:textId="3C050E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2CB2C" w14:textId="67ABCE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9,354.78 </w:t>
            </w:r>
          </w:p>
        </w:tc>
      </w:tr>
      <w:tr w:rsidR="00ED3130" w:rsidRPr="00ED3130" w14:paraId="1EAC6C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00A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D536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3250962" w14:textId="29DB5D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0EE5B737" w14:textId="2F343B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27ED1" w14:textId="740F13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D67D" w14:textId="1D1132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47,482.18 </w:t>
            </w:r>
          </w:p>
        </w:tc>
      </w:tr>
      <w:tr w:rsidR="00ED3130" w:rsidRPr="00ED3130" w14:paraId="7DC4724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C83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00A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9945167" w14:textId="4DE804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6A039583" w14:textId="193F41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BAC2A" w14:textId="593D85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89E79" w14:textId="430D4B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88,987.76 </w:t>
            </w:r>
          </w:p>
        </w:tc>
      </w:tr>
      <w:tr w:rsidR="00ED3130" w:rsidRPr="00ED3130" w14:paraId="70201F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104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FF2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8293103" w14:textId="4B5685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1F4A0314" w14:textId="73F936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4D893" w14:textId="67EA8F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57617" w14:textId="528081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2,035.00 </w:t>
            </w:r>
          </w:p>
        </w:tc>
      </w:tr>
      <w:tr w:rsidR="00ED3130" w:rsidRPr="00ED3130" w14:paraId="5ADABC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1A4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F08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C13C11E" w14:textId="198352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84,947.04 </w:t>
            </w:r>
          </w:p>
        </w:tc>
        <w:tc>
          <w:tcPr>
            <w:tcW w:w="958" w:type="pct"/>
            <w:tcBorders>
              <w:top w:val="nil"/>
              <w:left w:val="nil"/>
              <w:bottom w:val="single" w:sz="4" w:space="0" w:color="000000"/>
              <w:right w:val="single" w:sz="4" w:space="0" w:color="000000"/>
            </w:tcBorders>
            <w:shd w:val="clear" w:color="auto" w:fill="auto"/>
            <w:noWrap/>
            <w:vAlign w:val="bottom"/>
            <w:hideMark/>
          </w:tcPr>
          <w:p w14:paraId="4CE48E2A" w14:textId="26F5EF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EBB3E" w14:textId="437472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23F7F" w14:textId="23AE79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84,947.04 </w:t>
            </w:r>
          </w:p>
        </w:tc>
      </w:tr>
      <w:tr w:rsidR="00ED3130" w:rsidRPr="00ED3130" w14:paraId="549120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60B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3CB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9D00CF7" w14:textId="30D423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5D8E1DFF" w14:textId="04A6C2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1974E" w14:textId="2E211B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652BF" w14:textId="078FC6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50,785.14 </w:t>
            </w:r>
          </w:p>
        </w:tc>
      </w:tr>
      <w:tr w:rsidR="00ED3130" w:rsidRPr="00ED3130" w14:paraId="6F7E8B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575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A4B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30830EAA" w14:textId="664ADB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2ED660AF" w14:textId="191B07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7D3A4" w14:textId="5292C7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F3203" w14:textId="013A18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982.54 </w:t>
            </w:r>
          </w:p>
        </w:tc>
      </w:tr>
      <w:tr w:rsidR="00ED3130" w:rsidRPr="00ED3130" w14:paraId="39AB3C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EB6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CAD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493FF8" w14:textId="4D435B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4,228.56 </w:t>
            </w:r>
          </w:p>
        </w:tc>
        <w:tc>
          <w:tcPr>
            <w:tcW w:w="958" w:type="pct"/>
            <w:tcBorders>
              <w:top w:val="nil"/>
              <w:left w:val="nil"/>
              <w:bottom w:val="single" w:sz="4" w:space="0" w:color="000000"/>
              <w:right w:val="single" w:sz="4" w:space="0" w:color="000000"/>
            </w:tcBorders>
            <w:shd w:val="clear" w:color="auto" w:fill="auto"/>
            <w:noWrap/>
            <w:vAlign w:val="bottom"/>
            <w:hideMark/>
          </w:tcPr>
          <w:p w14:paraId="442814F0" w14:textId="627D81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8212A" w14:textId="45AAEE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2A44" w14:textId="0C7214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4,228.56 </w:t>
            </w:r>
          </w:p>
        </w:tc>
      </w:tr>
      <w:tr w:rsidR="00ED3130" w:rsidRPr="00ED3130" w14:paraId="57C214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2DD9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94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29B0E768" w14:textId="59AA5F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02AA3ED3" w14:textId="191B57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E76A" w14:textId="1F5AAF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2A148" w14:textId="4565FE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50,222.62 </w:t>
            </w:r>
          </w:p>
        </w:tc>
      </w:tr>
      <w:tr w:rsidR="00ED3130" w:rsidRPr="00ED3130" w14:paraId="5451C52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89D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EA4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623C6B8" w14:textId="301B85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58B5943" w14:textId="464A29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C1FB5" w14:textId="648D84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9175B" w14:textId="52F47A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25,793.60 </w:t>
            </w:r>
          </w:p>
        </w:tc>
      </w:tr>
      <w:tr w:rsidR="00ED3130" w:rsidRPr="00ED3130" w14:paraId="704148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C4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275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E7DD066" w14:textId="11CDE1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6BB0C938" w14:textId="44312E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46665" w14:textId="18FA25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9370A" w14:textId="21ABDD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12,419.68 </w:t>
            </w:r>
          </w:p>
        </w:tc>
      </w:tr>
      <w:tr w:rsidR="00ED3130" w:rsidRPr="00ED3130" w14:paraId="55F2104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0CC9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532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46E2A91D" w14:textId="68B673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07EAAB6" w14:textId="50786D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7AE2F" w14:textId="3A4894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1FF0B" w14:textId="70561A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79,402.09 </w:t>
            </w:r>
          </w:p>
        </w:tc>
      </w:tr>
      <w:tr w:rsidR="00ED3130" w:rsidRPr="00ED3130" w14:paraId="231885F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7CD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4084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7D3AFF87" w14:textId="380FE8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5B69D687" w14:textId="167851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7D5E2" w14:textId="1ACC73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4F499" w14:textId="7CCF9E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8,567.78 </w:t>
            </w:r>
          </w:p>
        </w:tc>
      </w:tr>
      <w:tr w:rsidR="00ED3130" w:rsidRPr="00ED3130" w14:paraId="0CD930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72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4ED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1650661" w14:textId="673AAB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0BB296B3" w14:textId="4F7196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C143D" w14:textId="362FC3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13F60" w14:textId="6B6616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899.04 </w:t>
            </w:r>
          </w:p>
        </w:tc>
      </w:tr>
      <w:tr w:rsidR="00ED3130" w:rsidRPr="00ED3130" w14:paraId="090609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AE4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48E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449BBEC9" w14:textId="0F277C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5F30049" w14:textId="7B450B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EAD22" w14:textId="3C2E81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4EF88" w14:textId="673B10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5,257.62 </w:t>
            </w:r>
          </w:p>
        </w:tc>
      </w:tr>
      <w:tr w:rsidR="00ED3130" w:rsidRPr="00ED3130" w14:paraId="14A8423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0E0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A6D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2A76EEAB" w14:textId="4252C9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2FAECEFE" w14:textId="065F53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7BAF1" w14:textId="3F1061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B9322" w14:textId="655777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46,333.84 </w:t>
            </w:r>
          </w:p>
        </w:tc>
      </w:tr>
      <w:tr w:rsidR="00ED3130" w:rsidRPr="00ED3130" w14:paraId="6CF93E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006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9C4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E04134F" w14:textId="31B31E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D65906C" w14:textId="2319B6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24717" w14:textId="4BD95B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E1E9D" w14:textId="3FAEF5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4,837.56 </w:t>
            </w:r>
          </w:p>
        </w:tc>
      </w:tr>
      <w:tr w:rsidR="00ED3130" w:rsidRPr="00ED3130" w14:paraId="6E0868E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DA0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BC3A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1BDDA60D" w14:textId="07BB3E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21380609" w14:textId="2A6A44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C3B6B" w14:textId="4EC497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061E4" w14:textId="573DB1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64,068.04 </w:t>
            </w:r>
          </w:p>
        </w:tc>
      </w:tr>
      <w:tr w:rsidR="00ED3130" w:rsidRPr="00ED3130" w14:paraId="0CF24C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4B1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3F9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2128FF3" w14:textId="264A75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5D2947C0" w14:textId="5AD959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26EDD" w14:textId="16A4E4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3CD28" w14:textId="66F5B0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45,285.62 </w:t>
            </w:r>
          </w:p>
        </w:tc>
      </w:tr>
      <w:tr w:rsidR="00ED3130" w:rsidRPr="00ED3130" w14:paraId="5C338F8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224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009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8366C78" w14:textId="6DA99A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2AEBE9CC" w14:textId="58F32C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0569" w14:textId="088FB4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5FDE" w14:textId="47CDC8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727,378.32 </w:t>
            </w:r>
          </w:p>
        </w:tc>
      </w:tr>
      <w:tr w:rsidR="00ED3130" w:rsidRPr="00ED3130" w14:paraId="3DCFE2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5291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75B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7D4DA60" w14:textId="6634B4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1BCA8831" w14:textId="2F5443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7882E" w14:textId="12DE98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3862" w14:textId="3E3DB1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1,640.18 </w:t>
            </w:r>
          </w:p>
        </w:tc>
      </w:tr>
      <w:tr w:rsidR="00ED3130" w:rsidRPr="00ED3130" w14:paraId="14E12D9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25C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5B4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D2EBCC9" w14:textId="245853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50D2503" w14:textId="15955C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1D48F" w14:textId="6CEB64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43E27" w14:textId="6010C2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75,612.17 </w:t>
            </w:r>
          </w:p>
        </w:tc>
      </w:tr>
      <w:tr w:rsidR="00ED3130" w:rsidRPr="00ED3130" w14:paraId="257BCF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E86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581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98B5775" w14:textId="4FBA25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1A6E61D" w14:textId="24B8F9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6D2BB" w14:textId="04925A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34DC" w14:textId="6850EE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84,257.46 </w:t>
            </w:r>
          </w:p>
        </w:tc>
      </w:tr>
      <w:tr w:rsidR="00ED3130" w:rsidRPr="00ED3130" w14:paraId="3ED774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2BF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1DA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31D69BC" w14:textId="511408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4A6E57DE" w14:textId="06FAD7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DC22F" w14:textId="327DF1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F3315" w14:textId="1A246F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6,592.14 </w:t>
            </w:r>
          </w:p>
        </w:tc>
      </w:tr>
      <w:tr w:rsidR="00ED3130" w:rsidRPr="00ED3130" w14:paraId="034BC5D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6DA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B9F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834CAE0" w14:textId="7F8094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2C57C75F" w14:textId="01BD31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852BD" w14:textId="127249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B0497" w14:textId="44B7D3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917,487.82 </w:t>
            </w:r>
          </w:p>
        </w:tc>
      </w:tr>
      <w:tr w:rsidR="00ED3130" w:rsidRPr="00ED3130" w14:paraId="3D461A3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25AD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2F2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8634D90" w14:textId="2A3DA2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24A36834" w14:textId="00DB2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5308" w14:textId="0CE21E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B1FF6" w14:textId="35EBCA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37,881.72 </w:t>
            </w:r>
          </w:p>
        </w:tc>
      </w:tr>
      <w:tr w:rsidR="00ED3130" w:rsidRPr="00ED3130" w14:paraId="39B2FD3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7FD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280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468A20FF" w14:textId="557CDD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3C20C1EF" w14:textId="10330A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CCBDC" w14:textId="3FA7B2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58F31" w14:textId="6792A1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8,936.22 </w:t>
            </w:r>
          </w:p>
        </w:tc>
      </w:tr>
      <w:tr w:rsidR="00ED3130" w:rsidRPr="00ED3130" w14:paraId="39BB7D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97D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7D3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7AC4827" w14:textId="095613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7758B07E" w14:textId="4671D2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7D80C" w14:textId="1C8749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80B05" w14:textId="37931E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94,826.40 </w:t>
            </w:r>
          </w:p>
        </w:tc>
      </w:tr>
      <w:tr w:rsidR="00ED3130" w:rsidRPr="00ED3130" w14:paraId="3118DE2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05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76B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41CE0" w14:textId="6F1BD2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7294762B" w14:textId="6B50AA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643AF" w14:textId="73EE40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F7859" w14:textId="4780CDA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0,979.24 </w:t>
            </w:r>
          </w:p>
        </w:tc>
      </w:tr>
      <w:tr w:rsidR="00ED3130" w:rsidRPr="00ED3130" w14:paraId="11B1F75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4B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D65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AA74FDE" w14:textId="61AC75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7FAFEDBB" w14:textId="4586B3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02954" w14:textId="573B44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E41E1" w14:textId="795AD7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47,453.78 </w:t>
            </w:r>
          </w:p>
        </w:tc>
      </w:tr>
      <w:tr w:rsidR="00ED3130" w:rsidRPr="00ED3130" w14:paraId="3319276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B34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389A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854DF0D" w14:textId="603679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2AFDDAA7" w14:textId="7F2E3C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A05D8" w14:textId="4599EF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F0CC1" w14:textId="533B0C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95,426.38 </w:t>
            </w:r>
          </w:p>
        </w:tc>
      </w:tr>
      <w:tr w:rsidR="00ED3130" w:rsidRPr="00ED3130" w14:paraId="418C646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A35D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C18B79" w14:textId="3E1020A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10642B" w14:textId="16722CE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DF9CD6" w14:textId="551C1AC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90A811" w14:textId="31B74E9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870,273.30 </w:t>
            </w:r>
          </w:p>
        </w:tc>
      </w:tr>
      <w:tr w:rsidR="00ED3130" w:rsidRPr="00ED3130" w14:paraId="3035040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571A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6F00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B0267BA" w14:textId="25C7BF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6520CBB" w14:textId="03A7B7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F5857" w14:textId="0F339B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D359" w14:textId="3F6396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118.48 </w:t>
            </w:r>
          </w:p>
        </w:tc>
      </w:tr>
      <w:tr w:rsidR="00ED3130" w:rsidRPr="00ED3130" w14:paraId="63C534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9575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87E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CB04CDA" w14:textId="0C8161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6280FBCB" w14:textId="69583C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88838" w14:textId="45399B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E8E48" w14:textId="04FF43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9,714.82 </w:t>
            </w:r>
          </w:p>
        </w:tc>
      </w:tr>
      <w:tr w:rsidR="00ED3130" w:rsidRPr="00ED3130" w14:paraId="479D96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8C7A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041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7AA855D" w14:textId="10F7BE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03CAF35E" w14:textId="5576E6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70191" w14:textId="1DC86A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D5CC" w14:textId="298F21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0,440.00 </w:t>
            </w:r>
          </w:p>
        </w:tc>
      </w:tr>
      <w:tr w:rsidR="00ED3130" w:rsidRPr="00ED3130" w14:paraId="7712CBAF"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295F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602828" w14:textId="68AF390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150EF" w14:textId="1011F77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BAC8D4" w14:textId="38207CC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B724FC" w14:textId="0666744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131,207.02 </w:t>
            </w:r>
          </w:p>
        </w:tc>
      </w:tr>
      <w:tr w:rsidR="00ED3130" w:rsidRPr="00ED3130" w14:paraId="070A8CA5" w14:textId="77777777" w:rsidTr="00ED313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71CE765"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5DA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EEAB55A" w14:textId="21DEC7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D3C4A57" w14:textId="5D6D88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C9CD5" w14:textId="0BBAE3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197E2E" w14:textId="1C4F51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262,622.13 </w:t>
            </w:r>
          </w:p>
        </w:tc>
      </w:tr>
      <w:tr w:rsidR="00ED3130" w:rsidRPr="00ED3130" w14:paraId="211ACD6E" w14:textId="77777777" w:rsidTr="00ED313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AC258EE"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A64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158D040" w14:textId="154B09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73A1CA9" w14:textId="5C990E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7184" w14:textId="670958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17AA5" w14:textId="08F979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96,940.00 </w:t>
            </w:r>
          </w:p>
        </w:tc>
      </w:tr>
      <w:tr w:rsidR="00ED3130" w:rsidRPr="00ED3130" w14:paraId="7F2A16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7C5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B30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132E269C" w14:textId="378387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C8BF40E" w14:textId="12552A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9E91" w14:textId="408DFA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606A7" w14:textId="1AE44E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624,790.00 </w:t>
            </w:r>
          </w:p>
        </w:tc>
      </w:tr>
      <w:tr w:rsidR="00ED3130" w:rsidRPr="00ED3130" w14:paraId="13F05F9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B4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901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1FC1A1D" w14:textId="537AFC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F8291F1" w14:textId="6CF817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5A85D" w14:textId="5A95C8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8BB25" w14:textId="0F6BF2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19,557.64 </w:t>
            </w:r>
          </w:p>
        </w:tc>
      </w:tr>
      <w:tr w:rsidR="00ED3130" w:rsidRPr="00ED3130" w14:paraId="18EB2E9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2C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056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126FA0" w14:textId="7D64DE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F511E32" w14:textId="75E3DC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05289" w14:textId="3765C4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B1AAD" w14:textId="708A75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089,469.32 </w:t>
            </w:r>
          </w:p>
        </w:tc>
      </w:tr>
      <w:tr w:rsidR="00ED3130" w:rsidRPr="00ED3130" w14:paraId="6E75F3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67B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C27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E08BAA" w14:textId="0203E6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B5AD393" w14:textId="191A17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36793" w14:textId="25952B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93C96" w14:textId="6E766C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662.78 </w:t>
            </w:r>
          </w:p>
        </w:tc>
      </w:tr>
      <w:tr w:rsidR="00ED3130" w:rsidRPr="00ED3130" w14:paraId="223E6B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0BC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8AE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858AB32" w14:textId="2A638F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CAC72F4" w14:textId="113E4E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2FA05" w14:textId="0EB327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E6391" w14:textId="19B5D8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849,807.18 </w:t>
            </w:r>
          </w:p>
        </w:tc>
      </w:tr>
      <w:tr w:rsidR="00ED3130" w:rsidRPr="00ED3130" w14:paraId="426597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6F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6BF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7FEF01" w14:textId="30C0FD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5100C5B7" w14:textId="278B84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DDAD8" w14:textId="2C1968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15063" w14:textId="7F3FD4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9,972.10 </w:t>
            </w:r>
          </w:p>
        </w:tc>
      </w:tr>
      <w:tr w:rsidR="00ED3130" w:rsidRPr="00ED3130" w14:paraId="6139B2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339B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AA0F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5FEECC85" w14:textId="27FD45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6728F683" w14:textId="3230DE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5E485" w14:textId="15653F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C8F7F" w14:textId="2C695D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77,011.48 </w:t>
            </w:r>
          </w:p>
        </w:tc>
      </w:tr>
      <w:tr w:rsidR="00ED3130" w:rsidRPr="00ED3130" w14:paraId="1ACC2D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0C8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296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BD5B612" w14:textId="6DE4F5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0B69ACB" w14:textId="06EBF6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D37D0" w14:textId="24F6DA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2E6C6" w14:textId="12D0BB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23,020.85 </w:t>
            </w:r>
          </w:p>
        </w:tc>
      </w:tr>
      <w:tr w:rsidR="00ED3130" w:rsidRPr="00ED3130" w14:paraId="7228EE7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372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E904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7A15B98" w14:textId="5C0E45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3965C" w14:textId="3220A9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C0D7A" w14:textId="346893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DFB27" w14:textId="0AF301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2,500.00 </w:t>
            </w:r>
          </w:p>
        </w:tc>
      </w:tr>
      <w:tr w:rsidR="00ED3130" w:rsidRPr="00ED3130" w14:paraId="7F8C5C9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2441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C25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F1754E0" w14:textId="531BCA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1D201189" w14:textId="3F61F1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D676B" w14:textId="2E1E5F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56BFC" w14:textId="4FC30C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0,262.46 </w:t>
            </w:r>
          </w:p>
        </w:tc>
      </w:tr>
      <w:tr w:rsidR="00ED3130" w:rsidRPr="00ED3130" w14:paraId="762F0CF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9EA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EC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4852EB4D" w14:textId="0A154E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019CFDA" w14:textId="795FB1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7A0BB" w14:textId="195378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E0B29" w14:textId="79BF85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25,987.48 </w:t>
            </w:r>
          </w:p>
        </w:tc>
      </w:tr>
      <w:tr w:rsidR="00ED3130" w:rsidRPr="00ED3130" w14:paraId="4A15E48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06C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491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475A5D16" w14:textId="4E0632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70B1EB62" w14:textId="3DEA42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FF8FF" w14:textId="28756A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04C24" w14:textId="7875A4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6,143.60 </w:t>
            </w:r>
          </w:p>
        </w:tc>
      </w:tr>
      <w:tr w:rsidR="00ED3130" w:rsidRPr="00ED3130" w14:paraId="3AE687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2A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6E0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57B3424" w14:textId="3EAC95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28C44CA" w14:textId="6A675A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7A8AA" w14:textId="0B9385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E4CD6" w14:textId="254A17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92,860.00 </w:t>
            </w:r>
          </w:p>
        </w:tc>
      </w:tr>
      <w:tr w:rsidR="00ED3130" w:rsidRPr="00ED3130" w14:paraId="104FA1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1F0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5D5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901E9EA" w14:textId="55D146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7A115" w14:textId="7F412D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6BC2" w14:textId="0F623F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1D61B" w14:textId="793589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0,600.00 </w:t>
            </w:r>
          </w:p>
        </w:tc>
      </w:tr>
      <w:tr w:rsidR="00ED3130" w:rsidRPr="00ED3130" w14:paraId="54751EF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F28CBA"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90D9961" w14:textId="263A257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29C207F7" w14:textId="3C4BA63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B84D86" w14:textId="2A2B047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082C966" w14:textId="204FD44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7,422,222.22 </w:t>
            </w:r>
          </w:p>
        </w:tc>
      </w:tr>
      <w:tr w:rsidR="00ED3130" w:rsidRPr="00ED3130" w14:paraId="1B01AB3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23D4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4B7B0" w14:textId="746FB4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8E7A2F2" w14:textId="67735C8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2E6BF" w14:textId="265571B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3AF625" w14:textId="51A4B3F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0,827.23 </w:t>
            </w:r>
          </w:p>
        </w:tc>
      </w:tr>
      <w:tr w:rsidR="00ED3130" w:rsidRPr="00ED3130" w14:paraId="063D69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2BC5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041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F6DBAEA" w14:textId="4A5BFA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5FA8A708" w14:textId="246C7D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CB9D7" w14:textId="0269C6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26870" w14:textId="61DCA3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195.44 </w:t>
            </w:r>
          </w:p>
        </w:tc>
      </w:tr>
      <w:tr w:rsidR="00ED3130" w:rsidRPr="00ED3130" w14:paraId="27EA7D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FD00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BB8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E3A648" w14:textId="49E77B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86F0E17" w14:textId="1A1433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C84F7" w14:textId="4D3708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ADD4" w14:textId="2A30F0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r>
      <w:tr w:rsidR="00ED3130" w:rsidRPr="00ED3130" w14:paraId="2E3093A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994A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8F2B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CF4D9E2" w14:textId="0B077B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85786CB" w14:textId="25C13E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15D5" w14:textId="06951D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80F" w14:textId="1F6B32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r>
      <w:tr w:rsidR="00ED3130" w:rsidRPr="00ED3130" w14:paraId="19C4FF0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E65BC"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B1A9E0" w14:textId="6FA97CA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EC247" w14:textId="4EB3564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FF7B4" w14:textId="5091C20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CEB365" w14:textId="52AF49E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21,252.72 </w:t>
            </w:r>
          </w:p>
        </w:tc>
      </w:tr>
      <w:tr w:rsidR="00ED3130" w:rsidRPr="00ED3130" w14:paraId="3783E82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8D1D7"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6E9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4FDC117" w14:textId="3CE1C0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55E56E97" w14:textId="1E8396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06B86" w14:textId="14628A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B9D743" w14:textId="563C99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0,351.17 </w:t>
            </w:r>
          </w:p>
        </w:tc>
      </w:tr>
      <w:tr w:rsidR="00ED3130" w:rsidRPr="00ED3130" w14:paraId="14B6EEF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E11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DE1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1182F941" w14:textId="1E8ACF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8A0DEF8" w14:textId="7D85EA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6BE4F" w14:textId="4E5064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FE451" w14:textId="2E603C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0.70 </w:t>
            </w:r>
          </w:p>
        </w:tc>
      </w:tr>
      <w:tr w:rsidR="00ED3130" w:rsidRPr="00ED3130" w14:paraId="14D791B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93C3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8BB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49AEC1D" w14:textId="3F1C78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660F98B" w14:textId="5DA6B4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1F747" w14:textId="0BA5D3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837F5" w14:textId="70FBF5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70.70 </w:t>
            </w:r>
          </w:p>
        </w:tc>
      </w:tr>
      <w:tr w:rsidR="00ED3130" w:rsidRPr="00ED3130" w14:paraId="7D259E8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CE50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C14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07EC26A3" w14:textId="1D1B7D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300FA" w14:textId="5AE19E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92E6A" w14:textId="5119E9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96902A" w14:textId="354F89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900.00 </w:t>
            </w:r>
          </w:p>
        </w:tc>
      </w:tr>
      <w:tr w:rsidR="00ED3130" w:rsidRPr="00ED3130" w14:paraId="27E84C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FAA3D"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2B0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5ADB2D16" w14:textId="0B0F7C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55D9C0E" w14:textId="3B0134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8909E" w14:textId="250DC6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0B478" w14:textId="4AE532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9,868.75 </w:t>
            </w:r>
          </w:p>
        </w:tc>
      </w:tr>
      <w:tr w:rsidR="00ED3130" w:rsidRPr="00ED3130" w14:paraId="2F3B97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A7A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479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7D40B11" w14:textId="20F388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2CB9604C" w14:textId="201E0B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00445" w14:textId="44B494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0C1E8" w14:textId="78871F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7,191.40 </w:t>
            </w:r>
          </w:p>
        </w:tc>
      </w:tr>
      <w:tr w:rsidR="00ED3130" w:rsidRPr="00ED3130" w14:paraId="43B3B5A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F62B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BAF29A" w14:textId="715B21B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9DBE9" w14:textId="79EB7A4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62494" w14:textId="59E9D2C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661EAE" w14:textId="2308BA5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902,012.49 </w:t>
            </w:r>
          </w:p>
        </w:tc>
      </w:tr>
      <w:tr w:rsidR="00ED3130" w:rsidRPr="00ED3130" w14:paraId="1150B6B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9E1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6B5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86EB35F" w14:textId="234828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9E40EAA" w14:textId="79CAEA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370B6" w14:textId="61A964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7F7F7" w14:textId="1D2978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9,499.00 </w:t>
            </w:r>
          </w:p>
        </w:tc>
      </w:tr>
      <w:tr w:rsidR="00ED3130" w:rsidRPr="00ED3130" w14:paraId="29540AA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D76C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49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64A1DA" w14:textId="3D3C49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27A21E6F" w14:textId="48D829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53EE" w14:textId="010989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E8F81" w14:textId="6216B8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15,947.34 </w:t>
            </w:r>
          </w:p>
        </w:tc>
      </w:tr>
      <w:tr w:rsidR="00ED3130" w:rsidRPr="00ED3130" w14:paraId="136170D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86FE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980E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EB205AB" w14:textId="270A4C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2E902100" w14:textId="401DCA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ED976" w14:textId="3E91D3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96340" w14:textId="78CECC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43,423.98 </w:t>
            </w:r>
          </w:p>
        </w:tc>
      </w:tr>
      <w:tr w:rsidR="00ED3130" w:rsidRPr="00ED3130" w14:paraId="0C0328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35CE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FA7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313BE3C6" w14:textId="1FC386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619DF8B9" w14:textId="64971F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BAA3A" w14:textId="68BA39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E1E74" w14:textId="4BAF1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7,840.32 </w:t>
            </w:r>
          </w:p>
        </w:tc>
      </w:tr>
      <w:tr w:rsidR="00ED3130" w:rsidRPr="00ED3130" w14:paraId="008230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5809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9386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9993F24" w14:textId="1030E7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7183AB8" w14:textId="388EB2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7B3D" w14:textId="2D1131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19731" w14:textId="0EDCB5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227.86 </w:t>
            </w:r>
          </w:p>
        </w:tc>
      </w:tr>
      <w:tr w:rsidR="00ED3130" w:rsidRPr="00ED3130" w14:paraId="68C465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03B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E71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FA8C6D3" w14:textId="17F595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8E04C6A" w14:textId="038E80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06E73" w14:textId="5390AD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A1A00" w14:textId="7FD300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31.79 </w:t>
            </w:r>
          </w:p>
        </w:tc>
      </w:tr>
      <w:tr w:rsidR="00ED3130" w:rsidRPr="00ED3130" w14:paraId="3BE01C2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CBD1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ECC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E12B752" w14:textId="653209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F0F8CB7" w14:textId="5DB11C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65712" w14:textId="0D295F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71A7E" w14:textId="20F8A3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280.00 </w:t>
            </w:r>
          </w:p>
        </w:tc>
      </w:tr>
      <w:tr w:rsidR="00ED3130" w:rsidRPr="00ED3130" w14:paraId="13A2FB3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4EFD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1E5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922C86D" w14:textId="00E177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66FB1E5" w14:textId="6B4425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89626" w14:textId="1EF144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52896" w14:textId="403CAF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227.86 </w:t>
            </w:r>
          </w:p>
        </w:tc>
      </w:tr>
      <w:tr w:rsidR="00ED3130" w:rsidRPr="00ED3130" w14:paraId="13CC33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BC55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E97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7A46ED7" w14:textId="3913B2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A3D0F12" w14:textId="021DF7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CB4D" w14:textId="043523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F37CC" w14:textId="3C4A01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r>
      <w:tr w:rsidR="00ED3130" w:rsidRPr="00ED3130" w14:paraId="408A80A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E439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322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A4CF9D4" w14:textId="504E99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91D5F" w14:textId="4C395D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899CD" w14:textId="7DAD5C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F815AF1" w14:textId="72FF43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380.00 </w:t>
            </w:r>
          </w:p>
        </w:tc>
      </w:tr>
      <w:tr w:rsidR="00ED3130" w:rsidRPr="00ED3130" w14:paraId="2446787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5795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D5B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87A3C40" w14:textId="60C952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4662C9B" w14:textId="258ACA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A097B" w14:textId="49066E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A7EFD" w14:textId="226FEA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r>
      <w:tr w:rsidR="00ED3130" w:rsidRPr="00ED3130" w14:paraId="7D16B0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75A4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FE7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368F8D83" w14:textId="4F717A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3C34AE36" w14:textId="17CA80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C1C5E" w14:textId="01E48E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91852" w14:textId="6D0853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5,144.00 </w:t>
            </w:r>
          </w:p>
        </w:tc>
      </w:tr>
      <w:tr w:rsidR="00ED3130" w:rsidRPr="00ED3130" w14:paraId="232FDA7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E0AE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415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CFDBA2B" w14:textId="731189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CDBDBD1" w14:textId="1D7E5F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C8C62" w14:textId="3CFC4D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FF272ED" w14:textId="611F94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87.86 </w:t>
            </w:r>
          </w:p>
        </w:tc>
      </w:tr>
      <w:tr w:rsidR="00ED3130" w:rsidRPr="00ED3130" w14:paraId="53008C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13E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4E3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3C10560" w14:textId="23D11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6EF7E5DA" w14:textId="6B7508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9BBF4" w14:textId="76B102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C5EE0" w14:textId="083875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991.25 </w:t>
            </w:r>
          </w:p>
        </w:tc>
      </w:tr>
      <w:tr w:rsidR="00ED3130" w:rsidRPr="00ED3130" w14:paraId="0512743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9659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AA1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47666BAF" w14:textId="1C7D9A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F3DF124" w14:textId="19D5EB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8C061" w14:textId="4792A8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91BF5" w14:textId="0F5C2C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31.79 </w:t>
            </w:r>
          </w:p>
        </w:tc>
      </w:tr>
      <w:tr w:rsidR="00ED3130" w:rsidRPr="00ED3130" w14:paraId="34AD6D4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18FF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CC7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6A8711F8" w14:textId="7B82C7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AC94A68" w14:textId="3772A1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86686" w14:textId="204DEE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20E5A" w14:textId="72B0D6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6,901.93 </w:t>
            </w:r>
          </w:p>
        </w:tc>
      </w:tr>
      <w:tr w:rsidR="00ED3130" w:rsidRPr="00ED3130" w14:paraId="5B65F43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6542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0C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C418461" w14:textId="79393D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880531B" w14:textId="76B61A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12CB" w14:textId="737325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AC360" w14:textId="571394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r>
      <w:tr w:rsidR="00ED3130" w:rsidRPr="00ED3130" w14:paraId="64D1480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7DB77"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B687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9340116" w14:textId="6EA6F8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A90FE" w14:textId="444416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93E9B" w14:textId="0F6B10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23B486" w14:textId="30FC2D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300.00 </w:t>
            </w:r>
          </w:p>
        </w:tc>
      </w:tr>
      <w:tr w:rsidR="00ED3130" w:rsidRPr="00ED3130" w14:paraId="3A806C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51C1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39F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489EE3CF" w14:textId="2D7C8B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668A0" w14:textId="34A3DD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86F3C" w14:textId="1B28D0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310119D" w14:textId="333710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690.00 </w:t>
            </w:r>
          </w:p>
        </w:tc>
      </w:tr>
      <w:tr w:rsidR="00ED3130" w:rsidRPr="00ED3130" w14:paraId="3C10FDD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365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95C510" w14:textId="689A329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9B5B5AE" w14:textId="503513E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796E6" w14:textId="641B9B3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34C25C" w14:textId="5AFB5BC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53,999.54 </w:t>
            </w:r>
          </w:p>
        </w:tc>
      </w:tr>
      <w:tr w:rsidR="00ED3130" w:rsidRPr="00ED3130" w14:paraId="1E78E8D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7FB32"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CAD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DB0E11A" w14:textId="29AF35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5B86787" w14:textId="4B48ED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89204" w14:textId="625548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B6737B" w14:textId="7BFDCE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207.68 </w:t>
            </w:r>
          </w:p>
        </w:tc>
      </w:tr>
      <w:tr w:rsidR="00ED3130" w:rsidRPr="00ED3130" w14:paraId="1156AAF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A1C16"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43B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04B9096" w14:textId="46EEBE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1DF6CAB2" w14:textId="6E8B1A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AE06A" w14:textId="321453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FFC81" w14:textId="6C242B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1,210.00 </w:t>
            </w:r>
          </w:p>
        </w:tc>
      </w:tr>
      <w:tr w:rsidR="00ED3130" w:rsidRPr="00ED3130" w14:paraId="24CF30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9B83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D2B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0C7DB68A" w14:textId="567256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DD07C29" w14:textId="4284E8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81B4B" w14:textId="5E36B5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7BE363" w14:textId="54096D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5,605.00 </w:t>
            </w:r>
          </w:p>
        </w:tc>
      </w:tr>
      <w:tr w:rsidR="00ED3130" w:rsidRPr="00ED3130" w14:paraId="6DAEB7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D8E1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0A2B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B2FB760" w14:textId="453C58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09AB6BD" w14:textId="05A6FA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15AD6" w14:textId="7DCAFD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685FA" w14:textId="2942B2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0,912.86 </w:t>
            </w:r>
          </w:p>
        </w:tc>
      </w:tr>
      <w:tr w:rsidR="00ED3130" w:rsidRPr="00ED3130" w14:paraId="0402D7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FC6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5E7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48230DF" w14:textId="68F15C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199AA83" w14:textId="592BC2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F32B8" w14:textId="6C820D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96921" w14:textId="439B0A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0,854.00 </w:t>
            </w:r>
          </w:p>
        </w:tc>
      </w:tr>
      <w:tr w:rsidR="00ED3130" w:rsidRPr="00ED3130" w14:paraId="511B6B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91C0"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469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AD93C38" w14:textId="2DC9D5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AE811E6" w14:textId="16996E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3916E" w14:textId="4E99D4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ED983" w14:textId="1444E2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140.00 </w:t>
            </w:r>
          </w:p>
        </w:tc>
      </w:tr>
      <w:tr w:rsidR="00ED3130" w:rsidRPr="00ED3130" w14:paraId="520AE4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42F1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ED1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88686BE" w14:textId="70819B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BEC1757" w14:textId="61F05B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84928" w14:textId="0ED283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7A97" w14:textId="31B2BF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070.00 </w:t>
            </w:r>
          </w:p>
        </w:tc>
      </w:tr>
      <w:tr w:rsidR="00ED3130" w:rsidRPr="00ED3130" w14:paraId="75C5575C"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930B2"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CDDF6D" w14:textId="40E908D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5012C5F" w14:textId="3428CBC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0FEED5" w14:textId="11CABEB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4A55AB" w14:textId="6F461CC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603,082.95 </w:t>
            </w:r>
          </w:p>
        </w:tc>
      </w:tr>
      <w:tr w:rsidR="00ED3130" w:rsidRPr="00ED3130" w14:paraId="7DDE121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6740"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6BB6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490E86A" w14:textId="753D64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630FD9B" w14:textId="405066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DF608" w14:textId="6F70E7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5458C3" w14:textId="0821E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256.41 </w:t>
            </w:r>
          </w:p>
        </w:tc>
      </w:tr>
      <w:tr w:rsidR="00ED3130" w:rsidRPr="00ED3130" w14:paraId="252F4B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91A1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A58B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CB44F1" w14:textId="715DA8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420BC2D" w14:textId="012AB8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FD01B" w14:textId="4B5716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F79C5" w14:textId="17A0D7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59,825.00 </w:t>
            </w:r>
          </w:p>
        </w:tc>
      </w:tr>
      <w:tr w:rsidR="00ED3130" w:rsidRPr="00ED3130" w14:paraId="70E330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E3A3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B72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3C76A85" w14:textId="7CF2A7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44E278B" w14:textId="50E240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FADF4" w14:textId="5B5A95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134CC" w14:textId="00C2BD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93 </w:t>
            </w:r>
          </w:p>
        </w:tc>
      </w:tr>
      <w:tr w:rsidR="00ED3130" w:rsidRPr="00ED3130" w14:paraId="2A9F4F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44E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F3D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B10DEAB" w14:textId="0DDEEF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AF21B" w14:textId="65E213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6C12F" w14:textId="553366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A0E1DF0" w14:textId="399407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8,500.00 </w:t>
            </w:r>
          </w:p>
        </w:tc>
      </w:tr>
      <w:tr w:rsidR="00ED3130" w:rsidRPr="00ED3130" w14:paraId="0598CD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56294"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3AA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D0FF8F1" w14:textId="5397DD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8CE2904" w14:textId="3568C0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854C6" w14:textId="73228D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8ECFF" w14:textId="72824D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386,203.80 </w:t>
            </w:r>
          </w:p>
        </w:tc>
      </w:tr>
      <w:tr w:rsidR="00ED3130" w:rsidRPr="00ED3130" w14:paraId="4FBC6E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FD38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306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51207DD6" w14:textId="206A74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688504F" w14:textId="597DBE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DD12D" w14:textId="7027E3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E6317" w14:textId="02006F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3,956.90 </w:t>
            </w:r>
          </w:p>
        </w:tc>
      </w:tr>
      <w:tr w:rsidR="00ED3130" w:rsidRPr="00ED3130" w14:paraId="4EF559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95B6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3A9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27ECFBE2" w14:textId="70BD2C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987E837" w14:textId="3373AC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45B05" w14:textId="0812E9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4D53D" w14:textId="697E28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8,659.86 </w:t>
            </w:r>
          </w:p>
        </w:tc>
      </w:tr>
      <w:tr w:rsidR="00ED3130" w:rsidRPr="00ED3130" w14:paraId="0A8153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DD78"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B03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FEAC8CF" w14:textId="605681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6D26A89B" w14:textId="5D5F7A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F2270" w14:textId="1ADF81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924B0" w14:textId="2DE7D7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7,238.06 </w:t>
            </w:r>
          </w:p>
        </w:tc>
      </w:tr>
      <w:tr w:rsidR="00ED3130" w:rsidRPr="00ED3130" w14:paraId="16FC97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C132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6F8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92407E5" w14:textId="39B599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64FCF34" w14:textId="0C5679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CF732" w14:textId="7D4152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43C5D" w14:textId="3274A1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7.86 </w:t>
            </w:r>
          </w:p>
        </w:tc>
      </w:tr>
      <w:tr w:rsidR="00ED3130" w:rsidRPr="00ED3130" w14:paraId="5B2C94B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5692C"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0BC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D39ED7A" w14:textId="479D08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2584487" w14:textId="3688D0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9B566" w14:textId="1096EA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F966" w14:textId="22C670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1,811.13 </w:t>
            </w:r>
          </w:p>
        </w:tc>
      </w:tr>
      <w:tr w:rsidR="00ED3130" w:rsidRPr="00ED3130" w14:paraId="0329672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3434B"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D498145" w14:textId="48A6302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57F0F28E" w14:textId="7740FA5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961E28" w14:textId="07CC659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0FC5F1" w14:textId="0BA48BD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921,047.29 </w:t>
            </w:r>
          </w:p>
        </w:tc>
      </w:tr>
      <w:tr w:rsidR="00ED3130" w:rsidRPr="00ED3130" w14:paraId="6A6DE63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5EF6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ECF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A9C0287" w14:textId="56CE8C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E19D4E1" w14:textId="6A8ABC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87B6E" w14:textId="542B60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73ED93" w14:textId="70A938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767.56 </w:t>
            </w:r>
          </w:p>
        </w:tc>
      </w:tr>
      <w:tr w:rsidR="00ED3130" w:rsidRPr="00ED3130" w14:paraId="4C21CC4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670B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F5CB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E55E8AD" w14:textId="4372E6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0CBEDDF" w14:textId="3B4064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14040" w14:textId="55C4EE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AD8F3" w14:textId="50FFDA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r>
      <w:tr w:rsidR="00ED3130" w:rsidRPr="00ED3130" w14:paraId="22422F2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780A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EBE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AEB03FB" w14:textId="30B80A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4ACE4" w14:textId="23D54B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998A5" w14:textId="0EB0C6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111C86A" w14:textId="12E1DE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5301D22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797D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868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1D4C8590" w14:textId="4E0294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BACA887" w14:textId="760780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9F3E5" w14:textId="5B1B96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8283" w14:textId="24B46F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75.72 </w:t>
            </w:r>
          </w:p>
        </w:tc>
      </w:tr>
      <w:tr w:rsidR="00ED3130" w:rsidRPr="00ED3130" w14:paraId="2E118A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FD1B"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8A2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BC9B468" w14:textId="64D16A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41AE5D4" w14:textId="7191DD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FCD29" w14:textId="657DEF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E5AE3" w14:textId="0ADE99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0,901.86 </w:t>
            </w:r>
          </w:p>
        </w:tc>
      </w:tr>
      <w:tr w:rsidR="00ED3130" w:rsidRPr="00ED3130" w14:paraId="0601F0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1B9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FD4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97CCE32" w14:textId="300198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F1EF1" w14:textId="05BA9E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2E807" w14:textId="45C68D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09C44A4" w14:textId="27FC3F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500.00 </w:t>
            </w:r>
          </w:p>
        </w:tc>
      </w:tr>
      <w:tr w:rsidR="00ED3130" w:rsidRPr="00ED3130" w14:paraId="3A059B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22B5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5CB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6128575" w14:textId="1294B9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1F96C289" w14:textId="4C47E5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1D670" w14:textId="079ED0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C6A44" w14:textId="71765C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6,526.43 </w:t>
            </w:r>
          </w:p>
        </w:tc>
      </w:tr>
      <w:tr w:rsidR="00ED3130" w:rsidRPr="00ED3130" w14:paraId="2B7851A4"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3DA78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C50BA7D" w14:textId="36DCDCC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500F1C16" w14:textId="20F0165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B54730" w14:textId="5A3BC27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78FC6A" w14:textId="75A773E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9,208,794.83 </w:t>
            </w:r>
          </w:p>
        </w:tc>
      </w:tr>
      <w:tr w:rsidR="00ED3130" w:rsidRPr="00ED3130" w14:paraId="45A47C1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0BFF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315A31" w14:textId="2D2154C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E067C" w14:textId="291CA30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B801D" w14:textId="58E37DE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DEB3CC" w14:textId="6CE172B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744,138.18 </w:t>
            </w:r>
          </w:p>
        </w:tc>
      </w:tr>
      <w:tr w:rsidR="00ED3130" w:rsidRPr="00ED3130" w14:paraId="007D612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9562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BAB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60D88B15" w14:textId="1B095A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E5C8F40" w14:textId="1B3B51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0764B" w14:textId="47438C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718BF" w14:textId="129BD3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4,440.00 </w:t>
            </w:r>
          </w:p>
        </w:tc>
      </w:tr>
      <w:tr w:rsidR="00ED3130" w:rsidRPr="00ED3130" w14:paraId="05CBE39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5FD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99F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1EF178DC" w14:textId="1CD103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0B65DA0" w14:textId="31A116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28476" w14:textId="340B4B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08BB1" w14:textId="417689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6,240.00 </w:t>
            </w:r>
          </w:p>
        </w:tc>
      </w:tr>
      <w:tr w:rsidR="00ED3130" w:rsidRPr="00ED3130" w14:paraId="7F5C5FF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5D2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ABBB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BF3345" w14:textId="47C0AA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401E99DC" w14:textId="404DE0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17050" w14:textId="4E749B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E980F" w14:textId="329C8C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3,080.00 </w:t>
            </w:r>
          </w:p>
        </w:tc>
      </w:tr>
      <w:tr w:rsidR="00ED3130" w:rsidRPr="00ED3130" w14:paraId="3FAEE2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ABC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314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EDC987" w14:textId="11F042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D592A37" w14:textId="424400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68A9" w14:textId="7DBBE5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CC56F" w14:textId="656373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63,960.00 </w:t>
            </w:r>
          </w:p>
        </w:tc>
      </w:tr>
      <w:tr w:rsidR="00ED3130" w:rsidRPr="00ED3130" w14:paraId="53E2EC2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67EB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904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67AAEB43" w14:textId="5C22DC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3104F3F" w14:textId="724927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CD890" w14:textId="6B104E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CDA63" w14:textId="4C40F8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2,960.00 </w:t>
            </w:r>
          </w:p>
        </w:tc>
      </w:tr>
      <w:tr w:rsidR="00ED3130" w:rsidRPr="00ED3130" w14:paraId="1AAE7CC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1BA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402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5F1D09B" w14:textId="4CF8A0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8DCA2CC" w14:textId="0A01B9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E59CD" w14:textId="511382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80AAF" w14:textId="436B96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3,560.00 </w:t>
            </w:r>
          </w:p>
        </w:tc>
      </w:tr>
      <w:tr w:rsidR="00ED3130" w:rsidRPr="00ED3130" w14:paraId="78FBDA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556F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589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A52BD62" w14:textId="5AB632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3380D46" w14:textId="2FC7A0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22ADE" w14:textId="1AB096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36AF9" w14:textId="5358BA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1,200.00 </w:t>
            </w:r>
          </w:p>
        </w:tc>
      </w:tr>
      <w:tr w:rsidR="00ED3130" w:rsidRPr="00ED3130" w14:paraId="331731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C80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862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79DDB23" w14:textId="266F2C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DEC95CD" w14:textId="3F9771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B82E8" w14:textId="3323AE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9E948" w14:textId="046BE5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6,480.00 </w:t>
            </w:r>
          </w:p>
        </w:tc>
      </w:tr>
      <w:tr w:rsidR="00ED3130" w:rsidRPr="00ED3130" w14:paraId="698667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BD9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76A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2A2E082" w14:textId="661196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D8BA748" w14:textId="155BE8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D36A5" w14:textId="4444FD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62857" w14:textId="054435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4,132.00 </w:t>
            </w:r>
          </w:p>
        </w:tc>
      </w:tr>
      <w:tr w:rsidR="00ED3130" w:rsidRPr="00ED3130" w14:paraId="03FFB8A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22CA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8FA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8806A7D" w14:textId="582746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1FCF3" w14:textId="35FDF5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1D150" w14:textId="2C3C46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DE80" w14:textId="6FF197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400.00 </w:t>
            </w:r>
          </w:p>
        </w:tc>
      </w:tr>
      <w:tr w:rsidR="00ED3130" w:rsidRPr="00ED3130" w14:paraId="2C47EB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BF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BF1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737D748" w14:textId="3F5EB9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4ABDCB" w14:textId="3F46CD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01060" w14:textId="6847A9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127FC" w14:textId="0C0D97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3,360.00 </w:t>
            </w:r>
          </w:p>
        </w:tc>
      </w:tr>
      <w:tr w:rsidR="00ED3130" w:rsidRPr="00ED3130" w14:paraId="3B9396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13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9EE6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00BDB9F" w14:textId="6C2022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31F517BD" w14:textId="348850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C713F" w14:textId="30335E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15194" w14:textId="52F6F2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6,114.18 </w:t>
            </w:r>
          </w:p>
        </w:tc>
      </w:tr>
      <w:tr w:rsidR="00ED3130" w:rsidRPr="00ED3130" w14:paraId="5D8044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ED4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9919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7623C74A" w14:textId="53DC27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5A155DF" w14:textId="1FDA92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82CBF" w14:textId="7E0CE5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961F9" w14:textId="5A0FEF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78,040.00 </w:t>
            </w:r>
          </w:p>
        </w:tc>
      </w:tr>
      <w:tr w:rsidR="00ED3130" w:rsidRPr="00ED3130" w14:paraId="2D4DBBD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31B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351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77F2338" w14:textId="3CE091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6E8BE" w14:textId="628FC7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BB337" w14:textId="56B4AD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717EE" w14:textId="4ABD81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1,800.00 </w:t>
            </w:r>
          </w:p>
        </w:tc>
      </w:tr>
      <w:tr w:rsidR="00ED3130" w:rsidRPr="00ED3130" w14:paraId="64C8A0F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CBB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E13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1F9D9033" w14:textId="3D9401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1AA06" w14:textId="67F171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49C8C" w14:textId="312EE1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65DC8" w14:textId="5841CB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600.00 </w:t>
            </w:r>
          </w:p>
        </w:tc>
      </w:tr>
      <w:tr w:rsidR="00ED3130" w:rsidRPr="00ED3130" w14:paraId="500C1A7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3FF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898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16035C09" w14:textId="1D2D0C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9EE8410" w14:textId="73D567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2C88" w14:textId="410835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24BA1" w14:textId="31C7A9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280.00 </w:t>
            </w:r>
          </w:p>
        </w:tc>
      </w:tr>
      <w:tr w:rsidR="00ED3130" w:rsidRPr="00ED3130" w14:paraId="080B38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FD27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A28E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49EE6C6" w14:textId="2BAB39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F082C1E" w14:textId="48B7EE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17436" w14:textId="3D85B8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3F218" w14:textId="35F035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280.00 </w:t>
            </w:r>
          </w:p>
        </w:tc>
      </w:tr>
      <w:tr w:rsidR="00ED3130" w:rsidRPr="00ED3130" w14:paraId="018E5A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88A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02F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CFED00E" w14:textId="59E3D6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680628E" w14:textId="145C0B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1C7A4" w14:textId="11A27A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4A156" w14:textId="3285A8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6,120.00 </w:t>
            </w:r>
          </w:p>
        </w:tc>
      </w:tr>
      <w:tr w:rsidR="00ED3130" w:rsidRPr="00ED3130" w14:paraId="184E66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DF1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EAEF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40ABACA6" w14:textId="4A5BD7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0B31A7" w14:textId="5F5025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C82DF" w14:textId="40F4C1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8F7C" w14:textId="5AABAC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9,800.00 </w:t>
            </w:r>
          </w:p>
        </w:tc>
      </w:tr>
      <w:tr w:rsidR="00ED3130" w:rsidRPr="00ED3130" w14:paraId="0B93A28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1EBC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E92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1A455898" w14:textId="6C490A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64820D" w14:textId="3D5FD5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E2DD3" w14:textId="2D9BC8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D04A" w14:textId="015367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4,600.00 </w:t>
            </w:r>
          </w:p>
        </w:tc>
      </w:tr>
      <w:tr w:rsidR="00ED3130" w:rsidRPr="00ED3130" w14:paraId="0BE077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E70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0BF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08B92A9" w14:textId="65D98E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5864026" w14:textId="5CD6A0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7DB14" w14:textId="767260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C6FF9" w14:textId="2EAC11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1,840.00 </w:t>
            </w:r>
          </w:p>
        </w:tc>
      </w:tr>
      <w:tr w:rsidR="00ED3130" w:rsidRPr="00ED3130" w14:paraId="4F9C462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4A7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E41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5BA07F7C" w14:textId="43E3AB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37479B2E" w14:textId="74AF5C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F319" w14:textId="080386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2F98C" w14:textId="5D02AE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7,680.00 </w:t>
            </w:r>
          </w:p>
        </w:tc>
      </w:tr>
      <w:tr w:rsidR="00ED3130" w:rsidRPr="00ED3130" w14:paraId="5C6C06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D0F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320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554CA92" w14:textId="6C68A0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0EBF492" w14:textId="79DEDD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23AFE" w14:textId="06B59F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DCD5C" w14:textId="27D20F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452.00 </w:t>
            </w:r>
          </w:p>
        </w:tc>
      </w:tr>
      <w:tr w:rsidR="00ED3130" w:rsidRPr="00ED3130" w14:paraId="1793A8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1CC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D51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A1D71E" w14:textId="05775B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4C6923C" w14:textId="4EE955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4D6B2" w14:textId="2BE55F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D4EC5" w14:textId="6D7E7E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05,360.00 </w:t>
            </w:r>
          </w:p>
        </w:tc>
      </w:tr>
      <w:tr w:rsidR="00ED3130" w:rsidRPr="00ED3130" w14:paraId="660615B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03E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E45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6C6C6490" w14:textId="6785B1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5AEA9E" w14:textId="703389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75E14" w14:textId="3FCA98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10553" w14:textId="690A1F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0,000.00 </w:t>
            </w:r>
          </w:p>
        </w:tc>
      </w:tr>
      <w:tr w:rsidR="00ED3130" w:rsidRPr="00ED3130" w14:paraId="417B7DA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1D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E4F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9DE445E" w14:textId="4F963B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3EF1A63C" w14:textId="6A9C1E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32EB3" w14:textId="791957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3803D" w14:textId="77E9F1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7,360.00 </w:t>
            </w:r>
          </w:p>
        </w:tc>
      </w:tr>
      <w:tr w:rsidR="00ED3130" w:rsidRPr="00ED3130" w14:paraId="5DA522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F385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069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1892096" w14:textId="27FB71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3F7DA" w14:textId="233CE9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84C78" w14:textId="684310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9578" w14:textId="6FBA16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9,000.00 </w:t>
            </w:r>
          </w:p>
        </w:tc>
      </w:tr>
      <w:tr w:rsidR="00ED3130" w:rsidRPr="00ED3130" w14:paraId="3D36E76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4858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F2BC2C" w14:textId="1A8FF4B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B29A5B2" w14:textId="2FE09A6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C682F8" w14:textId="2378D05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9B2DBF" w14:textId="2D62F35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9,191,738.09 </w:t>
            </w:r>
          </w:p>
        </w:tc>
      </w:tr>
      <w:tr w:rsidR="00ED3130" w:rsidRPr="00ED3130" w14:paraId="08304F5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94824"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17D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FA7501D" w14:textId="1B5DB6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95B79" w14:textId="56A367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7235F" w14:textId="0F529B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4DB5D" w14:textId="45FDDA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7,000.00 </w:t>
            </w:r>
          </w:p>
        </w:tc>
      </w:tr>
      <w:tr w:rsidR="00ED3130" w:rsidRPr="00ED3130" w14:paraId="05AECFD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053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CF8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7451D95" w14:textId="3EF8D9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CB791" w14:textId="13B6B3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B18BB" w14:textId="035F72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09CDF" w14:textId="617645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2,200.00 </w:t>
            </w:r>
          </w:p>
        </w:tc>
      </w:tr>
      <w:tr w:rsidR="00ED3130" w:rsidRPr="00ED3130" w14:paraId="59E8A2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05E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A304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BFA1671" w14:textId="6E0024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3BA506" w14:textId="1AC94E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6A4F4" w14:textId="2D1D8A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31350" w14:textId="456E93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8,080.00 </w:t>
            </w:r>
          </w:p>
        </w:tc>
      </w:tr>
      <w:tr w:rsidR="00ED3130" w:rsidRPr="00ED3130" w14:paraId="2EB8D0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07E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2CE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E5FBEE7" w14:textId="295261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0A2B603D" w14:textId="36D92B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7C01A" w14:textId="1DAB29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18B46" w14:textId="4DE998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5,520.00 </w:t>
            </w:r>
          </w:p>
        </w:tc>
      </w:tr>
      <w:tr w:rsidR="00ED3130" w:rsidRPr="00ED3130" w14:paraId="7B44386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390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2E0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01A3357" w14:textId="3A2935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04F9D" w14:textId="7724B7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AFB67" w14:textId="4D9E0C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B76AA" w14:textId="79876D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9,800.00 </w:t>
            </w:r>
          </w:p>
        </w:tc>
      </w:tr>
      <w:tr w:rsidR="00ED3130" w:rsidRPr="00ED3130" w14:paraId="3AD35F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5207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C17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3E801DEA" w14:textId="5E6569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4086B14" w14:textId="63042C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0CCA2" w14:textId="09DDAC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7520B" w14:textId="523FFD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4,240.00 </w:t>
            </w:r>
          </w:p>
        </w:tc>
      </w:tr>
      <w:tr w:rsidR="00ED3130" w:rsidRPr="00ED3130" w14:paraId="57721C1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4C3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3FC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07D65E" w14:textId="04CB92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9B79D34" w14:textId="2E30F4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6B18D" w14:textId="7C4770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64A04" w14:textId="1B7874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6,960.00 </w:t>
            </w:r>
          </w:p>
        </w:tc>
      </w:tr>
      <w:tr w:rsidR="00ED3130" w:rsidRPr="00ED3130" w14:paraId="3F6AED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DB2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949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5A69735A" w14:textId="3060F7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A7B3763" w14:textId="22DEC2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895D4" w14:textId="3E54C1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896B8" w14:textId="29BA11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8,040.00 </w:t>
            </w:r>
          </w:p>
        </w:tc>
      </w:tr>
      <w:tr w:rsidR="00ED3130" w:rsidRPr="00ED3130" w14:paraId="62B6662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BC8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513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CFC2FEA" w14:textId="41C00A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6EB1D" w14:textId="752E07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69FD6" w14:textId="0E05AB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A896" w14:textId="79079B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96,920.00 </w:t>
            </w:r>
          </w:p>
        </w:tc>
      </w:tr>
      <w:tr w:rsidR="00ED3130" w:rsidRPr="00ED3130" w14:paraId="635F48D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989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6BC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E884F9A" w14:textId="03026F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E62B8EA" w14:textId="6714A0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CA70D" w14:textId="498B40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1607C" w14:textId="72264F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7,560.00 </w:t>
            </w:r>
          </w:p>
        </w:tc>
      </w:tr>
      <w:tr w:rsidR="00ED3130" w:rsidRPr="00ED3130" w14:paraId="76A3FC4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956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C92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A9EBD9C" w14:textId="7271C4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DCE623" w14:textId="054079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585BD" w14:textId="744D20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85FE7" w14:textId="4E56FE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0,760.00 </w:t>
            </w:r>
          </w:p>
        </w:tc>
      </w:tr>
      <w:tr w:rsidR="00ED3130" w:rsidRPr="00ED3130" w14:paraId="10CBA5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133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3EF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B2AB52F" w14:textId="65EF46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4075BC3E" w14:textId="1AB565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36D23" w14:textId="648451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D706" w14:textId="730701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640.00 </w:t>
            </w:r>
          </w:p>
        </w:tc>
      </w:tr>
      <w:tr w:rsidR="00ED3130" w:rsidRPr="00ED3130" w14:paraId="393A0E3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F7C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AB2A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2245A68" w14:textId="1B3DFE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47AD01ED" w14:textId="79EDB3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FB924" w14:textId="08F144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74F7" w14:textId="300A09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4,880.00 </w:t>
            </w:r>
          </w:p>
        </w:tc>
      </w:tr>
      <w:tr w:rsidR="00ED3130" w:rsidRPr="00ED3130" w14:paraId="1F0BB2A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D9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27A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64045B9" w14:textId="004966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ABF9942" w14:textId="0977A9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744A7" w14:textId="3B9454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A60B" w14:textId="265779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2,080.00 </w:t>
            </w:r>
          </w:p>
        </w:tc>
      </w:tr>
      <w:tr w:rsidR="00ED3130" w:rsidRPr="00ED3130" w14:paraId="4C32E6E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0EB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01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C63B72D" w14:textId="282EF3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8771178" w14:textId="1111C4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5CD15" w14:textId="0E9BCF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98A14" w14:textId="23336C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0,320.00 </w:t>
            </w:r>
          </w:p>
        </w:tc>
      </w:tr>
      <w:tr w:rsidR="00ED3130" w:rsidRPr="00ED3130" w14:paraId="0B93BA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FEF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FF5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681DA461" w14:textId="121310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5438071C" w14:textId="05F6DE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5B044" w14:textId="49F135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7D42E" w14:textId="4C7043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19,480.00 </w:t>
            </w:r>
          </w:p>
        </w:tc>
      </w:tr>
      <w:tr w:rsidR="00ED3130" w:rsidRPr="00ED3130" w14:paraId="4F38558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21A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250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C70A41" w14:textId="16B82E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04E12BAB" w14:textId="18407A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5009C" w14:textId="05606E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53112" w14:textId="54883F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0,838.91 </w:t>
            </w:r>
          </w:p>
        </w:tc>
      </w:tr>
      <w:tr w:rsidR="00ED3130" w:rsidRPr="00ED3130" w14:paraId="0284FE4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7168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3E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6D9C827" w14:textId="1484A5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6613" w14:textId="737072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89B95" w14:textId="350E73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54AD7" w14:textId="699DE6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7,200.00 </w:t>
            </w:r>
          </w:p>
        </w:tc>
      </w:tr>
      <w:tr w:rsidR="00ED3130" w:rsidRPr="00ED3130" w14:paraId="3A755BE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0A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4D4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0F4624F" w14:textId="70501A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6A6C667C" w14:textId="6DB6E1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49191" w14:textId="79B3C5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13E71" w14:textId="432D6A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720.00 </w:t>
            </w:r>
          </w:p>
        </w:tc>
      </w:tr>
      <w:tr w:rsidR="00ED3130" w:rsidRPr="00ED3130" w14:paraId="538F8A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47B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5CA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3E46956" w14:textId="676739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CA9D50B" w14:textId="69141F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EE7CD" w14:textId="3BF5A1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F9764" w14:textId="79FEAD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2,840.00 </w:t>
            </w:r>
          </w:p>
        </w:tc>
      </w:tr>
      <w:tr w:rsidR="00ED3130" w:rsidRPr="00ED3130" w14:paraId="1A7C756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9F2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E34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8E9916C" w14:textId="76E086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37CAB83" w14:textId="7CBF46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C7AD0" w14:textId="7FB287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03635" w14:textId="4B1675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1,040.00 </w:t>
            </w:r>
          </w:p>
        </w:tc>
      </w:tr>
      <w:tr w:rsidR="00ED3130" w:rsidRPr="00ED3130" w14:paraId="327B8F9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005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56B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076B398" w14:textId="040342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4D4AAD4" w14:textId="7C2F00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A8B57" w14:textId="32B62A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05A0E" w14:textId="18CF5C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5,120.00 </w:t>
            </w:r>
          </w:p>
        </w:tc>
      </w:tr>
      <w:tr w:rsidR="00ED3130" w:rsidRPr="00ED3130" w14:paraId="01066BC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FAE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21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4AD25271" w14:textId="111882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1B18B07" w14:textId="2AB7B4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F3415" w14:textId="7FA068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DC760" w14:textId="7165F2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73,520.00 </w:t>
            </w:r>
          </w:p>
        </w:tc>
      </w:tr>
      <w:tr w:rsidR="00ED3130" w:rsidRPr="00ED3130" w14:paraId="3CC842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119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ED5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6F90A16" w14:textId="24BF21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49B8C" w14:textId="7B7AA2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0347C" w14:textId="3C6DDB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A3ECF" w14:textId="23661F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1,400.00 </w:t>
            </w:r>
          </w:p>
        </w:tc>
      </w:tr>
      <w:tr w:rsidR="00ED3130" w:rsidRPr="00ED3130" w14:paraId="2A1FAF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75D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73BB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7109D821" w14:textId="4F3552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21B55A3C" w14:textId="6B4C39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3672B" w14:textId="7991B8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9BF61" w14:textId="0CD46F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45,080.00 </w:t>
            </w:r>
          </w:p>
        </w:tc>
      </w:tr>
      <w:tr w:rsidR="00ED3130" w:rsidRPr="00ED3130" w14:paraId="21EEE69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F26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5440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3CCFDBF2" w14:textId="0ECCF1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5A21E" w14:textId="16CDB5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90C26" w14:textId="7B6B95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3F0EF" w14:textId="25688D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000.00 </w:t>
            </w:r>
          </w:p>
        </w:tc>
      </w:tr>
      <w:tr w:rsidR="00ED3130" w:rsidRPr="00ED3130" w14:paraId="05BEFA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088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F82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9302129" w14:textId="75F44B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674FD29" w14:textId="4A03D7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0CA82" w14:textId="007F30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5DB69" w14:textId="600BE3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4,160.00 </w:t>
            </w:r>
          </w:p>
        </w:tc>
      </w:tr>
      <w:tr w:rsidR="00ED3130" w:rsidRPr="00ED3130" w14:paraId="72019A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E73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609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FEA08A" w14:textId="0AB2CA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2761AD5E" w14:textId="241F23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4C3D1" w14:textId="2A3D64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90C82" w14:textId="7C79A6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42,339.18 </w:t>
            </w:r>
          </w:p>
        </w:tc>
      </w:tr>
      <w:tr w:rsidR="00ED3130" w:rsidRPr="00ED3130" w14:paraId="246E8ADC"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0328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B2023DD" w14:textId="54FD6A8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B0CAA8E" w14:textId="6D8E616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7D830" w14:textId="77EE42E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2D71AC" w14:textId="537EA14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425,486.92 </w:t>
            </w:r>
          </w:p>
        </w:tc>
      </w:tr>
      <w:tr w:rsidR="00ED3130" w:rsidRPr="00ED3130" w14:paraId="68C4D6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D65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7BB5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7AD13F" w14:textId="528749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57BA333B" w14:textId="58FF4C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C3401" w14:textId="135FDB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3CE7A" w14:textId="37B851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0,680.00 </w:t>
            </w:r>
          </w:p>
        </w:tc>
      </w:tr>
      <w:tr w:rsidR="00ED3130" w:rsidRPr="00ED3130" w14:paraId="7A9D27F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5296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275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5D0E9024" w14:textId="01DF2B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2BC9E5B" w14:textId="1B1151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C466" w14:textId="002A07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277DD" w14:textId="07C762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280.00 </w:t>
            </w:r>
          </w:p>
        </w:tc>
      </w:tr>
      <w:tr w:rsidR="00ED3130" w:rsidRPr="00ED3130" w14:paraId="3A83BF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2D7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4AF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3286CF5" w14:textId="0AA0E9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8DB9C" w14:textId="7456B0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D92AB" w14:textId="23513C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056EE" w14:textId="57FD77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000.00 </w:t>
            </w:r>
          </w:p>
        </w:tc>
      </w:tr>
      <w:tr w:rsidR="00ED3130" w:rsidRPr="00ED3130" w14:paraId="21382A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D56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666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3D966F66" w14:textId="2930B2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4F3C796A" w14:textId="6CD786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ABDC9" w14:textId="253824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9F89" w14:textId="4C37F1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7,030.45 </w:t>
            </w:r>
          </w:p>
        </w:tc>
      </w:tr>
      <w:tr w:rsidR="00ED3130" w:rsidRPr="00ED3130" w14:paraId="1A418A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73C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58E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D4CE2DF" w14:textId="3D6C09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69A85A94" w14:textId="25CFAB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7CA3C" w14:textId="058B8A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66446" w14:textId="550FDF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2,074.00 </w:t>
            </w:r>
          </w:p>
        </w:tc>
      </w:tr>
      <w:tr w:rsidR="00ED3130" w:rsidRPr="00ED3130" w14:paraId="71BC4E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80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AF72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1F8A2BB" w14:textId="023CF1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A87BAAD" w14:textId="0A4A44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1310C" w14:textId="424A1C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38E07" w14:textId="342872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8,742.00 </w:t>
            </w:r>
          </w:p>
        </w:tc>
      </w:tr>
      <w:tr w:rsidR="00ED3130" w:rsidRPr="00ED3130" w14:paraId="143FD7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BBB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F93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1E4E86BC" w14:textId="193CA4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5939C29" w14:textId="1B8325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A9DC5" w14:textId="3F395C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37658" w14:textId="46B574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0,480.00 </w:t>
            </w:r>
          </w:p>
        </w:tc>
      </w:tr>
      <w:tr w:rsidR="00ED3130" w:rsidRPr="00ED3130" w14:paraId="2112B2D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3E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9CB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9DADE64" w14:textId="2C44CE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2599F" w14:textId="4CFBAF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52AEA" w14:textId="576110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C1A1E" w14:textId="7F0B93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1,800.00 </w:t>
            </w:r>
          </w:p>
        </w:tc>
      </w:tr>
      <w:tr w:rsidR="00ED3130" w:rsidRPr="00ED3130" w14:paraId="7802A7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38F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851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039DE89D" w14:textId="700B72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BF17F4A" w14:textId="0932E74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D12D2" w14:textId="12BAE8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7F36E" w14:textId="5480D3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5,920.00 </w:t>
            </w:r>
          </w:p>
        </w:tc>
      </w:tr>
      <w:tr w:rsidR="00ED3130" w:rsidRPr="00ED3130" w14:paraId="5EBC384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63C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6BF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605F065" w14:textId="07DBC6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CE44376" w14:textId="29377E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CC782" w14:textId="271D57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E7E33" w14:textId="351E1E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040.00 </w:t>
            </w:r>
          </w:p>
        </w:tc>
      </w:tr>
      <w:tr w:rsidR="00ED3130" w:rsidRPr="00ED3130" w14:paraId="1D2BDE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8D0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908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73BF90CA" w14:textId="01317B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17227F09" w14:textId="02493F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0343E" w14:textId="4BD388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0FC4C" w14:textId="1B34A3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120.00 </w:t>
            </w:r>
          </w:p>
        </w:tc>
      </w:tr>
      <w:tr w:rsidR="00ED3130" w:rsidRPr="00ED3130" w14:paraId="6937F97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B2E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339CC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20121B38" w14:textId="2EBDFF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71AAEB2A" w14:textId="02CDFC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C9076" w14:textId="4591B4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ECF6B" w14:textId="60C365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3,480.47 </w:t>
            </w:r>
          </w:p>
        </w:tc>
      </w:tr>
      <w:tr w:rsidR="00ED3130" w:rsidRPr="00ED3130" w14:paraId="412A573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9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D05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6DBBBB6" w14:textId="7C9930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D182B" w14:textId="5FD419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52EC5" w14:textId="1BF8A6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00CDE" w14:textId="0CDBB3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3,600.00 </w:t>
            </w:r>
          </w:p>
        </w:tc>
      </w:tr>
      <w:tr w:rsidR="00ED3130" w:rsidRPr="00ED3130" w14:paraId="77E485B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FFB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32F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0B52B88B" w14:textId="73FA55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F7E5AF3" w14:textId="611220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40DCC" w14:textId="4E0DC0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205C7" w14:textId="3477BA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03,840.00 </w:t>
            </w:r>
          </w:p>
        </w:tc>
      </w:tr>
      <w:tr w:rsidR="00ED3130" w:rsidRPr="00ED3130" w14:paraId="35BCE04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BE4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C78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5B72473" w14:textId="0B94E3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E4EC8" w14:textId="69D662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23EC" w14:textId="0BAEFF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C09B2" w14:textId="742324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6,400.00 </w:t>
            </w:r>
          </w:p>
        </w:tc>
      </w:tr>
      <w:tr w:rsidR="00ED3130" w:rsidRPr="00ED3130" w14:paraId="0414A2A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421B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5BE25E0" w14:textId="4D6FBA9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ABFC549" w14:textId="7844C0F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006339" w14:textId="26BDE36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EB7C84" w14:textId="561EEF1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847,431.64 </w:t>
            </w:r>
          </w:p>
        </w:tc>
      </w:tr>
      <w:tr w:rsidR="00ED3130" w:rsidRPr="00ED3130" w14:paraId="49A46E8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FC9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93E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9418A5A" w14:textId="455A1E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2658473" w14:textId="2F673A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6FCE1" w14:textId="3B47C2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01A0E" w14:textId="2FC472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47,431.64 </w:t>
            </w:r>
          </w:p>
        </w:tc>
      </w:tr>
      <w:tr w:rsidR="00ED3130" w:rsidRPr="00ED3130" w14:paraId="4462872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30993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772B5F7" w14:textId="03DEC57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7,885,64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26BB762F" w14:textId="1AAD69E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B1BE6C" w14:textId="29FCD56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E2E471" w14:textId="74C477B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7,885,643.45 </w:t>
            </w:r>
          </w:p>
        </w:tc>
      </w:tr>
      <w:tr w:rsidR="00ED3130" w:rsidRPr="00ED3130" w14:paraId="7144544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197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D25E7CF" w14:textId="717C3ED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218,46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3ADA85" w14:textId="5013E32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E16EF" w14:textId="172FFD6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22708C" w14:textId="42D32BC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218,466.10 </w:t>
            </w:r>
          </w:p>
        </w:tc>
      </w:tr>
      <w:tr w:rsidR="00ED3130" w:rsidRPr="00ED3130" w14:paraId="6473F0D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2AC3E"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6AF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0526481D" w14:textId="7B6843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A93177" w14:textId="4ECFF0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B6D28" w14:textId="755800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789F2" w14:textId="1D70B0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4374138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B3F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ED6D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32B5577E" w14:textId="6B9B87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71EA3EA2" w14:textId="22051E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C017" w14:textId="44E312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31A49" w14:textId="0ECC3C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6,320.00 </w:t>
            </w:r>
          </w:p>
        </w:tc>
      </w:tr>
      <w:tr w:rsidR="00ED3130" w:rsidRPr="00ED3130" w14:paraId="60739E0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DCD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6EB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0F78AE5" w14:textId="2910EC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9819B5" w14:textId="5CA2EE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EF62A" w14:textId="55E5CA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6A48D" w14:textId="48996A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8D5B2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3109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16A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3E022F77" w14:textId="11BEF0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E3CC8E" w14:textId="1F8B42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C1B" w14:textId="4BECA5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F1FDA" w14:textId="355BA1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3C0FC2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D98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D0E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2BB4605E" w14:textId="6D0C7E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41E1BE01" w14:textId="37C689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30DA0" w14:textId="7ADC72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E5DC3" w14:textId="78B982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128.00 </w:t>
            </w:r>
          </w:p>
        </w:tc>
      </w:tr>
      <w:tr w:rsidR="00ED3130" w:rsidRPr="00ED3130" w14:paraId="570F9F6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3FEB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E94A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ADAC2E2" w14:textId="43B45D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57332B1" w14:textId="78252C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C7AED" w14:textId="5F0C4F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4D300" w14:textId="0FB797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602.00 </w:t>
            </w:r>
          </w:p>
        </w:tc>
      </w:tr>
      <w:tr w:rsidR="00ED3130" w:rsidRPr="00ED3130" w14:paraId="3D8870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3551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13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B3DF46C" w14:textId="0E793E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2D68DFB" w14:textId="4F9F03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1993E" w14:textId="6540AE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0CF2A" w14:textId="000165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5A3821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2DD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7611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0C83E94D" w14:textId="4DE4BC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3B99E8D1" w14:textId="303123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57C76" w14:textId="55B826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468E0" w14:textId="2FF4EF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50,175.00 </w:t>
            </w:r>
          </w:p>
        </w:tc>
      </w:tr>
      <w:tr w:rsidR="00ED3130" w:rsidRPr="00ED3130" w14:paraId="0E08E2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9F5F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D44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7A629B" w14:textId="2FADE8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B25A84E" w14:textId="0E933C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6838F" w14:textId="3429EA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2133D" w14:textId="7FC341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5D6618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A06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41D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4B7AE1C" w14:textId="51A5D3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759F57E3" w14:textId="07546B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B98FF" w14:textId="7C7CD7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96074" w14:textId="71E06D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9,780.88 </w:t>
            </w:r>
          </w:p>
        </w:tc>
      </w:tr>
      <w:tr w:rsidR="00ED3130" w:rsidRPr="00ED3130" w14:paraId="4FC135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DC3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3A0C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31CB1695" w14:textId="1754FE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72E1F61" w14:textId="292565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6B07F" w14:textId="21F9B6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DACF7" w14:textId="17F083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5,225.22 </w:t>
            </w:r>
          </w:p>
        </w:tc>
      </w:tr>
      <w:tr w:rsidR="00ED3130" w:rsidRPr="00ED3130" w14:paraId="1BDD528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9A6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8E15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548B983" w14:textId="7F1CBF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201D5AB" w14:textId="4F82EF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EDD5D" w14:textId="258520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EDCE7" w14:textId="608BB8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77CCDE0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3B8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8F7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31C5AFC1" w14:textId="17E444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7F44F37" w14:textId="6C65F0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FAB20" w14:textId="4AB0F5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4C2AB" w14:textId="144C13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4,645.00 </w:t>
            </w:r>
          </w:p>
        </w:tc>
      </w:tr>
      <w:tr w:rsidR="00ED3130" w:rsidRPr="00ED3130" w14:paraId="2D7E73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BB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F852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13343DE" w14:textId="06B15F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6BF5F4F" w14:textId="1C3E39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8345D" w14:textId="4CFAFD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DA562" w14:textId="13A5F3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9,300.00 </w:t>
            </w:r>
          </w:p>
        </w:tc>
      </w:tr>
      <w:tr w:rsidR="00ED3130" w:rsidRPr="00ED3130" w14:paraId="6789384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F7F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C29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EDE3BB" w14:textId="1E5128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646726C" w14:textId="449AF1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06BE1" w14:textId="7E1F08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77DFD" w14:textId="560C0A4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4F3641B0"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13F9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3102A8" w14:textId="69EBBF0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33FC477" w14:textId="3CD9FE4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0F67A" w14:textId="051DE64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DC79B7" w14:textId="7E39B04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46,869.37 </w:t>
            </w:r>
          </w:p>
        </w:tc>
      </w:tr>
      <w:tr w:rsidR="00ED3130" w:rsidRPr="00ED3130" w14:paraId="5A2772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2DF77"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3D2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5811597" w14:textId="43ABB4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25FCC1" w14:textId="7D0EA8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E22C0" w14:textId="039B1B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7E0CB" w14:textId="2FCC21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3E6805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15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C60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450C5CD6" w14:textId="697546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065267C5" w14:textId="141FDE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3A4DE" w14:textId="1AF617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8AA3E" w14:textId="067015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1,503.62 </w:t>
            </w:r>
          </w:p>
        </w:tc>
      </w:tr>
      <w:tr w:rsidR="00ED3130" w:rsidRPr="00ED3130" w14:paraId="3456BF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07A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6E9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6F1C729" w14:textId="0F4938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44723F05" w14:textId="329D31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87576" w14:textId="37CAF6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171F" w14:textId="03FCCA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72,180.75 </w:t>
            </w:r>
          </w:p>
        </w:tc>
      </w:tr>
      <w:tr w:rsidR="00ED3130" w:rsidRPr="00ED3130" w14:paraId="517EC67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97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5BC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1B924600" w14:textId="742ADA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943482" w14:textId="64A340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F3625" w14:textId="314ED5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CF7E5" w14:textId="552156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10DA73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69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6ED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1D761465" w14:textId="1080E1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F924F5" w14:textId="2F9B3D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A2AB" w14:textId="24585E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C67E5" w14:textId="3472E8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0F05A83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31DF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F06557" w14:textId="376A611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318,4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C9CB1" w14:textId="405D23A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DCDB" w14:textId="5FBECA8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FCC45B" w14:textId="5C69F2B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318,495.97 </w:t>
            </w:r>
          </w:p>
        </w:tc>
      </w:tr>
      <w:tr w:rsidR="00ED3130" w:rsidRPr="00ED3130" w14:paraId="1CE44F3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2C83A"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844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7B0893" w14:textId="16C821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033,482.53 </w:t>
            </w:r>
          </w:p>
        </w:tc>
        <w:tc>
          <w:tcPr>
            <w:tcW w:w="958" w:type="pct"/>
            <w:tcBorders>
              <w:top w:val="nil"/>
              <w:left w:val="nil"/>
              <w:bottom w:val="single" w:sz="4" w:space="0" w:color="000000"/>
              <w:right w:val="single" w:sz="4" w:space="0" w:color="000000"/>
            </w:tcBorders>
            <w:shd w:val="clear" w:color="auto" w:fill="auto"/>
            <w:noWrap/>
            <w:vAlign w:val="bottom"/>
            <w:hideMark/>
          </w:tcPr>
          <w:p w14:paraId="4D04ADAB" w14:textId="16347F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750C9" w14:textId="5D1609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31CCA" w14:textId="58474E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033,482.53 </w:t>
            </w:r>
          </w:p>
        </w:tc>
      </w:tr>
      <w:tr w:rsidR="00ED3130" w:rsidRPr="00ED3130" w14:paraId="00E16BC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EF4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79D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C2ED69D" w14:textId="7023F7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BEBFD88" w14:textId="11A775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A2299" w14:textId="7991DF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E1966" w14:textId="25EB32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r>
      <w:tr w:rsidR="00ED3130" w:rsidRPr="00ED3130" w14:paraId="5204BE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F447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19C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48C7CBD" w14:textId="4796B4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9A5B6A" w14:textId="25AFB8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1DBFB" w14:textId="125C83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10A4B" w14:textId="3B824B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36D9C8A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C49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6E5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37697A2" w14:textId="4E8007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17A3D63B" w14:textId="069274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E47A4" w14:textId="6CE067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0684" w14:textId="2475CA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97,902.00 </w:t>
            </w:r>
          </w:p>
        </w:tc>
      </w:tr>
      <w:tr w:rsidR="00ED3130" w:rsidRPr="00ED3130" w14:paraId="1E9F92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45C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546A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21C41F4E" w14:textId="56B470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7BF1B45F" w14:textId="231650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193D5" w14:textId="0F91B4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0F47A" w14:textId="4BF64F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32,663.69 </w:t>
            </w:r>
          </w:p>
        </w:tc>
      </w:tr>
      <w:tr w:rsidR="00ED3130" w:rsidRPr="00ED3130" w14:paraId="0F7F2E2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9F52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FDE2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4FA9107" w14:textId="7162CC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5B9A93FB" w14:textId="348074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BE73D" w14:textId="49CA31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2EDF2" w14:textId="760EEF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9,545.00 </w:t>
            </w:r>
          </w:p>
        </w:tc>
      </w:tr>
      <w:tr w:rsidR="00ED3130" w:rsidRPr="00ED3130" w14:paraId="5ACFD5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9CAA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075F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383B0E0D" w14:textId="7E27C0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96E9D5" w14:textId="3751C6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55EE7" w14:textId="171A08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6AB8C" w14:textId="4E86C9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09A88A2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8C0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D91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D26C044" w14:textId="2950CC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2AAB988" w14:textId="424F27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C8587" w14:textId="216DE3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B4DE9" w14:textId="693B2E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780.00 </w:t>
            </w:r>
          </w:p>
        </w:tc>
      </w:tr>
      <w:tr w:rsidR="00ED3130" w:rsidRPr="00ED3130" w14:paraId="445EFF5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908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9F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7F55074" w14:textId="319580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1C2863" w14:textId="25E6BA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64B48" w14:textId="040E43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309E2" w14:textId="19A304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393EE9B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77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4F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1D17ACD" w14:textId="391B5F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C60B243" w14:textId="11FF08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37921" w14:textId="79FBB3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A90B9" w14:textId="08E151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r>
      <w:tr w:rsidR="00ED3130" w:rsidRPr="00ED3130" w14:paraId="7E9F7F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E9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37D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E34ECE1" w14:textId="7F98B4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F705F55" w14:textId="71E4E7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639CA" w14:textId="7E6EC4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3C23E" w14:textId="3F41E7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64,965.00 </w:t>
            </w:r>
          </w:p>
        </w:tc>
      </w:tr>
      <w:tr w:rsidR="00ED3130" w:rsidRPr="00ED3130" w14:paraId="428327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7FC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CB8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390778C" w14:textId="2689BA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46FA1F" w14:textId="333531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63CF2" w14:textId="68E9CA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CE6E9" w14:textId="65C335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41A47EF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DA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BACA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C2BD43E" w14:textId="0D1A74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287A2A3D" w14:textId="1583C3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33D39" w14:textId="10CEB4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0B676" w14:textId="006AB5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448,877.75 </w:t>
            </w:r>
          </w:p>
        </w:tc>
      </w:tr>
      <w:tr w:rsidR="00ED3130" w:rsidRPr="00ED3130" w14:paraId="7CEFB4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8C3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2D7F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FD2D9AB" w14:textId="2BA449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F559E6" w14:textId="7062B4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6B228" w14:textId="074998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D8E0F" w14:textId="0C0773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500.00 </w:t>
            </w:r>
          </w:p>
        </w:tc>
      </w:tr>
      <w:tr w:rsidR="00ED3130" w:rsidRPr="00ED3130" w14:paraId="6469255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C73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F492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CE544C3" w14:textId="58921E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BDB83" w14:textId="29FD51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0EEEF" w14:textId="0F0792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AFF18" w14:textId="25F8D4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06CB1A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B65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113D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2624DF5" w14:textId="566E56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05594B5" w14:textId="56D7AB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6C264" w14:textId="5A68E3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C399E" w14:textId="7D3FDA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r>
      <w:tr w:rsidR="00ED3130" w:rsidRPr="00ED3130" w14:paraId="65E646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9BC8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317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825D4BC" w14:textId="562014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15FA" w14:textId="3FF7EB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ADDF3" w14:textId="29C323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1B415" w14:textId="75032B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6D0CB1F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776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7C0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DA15E45" w14:textId="3B9E7D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2AA607F" w14:textId="08ECBF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4C37A" w14:textId="4EA252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E2E9" w14:textId="77B9D8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930.00 </w:t>
            </w:r>
          </w:p>
        </w:tc>
      </w:tr>
      <w:tr w:rsidR="00ED3130" w:rsidRPr="00ED3130" w14:paraId="4D85FDC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4998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315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E605B95" w14:textId="1DCF3F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1A61CC1" w14:textId="2CC4CE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9CDBD" w14:textId="5D89A8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6D5D5" w14:textId="1DC812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1,465.00 </w:t>
            </w:r>
          </w:p>
        </w:tc>
      </w:tr>
      <w:tr w:rsidR="00ED3130" w:rsidRPr="00ED3130" w14:paraId="5AABD58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4C9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089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2D68D33" w14:textId="227B2B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F3BF2A" w14:textId="0EA7EF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9555F" w14:textId="4A15A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CF04F" w14:textId="553982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1FD3BF05"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B52D2"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214ED4C" w14:textId="238ADE8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E0607E" w14:textId="1958E61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27A1F" w14:textId="5D5A8BE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3C185" w14:textId="79C6FAD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289,220.64 </w:t>
            </w:r>
          </w:p>
        </w:tc>
      </w:tr>
      <w:tr w:rsidR="00ED3130" w:rsidRPr="00ED3130" w14:paraId="17DE7F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E30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976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31947E2D" w14:textId="19AF08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B94589" w14:textId="698CFD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D73A8" w14:textId="71D43E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ADA89" w14:textId="5954F2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609519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ABB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76B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3B9481E" w14:textId="2106F2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107BA5" w14:textId="52DCDD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42D21" w14:textId="6AE9AE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409B3" w14:textId="67216E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552FDAF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03E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A2A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8B72034" w14:textId="5A4FA9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5B2124" w14:textId="4E6C43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3290A" w14:textId="43AB41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A18A3" w14:textId="2594E9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1811D69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F0C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FC5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A3B2524" w14:textId="2791BF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AB46" w14:textId="4F7FEE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36410" w14:textId="24500A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2862A" w14:textId="18ECAE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AF9FD2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351A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131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000F9C9F" w14:textId="79F25A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F83F73" w14:textId="36C5B2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707C0" w14:textId="3B80A0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14AA9" w14:textId="74EAA7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1EB1771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281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41F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4C92E6E8" w14:textId="58F9C3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B122D4" w14:textId="3A776E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202F9" w14:textId="04609F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C9C5" w14:textId="0812D5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7AB8CA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B4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229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07741E" w14:textId="745656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01FE9A7D" w14:textId="70C044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95CFE" w14:textId="760BA3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13CDE" w14:textId="2D0D51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67,440.00 </w:t>
            </w:r>
          </w:p>
        </w:tc>
      </w:tr>
      <w:tr w:rsidR="00ED3130" w:rsidRPr="00ED3130" w14:paraId="0077851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8A5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0CFA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0ECD224" w14:textId="1469F1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46968D" w14:textId="5ECC37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A9981" w14:textId="061687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FD47C" w14:textId="667074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7159EE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9C0D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89B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59D295" w14:textId="3600B9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F08C45" w14:textId="74A70E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233DF" w14:textId="329F13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AEC8" w14:textId="5CD216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4D3AE1E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0F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3F8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C07E660" w14:textId="041340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1DC804" w14:textId="6213FF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F24CF" w14:textId="4D505F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3ED7E" w14:textId="6C4E9A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30B6A0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25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F9B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F987E8F" w14:textId="0FB413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3BF631" w14:textId="7A0C1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058CA" w14:textId="1B8136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B36EB" w14:textId="7697BA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1C85CF5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4951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9914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7AE6B0B8" w14:textId="16A70F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7F168CEF" w14:textId="67BAF7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9A40A" w14:textId="596168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6C6D0" w14:textId="0541F1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3,240.64 </w:t>
            </w:r>
          </w:p>
        </w:tc>
      </w:tr>
      <w:tr w:rsidR="00ED3130" w:rsidRPr="00ED3130" w14:paraId="311605D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0E6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FBE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A75C315" w14:textId="7B8498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C9CE4E" w14:textId="257619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C395D" w14:textId="6F1A27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17303" w14:textId="0B47A4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669042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AFB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D25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4CA921" w14:textId="3409A3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12CA1" w14:textId="0AE654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A0DEE" w14:textId="3128A9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53D9A" w14:textId="647041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05,000.00 </w:t>
            </w:r>
          </w:p>
        </w:tc>
      </w:tr>
      <w:tr w:rsidR="00ED3130" w:rsidRPr="00ED3130" w14:paraId="01D7E10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2E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3D6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2E78B30A" w14:textId="2701E3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794CEA" w14:textId="17B1AF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9562" w14:textId="5BFB0D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7AB6B" w14:textId="4A5EE3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2EC12E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12D2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EEA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C4F2C0" w14:textId="6DE795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A199B2" w14:textId="7D3F30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23BE0" w14:textId="656565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FBDAB" w14:textId="62FE38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37FE68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E4B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919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7110F04" w14:textId="796BC3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79CA93" w14:textId="0F6674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D0CC5" w14:textId="7C64C9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FB137" w14:textId="0F3C1B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972314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A386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82890D" w14:textId="7EA00C0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412,59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BD0BC6C" w14:textId="3B944D6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D94917" w14:textId="03659D5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D5A045" w14:textId="3114FFD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412,591.37 </w:t>
            </w:r>
          </w:p>
        </w:tc>
      </w:tr>
      <w:tr w:rsidR="00ED3130" w:rsidRPr="00ED3130" w14:paraId="1957D2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B386"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8E9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265BF" w14:textId="349B85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806,530.37 </w:t>
            </w:r>
          </w:p>
        </w:tc>
        <w:tc>
          <w:tcPr>
            <w:tcW w:w="958" w:type="pct"/>
            <w:tcBorders>
              <w:top w:val="nil"/>
              <w:left w:val="nil"/>
              <w:bottom w:val="single" w:sz="4" w:space="0" w:color="000000"/>
              <w:right w:val="single" w:sz="4" w:space="0" w:color="000000"/>
            </w:tcBorders>
            <w:shd w:val="clear" w:color="auto" w:fill="auto"/>
            <w:noWrap/>
            <w:vAlign w:val="bottom"/>
            <w:hideMark/>
          </w:tcPr>
          <w:p w14:paraId="0AF61FD0" w14:textId="284636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36B9" w14:textId="7E5BDA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079C" w14:textId="6DC12E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806,530.37 </w:t>
            </w:r>
          </w:p>
        </w:tc>
      </w:tr>
      <w:tr w:rsidR="00ED3130" w:rsidRPr="00ED3130" w14:paraId="43C58F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52D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C30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2505C56" w14:textId="3A63D7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F2F60E" w14:textId="4C71F1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65461" w14:textId="565C40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B6D2" w14:textId="7D3708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4,395.00 </w:t>
            </w:r>
          </w:p>
        </w:tc>
      </w:tr>
      <w:tr w:rsidR="00ED3130" w:rsidRPr="00ED3130" w14:paraId="5EA5E23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45D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69C6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88B3865" w14:textId="2896AC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FFF42C6" w14:textId="412569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175BB" w14:textId="507A65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E4B91" w14:textId="1F4F35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27D0A8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3A7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526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8E2E4EC" w14:textId="6C46A9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74FDC9" w14:textId="709801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8EFDE" w14:textId="416F22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70E68" w14:textId="24D2D2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0BB5BAB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2FA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AD31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03745" w14:textId="5430A1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6C455B2F" w14:textId="6E3FC1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80380" w14:textId="50DCB7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B0EDC" w14:textId="568472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8,273.00 </w:t>
            </w:r>
          </w:p>
        </w:tc>
      </w:tr>
      <w:tr w:rsidR="00ED3130" w:rsidRPr="00ED3130" w14:paraId="5E2D89C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963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0FA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1CCDECD5" w14:textId="03EF3F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037861" w14:textId="6D71A6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DE246" w14:textId="1DCFF4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E8ABF" w14:textId="796043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18DD3FD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B0F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CDE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6AF947C" w14:textId="1DAFBA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05A13" w14:textId="78C044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C5CA6" w14:textId="403FDA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B2CAA" w14:textId="0296EC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07,200.00 </w:t>
            </w:r>
          </w:p>
        </w:tc>
      </w:tr>
      <w:tr w:rsidR="00ED3130" w:rsidRPr="00ED3130" w14:paraId="70ECE97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7CD6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023F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4B308715" w14:textId="417CD2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1FBB0DFE" w14:textId="2049EA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4892F" w14:textId="601B8D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FCDF4" w14:textId="0237D3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0,789.00 </w:t>
            </w:r>
          </w:p>
        </w:tc>
      </w:tr>
      <w:tr w:rsidR="00ED3130" w:rsidRPr="00ED3130" w14:paraId="345CFB9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5AD0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B0E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6C594F7" w14:textId="47EE61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F0A491" w14:textId="418885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62A89" w14:textId="7D832C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ABE22" w14:textId="769434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8,570.00 </w:t>
            </w:r>
          </w:p>
        </w:tc>
      </w:tr>
      <w:tr w:rsidR="00ED3130" w:rsidRPr="00ED3130" w14:paraId="6337907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B9B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F35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EB175D4" w14:textId="16EBFE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02410D" w14:textId="6C53BE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4D16" w14:textId="12135C2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83C20" w14:textId="6CFFB8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340155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EBE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C9C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3AC88C2" w14:textId="671ACB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076CE4" w14:textId="69287D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94EC1" w14:textId="327F33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F197A" w14:textId="21D823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298059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FD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7F0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5963F39D" w14:textId="38925A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85B62F" w14:textId="7205FB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1559" w14:textId="621AD8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EBCDE" w14:textId="2EFE4A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781E2DE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E2C0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CCA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721CA9F" w14:textId="67BDDC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671718" w14:textId="42245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DCBAF" w14:textId="1AC1D3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BDBDB" w14:textId="6553D43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629CE68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322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8A1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FB09D9B" w14:textId="4433B2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AF13E" w14:textId="7FCDB5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9843" w14:textId="5BD5E2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F19C8" w14:textId="56BC14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5,700.00 </w:t>
            </w:r>
          </w:p>
        </w:tc>
      </w:tr>
      <w:tr w:rsidR="00ED3130" w:rsidRPr="00ED3130" w14:paraId="7F80679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466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20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EE5E671" w14:textId="06D7A9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C67697" w14:textId="32C458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023F2" w14:textId="660343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FD163" w14:textId="4B9359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59105B7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378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C29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11CA23E8" w14:textId="3C2E8D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2D02B17" w14:textId="533EEB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1C07C" w14:textId="079B46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2388D" w14:textId="1DDC53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684,045.00 </w:t>
            </w:r>
          </w:p>
        </w:tc>
      </w:tr>
      <w:tr w:rsidR="00ED3130" w:rsidRPr="00ED3130" w14:paraId="0F0AFF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14FF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6E83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BF6719F" w14:textId="5B4E07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3871C817" w14:textId="09538C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5E06B" w14:textId="2CCA15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F15FA" w14:textId="435243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69,329.00 </w:t>
            </w:r>
          </w:p>
        </w:tc>
      </w:tr>
      <w:tr w:rsidR="00ED3130" w:rsidRPr="00ED3130" w14:paraId="4C00FC2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68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D8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99A0817" w14:textId="5BD16C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5355D42" w14:textId="469CD5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783F9" w14:textId="5FD707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E9683" w14:textId="20B1F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4631E6A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53DF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7E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975520C" w14:textId="26090E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34D97CCA" w14:textId="113B88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5107A" w14:textId="0A0B41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5C98C" w14:textId="5204D5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1,980.00 </w:t>
            </w:r>
          </w:p>
        </w:tc>
      </w:tr>
      <w:tr w:rsidR="00ED3130" w:rsidRPr="00ED3130" w14:paraId="3C4D21C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AC3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430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3455872D" w14:textId="1A448D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02F99AC" w14:textId="387BCF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72A89" w14:textId="57FB65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79572" w14:textId="4A7FB5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5,780.00 </w:t>
            </w:r>
          </w:p>
        </w:tc>
      </w:tr>
      <w:tr w:rsidR="00ED3130" w:rsidRPr="00ED3130" w14:paraId="352F61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601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4F7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BFC0E36" w14:textId="1A25F1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B9E750" w14:textId="12EDE4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BBCA9" w14:textId="4F013D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155A5" w14:textId="1D9F76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6B11188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8E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6A9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550FD07C" w14:textId="2B8648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ABDFCDD" w14:textId="17E9D7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A7FA1" w14:textId="5FE758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F190E" w14:textId="3EB56F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6,930.00 </w:t>
            </w:r>
          </w:p>
        </w:tc>
      </w:tr>
      <w:tr w:rsidR="00ED3130" w:rsidRPr="00ED3130" w14:paraId="66DFEBC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804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092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C38183E" w14:textId="2280C2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06E61A" w14:textId="0922B9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65CA5" w14:textId="15E172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D00AE" w14:textId="718DCB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5,350.00 </w:t>
            </w:r>
          </w:p>
        </w:tc>
      </w:tr>
      <w:tr w:rsidR="00ED3130" w:rsidRPr="00ED3130" w14:paraId="03EB26C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4FF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3C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0F64B169" w14:textId="4DF908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6C40A" w14:textId="229893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84A2" w14:textId="3995E6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BFBE3" w14:textId="1F8713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1,000.00 </w:t>
            </w:r>
          </w:p>
        </w:tc>
      </w:tr>
      <w:tr w:rsidR="00ED3130" w:rsidRPr="00ED3130" w14:paraId="60B08C6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B8F1C"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5AEE17D0" w14:textId="03EED97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B145D1A" w14:textId="3F11E95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744A6C7" w14:textId="57725F4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FBF15B4" w14:textId="57EFA53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8,773,076.29 </w:t>
            </w:r>
          </w:p>
        </w:tc>
      </w:tr>
      <w:tr w:rsidR="00ED3130" w:rsidRPr="00ED3130" w14:paraId="44B8EA1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8437B"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11B8A1" w14:textId="5EC7E1D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2AE49E2E" w14:textId="09EA131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950C33" w14:textId="5510135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01D0ED" w14:textId="4C35F30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828,117.16 </w:t>
            </w:r>
          </w:p>
        </w:tc>
      </w:tr>
      <w:tr w:rsidR="00ED3130" w:rsidRPr="00ED3130" w14:paraId="02694F0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A4875"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A75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C4966F2" w14:textId="47280A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6FF37D2" w14:textId="307D3A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D27F8" w14:textId="564CEB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2FCCD" w14:textId="173E6B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9,630.00 </w:t>
            </w:r>
          </w:p>
        </w:tc>
      </w:tr>
      <w:tr w:rsidR="00ED3130" w:rsidRPr="00ED3130" w14:paraId="2956FB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920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A26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BE377DC" w14:textId="4CCED4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079DC5C" w14:textId="1FF872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7910D" w14:textId="7147A4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6FF0" w14:textId="4DD668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6,096.53 </w:t>
            </w:r>
          </w:p>
        </w:tc>
      </w:tr>
      <w:tr w:rsidR="00ED3130" w:rsidRPr="00ED3130" w14:paraId="3DFF85B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97E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10E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D1E8A72" w14:textId="396A69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27B2159A" w14:textId="112A63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374C8" w14:textId="7A045F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41392" w14:textId="620AD8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5,849.15 </w:t>
            </w:r>
          </w:p>
        </w:tc>
      </w:tr>
      <w:tr w:rsidR="00ED3130" w:rsidRPr="00ED3130" w14:paraId="0D56E8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9370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13C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30060C1" w14:textId="651D77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208CABA6" w14:textId="5E3519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1C97C" w14:textId="3E67A5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B6D25" w14:textId="5FA37C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3,966.82 </w:t>
            </w:r>
          </w:p>
        </w:tc>
      </w:tr>
      <w:tr w:rsidR="00ED3130" w:rsidRPr="00ED3130" w14:paraId="4FF864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E6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4A4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25288D0" w14:textId="0ECF61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3576C94" w14:textId="1E78D5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D3B84" w14:textId="2FA8FE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0F0F3" w14:textId="4A671F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6,364.71 </w:t>
            </w:r>
          </w:p>
        </w:tc>
      </w:tr>
      <w:tr w:rsidR="00ED3130" w:rsidRPr="00ED3130" w14:paraId="5F4B1C0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FCFB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101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8DF259A" w14:textId="216379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53B281B3" w14:textId="72B971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69A6E" w14:textId="28A79B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F1EBE" w14:textId="141E26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6,370.00 </w:t>
            </w:r>
          </w:p>
        </w:tc>
      </w:tr>
      <w:tr w:rsidR="00ED3130" w:rsidRPr="00ED3130" w14:paraId="5AC0B45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EB0C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F93C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9E55E48" w14:textId="62D110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6F5EEF4F" w14:textId="13EF10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F8CFB" w14:textId="06E118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04695" w14:textId="6687E0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48,283.89 </w:t>
            </w:r>
          </w:p>
        </w:tc>
      </w:tr>
      <w:tr w:rsidR="00ED3130" w:rsidRPr="00ED3130" w14:paraId="2C57C2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280B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1890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313D957" w14:textId="56FD34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5B85D72A" w14:textId="2E4BC3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C4A23" w14:textId="1EA5FC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4FF6C" w14:textId="6B6A53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3,458.80 </w:t>
            </w:r>
          </w:p>
        </w:tc>
      </w:tr>
      <w:tr w:rsidR="00ED3130" w:rsidRPr="00ED3130" w14:paraId="4258809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AFF4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F6D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549AAD9C" w14:textId="1DB1281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D032F62" w14:textId="33B094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DAA28" w14:textId="3BAF15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5750E" w14:textId="3B1064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03,379.32 </w:t>
            </w:r>
          </w:p>
        </w:tc>
      </w:tr>
      <w:tr w:rsidR="00ED3130" w:rsidRPr="00ED3130" w14:paraId="0FD3DA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E6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72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12309980" w14:textId="2D386D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D7D7B8B" w14:textId="1620C9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97E9B" w14:textId="2614EC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AC491" w14:textId="526A98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9,492.94 </w:t>
            </w:r>
          </w:p>
        </w:tc>
      </w:tr>
      <w:tr w:rsidR="00ED3130" w:rsidRPr="00ED3130" w14:paraId="35D2FA4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D93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B6C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EA463E2" w14:textId="35579C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3398BB88" w14:textId="39FB94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F0F93" w14:textId="5DD91C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5329A" w14:textId="60ECE2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5,225.00 </w:t>
            </w:r>
          </w:p>
        </w:tc>
      </w:tr>
      <w:tr w:rsidR="00ED3130" w:rsidRPr="00ED3130" w14:paraId="0D8D3E3A"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7BEA4"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B9A5C4" w14:textId="0C061E8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94AB6" w14:textId="23715AE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540149" w14:textId="267FE97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C206D6" w14:textId="2AFC5EF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098,776.85 </w:t>
            </w:r>
          </w:p>
        </w:tc>
      </w:tr>
      <w:tr w:rsidR="00ED3130" w:rsidRPr="00ED3130" w14:paraId="2C126F5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F2A3"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140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136BD23" w14:textId="1C9B1F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C02C5FA" w14:textId="7AA257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1CEA0" w14:textId="5B8ED2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0C2EA" w14:textId="7B2A63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46,090.42 </w:t>
            </w:r>
          </w:p>
        </w:tc>
      </w:tr>
      <w:tr w:rsidR="00ED3130" w:rsidRPr="00ED3130" w14:paraId="5EA406E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18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2D8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29E9983A" w14:textId="3BF158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181BA86" w14:textId="5BA6D9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44CC" w14:textId="1F488F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54711" w14:textId="4F29DB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5,523.95 </w:t>
            </w:r>
          </w:p>
        </w:tc>
      </w:tr>
      <w:tr w:rsidR="00ED3130" w:rsidRPr="00ED3130" w14:paraId="2CB770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9C0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686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E713EB9" w14:textId="35F6A8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98021BC" w14:textId="078CFB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B2407" w14:textId="51E55F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20E9D" w14:textId="2987EF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0,830.18 </w:t>
            </w:r>
          </w:p>
        </w:tc>
      </w:tr>
      <w:tr w:rsidR="00ED3130" w:rsidRPr="00ED3130" w14:paraId="3B67F6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10C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CB0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99E9C89" w14:textId="44DFA6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4E821D8" w14:textId="04DCA7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7086D" w14:textId="4296AC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B16D7" w14:textId="4390DD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86,846.54 </w:t>
            </w:r>
          </w:p>
        </w:tc>
      </w:tr>
      <w:tr w:rsidR="00ED3130" w:rsidRPr="00ED3130" w14:paraId="1583D3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454B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1AF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6379C62E" w14:textId="3668BF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51B4D071" w14:textId="3D76C4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D50F3" w14:textId="3E8AFA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74236" w14:textId="7159CA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15,784.32 </w:t>
            </w:r>
          </w:p>
        </w:tc>
      </w:tr>
      <w:tr w:rsidR="00ED3130" w:rsidRPr="00ED3130" w14:paraId="7DF448F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4E28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46FB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FBEFC13" w14:textId="289191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1CD94603" w14:textId="44C894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FA426" w14:textId="0ABA70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93573" w14:textId="1824F2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9,368.82 </w:t>
            </w:r>
          </w:p>
        </w:tc>
      </w:tr>
      <w:tr w:rsidR="00ED3130" w:rsidRPr="00ED3130" w14:paraId="5C29C8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094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71EC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39757C9" w14:textId="37965C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00F7AB0" w14:textId="5C7CB7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25C0B" w14:textId="018179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21559" w14:textId="78A6C93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918,705.15 </w:t>
            </w:r>
          </w:p>
        </w:tc>
      </w:tr>
      <w:tr w:rsidR="00ED3130" w:rsidRPr="00ED3130" w14:paraId="6FD08F0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CE5A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349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1859F0" w14:textId="24BE8C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C3F30D2" w14:textId="504ADA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09997" w14:textId="3E06F6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123A1" w14:textId="73BDC6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4,206.65 </w:t>
            </w:r>
          </w:p>
        </w:tc>
      </w:tr>
      <w:tr w:rsidR="00ED3130" w:rsidRPr="00ED3130" w14:paraId="40BC469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B30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D59E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17ED560" w14:textId="4847CF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9CC9147" w14:textId="565DE2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E1C9E" w14:textId="32F501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CD2B6" w14:textId="796A39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7,487.08 </w:t>
            </w:r>
          </w:p>
        </w:tc>
      </w:tr>
      <w:tr w:rsidR="00ED3130" w:rsidRPr="00ED3130" w14:paraId="20B0A5C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CEAB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562D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08DDD5AF" w14:textId="591C3C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15B4C8D" w14:textId="7A83F7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49CFB" w14:textId="079B93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72844" w14:textId="57BCBE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41,502.54 </w:t>
            </w:r>
          </w:p>
        </w:tc>
      </w:tr>
      <w:tr w:rsidR="00ED3130" w:rsidRPr="00ED3130" w14:paraId="68E1B10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56EE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D88E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084A346E" w14:textId="53F1D8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21CA1503" w14:textId="764407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4DEA4" w14:textId="0D910F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E2F84" w14:textId="1B2CF9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12,431.20 </w:t>
            </w:r>
          </w:p>
        </w:tc>
      </w:tr>
      <w:tr w:rsidR="00ED3130" w:rsidRPr="00ED3130" w14:paraId="742C185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1E7E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39B0BB" w14:textId="6CE1716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DB16E" w14:textId="5328C9C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CC84FA" w14:textId="33E1D09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16579F" w14:textId="5DE9109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4,933,766.09 </w:t>
            </w:r>
          </w:p>
        </w:tc>
      </w:tr>
      <w:tr w:rsidR="00ED3130" w:rsidRPr="00ED3130" w14:paraId="777BB8C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EE0E7"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6EB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8C81C3A" w14:textId="7B7D52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FEFDCAD" w14:textId="3239B4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1B024" w14:textId="0CFF97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F2002" w14:textId="2D5560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65,619.99 </w:t>
            </w:r>
          </w:p>
        </w:tc>
      </w:tr>
      <w:tr w:rsidR="00ED3130" w:rsidRPr="00ED3130" w14:paraId="66ACDC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C92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F65F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87EDD" w14:textId="3F3080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44D7C9F6" w14:textId="24875C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BCEF1" w14:textId="326808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EAE98" w14:textId="530E74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031,039.59 </w:t>
            </w:r>
          </w:p>
        </w:tc>
      </w:tr>
      <w:tr w:rsidR="00ED3130" w:rsidRPr="00ED3130" w14:paraId="7B2561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6A3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9B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353374AF" w14:textId="246187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210200A" w14:textId="4AC08B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9D788" w14:textId="1EBF45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E4338" w14:textId="2DEBA5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25,845.86 </w:t>
            </w:r>
          </w:p>
        </w:tc>
      </w:tr>
      <w:tr w:rsidR="00ED3130" w:rsidRPr="00ED3130" w14:paraId="62E165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6B7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A6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0A8D9B4" w14:textId="34EC75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48B4AB87" w14:textId="59E9FC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52B6A" w14:textId="6063D7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F6563" w14:textId="6970AC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74,842.95 </w:t>
            </w:r>
          </w:p>
        </w:tc>
      </w:tr>
      <w:tr w:rsidR="00ED3130" w:rsidRPr="00ED3130" w14:paraId="0489470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68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4878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05F6CF5" w14:textId="1F2819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7E3A79B" w14:textId="08AB15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1AC6A" w14:textId="48D9E3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046CF" w14:textId="162CA8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6,420.00 </w:t>
            </w:r>
          </w:p>
        </w:tc>
      </w:tr>
      <w:tr w:rsidR="00ED3130" w:rsidRPr="00ED3130" w14:paraId="42138B6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754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7547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0707C94" w14:textId="204FF0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667EC58" w14:textId="11C6C2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2B6C0" w14:textId="66B32E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9A1DE" w14:textId="5957D5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81,816.30 </w:t>
            </w:r>
          </w:p>
        </w:tc>
      </w:tr>
      <w:tr w:rsidR="00ED3130" w:rsidRPr="00ED3130" w14:paraId="3DC2289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6D7E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4FC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0F89173" w14:textId="673342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4AF0C168" w14:textId="7882145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89F2B" w14:textId="5E5209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EF177" w14:textId="62BF90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0,104.18 </w:t>
            </w:r>
          </w:p>
        </w:tc>
      </w:tr>
      <w:tr w:rsidR="00ED3130" w:rsidRPr="00ED3130" w14:paraId="0A7D08E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BF1D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975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B3B033B" w14:textId="1C057C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1F7DB75" w14:textId="50AD05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AD5FF" w14:textId="0C3334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05DD9" w14:textId="447002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7,826.07 </w:t>
            </w:r>
          </w:p>
        </w:tc>
      </w:tr>
      <w:tr w:rsidR="00ED3130" w:rsidRPr="00ED3130" w14:paraId="428991D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A58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AADD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8DC9EC6" w14:textId="77DE50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2C3E134" w14:textId="327714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36879" w14:textId="316B75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BC8F6" w14:textId="087C61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251.15 </w:t>
            </w:r>
          </w:p>
        </w:tc>
      </w:tr>
      <w:tr w:rsidR="00ED3130" w:rsidRPr="00ED3130" w14:paraId="46530FB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D6E94"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277EC72" w14:textId="290BF10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B6B299" w14:textId="0F16191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619D" w14:textId="73AB5BA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38932" w14:textId="4D587FF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062,442.25 </w:t>
            </w:r>
          </w:p>
        </w:tc>
      </w:tr>
      <w:tr w:rsidR="00ED3130" w:rsidRPr="00ED3130" w14:paraId="55ADD201"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FB7E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38FD903" w14:textId="6B3403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08520BB" w14:textId="3B584B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57B34" w14:textId="2B57EB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94487D" w14:textId="724CB2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6,442,703.84 </w:t>
            </w:r>
          </w:p>
        </w:tc>
      </w:tr>
      <w:tr w:rsidR="00ED3130" w:rsidRPr="00ED3130" w14:paraId="16906F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E4E1A"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6F7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4BBEB604" w14:textId="0F780E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6E599928" w14:textId="7E5400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58E56" w14:textId="1F3EBF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26E5B" w14:textId="518FD9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57,148.41 </w:t>
            </w:r>
          </w:p>
        </w:tc>
      </w:tr>
      <w:tr w:rsidR="00ED3130" w:rsidRPr="00ED3130" w14:paraId="6B9491D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B9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8B6B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7E06205B" w14:textId="203321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1444C2" w14:textId="58E3D2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EB080" w14:textId="14420F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F92A" w14:textId="795B12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331,350.00 </w:t>
            </w:r>
          </w:p>
        </w:tc>
      </w:tr>
      <w:tr w:rsidR="00ED3130" w:rsidRPr="00ED3130" w14:paraId="55723A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C50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B7F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4C484FC9" w14:textId="740957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D29A186" w14:textId="74E778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63A72" w14:textId="7B28BB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CD3B3" w14:textId="6972CE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30.00 </w:t>
            </w:r>
          </w:p>
        </w:tc>
      </w:tr>
      <w:tr w:rsidR="00ED3130" w:rsidRPr="00ED3130" w14:paraId="5070DD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B08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DA5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141673B7" w14:textId="086415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C61EF80" w14:textId="2E44B4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DC7F0" w14:textId="749210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BEBC6" w14:textId="2CEFF5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030.00 </w:t>
            </w:r>
          </w:p>
        </w:tc>
      </w:tr>
      <w:tr w:rsidR="00ED3130" w:rsidRPr="00ED3130" w14:paraId="485B37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E57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A7D2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59037C8" w14:textId="6C4490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8B8BBBD" w14:textId="59B254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71175" w14:textId="22A24D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5A080" w14:textId="66521E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883,180.00 </w:t>
            </w:r>
          </w:p>
        </w:tc>
      </w:tr>
      <w:tr w:rsidR="00ED3130" w:rsidRPr="00ED3130" w14:paraId="2195AA54"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CA00"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0466A0" w14:textId="1D27616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1CF15" w14:textId="160ACF3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D232FE" w14:textId="72A2A0E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FB165D" w14:textId="190603E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849,973.94 </w:t>
            </w:r>
          </w:p>
        </w:tc>
      </w:tr>
      <w:tr w:rsidR="00ED3130" w:rsidRPr="00ED3130" w14:paraId="23E9CCE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295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3AE3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160A273" w14:textId="215F7A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7344B71E" w14:textId="74E5E4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1F396" w14:textId="3A7681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A7FE8" w14:textId="04E872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91,606.38 </w:t>
            </w:r>
          </w:p>
        </w:tc>
      </w:tr>
      <w:tr w:rsidR="00ED3130" w:rsidRPr="00ED3130" w14:paraId="011EF31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5DFA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1020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EF8690A" w14:textId="74383D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2AE28704" w14:textId="1AF11D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26AE3" w14:textId="7E7503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B566B" w14:textId="0806D2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37,467.56 </w:t>
            </w:r>
          </w:p>
        </w:tc>
      </w:tr>
      <w:tr w:rsidR="00ED3130" w:rsidRPr="00ED3130" w14:paraId="3862F36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026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3B2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2CE4F2C" w14:textId="7D7FBB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C021C0" w14:textId="0C665E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BA9A1" w14:textId="2B94B7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4806" w14:textId="2BF9A7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20,900.00 </w:t>
            </w:r>
          </w:p>
        </w:tc>
      </w:tr>
      <w:tr w:rsidR="00ED3130" w:rsidRPr="00ED3130" w14:paraId="24EAD83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0C5D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F52492E" w14:textId="6DB9784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2CE4A85" w14:textId="03BAF44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0D9DDE" w14:textId="5AF1B4A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6E276A" w14:textId="5232E3F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2,107,513.00 </w:t>
            </w:r>
          </w:p>
        </w:tc>
      </w:tr>
      <w:tr w:rsidR="00ED3130" w:rsidRPr="00ED3130" w14:paraId="219950B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56D20"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E858D7" w14:textId="6A1F2A1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A4FF61" w14:textId="46510B1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E60CD1" w14:textId="061419E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86B34C" w14:textId="7960C4D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657,900.00 </w:t>
            </w:r>
          </w:p>
        </w:tc>
      </w:tr>
      <w:tr w:rsidR="00ED3130" w:rsidRPr="00ED3130" w14:paraId="222D0F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B2C3E"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083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751CB1A" w14:textId="1401B6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E96E1B" w14:textId="45D09F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1A421" w14:textId="5F7676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240D0" w14:textId="2821CF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r>
      <w:tr w:rsidR="00ED3130" w:rsidRPr="00ED3130" w14:paraId="589898A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E0F9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906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6A68C04" w14:textId="24E4AB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62915" w14:textId="5C1736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2C3E0" w14:textId="251C2A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13986" w14:textId="4C3EF1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2117844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529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F27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754DE7CB" w14:textId="0D64BC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254C6" w14:textId="7BEC4A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B1DD9" w14:textId="5A4E2B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4F995" w14:textId="59961F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5910214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94A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702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D24B750" w14:textId="66526B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935E1" w14:textId="206164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4CCF6" w14:textId="78C25C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B323" w14:textId="4F0BCA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r>
      <w:tr w:rsidR="00ED3130" w:rsidRPr="00ED3130" w14:paraId="656AFF2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979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EAC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209FE0A" w14:textId="2783C9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38D1D" w14:textId="444496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97651" w14:textId="766300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CC0BE" w14:textId="5A13BD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6CF045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7BF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FBC2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7CC1DC96" w14:textId="7FD56C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385E14" w14:textId="45C125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DFB35" w14:textId="20F167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B0736" w14:textId="1C80A9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1A63E43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6C4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857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78BBE04" w14:textId="6559BB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55C86" w14:textId="6F86FF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B3594" w14:textId="4D3D24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351C0" w14:textId="43B590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023B61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6743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605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8D1ED67" w14:textId="64C4D0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D33E9" w14:textId="2DF5092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D6FA3" w14:textId="6556E0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0975C" w14:textId="0B7FBD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500.00 </w:t>
            </w:r>
          </w:p>
        </w:tc>
      </w:tr>
      <w:tr w:rsidR="00ED3130" w:rsidRPr="00ED3130" w14:paraId="51976C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4F3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9E6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B6F83D9" w14:textId="287AF3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1EBA2" w14:textId="0EED50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96A7C" w14:textId="6350FF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6FF93" w14:textId="33ADE1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1402BB9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558A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7AF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2C3F3159" w14:textId="085289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F54E4D3" w14:textId="0CE559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B1CB0" w14:textId="03E08E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861F4" w14:textId="1FB59E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r>
      <w:tr w:rsidR="00ED3130" w:rsidRPr="00ED3130" w14:paraId="54BFE6E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248B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B6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0F578F59" w14:textId="2EAAF2F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2FE02" w14:textId="377BA0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760CE" w14:textId="6700E5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97CA7" w14:textId="301326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45,600.00 </w:t>
            </w:r>
          </w:p>
        </w:tc>
      </w:tr>
      <w:tr w:rsidR="00ED3130" w:rsidRPr="00ED3130" w14:paraId="1D1308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972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33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E7CEAEE" w14:textId="024B51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D9A29" w14:textId="1AA877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FC75F" w14:textId="687D17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0755B" w14:textId="01B905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3AB6C1B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6DF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318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2BFF9EC6" w14:textId="6CC220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AD54B" w14:textId="1E0C04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55D09" w14:textId="362E9F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F045A" w14:textId="35A852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2FB55CB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18AB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2E8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FB8405A" w14:textId="37224A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98200" w14:textId="6149FE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D3AE1" w14:textId="1C388C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88D67" w14:textId="1E752A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5,000.00 </w:t>
            </w:r>
          </w:p>
        </w:tc>
      </w:tr>
      <w:tr w:rsidR="00ED3130" w:rsidRPr="00ED3130" w14:paraId="17A520A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2D0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3517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289614E" w14:textId="51F4AF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66B8CA" w14:textId="184A46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BF3D9" w14:textId="31845A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6BD33" w14:textId="03062A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1B1F9F0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15E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1A1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04CE3E31" w14:textId="207687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48D3A" w14:textId="29B0F1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AE973" w14:textId="6E2137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AB286" w14:textId="7A3B1D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656C7FA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50C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67A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D815FD7" w14:textId="08B525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68763" w14:textId="7E1FC8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490FF" w14:textId="291A09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B4AAD" w14:textId="44A92E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7CA0940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9007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442F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6ECA57EB" w14:textId="0CD0CF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BD02D" w14:textId="0BC027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E2749" w14:textId="539A1F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60CA9" w14:textId="4319C7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50,000.00 </w:t>
            </w:r>
          </w:p>
        </w:tc>
      </w:tr>
      <w:tr w:rsidR="00ED3130" w:rsidRPr="00ED3130" w14:paraId="2C1DD408"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B81D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C912963" w14:textId="5F1BC81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EDA6B5" w14:textId="5E87B4E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217599" w14:textId="7E49ECD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A9548F" w14:textId="6E227BC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7,688,450.00 </w:t>
            </w:r>
          </w:p>
        </w:tc>
      </w:tr>
      <w:tr w:rsidR="00ED3130" w:rsidRPr="00ED3130" w14:paraId="2A01889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07D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5307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4407CD9" w14:textId="434172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27F34" w14:textId="7716C1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6B6B8" w14:textId="7C36E07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2C9FF6" w14:textId="35E61D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5,000.00 </w:t>
            </w:r>
          </w:p>
        </w:tc>
      </w:tr>
      <w:tr w:rsidR="00ED3130" w:rsidRPr="00ED3130" w14:paraId="1F1C002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1FC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EC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CDF9774" w14:textId="6BE591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23E04" w14:textId="644A4B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2097A" w14:textId="48044B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267FC" w14:textId="0BB6EB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r>
      <w:tr w:rsidR="00ED3130" w:rsidRPr="00ED3130" w14:paraId="47E066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E5DD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3B9A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B15473A" w14:textId="571912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A71EE" w14:textId="6B82D9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1AD05" w14:textId="4D415F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798DE" w14:textId="489D8F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r>
      <w:tr w:rsidR="00ED3130" w:rsidRPr="00ED3130" w14:paraId="172A63A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56E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BEA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523E03E" w14:textId="495755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5E9C30" w14:textId="18E319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ACC68" w14:textId="4B742E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8C12" w14:textId="73FEA50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r>
      <w:tr w:rsidR="00ED3130" w:rsidRPr="00ED3130" w14:paraId="1A916E6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E0B0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B0EE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2FB850B9" w14:textId="1B0102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4CFD8CB8" w14:textId="5CE18C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C3B92" w14:textId="742022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629E2" w14:textId="66D8A4C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84,150.00 </w:t>
            </w:r>
          </w:p>
        </w:tc>
      </w:tr>
      <w:tr w:rsidR="00ED3130" w:rsidRPr="00ED3130" w14:paraId="77165A2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58B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6D4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44260664" w14:textId="0DEE9E9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FF662" w14:textId="235335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BCF17" w14:textId="030E9B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475C2" w14:textId="033CAD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65,300.00 </w:t>
            </w:r>
          </w:p>
        </w:tc>
      </w:tr>
      <w:tr w:rsidR="00ED3130" w:rsidRPr="00ED3130" w14:paraId="2D22BD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AF3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A4A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87D3204" w14:textId="56B73B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49A26" w14:textId="5FC7C1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A5D5A" w14:textId="02E6763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C0C5A" w14:textId="2C752C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52,800.00 </w:t>
            </w:r>
          </w:p>
        </w:tc>
      </w:tr>
      <w:tr w:rsidR="00ED3130" w:rsidRPr="00ED3130" w14:paraId="1261655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E906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7AD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B12CE15" w14:textId="22DEDB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8DACA" w14:textId="311644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E4515" w14:textId="379DBF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1E54" w14:textId="126B90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02,800.00 </w:t>
            </w:r>
          </w:p>
        </w:tc>
      </w:tr>
      <w:tr w:rsidR="00ED3130" w:rsidRPr="00ED3130" w14:paraId="16FB862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998DE"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EA4374" w14:textId="7A2F324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2AABEE" w14:textId="50D1737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12ADC9" w14:textId="6810128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A2008A" w14:textId="2332203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819,613.00 </w:t>
            </w:r>
          </w:p>
        </w:tc>
      </w:tr>
      <w:tr w:rsidR="00ED3130" w:rsidRPr="00ED3130" w14:paraId="2F8FF5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303B"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237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A64E699" w14:textId="29F84B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F4F20" w14:textId="1AA5A8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B6CC5" w14:textId="64CD95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489BDB" w14:textId="074F4E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00,000.00 </w:t>
            </w:r>
          </w:p>
        </w:tc>
      </w:tr>
      <w:tr w:rsidR="00ED3130" w:rsidRPr="00ED3130" w14:paraId="3F29A3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D4E0"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365D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9E712D2" w14:textId="331B05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C9C5B9" w14:textId="6D6961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33654" w14:textId="52CEE6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81279" w14:textId="0A72E8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14,950.00 </w:t>
            </w:r>
          </w:p>
        </w:tc>
      </w:tr>
      <w:tr w:rsidR="00ED3130" w:rsidRPr="00ED3130" w14:paraId="0B4A3C4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6C14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E2D6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7A4CE948" w14:textId="79F182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9E731A" w14:textId="35235D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2A7B4" w14:textId="5F0589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87697" w14:textId="239FE6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31,800.00 </w:t>
            </w:r>
          </w:p>
        </w:tc>
      </w:tr>
      <w:tr w:rsidR="00ED3130" w:rsidRPr="00ED3130" w14:paraId="5934129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807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EE1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6608657" w14:textId="4EF739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0E8B74" w14:textId="5A5FCA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89E6F" w14:textId="159559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D222" w14:textId="7AC8C6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64,350.00 </w:t>
            </w:r>
          </w:p>
        </w:tc>
      </w:tr>
      <w:tr w:rsidR="00ED3130" w:rsidRPr="00ED3130" w14:paraId="0050581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A9D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F6B0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529D006" w14:textId="1182C4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1E3FE9" w14:textId="4235CF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69D4B" w14:textId="3671E0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D234E" w14:textId="5AA20F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44,350.00 </w:t>
            </w:r>
          </w:p>
        </w:tc>
      </w:tr>
      <w:tr w:rsidR="00ED3130" w:rsidRPr="00ED3130" w14:paraId="2180A2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0C5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384C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FF895E9" w14:textId="79F166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E9BF586" w14:textId="05535A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6BC0C" w14:textId="314071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8CBD6" w14:textId="572DEC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r>
      <w:tr w:rsidR="00ED3130" w:rsidRPr="00ED3130" w14:paraId="7FF5917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395E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A66C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3045D269" w14:textId="66B0AB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A5D220" w14:textId="2009BF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AD025" w14:textId="0658E8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EFF6" w14:textId="4C26FD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9,350.00 </w:t>
            </w:r>
          </w:p>
        </w:tc>
      </w:tr>
      <w:tr w:rsidR="00ED3130" w:rsidRPr="00ED3130" w14:paraId="6F91A74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AB86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050F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F8E9A2C" w14:textId="0166A5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CBD7BA7" w14:textId="0E8E21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D7E32" w14:textId="3CF5EB3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F3DC5" w14:textId="174BA2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4,650.00 </w:t>
            </w:r>
          </w:p>
        </w:tc>
      </w:tr>
      <w:tr w:rsidR="00ED3130" w:rsidRPr="00ED3130" w14:paraId="23FF481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B1A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7D9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324F8E9" w14:textId="2C4468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DF369" w14:textId="44594C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FEB25" w14:textId="4E3AD0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CC8C7" w14:textId="0A7B69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42,400.00 </w:t>
            </w:r>
          </w:p>
        </w:tc>
      </w:tr>
      <w:tr w:rsidR="00ED3130" w:rsidRPr="00ED3130" w14:paraId="66FCD19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CA2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01D2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60EBFF9E" w14:textId="34A818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8BA3A0C" w14:textId="2C50FE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1BC8A" w14:textId="112C8A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B06B4" w14:textId="405DCD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r>
      <w:tr w:rsidR="00ED3130" w:rsidRPr="00ED3130" w14:paraId="75A0E13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0D8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900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1E18CC" w14:textId="644F94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55A9FE2F" w14:textId="0B5EB1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93420" w14:textId="0CA72A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1B4C6" w14:textId="086CFE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8,563.00 </w:t>
            </w:r>
          </w:p>
        </w:tc>
      </w:tr>
      <w:tr w:rsidR="00ED3130" w:rsidRPr="00ED3130" w14:paraId="2ACC24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D4A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2620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4A56FD55" w14:textId="1F9E86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418378" w14:textId="088E0D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D410D" w14:textId="6A0A38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55AE1" w14:textId="4F3E84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9,350.00 </w:t>
            </w:r>
          </w:p>
        </w:tc>
      </w:tr>
      <w:tr w:rsidR="00ED3130" w:rsidRPr="00ED3130" w14:paraId="225007D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AAC5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63A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4A388F1" w14:textId="5BF7B4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0C935BC" w14:textId="2620D8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F18E9" w14:textId="54FFBA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B4B2E" w14:textId="62FF0B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39,950.00 </w:t>
            </w:r>
          </w:p>
        </w:tc>
      </w:tr>
      <w:tr w:rsidR="00ED3130" w:rsidRPr="00ED3130" w14:paraId="7E99D094"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8AA2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5B5649A" w14:textId="4B515A9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E14348" w14:textId="431A7CB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DF0B1C" w14:textId="3A3AEB2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9DE82" w14:textId="6939953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916,050.00 </w:t>
            </w:r>
          </w:p>
        </w:tc>
      </w:tr>
      <w:tr w:rsidR="00ED3130" w:rsidRPr="00ED3130" w14:paraId="11DB1F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3B62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0B2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854A7EA" w14:textId="3DEB7B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A661E" w14:textId="22CE8FA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C69E3" w14:textId="710672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6ECE7" w14:textId="65A496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548102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B0D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8F8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3CE6D80C" w14:textId="091C46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FB2730" w14:textId="0A8D4B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B4CAF" w14:textId="719B54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98CF3" w14:textId="5810E6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43609B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043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65B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E5D2C80" w14:textId="72D588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0F92D" w14:textId="2C0D6C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4028C" w14:textId="1AF6B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28E78" w14:textId="477094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23CB285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A80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CCC5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B58B7C4" w14:textId="7BE22D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8ECBF1" w14:textId="64A045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2D26B" w14:textId="75457E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EFBB4" w14:textId="6E57F5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52E992A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8985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9BE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8F63C48" w14:textId="5F96CB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39324" w14:textId="6D3904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07EA9" w14:textId="73A805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7BDD0" w14:textId="55E044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13A7C6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FD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6F3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082D06" w14:textId="29CF83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40982" w14:textId="6FD973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DA142" w14:textId="5D7747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0436F" w14:textId="6DF5E6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85,500.00 </w:t>
            </w:r>
          </w:p>
        </w:tc>
      </w:tr>
      <w:tr w:rsidR="00ED3130" w:rsidRPr="00ED3130" w14:paraId="63B4549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F996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CB10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358F29C3" w14:textId="56810BB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5041F2BC" w14:textId="7F18CE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9E86C" w14:textId="70929D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62DB5" w14:textId="3E78D2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81,550.00 </w:t>
            </w:r>
          </w:p>
        </w:tc>
      </w:tr>
      <w:tr w:rsidR="00ED3130" w:rsidRPr="00ED3130" w14:paraId="3F2B691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FF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8C9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58E0E0B" w14:textId="4AF176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D9BD5" w14:textId="79C4B4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FFA11" w14:textId="3F1609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94726" w14:textId="49DA68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4F6C366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E9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826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3F0AE6C7" w14:textId="549B54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4430D" w14:textId="245F1D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D0CA1" w14:textId="47D216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848F" w14:textId="508A91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14,900.00 </w:t>
            </w:r>
          </w:p>
        </w:tc>
      </w:tr>
      <w:tr w:rsidR="00ED3130" w:rsidRPr="00ED3130" w14:paraId="66E1885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8F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BD8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4407A7F2" w14:textId="6779B1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4C2D20B" w14:textId="4805B6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0D5BF" w14:textId="037B83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4F400" w14:textId="22D1E0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514491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7E0A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2FE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1CD58544" w14:textId="135081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633D5" w14:textId="44C4A9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F39B6" w14:textId="796786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5D1F5" w14:textId="2C484B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74BD8297" w14:textId="77777777" w:rsidTr="00ED3130">
        <w:trPr>
          <w:trHeight w:val="20"/>
        </w:trPr>
        <w:tc>
          <w:tcPr>
            <w:tcW w:w="79" w:type="pct"/>
            <w:tcBorders>
              <w:top w:val="nil"/>
              <w:left w:val="single" w:sz="4" w:space="0" w:color="000000"/>
              <w:bottom w:val="nil"/>
              <w:right w:val="nil"/>
            </w:tcBorders>
            <w:shd w:val="clear" w:color="auto" w:fill="auto"/>
            <w:vAlign w:val="center"/>
            <w:hideMark/>
          </w:tcPr>
          <w:p w14:paraId="4E9C16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51C444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387416F5" w14:textId="059A340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19390" w14:textId="44CE1E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6DDFE" w14:textId="58F9FF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F3B95" w14:textId="4B11C6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14,900.00 </w:t>
            </w:r>
          </w:p>
        </w:tc>
      </w:tr>
      <w:tr w:rsidR="00ED3130" w:rsidRPr="00ED3130" w14:paraId="002D56A2" w14:textId="77777777" w:rsidTr="00ED3130">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547D54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4FCE4A3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80284D0" w14:textId="55D753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3ADEF0F" w14:textId="2B04F6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52B907F0" w14:textId="11D83E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1F7254D6" w14:textId="28101A6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500.00 </w:t>
            </w:r>
          </w:p>
        </w:tc>
      </w:tr>
      <w:tr w:rsidR="00ED3130" w:rsidRPr="00ED3130" w14:paraId="2E98F10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6143D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C756C46" w14:textId="229B14C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7FC78C5F" w14:textId="1AC2D9D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5611BA3" w14:textId="06D1E3D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96E1143" w14:textId="583ECDF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61,240,409.75 </w:t>
            </w:r>
          </w:p>
        </w:tc>
      </w:tr>
      <w:tr w:rsidR="00ED3130" w:rsidRPr="00ED3130" w14:paraId="69DB137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3BADD"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9048CE5" w14:textId="26F66F3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E1A84" w14:textId="7945A91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6BEDF4" w14:textId="5FCA12F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9485BA" w14:textId="282128A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544,679.38 </w:t>
            </w:r>
          </w:p>
        </w:tc>
      </w:tr>
      <w:tr w:rsidR="00ED3130" w:rsidRPr="00ED3130" w14:paraId="21072AB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7002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E4B1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7336030" w14:textId="4992B3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8FDD912" w14:textId="414F7E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D53E4" w14:textId="77BB32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82F30" w14:textId="28019AF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82,476.25 </w:t>
            </w:r>
          </w:p>
        </w:tc>
      </w:tr>
      <w:tr w:rsidR="00ED3130" w:rsidRPr="00ED3130" w14:paraId="3529D08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E860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7677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F94CA5" w14:textId="5EEBEC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4FE3EEB" w14:textId="02614C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08ED2" w14:textId="57B05D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3D2C6" w14:textId="227A9A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287,352.00 </w:t>
            </w:r>
          </w:p>
        </w:tc>
      </w:tr>
      <w:tr w:rsidR="00ED3130" w:rsidRPr="00ED3130" w14:paraId="7B98C4C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148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8427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6AA547A" w14:textId="7D3063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6F779B38" w14:textId="4ACE74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A9772" w14:textId="26A40B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408" w14:textId="3E2E9E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1,423.63 </w:t>
            </w:r>
          </w:p>
        </w:tc>
      </w:tr>
      <w:tr w:rsidR="00ED3130" w:rsidRPr="00ED3130" w14:paraId="0BE4DC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2A1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2BCB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2FDDB93" w14:textId="16FDDF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2FDD40E3" w14:textId="6B3FFE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F1DEE" w14:textId="475E3B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C08A8" w14:textId="5BF2072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9,766.25 </w:t>
            </w:r>
          </w:p>
        </w:tc>
      </w:tr>
      <w:tr w:rsidR="00ED3130" w:rsidRPr="00ED3130" w14:paraId="600D726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232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9398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20A0FCB0" w14:textId="61937E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5B0A9D17" w14:textId="3E68D5D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95B30" w14:textId="704E23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C267D" w14:textId="6CAFC5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98,800.75 </w:t>
            </w:r>
          </w:p>
        </w:tc>
      </w:tr>
      <w:tr w:rsidR="00ED3130" w:rsidRPr="00ED3130" w14:paraId="00F5AB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A05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D480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3F174E3" w14:textId="6DE2FD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11DE66F" w14:textId="4FEC80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DEC1D" w14:textId="6A7EAF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812CB" w14:textId="5064CE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125,472.50 </w:t>
            </w:r>
          </w:p>
        </w:tc>
      </w:tr>
      <w:tr w:rsidR="00ED3130" w:rsidRPr="00ED3130" w14:paraId="24967F5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89D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0260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9FF73F1" w14:textId="34A7F5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80FD47F" w14:textId="797238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7CDD9" w14:textId="1D9231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E323" w14:textId="2416BA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23,850.00 </w:t>
            </w:r>
          </w:p>
        </w:tc>
      </w:tr>
      <w:tr w:rsidR="00ED3130" w:rsidRPr="00ED3130" w14:paraId="005CDE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128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C0F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5EEB4D93" w14:textId="720B3EE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40BEBEE" w14:textId="111D6D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6AFAC" w14:textId="10BB26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E4BBF" w14:textId="172688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968,565.56 </w:t>
            </w:r>
          </w:p>
        </w:tc>
      </w:tr>
      <w:tr w:rsidR="00ED3130" w:rsidRPr="00ED3130" w14:paraId="7466EE0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F8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436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3A4EB1F" w14:textId="5FA975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18DCFD89" w14:textId="0D2820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736FA" w14:textId="1D132D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4F63A" w14:textId="2464CB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8,072.44 </w:t>
            </w:r>
          </w:p>
        </w:tc>
      </w:tr>
      <w:tr w:rsidR="00ED3130" w:rsidRPr="00ED3130" w14:paraId="6EB7A42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7B8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091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67BDDAE" w14:textId="07A388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43CCC" w14:textId="675500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D16C1" w14:textId="0E7201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ED03E" w14:textId="79C26A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r>
      <w:tr w:rsidR="00ED3130" w:rsidRPr="00ED3130" w14:paraId="425FC2B4"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24165"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B337AA9" w14:textId="76A9E66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57D5C" w14:textId="5E4E3C5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D715B4" w14:textId="5A70C7D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6867B7" w14:textId="26DF415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748,685.25 </w:t>
            </w:r>
          </w:p>
        </w:tc>
      </w:tr>
      <w:tr w:rsidR="00ED3130" w:rsidRPr="00ED3130" w14:paraId="2EA3E4F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D4A74"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E46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0527151" w14:textId="57F815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5D21E32" w14:textId="0F0A4C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D41F9" w14:textId="73491B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8D72E" w14:textId="450EEC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9,532.50 </w:t>
            </w:r>
          </w:p>
        </w:tc>
      </w:tr>
      <w:tr w:rsidR="00ED3130" w:rsidRPr="00ED3130" w14:paraId="2A52354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B43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54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1DD422D" w14:textId="70DCCA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04085E6" w14:textId="3B8704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DA253" w14:textId="68C61D6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8EE7E" w14:textId="76A957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97,195.00 </w:t>
            </w:r>
          </w:p>
        </w:tc>
      </w:tr>
      <w:tr w:rsidR="00ED3130" w:rsidRPr="00ED3130" w14:paraId="04CA1B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2FF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BAE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28D359A" w14:textId="481727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3E4E3408" w14:textId="6FDE69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EDDA3" w14:textId="5A4A85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9A209" w14:textId="41EE7CA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22,520.25 </w:t>
            </w:r>
          </w:p>
        </w:tc>
      </w:tr>
      <w:tr w:rsidR="00ED3130" w:rsidRPr="00ED3130" w14:paraId="45A91D0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43C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2EC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61F4878" w14:textId="1F80F5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392BF3EB" w14:textId="3313F3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4D6B" w14:textId="1D384DF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BF3EA" w14:textId="18CF45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943.75 </w:t>
            </w:r>
          </w:p>
        </w:tc>
      </w:tr>
      <w:tr w:rsidR="00ED3130" w:rsidRPr="00ED3130" w14:paraId="71AD72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B077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9E7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E68A479" w14:textId="17D41F8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F7A6F47" w14:textId="7D3F91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BCEE8" w14:textId="14B715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D8B80" w14:textId="1AF91A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r>
      <w:tr w:rsidR="00ED3130" w:rsidRPr="00ED3130" w14:paraId="7EEED7F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489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DE1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2C12014" w14:textId="62C11A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5F86FD1" w14:textId="19E1EE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66285" w14:textId="16CCE5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E47A2" w14:textId="5F0DC8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r>
      <w:tr w:rsidR="00ED3130" w:rsidRPr="00ED3130" w14:paraId="5B10BE0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0B8F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57EA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479989A" w14:textId="63820A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E0190B" w14:textId="4784CA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DB7AE" w14:textId="38C04C8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C4B47" w14:textId="19CF8F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8,831.25 </w:t>
            </w:r>
          </w:p>
        </w:tc>
      </w:tr>
      <w:tr w:rsidR="00ED3130" w:rsidRPr="00ED3130" w14:paraId="646D627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80211"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541DFE" w14:textId="440ED98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0F6E9F" w14:textId="005EE7B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378F7" w14:textId="7E85556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148635" w14:textId="59FEBC01"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8,361,942.88 </w:t>
            </w:r>
          </w:p>
        </w:tc>
      </w:tr>
      <w:tr w:rsidR="00ED3130" w:rsidRPr="00ED3130" w14:paraId="36CB859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74672"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66D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DACBBD5" w14:textId="012E38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6AEC1DB" w14:textId="348AAE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FC27B" w14:textId="1068FA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4ACF1" w14:textId="18A9BA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43,854.63 </w:t>
            </w:r>
          </w:p>
        </w:tc>
      </w:tr>
      <w:tr w:rsidR="00ED3130" w:rsidRPr="00ED3130" w14:paraId="171DB06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115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57DD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4728BDD3" w14:textId="6E73A03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01072E02" w14:textId="7F47E6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CBADA" w14:textId="191591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8F28C" w14:textId="508435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24,143.75 </w:t>
            </w:r>
          </w:p>
        </w:tc>
      </w:tr>
      <w:tr w:rsidR="00ED3130" w:rsidRPr="00ED3130" w14:paraId="141A41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6135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2122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20536B" w14:textId="0BD975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22CE824" w14:textId="471F54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296BA" w14:textId="5D4CDFB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D3BC1" w14:textId="5A1436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435.00 </w:t>
            </w:r>
          </w:p>
        </w:tc>
      </w:tr>
      <w:tr w:rsidR="00ED3130" w:rsidRPr="00ED3130" w14:paraId="058845B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890F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E846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95A95D2" w14:textId="1E6888D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33285C9" w14:textId="0C61BA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34A75" w14:textId="5C0580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4D8F" w14:textId="39F6CA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81,299.38 </w:t>
            </w:r>
          </w:p>
        </w:tc>
      </w:tr>
      <w:tr w:rsidR="00ED3130" w:rsidRPr="00ED3130" w14:paraId="79BF094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80E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DA4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1C9EFCEE" w14:textId="0AC442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A5A001E" w14:textId="739CB1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34795" w14:textId="172E22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DD9F3" w14:textId="63177D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r>
      <w:tr w:rsidR="00ED3130" w:rsidRPr="00ED3130" w14:paraId="1D70DB7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E0D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3249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65EEE45" w14:textId="3ED232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7C95F" w14:textId="133C16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52876" w14:textId="6DEE4F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E26BC" w14:textId="385340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r>
      <w:tr w:rsidR="00ED3130" w:rsidRPr="00ED3130" w14:paraId="04C6F3E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0C7B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A7C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F2C6C27" w14:textId="2D3C36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63E0695" w14:textId="3ECDEB0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F69FB" w14:textId="4622DC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192BB" w14:textId="339D59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r>
      <w:tr w:rsidR="00ED3130" w:rsidRPr="00ED3130" w14:paraId="4EA9A54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31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51E9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822C7D8" w14:textId="0E66B1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9596629" w14:textId="37FD4F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111AE" w14:textId="2E3A5D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0116E" w14:textId="647AB9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2,545.63 </w:t>
            </w:r>
          </w:p>
        </w:tc>
      </w:tr>
      <w:tr w:rsidR="00ED3130" w:rsidRPr="00ED3130" w14:paraId="38E5A39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608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6DE8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25C40EE1" w14:textId="75DE7D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6D7B90CC" w14:textId="4F6558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ED1C1" w14:textId="7C9C4A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1A578" w14:textId="3E641A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40,265.00 </w:t>
            </w:r>
          </w:p>
        </w:tc>
      </w:tr>
      <w:tr w:rsidR="00ED3130" w:rsidRPr="00ED3130" w14:paraId="140C9C4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1BE2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7F5D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990257C" w14:textId="766472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69FAC5BC" w14:textId="1F9E48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0A645" w14:textId="71C559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79143" w14:textId="2683DF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6,377.70 </w:t>
            </w:r>
          </w:p>
        </w:tc>
      </w:tr>
      <w:tr w:rsidR="00ED3130" w:rsidRPr="00ED3130" w14:paraId="39DB008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D03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8B7C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4E05F82" w14:textId="009D5F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EBCD9DD" w14:textId="36EAAB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ED2BE" w14:textId="402AD4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ACC0" w14:textId="5658A4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1,025.00 </w:t>
            </w:r>
          </w:p>
        </w:tc>
      </w:tr>
      <w:tr w:rsidR="00ED3130" w:rsidRPr="00ED3130" w14:paraId="57D2308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0903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995EE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FDAA45A" w14:textId="1091DE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1DFE1C5" w14:textId="173061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50A92" w14:textId="5639C6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3723B" w14:textId="683EE8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1,025.00 </w:t>
            </w:r>
          </w:p>
        </w:tc>
      </w:tr>
      <w:tr w:rsidR="00ED3130" w:rsidRPr="00ED3130" w14:paraId="015BEA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D797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FDA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C37D772" w14:textId="059894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550F9EB" w14:textId="4D0F53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08D7B" w14:textId="574B590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06ABF" w14:textId="5FEBD94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15,653.75 </w:t>
            </w:r>
          </w:p>
        </w:tc>
      </w:tr>
      <w:tr w:rsidR="00ED3130" w:rsidRPr="00ED3130" w14:paraId="69A0DE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66E5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3359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92B4263" w14:textId="6E3C7C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B9E9EB6" w14:textId="136B14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BA8A7" w14:textId="1617C6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1BDF2" w14:textId="3647C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r>
      <w:tr w:rsidR="00ED3130" w:rsidRPr="00ED3130" w14:paraId="3D6951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F23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622B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4A1E6906" w14:textId="72DF57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BAFDAE8" w14:textId="44B000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DB3F2" w14:textId="33FD5F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D3790" w14:textId="7EBC92C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6,226.30 </w:t>
            </w:r>
          </w:p>
        </w:tc>
      </w:tr>
      <w:tr w:rsidR="00ED3130" w:rsidRPr="00ED3130" w14:paraId="162F62E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777B6"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8320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054C149" w14:textId="1AA4A25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E87FFEF" w14:textId="2CC937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25BAD" w14:textId="27437D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3CC40" w14:textId="50B931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30,198.75 </w:t>
            </w:r>
          </w:p>
        </w:tc>
      </w:tr>
      <w:tr w:rsidR="00ED3130" w:rsidRPr="00ED3130" w14:paraId="7F678D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225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6E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87592E5" w14:textId="0A9CC62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1911ABC" w14:textId="2C9DC3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B52F8" w14:textId="1D04B0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E888" w14:textId="268BB6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25,940.00 </w:t>
            </w:r>
          </w:p>
        </w:tc>
      </w:tr>
      <w:tr w:rsidR="00ED3130" w:rsidRPr="00ED3130" w14:paraId="2F5C9D0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F87C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9113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158994" w14:textId="0833B8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3D4BA126" w14:textId="3A8887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F2FE" w14:textId="4D4EEE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3B8FD" w14:textId="6F59B21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3,655.49 </w:t>
            </w:r>
          </w:p>
        </w:tc>
      </w:tr>
      <w:tr w:rsidR="00ED3130" w:rsidRPr="00ED3130" w14:paraId="6CA3AFD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0C43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49EC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33FB99CC" w14:textId="1D4DA2C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803B8" w14:textId="6FBBD3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3972B" w14:textId="7234A1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00A0" w14:textId="4BABB8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5,600.00 </w:t>
            </w:r>
          </w:p>
        </w:tc>
      </w:tr>
      <w:tr w:rsidR="00ED3130" w:rsidRPr="00ED3130" w14:paraId="0F5ED52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DFAB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8F5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5DF55B2" w14:textId="4CB5D8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3E73CA4" w14:textId="10EEC1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E5B83" w14:textId="65BD8A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974B2" w14:textId="3545100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4,977.50 </w:t>
            </w:r>
          </w:p>
        </w:tc>
      </w:tr>
      <w:tr w:rsidR="00ED3130" w:rsidRPr="00ED3130" w14:paraId="08BEA23C"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37EF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CA04F3" w14:textId="55DED0F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C9B7F" w14:textId="11769342"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5619F9" w14:textId="63580F1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2F4033" w14:textId="6A3FB3D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2,585,102.24 </w:t>
            </w:r>
          </w:p>
        </w:tc>
      </w:tr>
      <w:tr w:rsidR="00ED3130" w:rsidRPr="00ED3130" w14:paraId="1AB3738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28E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D18B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3FAABF4C" w14:textId="4750C4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479A463" w14:textId="765A18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416A0" w14:textId="6788DEB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B57E" w14:textId="7DA05C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5,012.91 </w:t>
            </w:r>
          </w:p>
        </w:tc>
      </w:tr>
      <w:tr w:rsidR="00ED3130" w:rsidRPr="00ED3130" w14:paraId="67351D9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494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C406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175E6A22" w14:textId="54FEBD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A6A3A" w14:textId="3ED6C7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9FEAC" w14:textId="68600A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BF0E3" w14:textId="4ED093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98,900.00 </w:t>
            </w:r>
          </w:p>
        </w:tc>
      </w:tr>
      <w:tr w:rsidR="00ED3130" w:rsidRPr="00ED3130" w14:paraId="2CD30F7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FD9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ABF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607D5C90" w14:textId="13DA25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4454DD86" w14:textId="105DEFF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33606" w14:textId="391891C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C3D94" w14:textId="10F695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089,803.80 </w:t>
            </w:r>
          </w:p>
        </w:tc>
      </w:tr>
      <w:tr w:rsidR="00ED3130" w:rsidRPr="00ED3130" w14:paraId="3AB26F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F52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A51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44CD01" w14:textId="1D150D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28798125" w14:textId="16752C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C43DA" w14:textId="26083E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3F31C" w14:textId="1AEA42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53,673.19 </w:t>
            </w:r>
          </w:p>
        </w:tc>
      </w:tr>
      <w:tr w:rsidR="00ED3130" w:rsidRPr="00ED3130" w14:paraId="22A537D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D5B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0E3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0C5AEB3" w14:textId="080A217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ACBC486" w14:textId="5B55B72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F04B2" w14:textId="49D767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40D76" w14:textId="28615F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355.00 </w:t>
            </w:r>
          </w:p>
        </w:tc>
      </w:tr>
      <w:tr w:rsidR="00ED3130" w:rsidRPr="00ED3130" w14:paraId="5430426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B1F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42B6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F929160" w14:textId="20812E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4DFB9C4" w14:textId="193167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635EC" w14:textId="789FDE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F6E89" w14:textId="7A56666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48,917.08 </w:t>
            </w:r>
          </w:p>
        </w:tc>
      </w:tr>
      <w:tr w:rsidR="00ED3130" w:rsidRPr="00ED3130" w14:paraId="7C9C581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051F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473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FC82844" w14:textId="7A67295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CBD83A1" w14:textId="3139AD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FA9E7" w14:textId="04308D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5EAC4" w14:textId="2DF007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57,593.13 </w:t>
            </w:r>
          </w:p>
        </w:tc>
      </w:tr>
      <w:tr w:rsidR="00ED3130" w:rsidRPr="00ED3130" w14:paraId="0D958D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D349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6650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F5ED33F" w14:textId="43686F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23DB1518" w14:textId="0E087F5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50147" w14:textId="79F8DC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EC62D" w14:textId="5A9C10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12,365.50 </w:t>
            </w:r>
          </w:p>
        </w:tc>
      </w:tr>
      <w:tr w:rsidR="00ED3130" w:rsidRPr="00ED3130" w14:paraId="4A631DF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EE3F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D694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32CB91D" w14:textId="1FC9AD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5C64BB9" w14:textId="3DD612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3EF46" w14:textId="0B9E2C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F0C99" w14:textId="129F901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2,710.00 </w:t>
            </w:r>
          </w:p>
        </w:tc>
      </w:tr>
      <w:tr w:rsidR="00ED3130" w:rsidRPr="00ED3130" w14:paraId="406A894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0F85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45E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D7B6A57" w14:textId="6DA599D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2AB722F" w14:textId="3945847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84219" w14:textId="0DA731C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CAECC" w14:textId="26358F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9,988.13 </w:t>
            </w:r>
          </w:p>
        </w:tc>
      </w:tr>
      <w:tr w:rsidR="00ED3130" w:rsidRPr="00ED3130" w14:paraId="7B5087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2037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D05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8FE2AA4" w14:textId="59CB23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19B682C3" w14:textId="316A1F6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33AA0" w14:textId="6773EE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CC00D" w14:textId="1FFDD1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94,150.33 </w:t>
            </w:r>
          </w:p>
        </w:tc>
      </w:tr>
      <w:tr w:rsidR="00ED3130" w:rsidRPr="00ED3130" w14:paraId="68BD43D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2A2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52AE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77B9D82" w14:textId="2E41AA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5C5669E7" w14:textId="614488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9AF7C" w14:textId="092DC4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E2FD2" w14:textId="05B297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08,576.31 </w:t>
            </w:r>
          </w:p>
        </w:tc>
      </w:tr>
      <w:tr w:rsidR="00ED3130" w:rsidRPr="00ED3130" w14:paraId="0DFEBE5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12E15"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1A95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6B9E338" w14:textId="44D6E9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44E9DCF" w14:textId="1CD2D6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8C618" w14:textId="738F3CA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473E4" w14:textId="2031EE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924,585.00 </w:t>
            </w:r>
          </w:p>
        </w:tc>
      </w:tr>
      <w:tr w:rsidR="00ED3130" w:rsidRPr="00ED3130" w14:paraId="19AFB74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887D1"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F14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422609D9" w14:textId="1F3F1D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854AE20" w14:textId="4F0688C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8CD26" w14:textId="2EEF35E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32E9B" w14:textId="2459AA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355.00 </w:t>
            </w:r>
          </w:p>
        </w:tc>
      </w:tr>
      <w:tr w:rsidR="00ED3130" w:rsidRPr="00ED3130" w14:paraId="7A4F43E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68612"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2164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2BCEB3F" w14:textId="7A86B6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3499A0BC" w14:textId="59DC2C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825C4" w14:textId="48190D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D7F09" w14:textId="41D6D9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2,395.00 </w:t>
            </w:r>
          </w:p>
        </w:tc>
      </w:tr>
      <w:tr w:rsidR="00ED3130" w:rsidRPr="00ED3130" w14:paraId="708A004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CC145"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F51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CA688BE" w14:textId="57F54F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BD8DAC7" w14:textId="354552A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E0ADD" w14:textId="4669FD9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3A2D1" w14:textId="108D6A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13,721.86 </w:t>
            </w:r>
          </w:p>
        </w:tc>
      </w:tr>
      <w:tr w:rsidR="00ED3130" w:rsidRPr="00ED3130" w14:paraId="6DD334AE"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3A2B50"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479C95D2" w14:textId="4C2EC5B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17,727,759.12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C7992" w14:textId="1C96ECF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E40BF8B" w14:textId="2FFD01E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500E161" w14:textId="0D01DE9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27,090,623.52 </w:t>
            </w:r>
          </w:p>
        </w:tc>
      </w:tr>
      <w:tr w:rsidR="00ED3130" w:rsidRPr="00ED3130" w14:paraId="47D0AC0B"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8ED5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7D74096" w14:textId="0A8D92D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8,231,190.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7D5839F" w14:textId="14381DB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274F64" w14:textId="4357184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1D86FF" w14:textId="58A0277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8,302,145.74 </w:t>
            </w:r>
          </w:p>
        </w:tc>
      </w:tr>
      <w:tr w:rsidR="00ED3130" w:rsidRPr="00ED3130" w14:paraId="4EC7485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4FFC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66B8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5D49321A" w14:textId="10EE7E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5C13F186" w14:textId="717333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598F8" w14:textId="15D424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A1C2A" w14:textId="0E5677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533,651.06 </w:t>
            </w:r>
          </w:p>
        </w:tc>
      </w:tr>
      <w:tr w:rsidR="00ED3130" w:rsidRPr="00ED3130" w14:paraId="14F2D3A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EACE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B494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927B15E" w14:textId="48627F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2CC2503" w14:textId="54EDE2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4B0F8" w14:textId="586468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5DB82" w14:textId="26D335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68,748.24 </w:t>
            </w:r>
          </w:p>
        </w:tc>
      </w:tr>
      <w:tr w:rsidR="00ED3130" w:rsidRPr="00ED3130" w14:paraId="1158138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EAE2C"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C952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D35B86" w14:textId="6CD719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6B6B19C4" w14:textId="1CD16E4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8583C" w14:textId="5560376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BC27" w14:textId="24B4A0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3,117.44 </w:t>
            </w:r>
          </w:p>
        </w:tc>
      </w:tr>
      <w:tr w:rsidR="00ED3130" w:rsidRPr="00ED3130" w14:paraId="671D7E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15F47"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12D1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18AABD6" w14:textId="07D6CC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0FEEEF3C" w14:textId="05F6F2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C9701" w14:textId="74ED67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9E2C5" w14:textId="0184889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5,651.60 </w:t>
            </w:r>
          </w:p>
        </w:tc>
      </w:tr>
      <w:tr w:rsidR="00ED3130" w:rsidRPr="00ED3130" w14:paraId="3DE951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AD3A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6C81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3197287F" w14:textId="1A3E04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0EF959A5" w14:textId="2523ED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0C9B0" w14:textId="1CECCA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62800" w14:textId="721539B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872.98 </w:t>
            </w:r>
          </w:p>
        </w:tc>
      </w:tr>
      <w:tr w:rsidR="00ED3130" w:rsidRPr="00ED3130" w14:paraId="013E450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0035C"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AFD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3F7FDFFD" w14:textId="12CCF3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7C0C3AE" w14:textId="1F01286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AABA" w14:textId="5DC331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5641B" w14:textId="787CC80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27,793.72 </w:t>
            </w:r>
          </w:p>
        </w:tc>
      </w:tr>
      <w:tr w:rsidR="00ED3130" w:rsidRPr="00ED3130" w14:paraId="1B90D61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B535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83D9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A8FB621" w14:textId="7E7307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364AD599" w14:textId="1F4E6F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11E9A" w14:textId="79DDE02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FF9DA" w14:textId="5012E53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73,654.09 </w:t>
            </w:r>
          </w:p>
        </w:tc>
      </w:tr>
      <w:tr w:rsidR="00ED3130" w:rsidRPr="00ED3130" w14:paraId="005FA5F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13B0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1F76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5ADC472" w14:textId="09F667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6563DEE" w14:textId="2C6CEB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29852" w14:textId="676E12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A58DA" w14:textId="7E2B17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002,785.90 </w:t>
            </w:r>
          </w:p>
        </w:tc>
      </w:tr>
      <w:tr w:rsidR="00ED3130" w:rsidRPr="00ED3130" w14:paraId="5A032D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E0D67"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5161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632E3BC3" w14:textId="55D2AE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FB790E3" w14:textId="290D94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E47A1" w14:textId="3E600C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ECC5F" w14:textId="3431C0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49,086.88 </w:t>
            </w:r>
          </w:p>
        </w:tc>
      </w:tr>
      <w:tr w:rsidR="00ED3130" w:rsidRPr="00ED3130" w14:paraId="7E66FF1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618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229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59748F6" w14:textId="4111015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77D6E4F9" w14:textId="1E5AD7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B1BF9" w14:textId="0C19042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CC825" w14:textId="4D4650E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888,513.58 </w:t>
            </w:r>
          </w:p>
        </w:tc>
      </w:tr>
      <w:tr w:rsidR="00ED3130" w:rsidRPr="00ED3130" w14:paraId="0F5114D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60D4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7F52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394678E" w14:textId="5EBFCE8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5F5587A1" w14:textId="20008E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10B8B" w14:textId="6D2E67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64CE74" w14:textId="2A88B1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9,333.98 </w:t>
            </w:r>
          </w:p>
        </w:tc>
      </w:tr>
      <w:tr w:rsidR="00ED3130" w:rsidRPr="00ED3130" w14:paraId="74F6D2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D6F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AB1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0C039536" w14:textId="6A489C4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007FF1A4" w14:textId="62174E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5DCD2" w14:textId="71C7D7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53FA1" w14:textId="57F51D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9,068.64 </w:t>
            </w:r>
          </w:p>
        </w:tc>
      </w:tr>
      <w:tr w:rsidR="00ED3130" w:rsidRPr="00ED3130" w14:paraId="04BEEC1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7C3D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FC7B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D3DD0C8" w14:textId="101DA9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477F7AEC" w14:textId="04EC81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B89BA" w14:textId="23278F0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F5DD0" w14:textId="2060C4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94,753.88 </w:t>
            </w:r>
          </w:p>
        </w:tc>
      </w:tr>
      <w:tr w:rsidR="00ED3130" w:rsidRPr="00ED3130" w14:paraId="7D6F3A0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6F5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33FA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42E152D" w14:textId="3EA2320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26EF56EF" w14:textId="234E11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6E4C4" w14:textId="5641786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31A28" w14:textId="01D63C4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26,812.84 </w:t>
            </w:r>
          </w:p>
        </w:tc>
      </w:tr>
      <w:tr w:rsidR="00ED3130" w:rsidRPr="00ED3130" w14:paraId="7DC3F75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24C6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8E84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2CC49B41" w14:textId="2FAB0E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0D84D8F8" w14:textId="5763FD5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45917" w14:textId="54BB6C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AADA2" w14:textId="703C0A6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5,266.20 </w:t>
            </w:r>
          </w:p>
        </w:tc>
      </w:tr>
      <w:tr w:rsidR="00ED3130" w:rsidRPr="00ED3130" w14:paraId="08119A3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5B0F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373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18BB8DA5" w14:textId="4B910A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7,107.24 </w:t>
            </w:r>
          </w:p>
        </w:tc>
        <w:tc>
          <w:tcPr>
            <w:tcW w:w="958" w:type="pct"/>
            <w:tcBorders>
              <w:top w:val="nil"/>
              <w:left w:val="nil"/>
              <w:bottom w:val="single" w:sz="4" w:space="0" w:color="000000"/>
              <w:right w:val="single" w:sz="4" w:space="0" w:color="000000"/>
            </w:tcBorders>
            <w:shd w:val="clear" w:color="auto" w:fill="auto"/>
            <w:noWrap/>
            <w:vAlign w:val="bottom"/>
            <w:hideMark/>
          </w:tcPr>
          <w:p w14:paraId="6E35B4A7" w14:textId="5D99554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04FF9" w14:textId="68062B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CD1D" w14:textId="4EBA10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67,107.24 </w:t>
            </w:r>
          </w:p>
        </w:tc>
      </w:tr>
      <w:tr w:rsidR="00ED3130" w:rsidRPr="00ED3130" w14:paraId="6240385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6112A"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D424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944D60B" w14:textId="279104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637,455.82 </w:t>
            </w:r>
          </w:p>
        </w:tc>
        <w:tc>
          <w:tcPr>
            <w:tcW w:w="958" w:type="pct"/>
            <w:tcBorders>
              <w:top w:val="nil"/>
              <w:left w:val="nil"/>
              <w:bottom w:val="single" w:sz="4" w:space="0" w:color="000000"/>
              <w:right w:val="single" w:sz="4" w:space="0" w:color="000000"/>
            </w:tcBorders>
            <w:shd w:val="clear" w:color="auto" w:fill="auto"/>
            <w:noWrap/>
            <w:vAlign w:val="bottom"/>
            <w:hideMark/>
          </w:tcPr>
          <w:p w14:paraId="00D43094" w14:textId="1921A7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8434D" w14:textId="06D5F2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AE140" w14:textId="644DD5D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637,455.82 </w:t>
            </w:r>
          </w:p>
        </w:tc>
      </w:tr>
      <w:tr w:rsidR="00ED3130" w:rsidRPr="00ED3130" w14:paraId="1D5098C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EC84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762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A3C05D4" w14:textId="4EAFF63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2BB87207" w14:textId="000820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B527A" w14:textId="54FF07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80DA8" w14:textId="79C466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75,270.58 </w:t>
            </w:r>
          </w:p>
        </w:tc>
      </w:tr>
      <w:tr w:rsidR="00ED3130" w:rsidRPr="00ED3130" w14:paraId="454F21D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1233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FEB0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DD8A91C" w14:textId="087A29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5BDC8624" w14:textId="2FB4F87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2ED4B" w14:textId="070CCB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62466" w14:textId="10F7E0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02,803.02 </w:t>
            </w:r>
          </w:p>
        </w:tc>
      </w:tr>
      <w:tr w:rsidR="00ED3130" w:rsidRPr="00ED3130" w14:paraId="13385D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2053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E7C6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F972D18" w14:textId="136170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5A9DBF8" w14:textId="311B67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88273" w14:textId="3D34F17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148F3" w14:textId="6EA682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81,136.40 </w:t>
            </w:r>
          </w:p>
        </w:tc>
      </w:tr>
      <w:tr w:rsidR="00ED3130" w:rsidRPr="00ED3130" w14:paraId="58AE1A2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AE5A8"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957A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FA400EC" w14:textId="66D465E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1C44F79" w14:textId="73AA72E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9CAD2" w14:textId="32E0F96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6A96A" w14:textId="5444A8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388.00 </w:t>
            </w:r>
          </w:p>
        </w:tc>
      </w:tr>
      <w:tr w:rsidR="00ED3130" w:rsidRPr="00ED3130" w14:paraId="2422882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E316C"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BB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75E56E0" w14:textId="4A5C2E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493793EF" w14:textId="43C054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74331961" w14:textId="173AAD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18B1B" w14:textId="69090D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25,412.34 </w:t>
            </w:r>
          </w:p>
        </w:tc>
      </w:tr>
      <w:tr w:rsidR="00ED3130" w:rsidRPr="00ED3130" w14:paraId="51D7D69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E88A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E316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19962F4" w14:textId="76B4F82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50,117.47 </w:t>
            </w:r>
          </w:p>
        </w:tc>
        <w:tc>
          <w:tcPr>
            <w:tcW w:w="958" w:type="pct"/>
            <w:tcBorders>
              <w:top w:val="nil"/>
              <w:left w:val="nil"/>
              <w:bottom w:val="single" w:sz="4" w:space="0" w:color="000000"/>
              <w:right w:val="single" w:sz="4" w:space="0" w:color="000000"/>
            </w:tcBorders>
            <w:shd w:val="clear" w:color="auto" w:fill="auto"/>
            <w:noWrap/>
            <w:vAlign w:val="bottom"/>
            <w:hideMark/>
          </w:tcPr>
          <w:p w14:paraId="34760920" w14:textId="5C4CB62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8EC57" w14:textId="4BA6DE9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F85AC" w14:textId="409A9F2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70,117.47 </w:t>
            </w:r>
          </w:p>
        </w:tc>
      </w:tr>
      <w:tr w:rsidR="00ED3130" w:rsidRPr="00ED3130" w14:paraId="7BC370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F9CF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6A31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55EAF1D5" w14:textId="700AC2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314C61BB" w14:textId="417C55B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E053E" w14:textId="537264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C1235" w14:textId="6C49AC1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65,510.76 </w:t>
            </w:r>
          </w:p>
        </w:tc>
      </w:tr>
      <w:tr w:rsidR="00ED3130" w:rsidRPr="00ED3130" w14:paraId="563C273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61BE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82C6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4A3D3973" w14:textId="37A4D56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29D1C12D" w14:textId="14A2CDD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CB15D" w14:textId="44FDE6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D2AB5" w14:textId="712D71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3,369.62 </w:t>
            </w:r>
          </w:p>
        </w:tc>
      </w:tr>
      <w:tr w:rsidR="00ED3130" w:rsidRPr="00ED3130" w14:paraId="669D3DC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92B1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60CF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511BEE6A" w14:textId="46A313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3796496D" w14:textId="2E204D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BAA2D" w14:textId="56ECC3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C3013" w14:textId="35066B8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37,458.46 </w:t>
            </w:r>
          </w:p>
        </w:tc>
      </w:tr>
      <w:tr w:rsidR="00ED3130" w:rsidRPr="00ED3130" w14:paraId="68AA621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8560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86C9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4B9A7282" w14:textId="201A98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7F27D205" w14:textId="54A65E9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10021" w14:textId="62894D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EC4A2" w14:textId="6450E5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57,005.00 </w:t>
            </w:r>
          </w:p>
        </w:tc>
      </w:tr>
      <w:tr w:rsidR="00ED3130" w:rsidRPr="00ED3130" w14:paraId="64BC792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264D2"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462C347" w14:textId="7705433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5BEA3F5A" w14:textId="6D46760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D4141" w14:textId="266C11A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0D211E" w14:textId="4A8452A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5,706,259.62 </w:t>
            </w:r>
          </w:p>
        </w:tc>
      </w:tr>
      <w:tr w:rsidR="00ED3130" w:rsidRPr="00ED3130" w14:paraId="0F4F09B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1A82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D0D8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F9DC034" w14:textId="20774C1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31E34689" w14:textId="7ECF9D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5BFB9" w14:textId="60A4ED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900C3" w14:textId="3B2F55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984,094.26 </w:t>
            </w:r>
          </w:p>
        </w:tc>
      </w:tr>
      <w:tr w:rsidR="00ED3130" w:rsidRPr="00ED3130" w14:paraId="761DC2C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7E6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850A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AF4F0AA" w14:textId="47EC34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51C19C79" w14:textId="5BD900E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CAB65" w14:textId="4F34DA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80894" w14:textId="38F0C0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51,336.16 </w:t>
            </w:r>
          </w:p>
        </w:tc>
      </w:tr>
      <w:tr w:rsidR="00ED3130" w:rsidRPr="00ED3130" w14:paraId="17D8917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6EC5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4C1F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471A873" w14:textId="4BA874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67581273" w14:textId="28BC654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8BB57" w14:textId="5BBFF2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7D239" w14:textId="4A8BE4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42,376.00 </w:t>
            </w:r>
          </w:p>
        </w:tc>
      </w:tr>
      <w:tr w:rsidR="00ED3130" w:rsidRPr="00ED3130" w14:paraId="1AD75C7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1B4B5"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E77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38075AA" w14:textId="65CF9B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722EB7D2" w14:textId="4F6C45D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EF4EB" w14:textId="3DE691C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69823" w14:textId="17ABB7F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67,556.68 </w:t>
            </w:r>
          </w:p>
        </w:tc>
      </w:tr>
      <w:tr w:rsidR="00ED3130" w:rsidRPr="00ED3130" w14:paraId="2334E1B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334B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966F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CC08E9D" w14:textId="6827E0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722BF84C" w14:textId="26293E9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15E98" w14:textId="4DCB877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69EBF" w14:textId="6E8B77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289,615.83 </w:t>
            </w:r>
          </w:p>
        </w:tc>
      </w:tr>
      <w:tr w:rsidR="00ED3130" w:rsidRPr="00ED3130" w14:paraId="22318D8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3617A"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F49C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63F3E6C" w14:textId="6320E67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734AA639" w14:textId="77AC898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D59E" w14:textId="5FD46D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ABA15" w14:textId="7412FB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3,747.73 </w:t>
            </w:r>
          </w:p>
        </w:tc>
      </w:tr>
      <w:tr w:rsidR="00ED3130" w:rsidRPr="00ED3130" w14:paraId="5DA6575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E211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96FE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11E63833" w14:textId="5F6B1AB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4806C31C" w14:textId="6D24C9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7E70F" w14:textId="28FC42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7F4C8" w14:textId="71E4D3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47,532.96 </w:t>
            </w:r>
          </w:p>
        </w:tc>
      </w:tr>
      <w:tr w:rsidR="00ED3130" w:rsidRPr="00ED3130" w14:paraId="38088B9D"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0ED9C"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74585289" w14:textId="6DD8FAC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36,411,558.22 </w:t>
            </w:r>
          </w:p>
        </w:tc>
        <w:tc>
          <w:tcPr>
            <w:tcW w:w="958" w:type="pct"/>
            <w:tcBorders>
              <w:top w:val="nil"/>
              <w:left w:val="nil"/>
              <w:bottom w:val="single" w:sz="4" w:space="0" w:color="000000"/>
              <w:right w:val="single" w:sz="4" w:space="0" w:color="000000"/>
            </w:tcBorders>
            <w:shd w:val="clear" w:color="D8D8D8" w:fill="D8D8D8"/>
            <w:noWrap/>
            <w:vAlign w:val="bottom"/>
            <w:hideMark/>
          </w:tcPr>
          <w:p w14:paraId="7B633BF1" w14:textId="2222189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FF753A" w14:textId="1DAAC28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410277" w14:textId="450C93E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45,703,467.62 </w:t>
            </w:r>
          </w:p>
        </w:tc>
      </w:tr>
      <w:tr w:rsidR="00ED3130" w:rsidRPr="00ED3130" w14:paraId="2147BF6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0CD98"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C059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2AFC66D" w14:textId="3F855F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413.59 </w:t>
            </w:r>
          </w:p>
        </w:tc>
        <w:tc>
          <w:tcPr>
            <w:tcW w:w="958" w:type="pct"/>
            <w:tcBorders>
              <w:top w:val="nil"/>
              <w:left w:val="nil"/>
              <w:bottom w:val="single" w:sz="4" w:space="0" w:color="000000"/>
              <w:right w:val="single" w:sz="4" w:space="0" w:color="000000"/>
            </w:tcBorders>
            <w:shd w:val="clear" w:color="auto" w:fill="auto"/>
            <w:noWrap/>
            <w:vAlign w:val="bottom"/>
            <w:hideMark/>
          </w:tcPr>
          <w:p w14:paraId="0C5C2981" w14:textId="052E120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0EE8A" w14:textId="1AD2C4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BF236" w14:textId="790C5E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500,413.59 </w:t>
            </w:r>
          </w:p>
        </w:tc>
      </w:tr>
      <w:tr w:rsidR="00ED3130" w:rsidRPr="00ED3130" w14:paraId="16C0482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D98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189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F9C10D" w14:textId="153741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571,764.66 </w:t>
            </w:r>
          </w:p>
        </w:tc>
        <w:tc>
          <w:tcPr>
            <w:tcW w:w="958" w:type="pct"/>
            <w:tcBorders>
              <w:top w:val="nil"/>
              <w:left w:val="nil"/>
              <w:bottom w:val="single" w:sz="4" w:space="0" w:color="000000"/>
              <w:right w:val="single" w:sz="4" w:space="0" w:color="000000"/>
            </w:tcBorders>
            <w:shd w:val="clear" w:color="auto" w:fill="auto"/>
            <w:noWrap/>
            <w:vAlign w:val="bottom"/>
            <w:hideMark/>
          </w:tcPr>
          <w:p w14:paraId="276FE85D" w14:textId="5276168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20D0F" w14:textId="4CAD5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1A2BA0B0" w14:textId="219DEB3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1,318,565.06 </w:t>
            </w:r>
          </w:p>
        </w:tc>
      </w:tr>
      <w:tr w:rsidR="00ED3130" w:rsidRPr="00ED3130" w14:paraId="6E8836C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D775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C0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A09D4D6" w14:textId="16A79AC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636F773" w14:textId="0660C6E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FCB39" w14:textId="795494E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41861" w14:textId="0BCBB11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44,108.90 </w:t>
            </w:r>
          </w:p>
        </w:tc>
      </w:tr>
      <w:tr w:rsidR="00ED3130" w:rsidRPr="00ED3130" w14:paraId="2CBE62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301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9F2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59C54E17" w14:textId="3043CE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01519C6E" w14:textId="0F273C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AD3CC" w14:textId="7A60AE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BF68C" w14:textId="5AC6F2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19,056.00 </w:t>
            </w:r>
          </w:p>
        </w:tc>
      </w:tr>
      <w:tr w:rsidR="00ED3130" w:rsidRPr="00ED3130" w14:paraId="1FDAB1A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44C5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2838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16FC6933" w14:textId="7CE6AE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6C5C81DF" w14:textId="7A3A6B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F38A1" w14:textId="18F175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5C52A0" w14:textId="58131C9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14,895.36 </w:t>
            </w:r>
          </w:p>
        </w:tc>
      </w:tr>
      <w:tr w:rsidR="00ED3130" w:rsidRPr="00ED3130" w14:paraId="0B6282C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EDC8B"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F77C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7638288" w14:textId="55ABFF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4F9388CD" w14:textId="6E8CFE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69F401CD" w14:textId="43DFCF5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0F613CD" w14:textId="71E96B6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012,588.35 </w:t>
            </w:r>
          </w:p>
        </w:tc>
      </w:tr>
      <w:tr w:rsidR="00ED3130" w:rsidRPr="00ED3130" w14:paraId="162AED4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F37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DFA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A5F93B6" w14:textId="486E99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1FB28982" w14:textId="0B6A08D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F51F248" w14:textId="57B9741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87486" w14:textId="0FEB142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82,930.32 </w:t>
            </w:r>
          </w:p>
        </w:tc>
      </w:tr>
      <w:tr w:rsidR="00ED3130" w:rsidRPr="00ED3130" w14:paraId="4C41068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DAA4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9B4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03F3CB6D" w14:textId="6DEAE6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3ACFD1E4" w14:textId="2A9EAF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3E1A2" w14:textId="34BBA27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3DA77" w14:textId="16EBDFD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73,132.58 </w:t>
            </w:r>
          </w:p>
        </w:tc>
      </w:tr>
      <w:tr w:rsidR="00ED3130" w:rsidRPr="00ED3130" w14:paraId="2EAB5E5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4809F"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73F3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C70C060" w14:textId="5052A65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4C9100D6" w14:textId="6890A5E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9E309" w14:textId="37AE154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7D38B" w14:textId="3FA620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98,656.00 </w:t>
            </w:r>
          </w:p>
        </w:tc>
      </w:tr>
      <w:tr w:rsidR="00ED3130" w:rsidRPr="00ED3130" w14:paraId="64F628C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E866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6AE4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3D8AEB1" w14:textId="348A88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6,509.22 </w:t>
            </w:r>
          </w:p>
        </w:tc>
        <w:tc>
          <w:tcPr>
            <w:tcW w:w="958" w:type="pct"/>
            <w:tcBorders>
              <w:top w:val="nil"/>
              <w:left w:val="nil"/>
              <w:bottom w:val="single" w:sz="4" w:space="0" w:color="000000"/>
              <w:right w:val="single" w:sz="4" w:space="0" w:color="000000"/>
            </w:tcBorders>
            <w:shd w:val="clear" w:color="auto" w:fill="auto"/>
            <w:noWrap/>
            <w:vAlign w:val="bottom"/>
            <w:hideMark/>
          </w:tcPr>
          <w:p w14:paraId="2AB26810" w14:textId="6DA588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EFB48" w14:textId="024F58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BCB5" w14:textId="628E81C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36,509.22 </w:t>
            </w:r>
          </w:p>
        </w:tc>
      </w:tr>
      <w:tr w:rsidR="00ED3130" w:rsidRPr="00ED3130" w14:paraId="00EC444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76B9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5E3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D8371AB" w14:textId="38610F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6AC9978" w14:textId="37C501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85D40" w14:textId="302779A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E0CC3" w14:textId="6D627F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3,442,977.18 </w:t>
            </w:r>
          </w:p>
        </w:tc>
      </w:tr>
      <w:tr w:rsidR="00ED3130" w:rsidRPr="00ED3130" w14:paraId="6A67BE3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3E41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1CB6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27F40DBC" w14:textId="7FEBE6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58BFA715" w14:textId="5BCE48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BCE6" w14:textId="1242429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0AF74" w14:textId="0CED600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00,808.38 </w:t>
            </w:r>
          </w:p>
        </w:tc>
      </w:tr>
      <w:tr w:rsidR="00ED3130" w:rsidRPr="00ED3130" w14:paraId="0E62B81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61D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DB77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7E033114" w14:textId="379557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B7ED3F6" w14:textId="237DDC9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65C69" w14:textId="1EABDD9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EC08" w14:textId="661F46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119,686.28 </w:t>
            </w:r>
          </w:p>
        </w:tc>
      </w:tr>
      <w:tr w:rsidR="00ED3130" w:rsidRPr="00ED3130" w14:paraId="6CD2C8B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F5C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A5A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82FD264" w14:textId="5D2ADF3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3DA727A9" w14:textId="7BCA144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9565C" w14:textId="2222075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2EAB5" w14:textId="18B7518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9,140.40 </w:t>
            </w:r>
          </w:p>
        </w:tc>
      </w:tr>
      <w:tr w:rsidR="00ED3130" w:rsidRPr="00ED3130" w14:paraId="24B498C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AFFB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CE07388" w14:textId="141994B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514,529.5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BD0BD7" w14:textId="3681F68B"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BEC02" w14:textId="6A337345"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19C559" w14:textId="43D50A8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0,514,529.50 </w:t>
            </w:r>
          </w:p>
        </w:tc>
      </w:tr>
      <w:tr w:rsidR="00ED3130" w:rsidRPr="00ED3130" w14:paraId="3C5F847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62C5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0C15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A36842C" w14:textId="5BBA4B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387943BB" w14:textId="331F2B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3C2B" w14:textId="6CE236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9124A" w14:textId="183193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95,621.86 </w:t>
            </w:r>
          </w:p>
        </w:tc>
      </w:tr>
      <w:tr w:rsidR="00ED3130" w:rsidRPr="00ED3130" w14:paraId="601A259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98C1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F42E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B26E393" w14:textId="45219DF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DF54CB4" w14:textId="792BE7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681E" w14:textId="757EF5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2E864" w14:textId="0D48252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2,371.21 </w:t>
            </w:r>
          </w:p>
        </w:tc>
      </w:tr>
      <w:tr w:rsidR="00ED3130" w:rsidRPr="00ED3130" w14:paraId="4AF3CB5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0BC7D"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BEED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6356E84" w14:textId="251386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ADD8656" w14:textId="5ACC1F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7568C" w14:textId="3ADDD0F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039BC" w14:textId="46DABC3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36,264.25 </w:t>
            </w:r>
          </w:p>
        </w:tc>
      </w:tr>
      <w:tr w:rsidR="00ED3130" w:rsidRPr="00ED3130" w14:paraId="38683BA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BE37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1AAB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615FE714" w14:textId="2BA2EA5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3730E2FA" w14:textId="129F8B5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05C32" w14:textId="72AE225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DE006" w14:textId="1A24B03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5,239.54 </w:t>
            </w:r>
          </w:p>
        </w:tc>
      </w:tr>
      <w:tr w:rsidR="00ED3130" w:rsidRPr="00ED3130" w14:paraId="20C0E9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5E1C5"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3037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A585E85" w14:textId="2E1CD34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7,854.62 </w:t>
            </w:r>
          </w:p>
        </w:tc>
        <w:tc>
          <w:tcPr>
            <w:tcW w:w="958" w:type="pct"/>
            <w:tcBorders>
              <w:top w:val="nil"/>
              <w:left w:val="nil"/>
              <w:bottom w:val="single" w:sz="4" w:space="0" w:color="000000"/>
              <w:right w:val="single" w:sz="4" w:space="0" w:color="000000"/>
            </w:tcBorders>
            <w:shd w:val="clear" w:color="auto" w:fill="auto"/>
            <w:noWrap/>
            <w:vAlign w:val="bottom"/>
            <w:hideMark/>
          </w:tcPr>
          <w:p w14:paraId="1B2EE504" w14:textId="3608D0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495FA" w14:textId="5EA3802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A9B9F" w14:textId="2038AF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7,854.62 </w:t>
            </w:r>
          </w:p>
        </w:tc>
      </w:tr>
      <w:tr w:rsidR="00ED3130" w:rsidRPr="00ED3130" w14:paraId="19909D7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31236"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E57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6B198782" w14:textId="1AA218E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D707D70" w14:textId="4837DE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90B39" w14:textId="751DC64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8C3B" w14:textId="1C6313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73,004.50 </w:t>
            </w:r>
          </w:p>
        </w:tc>
      </w:tr>
      <w:tr w:rsidR="00ED3130" w:rsidRPr="00ED3130" w14:paraId="3AFF55E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56C3E"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65F1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3BAC3A8" w14:textId="126303A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3,457.13 </w:t>
            </w:r>
          </w:p>
        </w:tc>
        <w:tc>
          <w:tcPr>
            <w:tcW w:w="958" w:type="pct"/>
            <w:tcBorders>
              <w:top w:val="nil"/>
              <w:left w:val="nil"/>
              <w:bottom w:val="single" w:sz="4" w:space="0" w:color="000000"/>
              <w:right w:val="single" w:sz="4" w:space="0" w:color="000000"/>
            </w:tcBorders>
            <w:shd w:val="clear" w:color="auto" w:fill="auto"/>
            <w:noWrap/>
            <w:vAlign w:val="bottom"/>
            <w:hideMark/>
          </w:tcPr>
          <w:p w14:paraId="1EF0D6D4" w14:textId="01274C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E51D8" w14:textId="09E5B2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6823D" w14:textId="484EB5B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343,457.13 </w:t>
            </w:r>
          </w:p>
        </w:tc>
      </w:tr>
      <w:tr w:rsidR="00ED3130" w:rsidRPr="00ED3130" w14:paraId="709649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F161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E8F4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CDA5481" w14:textId="0A82E2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42,757.23 </w:t>
            </w:r>
          </w:p>
        </w:tc>
        <w:tc>
          <w:tcPr>
            <w:tcW w:w="958" w:type="pct"/>
            <w:tcBorders>
              <w:top w:val="nil"/>
              <w:left w:val="nil"/>
              <w:bottom w:val="single" w:sz="4" w:space="0" w:color="000000"/>
              <w:right w:val="single" w:sz="4" w:space="0" w:color="000000"/>
            </w:tcBorders>
            <w:shd w:val="clear" w:color="auto" w:fill="auto"/>
            <w:noWrap/>
            <w:vAlign w:val="bottom"/>
            <w:hideMark/>
          </w:tcPr>
          <w:p w14:paraId="4EE8B2ED" w14:textId="4A79201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514AC" w14:textId="339135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6FDE0" w14:textId="1005E83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742,757.23 </w:t>
            </w:r>
          </w:p>
        </w:tc>
      </w:tr>
      <w:tr w:rsidR="00ED3130" w:rsidRPr="00ED3130" w14:paraId="68FC037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725C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05E8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2A86BC08" w14:textId="6DE7D70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69,331.48 </w:t>
            </w:r>
          </w:p>
        </w:tc>
        <w:tc>
          <w:tcPr>
            <w:tcW w:w="958" w:type="pct"/>
            <w:tcBorders>
              <w:top w:val="nil"/>
              <w:left w:val="nil"/>
              <w:bottom w:val="single" w:sz="4" w:space="0" w:color="000000"/>
              <w:right w:val="single" w:sz="4" w:space="0" w:color="000000"/>
            </w:tcBorders>
            <w:shd w:val="clear" w:color="auto" w:fill="auto"/>
            <w:noWrap/>
            <w:vAlign w:val="bottom"/>
            <w:hideMark/>
          </w:tcPr>
          <w:p w14:paraId="0DE83CBA" w14:textId="561A5E0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E596E" w14:textId="7D79BBB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98ABC" w14:textId="11ACAD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769,331.48 </w:t>
            </w:r>
          </w:p>
        </w:tc>
      </w:tr>
      <w:tr w:rsidR="00ED3130" w:rsidRPr="00ED3130" w14:paraId="1293D5C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EF7A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EA2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4E892921" w14:textId="6635963D"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EFBC4D4" w14:textId="0E063E93"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BBB0429" w14:textId="5B52AE8C"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9B5835" w14:textId="226E58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87,427.68 </w:t>
            </w:r>
          </w:p>
        </w:tc>
      </w:tr>
      <w:tr w:rsidR="00ED3130" w:rsidRPr="00ED3130" w14:paraId="5F82C83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C013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717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57CCD8F" w14:textId="0A00E9E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FE6B82B" w14:textId="70E3473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445EE" w14:textId="5EB8138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B7C0D" w14:textId="7E27EBA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751,200.00 </w:t>
            </w:r>
          </w:p>
        </w:tc>
      </w:tr>
      <w:tr w:rsidR="00ED3130" w:rsidRPr="00ED3130" w14:paraId="42B38CA3"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83A2E"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CB9C5" w14:textId="6C48891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3,463,574.29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FAA35" w14:textId="47A8AB4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51A5D1" w14:textId="124E582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5338B6" w14:textId="744EA34E"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3,463,574.29 </w:t>
            </w:r>
          </w:p>
        </w:tc>
      </w:tr>
      <w:tr w:rsidR="00ED3130" w:rsidRPr="00ED3130" w14:paraId="616A7D2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7200E"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5A6E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30E1DD64" w14:textId="79CCB0F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63F71281" w14:textId="7AB0D3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DBC27" w14:textId="5A21BF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7DD1E" w14:textId="52CFCC1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79,843.44 </w:t>
            </w:r>
          </w:p>
        </w:tc>
      </w:tr>
      <w:tr w:rsidR="00ED3130" w:rsidRPr="00ED3130" w14:paraId="3B7D8C5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E071"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F38A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CEC2957" w14:textId="4A37E3B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3AFAD8EE" w14:textId="6013D6C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F2B6" w14:textId="386B39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BF832" w14:textId="05E733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555,300.81 </w:t>
            </w:r>
          </w:p>
        </w:tc>
      </w:tr>
      <w:tr w:rsidR="00ED3130" w:rsidRPr="00ED3130" w14:paraId="6F70016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D3726"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955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AA2A044" w14:textId="6E9A7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66,888.35 </w:t>
            </w:r>
          </w:p>
        </w:tc>
        <w:tc>
          <w:tcPr>
            <w:tcW w:w="958" w:type="pct"/>
            <w:tcBorders>
              <w:top w:val="nil"/>
              <w:left w:val="nil"/>
              <w:bottom w:val="single" w:sz="4" w:space="0" w:color="000000"/>
              <w:right w:val="single" w:sz="4" w:space="0" w:color="000000"/>
            </w:tcBorders>
            <w:shd w:val="clear" w:color="auto" w:fill="auto"/>
            <w:noWrap/>
            <w:vAlign w:val="bottom"/>
            <w:hideMark/>
          </w:tcPr>
          <w:p w14:paraId="0BEB2800" w14:textId="5FA288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A2C90" w14:textId="0C51EA6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C82BB" w14:textId="2BB5D5F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966,888.35 </w:t>
            </w:r>
          </w:p>
        </w:tc>
      </w:tr>
      <w:tr w:rsidR="00ED3130" w:rsidRPr="00ED3130" w14:paraId="1ADC897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35CA2"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88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DD37A70" w14:textId="3846248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650D0250" w14:textId="3C9856C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E98FF" w14:textId="7603CD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31A0" w14:textId="5B2978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894,162.86 </w:t>
            </w:r>
          </w:p>
        </w:tc>
      </w:tr>
      <w:tr w:rsidR="00ED3130" w:rsidRPr="00ED3130" w14:paraId="11DD6AFC"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15E0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0682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E37F8C1" w14:textId="169F2B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744EEFA2" w14:textId="4B582EF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C0CDF" w14:textId="60E89E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7398" w14:textId="1954DFB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479,732.08 </w:t>
            </w:r>
          </w:p>
        </w:tc>
      </w:tr>
      <w:tr w:rsidR="00ED3130" w:rsidRPr="00ED3130" w14:paraId="0219AFA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F41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9756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C933CE" w14:textId="524DFB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3ED51B56" w14:textId="4006850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6803F" w14:textId="525F50E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2A7BD" w14:textId="0731C7A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530,438.50 </w:t>
            </w:r>
          </w:p>
        </w:tc>
      </w:tr>
      <w:tr w:rsidR="00ED3130" w:rsidRPr="00ED3130" w14:paraId="35DE461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3DFF9"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4328B"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4F3DC3B" w14:textId="18FE9E0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2A54A631" w14:textId="4D57616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868B7" w14:textId="5CAF25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5EFD4" w14:textId="2419AC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351,859.16 </w:t>
            </w:r>
          </w:p>
        </w:tc>
      </w:tr>
      <w:tr w:rsidR="00ED3130" w:rsidRPr="00ED3130" w14:paraId="01B4BA6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3FBC3" w14:textId="77777777" w:rsidR="00ED3130" w:rsidRPr="00ED3130" w:rsidRDefault="00ED3130" w:rsidP="00ED3130">
            <w:pPr>
              <w:spacing w:after="0" w:line="240" w:lineRule="auto"/>
              <w:ind w:right="57"/>
              <w:contextualSpacing/>
              <w:jc w:val="right"/>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E27AF"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5550EC2" w14:textId="6C67A24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205,349.09 </w:t>
            </w:r>
          </w:p>
        </w:tc>
        <w:tc>
          <w:tcPr>
            <w:tcW w:w="958" w:type="pct"/>
            <w:tcBorders>
              <w:top w:val="nil"/>
              <w:left w:val="nil"/>
              <w:bottom w:val="single" w:sz="4" w:space="0" w:color="000000"/>
              <w:right w:val="single" w:sz="4" w:space="0" w:color="000000"/>
            </w:tcBorders>
            <w:shd w:val="clear" w:color="auto" w:fill="auto"/>
            <w:noWrap/>
            <w:vAlign w:val="bottom"/>
            <w:hideMark/>
          </w:tcPr>
          <w:p w14:paraId="6B240C6E" w14:textId="067A27B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DBDA3" w14:textId="3E09092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02CA" w14:textId="723A52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8,205,349.09 </w:t>
            </w:r>
          </w:p>
        </w:tc>
      </w:tr>
      <w:tr w:rsidR="00ED3130" w:rsidRPr="00ED3130" w14:paraId="4110CF47"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0C689"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AD3A10" w14:textId="6AA0DE5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400,6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4996386" w14:textId="2992797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8BD675" w14:textId="20F55C1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AF2AFC" w14:textId="2CDDE00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3,400,646.75 </w:t>
            </w:r>
          </w:p>
        </w:tc>
      </w:tr>
      <w:tr w:rsidR="00ED3130" w:rsidRPr="00ED3130" w14:paraId="6797D30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CA67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A1A1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478894F0" w14:textId="2BAC373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5DC6A330" w14:textId="566473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F46C6" w14:textId="637523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AE7B4" w14:textId="307F361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9,833.60 </w:t>
            </w:r>
          </w:p>
        </w:tc>
      </w:tr>
      <w:tr w:rsidR="00ED3130" w:rsidRPr="00ED3130" w14:paraId="409CC5D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8CB27"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75C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C422320" w14:textId="2B18F8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36,412.30 </w:t>
            </w:r>
          </w:p>
        </w:tc>
        <w:tc>
          <w:tcPr>
            <w:tcW w:w="958" w:type="pct"/>
            <w:tcBorders>
              <w:top w:val="nil"/>
              <w:left w:val="nil"/>
              <w:bottom w:val="single" w:sz="4" w:space="0" w:color="000000"/>
              <w:right w:val="single" w:sz="4" w:space="0" w:color="000000"/>
            </w:tcBorders>
            <w:shd w:val="clear" w:color="auto" w:fill="auto"/>
            <w:noWrap/>
            <w:vAlign w:val="bottom"/>
            <w:hideMark/>
          </w:tcPr>
          <w:p w14:paraId="604A3A72" w14:textId="37F0E2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10D9E" w14:textId="073D9D8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436F3" w14:textId="1D0E60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4,036,412.30 </w:t>
            </w:r>
          </w:p>
        </w:tc>
      </w:tr>
      <w:tr w:rsidR="00ED3130" w:rsidRPr="00ED3130" w14:paraId="638053D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FBB53"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24BA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53CF9BF" w14:textId="1390EE7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F45D114" w14:textId="28F1547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CB0E" w14:textId="2742EAB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482F3" w14:textId="6176A18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5,592.00 </w:t>
            </w:r>
          </w:p>
        </w:tc>
      </w:tr>
      <w:tr w:rsidR="00ED3130" w:rsidRPr="00ED3130" w14:paraId="28DCCF3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DDF8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46E1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0D06FD3" w14:textId="48BEEE3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175EDB14" w14:textId="7593969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7578C" w14:textId="6A7C44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66211" w14:textId="1D056F8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675,826.24 </w:t>
            </w:r>
          </w:p>
        </w:tc>
      </w:tr>
      <w:tr w:rsidR="00ED3130" w:rsidRPr="00ED3130" w14:paraId="2C388CA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1F5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93D3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1ABD67AE" w14:textId="7CDE73D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750.00 </w:t>
            </w:r>
          </w:p>
        </w:tc>
        <w:tc>
          <w:tcPr>
            <w:tcW w:w="958" w:type="pct"/>
            <w:tcBorders>
              <w:top w:val="nil"/>
              <w:left w:val="nil"/>
              <w:bottom w:val="single" w:sz="4" w:space="0" w:color="000000"/>
              <w:right w:val="single" w:sz="4" w:space="0" w:color="000000"/>
            </w:tcBorders>
            <w:shd w:val="clear" w:color="auto" w:fill="auto"/>
            <w:noWrap/>
            <w:vAlign w:val="bottom"/>
            <w:hideMark/>
          </w:tcPr>
          <w:p w14:paraId="6F3F40BF" w14:textId="3232AB5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3C49D" w14:textId="77B086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AA428" w14:textId="4C2CC1D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9,750.00 </w:t>
            </w:r>
          </w:p>
        </w:tc>
      </w:tr>
      <w:tr w:rsidR="00ED3130" w:rsidRPr="00ED3130" w14:paraId="20100484"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93299"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6CD1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8466CA0" w14:textId="7366EEA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79,241.73 </w:t>
            </w:r>
          </w:p>
        </w:tc>
        <w:tc>
          <w:tcPr>
            <w:tcW w:w="958" w:type="pct"/>
            <w:tcBorders>
              <w:top w:val="nil"/>
              <w:left w:val="nil"/>
              <w:bottom w:val="single" w:sz="4" w:space="0" w:color="000000"/>
              <w:right w:val="single" w:sz="4" w:space="0" w:color="000000"/>
            </w:tcBorders>
            <w:shd w:val="clear" w:color="auto" w:fill="auto"/>
            <w:noWrap/>
            <w:vAlign w:val="bottom"/>
            <w:hideMark/>
          </w:tcPr>
          <w:p w14:paraId="40C239B3" w14:textId="3BEB726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605D" w14:textId="62480E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9D5E9" w14:textId="768ABDB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79,241.73 </w:t>
            </w:r>
          </w:p>
        </w:tc>
      </w:tr>
      <w:tr w:rsidR="00ED3130" w:rsidRPr="00ED3130" w14:paraId="0DE90E3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A10A0"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C87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DD0FDCF" w14:textId="3E3EC5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74,657.51 </w:t>
            </w:r>
          </w:p>
        </w:tc>
        <w:tc>
          <w:tcPr>
            <w:tcW w:w="958" w:type="pct"/>
            <w:tcBorders>
              <w:top w:val="nil"/>
              <w:left w:val="nil"/>
              <w:bottom w:val="single" w:sz="4" w:space="0" w:color="000000"/>
              <w:right w:val="single" w:sz="4" w:space="0" w:color="000000"/>
            </w:tcBorders>
            <w:shd w:val="clear" w:color="auto" w:fill="auto"/>
            <w:noWrap/>
            <w:vAlign w:val="bottom"/>
            <w:hideMark/>
          </w:tcPr>
          <w:p w14:paraId="75A5A292" w14:textId="299406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B9F7" w14:textId="10AB71B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D2D8C" w14:textId="34BAC6C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674,657.51 </w:t>
            </w:r>
          </w:p>
        </w:tc>
      </w:tr>
      <w:tr w:rsidR="00ED3130" w:rsidRPr="00ED3130" w14:paraId="4039E047"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3B404"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DDB5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C462EF" w14:textId="1E0DF8E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4,114.54 </w:t>
            </w:r>
          </w:p>
        </w:tc>
        <w:tc>
          <w:tcPr>
            <w:tcW w:w="958" w:type="pct"/>
            <w:tcBorders>
              <w:top w:val="nil"/>
              <w:left w:val="nil"/>
              <w:bottom w:val="single" w:sz="4" w:space="0" w:color="000000"/>
              <w:right w:val="single" w:sz="4" w:space="0" w:color="000000"/>
            </w:tcBorders>
            <w:shd w:val="clear" w:color="auto" w:fill="auto"/>
            <w:noWrap/>
            <w:vAlign w:val="bottom"/>
            <w:hideMark/>
          </w:tcPr>
          <w:p w14:paraId="45144BDB" w14:textId="6A16CE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EF317" w14:textId="3B5F0CA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08DB9" w14:textId="46054E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054,114.54 </w:t>
            </w:r>
          </w:p>
        </w:tc>
      </w:tr>
      <w:tr w:rsidR="00ED3130" w:rsidRPr="00ED3130" w14:paraId="0C459FA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DD731"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52CA5"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55E9878" w14:textId="412EC3C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04,562.67 </w:t>
            </w:r>
          </w:p>
        </w:tc>
        <w:tc>
          <w:tcPr>
            <w:tcW w:w="958" w:type="pct"/>
            <w:tcBorders>
              <w:top w:val="nil"/>
              <w:left w:val="nil"/>
              <w:bottom w:val="single" w:sz="4" w:space="0" w:color="000000"/>
              <w:right w:val="single" w:sz="4" w:space="0" w:color="000000"/>
            </w:tcBorders>
            <w:shd w:val="clear" w:color="auto" w:fill="auto"/>
            <w:noWrap/>
            <w:vAlign w:val="bottom"/>
            <w:hideMark/>
          </w:tcPr>
          <w:p w14:paraId="790C2E53" w14:textId="1C2FA4F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A1438" w14:textId="0140531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6A21B" w14:textId="6939A51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2,404,562.67 </w:t>
            </w:r>
          </w:p>
        </w:tc>
      </w:tr>
      <w:tr w:rsidR="00ED3130" w:rsidRPr="00ED3130" w14:paraId="17AA91BB"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AC32" w14:textId="7777777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CF4E6"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4ECBE343" w14:textId="6694AD0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EDA54A8" w14:textId="5343A31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EB0A3" w14:textId="6D670EA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1D95" w14:textId="1DAC3F8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1,220,656.16 </w:t>
            </w:r>
          </w:p>
        </w:tc>
      </w:tr>
      <w:tr w:rsidR="00ED3130" w:rsidRPr="00ED3130" w14:paraId="6BB759B2"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A57A0B"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3847B9EF" w14:textId="6775F91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2B4D9AC" w14:textId="73E0C3C4"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0F58C6" w14:textId="14603A9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ACD9418" w14:textId="6EC462F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2,732,738.94 </w:t>
            </w:r>
          </w:p>
        </w:tc>
      </w:tr>
      <w:tr w:rsidR="00ED3130" w:rsidRPr="00ED3130" w14:paraId="6047BC39"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900F7"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A6F4F3" w14:textId="5431ABD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FD370" w14:textId="62C51B0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2F3C43" w14:textId="13745D7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27C89C" w14:textId="37071909"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1,679,180.94 </w:t>
            </w:r>
          </w:p>
        </w:tc>
      </w:tr>
      <w:tr w:rsidR="00ED3130" w:rsidRPr="00ED3130" w14:paraId="5A3E53B9"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AF59"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FBE99"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212FE88C" w14:textId="7A3ED8E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5F90B2A" w14:textId="2D7BD62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E2EF5" w14:textId="7AAC2CD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C7200" w14:textId="084CF77D"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28,750.84 </w:t>
            </w:r>
          </w:p>
        </w:tc>
      </w:tr>
      <w:tr w:rsidR="00ED3130" w:rsidRPr="00ED3130" w14:paraId="69BCB4A1"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C55D"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63C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7CBF1C8" w14:textId="3213B3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078C73" w14:textId="57C559A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40F4A" w14:textId="68197A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B58DC" w14:textId="62810A7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12,012.22 </w:t>
            </w:r>
          </w:p>
        </w:tc>
      </w:tr>
      <w:tr w:rsidR="00ED3130" w:rsidRPr="00ED3130" w14:paraId="35EB6B16"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A73FC"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048D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32262B3B" w14:textId="27D092DC"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D553DD6" w14:textId="53CF93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23EEA" w14:textId="213C6DD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480BC" w14:textId="7494107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69,122.92 </w:t>
            </w:r>
          </w:p>
        </w:tc>
      </w:tr>
      <w:tr w:rsidR="00ED3130" w:rsidRPr="00ED3130" w14:paraId="2498F5D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80D13"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9A62D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0CE1915" w14:textId="67C4419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DA53211" w14:textId="5B49B14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E7E55" w14:textId="6DF7F6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159A5" w14:textId="21AC885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4,897.50 </w:t>
            </w:r>
          </w:p>
        </w:tc>
      </w:tr>
      <w:tr w:rsidR="00ED3130" w:rsidRPr="00ED3130" w14:paraId="6FD790B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B3BD4"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2F2E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DBC8AC9" w14:textId="7F72ED8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45253456" w14:textId="1C4A2D8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58FB3" w14:textId="13A44ECB"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924E" w14:textId="5135E06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44,397.46 </w:t>
            </w:r>
          </w:p>
        </w:tc>
      </w:tr>
      <w:tr w:rsidR="00ED3130" w:rsidRPr="00ED3130" w14:paraId="56785D51"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819F8"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C69163C" w14:textId="6270E54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6DF28" w14:textId="378F25D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2BAF9D" w14:textId="770C3383"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FCE8B5" w14:textId="0F28C78D"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222,000.00 </w:t>
            </w:r>
          </w:p>
        </w:tc>
      </w:tr>
      <w:tr w:rsidR="00ED3130" w:rsidRPr="00ED3130" w14:paraId="1CFCAE30"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0C60A" w14:textId="77777777" w:rsidR="00ED3130" w:rsidRPr="00ED3130" w:rsidRDefault="00ED3130" w:rsidP="00ED3130">
            <w:pPr>
              <w:spacing w:after="0" w:line="240" w:lineRule="auto"/>
              <w:ind w:right="57"/>
              <w:contextualSpacing/>
              <w:rPr>
                <w:rFonts w:ascii="Arial Narrow" w:hAnsi="Arial Narrow"/>
                <w:color w:val="000000"/>
                <w:sz w:val="20"/>
                <w:szCs w:val="20"/>
              </w:rPr>
            </w:pPr>
            <w:r w:rsidRPr="00ED313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A50C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592E97" w14:textId="2B4D595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D4A51" w14:textId="48DB32B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9022F" w14:textId="6859749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5892F" w14:textId="311B4CF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222,000.00 </w:t>
            </w:r>
          </w:p>
        </w:tc>
      </w:tr>
      <w:tr w:rsidR="00ED3130" w:rsidRPr="00ED3130" w14:paraId="70BE88E6"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3204F"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6EB4B5F" w14:textId="65A09D16"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B738BB" w14:textId="19DE6B1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0820C6" w14:textId="408B8DE7"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DE004E" w14:textId="32D9D60C"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10,920.00 </w:t>
            </w:r>
          </w:p>
        </w:tc>
      </w:tr>
      <w:tr w:rsidR="00ED3130" w:rsidRPr="00ED3130" w14:paraId="7E112D4F"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D438"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83B24"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CE1A2E7" w14:textId="18DA539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733550D" w14:textId="6B9DE32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2CB75" w14:textId="370D84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2B61" w14:textId="0B961270"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r>
      <w:tr w:rsidR="00ED3130" w:rsidRPr="00ED3130" w14:paraId="2C583FD3"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205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89D9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2BA18AEF" w14:textId="6C6D5DE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F5BC2B2" w14:textId="79A422C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918A2" w14:textId="1F07D2F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BCF8" w14:textId="10606B5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4,368.00 </w:t>
            </w:r>
          </w:p>
        </w:tc>
      </w:tr>
      <w:tr w:rsidR="00ED3130" w:rsidRPr="00ED3130" w14:paraId="75A1BAEA"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5514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CD40A"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33F27AD" w14:textId="0DF9AF6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E1D97D" w14:textId="3D1CBD0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14861" w14:textId="45825EB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2BC61" w14:textId="015506F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r>
      <w:tr w:rsidR="00ED3130" w:rsidRPr="00ED3130" w14:paraId="76E76FE5"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8F81"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A224E"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39B2C707" w14:textId="5F49D53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A8A3654" w14:textId="4599901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305BD" w14:textId="533F8D4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FF99A" w14:textId="53E8EBAA"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r>
      <w:tr w:rsidR="00ED3130" w:rsidRPr="00ED3130" w14:paraId="3004C758"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C9410"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8E4A3"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6B7E4E2" w14:textId="1AB3BC9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7D47742" w14:textId="6FA242D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011EC" w14:textId="4F35CC73"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C3045" w14:textId="399863AF"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546.00 </w:t>
            </w:r>
          </w:p>
        </w:tc>
      </w:tr>
      <w:tr w:rsidR="00ED3130" w:rsidRPr="00ED3130" w14:paraId="3E627DFD"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539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45CF2"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7F1E5826" w14:textId="6E727DF8"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A289866" w14:textId="4AEE17A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B5ECB" w14:textId="259376D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4E24" w14:textId="5DB46612"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1,092.00 </w:t>
            </w:r>
          </w:p>
        </w:tc>
      </w:tr>
      <w:tr w:rsidR="00ED3130" w:rsidRPr="00ED3130" w14:paraId="4A56D79E"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8349D"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765D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2EADE24" w14:textId="7C7EC846"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675900CA" w14:textId="10588CE9"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02CEF" w14:textId="4E5999F5"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8A7B6" w14:textId="402F3E81"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3,276.00 </w:t>
            </w:r>
          </w:p>
        </w:tc>
      </w:tr>
      <w:tr w:rsidR="00ED3130" w:rsidRPr="00ED3130" w14:paraId="49450D8C" w14:textId="77777777" w:rsidTr="00ED313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AB4D3" w14:textId="77777777" w:rsidR="00ED3130" w:rsidRPr="00ED3130" w:rsidRDefault="00ED3130" w:rsidP="00ED3130">
            <w:pPr>
              <w:spacing w:after="0" w:line="240" w:lineRule="auto"/>
              <w:ind w:right="57"/>
              <w:contextualSpacing/>
              <w:rPr>
                <w:rFonts w:ascii="Arial Narrow" w:hAnsi="Arial Narrow"/>
                <w:b/>
                <w:bCs/>
                <w:color w:val="000000"/>
                <w:sz w:val="20"/>
                <w:szCs w:val="20"/>
              </w:rPr>
            </w:pPr>
            <w:r w:rsidRPr="00ED3130">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17AFC2" w14:textId="08251570"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BE8CA8" w14:textId="7C9FFDEF"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26CC8A" w14:textId="641BB70A"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81BD39" w14:textId="3544DAC8" w:rsidR="00ED3130" w:rsidRPr="00ED3130" w:rsidRDefault="00ED3130" w:rsidP="00ED3130">
            <w:pPr>
              <w:spacing w:after="0" w:line="240" w:lineRule="auto"/>
              <w:ind w:right="57"/>
              <w:contextualSpacing/>
              <w:jc w:val="right"/>
              <w:rPr>
                <w:rFonts w:ascii="Arial Narrow" w:hAnsi="Arial Narrow"/>
                <w:b/>
                <w:bCs/>
                <w:color w:val="000000"/>
                <w:sz w:val="20"/>
                <w:szCs w:val="20"/>
              </w:rPr>
            </w:pPr>
            <w:r w:rsidRPr="00ED3130">
              <w:rPr>
                <w:rFonts w:ascii="Arial Narrow" w:hAnsi="Arial Narrow"/>
                <w:b/>
                <w:bCs/>
                <w:color w:val="000000"/>
                <w:sz w:val="20"/>
                <w:szCs w:val="20"/>
              </w:rPr>
              <w:t xml:space="preserve">820,638.00 </w:t>
            </w:r>
          </w:p>
        </w:tc>
      </w:tr>
      <w:tr w:rsidR="00ED3130" w:rsidRPr="00ED3130" w14:paraId="64695542" w14:textId="77777777" w:rsidTr="00ED313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58587"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08BCC" w14:textId="77777777" w:rsidR="00ED3130" w:rsidRPr="00ED3130" w:rsidRDefault="00ED3130" w:rsidP="00ED3130">
            <w:pPr>
              <w:spacing w:after="0" w:line="240" w:lineRule="auto"/>
              <w:ind w:right="57"/>
              <w:contextualSpacing/>
              <w:rPr>
                <w:rFonts w:ascii="Arial Narrow" w:hAnsi="Arial Narrow"/>
                <w:i/>
                <w:iCs/>
                <w:color w:val="000000"/>
                <w:sz w:val="20"/>
                <w:szCs w:val="20"/>
              </w:rPr>
            </w:pPr>
            <w:r w:rsidRPr="00ED3130">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17FDF68" w14:textId="2232F597"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1AA91DD" w14:textId="7F68F5C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AB982" w14:textId="5E803BD4"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B6B20" w14:textId="3D96AB1E" w:rsidR="00ED3130" w:rsidRPr="00ED3130" w:rsidRDefault="00ED3130" w:rsidP="00ED3130">
            <w:pPr>
              <w:spacing w:after="0" w:line="240" w:lineRule="auto"/>
              <w:ind w:right="57"/>
              <w:contextualSpacing/>
              <w:jc w:val="right"/>
              <w:rPr>
                <w:rFonts w:ascii="Arial Narrow" w:hAnsi="Arial Narrow"/>
                <w:i/>
                <w:iCs/>
                <w:color w:val="000000"/>
                <w:sz w:val="20"/>
                <w:szCs w:val="20"/>
              </w:rPr>
            </w:pPr>
            <w:r w:rsidRPr="00ED3130">
              <w:rPr>
                <w:rFonts w:ascii="Arial Narrow" w:hAnsi="Arial Narrow"/>
                <w:i/>
                <w:iCs/>
                <w:color w:val="000000"/>
                <w:sz w:val="20"/>
                <w:szCs w:val="20"/>
              </w:rPr>
              <w:t xml:space="preserve"> 820,638.00 </w:t>
            </w:r>
          </w:p>
        </w:tc>
      </w:tr>
    </w:tbl>
    <w:p w14:paraId="2B2B9A1F" w14:textId="3C1ABF95"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E9C08D9" w14:textId="065E4F24"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6B0EBD04" w14:textId="77777777" w:rsidR="00CE710F" w:rsidRPr="00CE710F" w:rsidRDefault="00CE710F" w:rsidP="00CE710F">
      <w:pPr>
        <w:spacing w:after="0" w:line="240" w:lineRule="auto"/>
        <w:contextualSpacing/>
        <w:jc w:val="right"/>
        <w:rPr>
          <w:rFonts w:ascii="Arial" w:eastAsia="Arial" w:hAnsi="Arial" w:cs="Arial"/>
          <w:i/>
          <w:color w:val="0070C0"/>
          <w:sz w:val="16"/>
          <w:szCs w:val="16"/>
        </w:rPr>
      </w:pPr>
    </w:p>
    <w:bookmarkEnd w:id="1"/>
    <w:bookmarkEnd w:id="2"/>
    <w:p w14:paraId="6E650214" w14:textId="77777777" w:rsidR="00ED3130" w:rsidRDefault="00ED3130" w:rsidP="00ED3130">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40DA563" w14:textId="77777777" w:rsidR="00ED3130" w:rsidRPr="00CF6A34" w:rsidRDefault="00ED3130" w:rsidP="00ED3130">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BB65F1">
        <w:rPr>
          <w:rFonts w:ascii="Arial" w:eastAsia="Times New Roman" w:hAnsi="Arial" w:cs="Arial"/>
          <w:b/>
          <w:bCs/>
          <w:color w:val="0070C0"/>
          <w:sz w:val="24"/>
          <w:szCs w:val="24"/>
          <w:lang w:eastAsia="en-US"/>
        </w:rPr>
        <w:t xml:space="preserve">1,583,071,118.84 </w:t>
      </w:r>
      <w:r w:rsidRPr="00CF6A34">
        <w:rPr>
          <w:rFonts w:ascii="Arial" w:eastAsia="Times New Roman" w:hAnsi="Arial" w:cs="Arial"/>
          <w:sz w:val="24"/>
          <w:szCs w:val="24"/>
          <w:lang w:val="en-US" w:eastAsia="en-US"/>
        </w:rPr>
        <w:t>with breakdown as follows (see Table 2):</w:t>
      </w:r>
    </w:p>
    <w:p w14:paraId="0A8EA501" w14:textId="77777777" w:rsidR="00ED3130" w:rsidRPr="00026769" w:rsidRDefault="00ED3130" w:rsidP="00ED3130">
      <w:pPr>
        <w:contextualSpacing/>
        <w:jc w:val="both"/>
        <w:textAlignment w:val="top"/>
        <w:rPr>
          <w:rFonts w:ascii="Arial" w:eastAsia="Times New Roman" w:hAnsi="Arial" w:cs="Arial"/>
          <w:sz w:val="14"/>
          <w:szCs w:val="20"/>
          <w:lang w:val="en-US" w:eastAsia="en-US"/>
        </w:rPr>
      </w:pPr>
    </w:p>
    <w:p w14:paraId="1D5CC945" w14:textId="77777777" w:rsidR="00ED3130" w:rsidRPr="00CF6A34" w:rsidRDefault="00ED3130" w:rsidP="00ED3130">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0BA20E7F" w14:textId="77777777" w:rsidR="00ED3130" w:rsidRPr="00CF1B5A" w:rsidRDefault="00ED3130" w:rsidP="00ED3130">
      <w:pPr>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w:t>
      </w:r>
      <w:r w:rsidRPr="00E33B30">
        <w:rPr>
          <w:rFonts w:ascii="Arial" w:eastAsia="Times New Roman" w:hAnsi="Arial" w:cs="Arial"/>
          <w:sz w:val="24"/>
          <w:szCs w:val="24"/>
          <w:lang w:val="en-US" w:eastAsia="en-US"/>
        </w:rPr>
        <w:t xml:space="preserve">of </w:t>
      </w:r>
      <w:r w:rsidRPr="00E33B30">
        <w:rPr>
          <w:rFonts w:ascii="Arial" w:eastAsia="Times New Roman" w:hAnsi="Arial" w:cs="Arial"/>
          <w:b/>
          <w:sz w:val="24"/>
          <w:szCs w:val="24"/>
          <w:lang w:val="en-US" w:eastAsia="en-US"/>
        </w:rPr>
        <w:t>₱</w:t>
      </w:r>
      <w:r w:rsidRPr="00E33B30">
        <w:rPr>
          <w:rFonts w:ascii="Arial" w:eastAsia="Times New Roman" w:hAnsi="Arial" w:cs="Arial"/>
          <w:b/>
          <w:bCs/>
          <w:sz w:val="24"/>
          <w:szCs w:val="24"/>
          <w:lang w:eastAsia="en-US"/>
        </w:rPr>
        <w:t xml:space="preserve">562,341,277.65 </w:t>
      </w:r>
      <w:r w:rsidRPr="00E33B30">
        <w:rPr>
          <w:rFonts w:ascii="Arial" w:eastAsia="Times New Roman" w:hAnsi="Arial" w:cs="Arial"/>
          <w:b/>
          <w:sz w:val="24"/>
          <w:szCs w:val="24"/>
          <w:lang w:val="en-US" w:eastAsia="en-US"/>
        </w:rPr>
        <w:t>standby funds</w:t>
      </w:r>
      <w:r w:rsidRPr="00E33B30">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6312DAFA" w14:textId="77777777" w:rsidR="00ED3130" w:rsidRPr="00CF1B5A" w:rsidRDefault="00ED3130" w:rsidP="00ED3130">
      <w:pPr>
        <w:ind w:left="360"/>
        <w:contextualSpacing/>
        <w:jc w:val="both"/>
        <w:rPr>
          <w:rFonts w:ascii="Arial" w:eastAsia="Times New Roman" w:hAnsi="Arial" w:cs="Arial"/>
          <w:sz w:val="14"/>
          <w:szCs w:val="18"/>
          <w:lang w:val="en-US" w:eastAsia="en-US"/>
        </w:rPr>
      </w:pPr>
    </w:p>
    <w:p w14:paraId="6567958A" w14:textId="77777777" w:rsidR="00ED3130" w:rsidRPr="00CF6A34" w:rsidRDefault="00ED3130" w:rsidP="00ED3130">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5F82503" w14:textId="58A4F3FC" w:rsidR="00ED3130" w:rsidRPr="00CE710F" w:rsidRDefault="00ED3130" w:rsidP="00CE710F">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BB65F1">
        <w:rPr>
          <w:rFonts w:ascii="Arial" w:eastAsia="Times New Roman" w:hAnsi="Arial" w:cs="Arial"/>
          <w:b/>
          <w:bCs/>
          <w:color w:val="0070C0"/>
          <w:sz w:val="24"/>
          <w:szCs w:val="24"/>
          <w:lang w:eastAsia="en-US"/>
        </w:rPr>
        <w:t>367,786</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BB65F1">
        <w:rPr>
          <w:rFonts w:ascii="Arial" w:eastAsia="Times New Roman" w:hAnsi="Arial" w:cs="Arial"/>
          <w:b/>
          <w:bCs/>
          <w:color w:val="0070C0"/>
          <w:sz w:val="24"/>
          <w:szCs w:val="24"/>
          <w:lang w:eastAsia="en-US"/>
        </w:rPr>
        <w:t>186,403,646.76,</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BB65F1">
        <w:rPr>
          <w:rFonts w:ascii="Arial" w:eastAsia="Times New Roman" w:hAnsi="Arial" w:cs="Arial"/>
          <w:b/>
          <w:bCs/>
          <w:color w:val="0070C0"/>
          <w:sz w:val="24"/>
          <w:szCs w:val="24"/>
          <w:lang w:eastAsia="en-US"/>
        </w:rPr>
        <w:t xml:space="preserve">306,406,005.58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BB65F1">
        <w:rPr>
          <w:rFonts w:ascii="Arial" w:eastAsia="Times New Roman" w:hAnsi="Arial" w:cs="Arial"/>
          <w:b/>
          <w:bCs/>
          <w:color w:val="0070C0"/>
          <w:sz w:val="24"/>
          <w:szCs w:val="24"/>
          <w:lang w:eastAsia="en-US"/>
        </w:rPr>
        <w:t xml:space="preserve">527,920,188.86 </w:t>
      </w:r>
      <w:r w:rsidRPr="00563EE8">
        <w:rPr>
          <w:rFonts w:ascii="Arial" w:eastAsia="Times New Roman" w:hAnsi="Arial" w:cs="Arial"/>
          <w:sz w:val="24"/>
          <w:szCs w:val="24"/>
          <w:lang w:val="en-US" w:eastAsia="en-US"/>
        </w:rPr>
        <w:t>are available.</w:t>
      </w:r>
    </w:p>
    <w:p w14:paraId="0BB0C400" w14:textId="77777777" w:rsidR="00ED3130" w:rsidRDefault="00ED3130" w:rsidP="00CE710F">
      <w:pPr>
        <w:spacing w:after="0" w:line="240" w:lineRule="auto"/>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9" w:type="pct"/>
        <w:tblInd w:w="274" w:type="dxa"/>
        <w:tblLook w:val="04A0" w:firstRow="1" w:lastRow="0" w:firstColumn="1" w:lastColumn="0" w:noHBand="0" w:noVBand="1"/>
      </w:tblPr>
      <w:tblGrid>
        <w:gridCol w:w="1375"/>
        <w:gridCol w:w="1406"/>
        <w:gridCol w:w="1094"/>
        <w:gridCol w:w="1406"/>
        <w:gridCol w:w="1406"/>
        <w:gridCol w:w="1407"/>
        <w:gridCol w:w="1423"/>
      </w:tblGrid>
      <w:tr w:rsidR="00ED3130" w:rsidRPr="00ED3130" w14:paraId="2F01EAB4" w14:textId="77777777" w:rsidTr="003236FC">
        <w:trPr>
          <w:trHeight w:val="20"/>
          <w:tblHeader/>
        </w:trPr>
        <w:tc>
          <w:tcPr>
            <w:tcW w:w="7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75BFAA9"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REGIONAL / FIELD OFFICE</w:t>
            </w:r>
          </w:p>
        </w:tc>
        <w:tc>
          <w:tcPr>
            <w:tcW w:w="74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ABE3E3"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STANDBY FUNDS</w:t>
            </w:r>
          </w:p>
        </w:tc>
        <w:tc>
          <w:tcPr>
            <w:tcW w:w="132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35241AC"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5AE44E4"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OTHER FOOD ITEM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995BDC3"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NON-FOOD RELIEF ITEMS</w:t>
            </w:r>
          </w:p>
        </w:tc>
        <w:tc>
          <w:tcPr>
            <w:tcW w:w="70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09DC100"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TOTAL STANDBY FUNDS &amp; STOCKPILE</w:t>
            </w:r>
          </w:p>
        </w:tc>
      </w:tr>
      <w:tr w:rsidR="00ED3130" w:rsidRPr="00ED3130" w14:paraId="5DE8414C" w14:textId="77777777" w:rsidTr="003236FC">
        <w:trPr>
          <w:trHeight w:val="20"/>
          <w:tblHeader/>
        </w:trPr>
        <w:tc>
          <w:tcPr>
            <w:tcW w:w="730" w:type="pct"/>
            <w:vMerge/>
            <w:tcBorders>
              <w:top w:val="single" w:sz="8" w:space="0" w:color="000000"/>
              <w:left w:val="single" w:sz="8" w:space="0" w:color="000000"/>
              <w:bottom w:val="single" w:sz="8" w:space="0" w:color="000000"/>
              <w:right w:val="single" w:sz="8" w:space="0" w:color="000000"/>
            </w:tcBorders>
            <w:vAlign w:val="center"/>
            <w:hideMark/>
          </w:tcPr>
          <w:p w14:paraId="7795BCBA" w14:textId="77777777" w:rsidR="00ED3130" w:rsidRPr="00ED3130" w:rsidRDefault="00ED3130" w:rsidP="00ED3130">
            <w:pPr>
              <w:spacing w:after="0" w:line="240" w:lineRule="auto"/>
              <w:ind w:right="57"/>
              <w:contextualSpacing/>
              <w:rPr>
                <w:rFonts w:ascii="Arial Narrow" w:eastAsia="Times New Roman" w:hAnsi="Arial Narrow"/>
                <w:b/>
                <w:bCs/>
                <w:color w:val="000000"/>
                <w:sz w:val="18"/>
                <w:szCs w:val="18"/>
              </w:rPr>
            </w:pPr>
          </w:p>
        </w:tc>
        <w:tc>
          <w:tcPr>
            <w:tcW w:w="746" w:type="pct"/>
            <w:vMerge/>
            <w:tcBorders>
              <w:top w:val="single" w:sz="8" w:space="0" w:color="000000"/>
              <w:left w:val="single" w:sz="8" w:space="0" w:color="000000"/>
              <w:bottom w:val="single" w:sz="8" w:space="0" w:color="000000"/>
              <w:right w:val="single" w:sz="8" w:space="0" w:color="000000"/>
            </w:tcBorders>
            <w:vAlign w:val="center"/>
            <w:hideMark/>
          </w:tcPr>
          <w:p w14:paraId="46761465" w14:textId="77777777" w:rsidR="00ED3130" w:rsidRPr="00ED3130" w:rsidRDefault="00ED3130" w:rsidP="00ED3130">
            <w:pPr>
              <w:spacing w:after="0" w:line="240" w:lineRule="auto"/>
              <w:ind w:right="57"/>
              <w:contextualSpacing/>
              <w:rPr>
                <w:rFonts w:ascii="Arial Narrow" w:eastAsia="Times New Roman" w:hAnsi="Arial Narrow"/>
                <w:b/>
                <w:bCs/>
                <w:color w:val="000000"/>
                <w:sz w:val="18"/>
                <w:szCs w:val="18"/>
              </w:rPr>
            </w:pPr>
          </w:p>
        </w:tc>
        <w:tc>
          <w:tcPr>
            <w:tcW w:w="5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AF94507"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QUANTITY</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7D9EB53"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257118"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D708A6D"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TOTAL COST</w:t>
            </w:r>
          </w:p>
        </w:tc>
        <w:tc>
          <w:tcPr>
            <w:tcW w:w="704" w:type="pct"/>
            <w:vMerge/>
            <w:tcBorders>
              <w:top w:val="single" w:sz="8" w:space="0" w:color="000000"/>
              <w:left w:val="single" w:sz="8" w:space="0" w:color="000000"/>
              <w:bottom w:val="single" w:sz="8" w:space="0" w:color="000000"/>
              <w:right w:val="single" w:sz="8" w:space="0" w:color="000000"/>
            </w:tcBorders>
            <w:vAlign w:val="center"/>
            <w:hideMark/>
          </w:tcPr>
          <w:p w14:paraId="317B2FDF" w14:textId="77777777" w:rsidR="00ED3130" w:rsidRPr="00ED3130" w:rsidRDefault="00ED3130" w:rsidP="00ED3130">
            <w:pPr>
              <w:spacing w:after="0" w:line="240" w:lineRule="auto"/>
              <w:ind w:right="57"/>
              <w:contextualSpacing/>
              <w:rPr>
                <w:rFonts w:ascii="Arial Narrow" w:eastAsia="Times New Roman" w:hAnsi="Arial Narrow"/>
                <w:b/>
                <w:bCs/>
                <w:color w:val="000000"/>
                <w:sz w:val="18"/>
                <w:szCs w:val="18"/>
              </w:rPr>
            </w:pPr>
          </w:p>
        </w:tc>
      </w:tr>
      <w:tr w:rsidR="00ED3130" w:rsidRPr="00ED3130" w14:paraId="597263C9"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21DDECC" w14:textId="77777777" w:rsidR="00ED3130" w:rsidRPr="00ED3130" w:rsidRDefault="00ED3130" w:rsidP="00ED3130">
            <w:pPr>
              <w:spacing w:after="0" w:line="240" w:lineRule="auto"/>
              <w:ind w:right="57"/>
              <w:contextualSpacing/>
              <w:jc w:val="center"/>
              <w:rPr>
                <w:rFonts w:ascii="Arial Narrow" w:eastAsia="Times New Roman" w:hAnsi="Arial Narrow"/>
                <w:b/>
                <w:bCs/>
                <w:color w:val="000000"/>
                <w:sz w:val="18"/>
                <w:szCs w:val="18"/>
              </w:rPr>
            </w:pPr>
            <w:r w:rsidRPr="00ED3130">
              <w:rPr>
                <w:rFonts w:ascii="Arial Narrow" w:eastAsia="Times New Roman" w:hAnsi="Arial Narrow"/>
                <w:b/>
                <w:bCs/>
                <w:color w:val="000000"/>
                <w:sz w:val="18"/>
                <w:szCs w:val="18"/>
              </w:rPr>
              <w:t>TOTAL</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hideMark/>
          </w:tcPr>
          <w:p w14:paraId="3EF8F7F3" w14:textId="77777777"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562,341,277.65</w:t>
            </w:r>
          </w:p>
        </w:tc>
        <w:tc>
          <w:tcPr>
            <w:tcW w:w="582" w:type="pct"/>
            <w:tcBorders>
              <w:top w:val="single" w:sz="8" w:space="0" w:color="CCCCCC"/>
              <w:left w:val="single" w:sz="8" w:space="0" w:color="CCCCCC"/>
              <w:bottom w:val="single" w:sz="8" w:space="0" w:color="000000"/>
              <w:right w:val="single" w:sz="8" w:space="0" w:color="000000"/>
            </w:tcBorders>
            <w:shd w:val="clear" w:color="000000" w:fill="D9EAD3"/>
            <w:hideMark/>
          </w:tcPr>
          <w:p w14:paraId="704CF5D3" w14:textId="77777777"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367,78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hideMark/>
          </w:tcPr>
          <w:p w14:paraId="537F839B" w14:textId="77777777"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 xml:space="preserve"> 186,403,646.76 </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hideMark/>
          </w:tcPr>
          <w:p w14:paraId="5DE8B722" w14:textId="77777777"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 xml:space="preserve"> 306,406,005.58 </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hideMark/>
          </w:tcPr>
          <w:p w14:paraId="43C68DC9" w14:textId="77777777"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 xml:space="preserve"> 527,920,188.86 </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hideMark/>
          </w:tcPr>
          <w:p w14:paraId="333A2A38" w14:textId="28CF1181" w:rsidR="00ED3130" w:rsidRPr="00ED3130" w:rsidRDefault="00ED3130" w:rsidP="00ED3130">
            <w:pPr>
              <w:spacing w:after="0" w:line="240" w:lineRule="auto"/>
              <w:ind w:right="57"/>
              <w:contextualSpacing/>
              <w:jc w:val="right"/>
              <w:rPr>
                <w:rFonts w:ascii="Arial Narrow" w:eastAsia="Times New Roman" w:hAnsi="Arial Narrow"/>
                <w:b/>
                <w:bCs/>
                <w:color w:val="000000"/>
                <w:sz w:val="18"/>
                <w:szCs w:val="18"/>
              </w:rPr>
            </w:pPr>
            <w:r w:rsidRPr="00ED3130">
              <w:rPr>
                <w:rFonts w:ascii="Arial Narrow" w:hAnsi="Arial Narrow"/>
                <w:b/>
                <w:sz w:val="18"/>
                <w:szCs w:val="18"/>
              </w:rPr>
              <w:t xml:space="preserve">1,583,071,118.84 </w:t>
            </w:r>
          </w:p>
        </w:tc>
      </w:tr>
      <w:tr w:rsidR="00ED3130" w:rsidRPr="00ED3130" w14:paraId="3974D10A"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6AEDC3"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Central Office</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530203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517,992,176.43</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0250B7AC" w14:textId="1712DED8"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DA3053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20C16F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4DA594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07A0A8B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17,992,176.43 </w:t>
            </w:r>
          </w:p>
        </w:tc>
      </w:tr>
      <w:tr w:rsidR="00ED3130" w:rsidRPr="00ED3130" w14:paraId="17F7A83B"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8449B1"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NRLMB - NROC</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B0BFC11" w14:textId="2E43E628"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5D2002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88,161</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45D9CAF"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7,283,844.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650B36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63,316,762.31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1002BDF"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81,982,975.25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3E9FEA9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92,583,581.56 </w:t>
            </w:r>
          </w:p>
        </w:tc>
      </w:tr>
      <w:tr w:rsidR="00ED3130" w:rsidRPr="00ED3130" w14:paraId="72E452CC"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FD9F33"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NRLMB - VDRC</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6D1311C" w14:textId="1EC89621"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4255C0E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9,547</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ED5836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7,612,415.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01EF67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1,573,214.34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EE0EF7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077,232.50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664EAA33"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4,262,861.84 </w:t>
            </w:r>
          </w:p>
        </w:tc>
      </w:tr>
      <w:tr w:rsidR="00ED3130" w:rsidRPr="00ED3130" w14:paraId="71D961F4"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494802"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25C3DC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497,055.2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07BAFF5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7,015</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BE1A23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3,777,650.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A18DF0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095,469.34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730576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7,391,957.83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1496A23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6,762,132.37 </w:t>
            </w:r>
          </w:p>
        </w:tc>
      </w:tr>
      <w:tr w:rsidR="00ED3130" w:rsidRPr="00ED3130" w14:paraId="29950DF9"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8FCF44"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I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70F46D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00,869.36</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401D3F2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7,215</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3D0BC87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9,272,639.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815E07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429,420.13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A50CBEF"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4,601,214.84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18AC6B1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1,304,143.33 </w:t>
            </w:r>
          </w:p>
        </w:tc>
      </w:tr>
      <w:tr w:rsidR="00ED3130" w:rsidRPr="00ED3130" w14:paraId="662909B7"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45E146"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II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1E00FC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00,908.3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1BC9F48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9,642</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DB5969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374,670.65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A5FBCC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458,080.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35DA23E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3,650.00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0C9FB68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8,847,308.95 </w:t>
            </w:r>
          </w:p>
        </w:tc>
      </w:tr>
      <w:tr w:rsidR="00ED3130" w:rsidRPr="00ED3130" w14:paraId="68E5625E"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669AAE"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CALABARZON</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E48DFF3"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3CC445D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6,238</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0B83DC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925,132.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726814A"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8,898,432.2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B3ABBBE"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9,828,294.27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074122E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4,651,858.47 </w:t>
            </w:r>
          </w:p>
        </w:tc>
      </w:tr>
      <w:tr w:rsidR="00ED3130" w:rsidRPr="00ED3130" w14:paraId="11092573"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B978D"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MIMAROPA</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8F1C92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471,062.78</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EBF8BBA"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813</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5604A3F"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9,509,273.82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A0D071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307,574.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0D6AE2A"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8,690,041.75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56E457C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1,977,952.35 </w:t>
            </w:r>
          </w:p>
        </w:tc>
      </w:tr>
      <w:tr w:rsidR="00ED3130" w:rsidRPr="00ED3130" w14:paraId="55C182F7"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EE5551"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V</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04BC22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1564B8E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1,101</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415274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2,515,543.98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A9036E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753,333.7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996A4D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5,852,097.15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433EA80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7,120,974.83 </w:t>
            </w:r>
          </w:p>
        </w:tc>
      </w:tr>
      <w:tr w:rsidR="00ED3130" w:rsidRPr="00ED3130" w14:paraId="1B2D6927"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CA16D1"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V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2DA4F0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00,006.07</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5C15B59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8,319</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7E49F6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7,830,922.09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8C4E13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5,901,319.8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400621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6,163,617.28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3DC073F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2,895,865.24 </w:t>
            </w:r>
          </w:p>
        </w:tc>
      </w:tr>
      <w:tr w:rsidR="00ED3130" w:rsidRPr="00ED3130" w14:paraId="75989EA3"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27CD44"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VI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9FA8A3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983,087.16</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4B9511A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7,713</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30D3444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7,870,575.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33EF475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1,881,482.22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D91800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7,447,480.98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51E9135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0,182,625.36 </w:t>
            </w:r>
          </w:p>
        </w:tc>
      </w:tr>
      <w:tr w:rsidR="00ED3130" w:rsidRPr="00ED3130" w14:paraId="67312CC9"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0ADAD5"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VII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A7A14E3"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215,796.0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68803DE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6,780</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AD2AC6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687,845.4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F2D49E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6,208,683.36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77821BE"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7,964,560.95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46B34A2B"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40,076,885.71 </w:t>
            </w:r>
          </w:p>
        </w:tc>
      </w:tr>
      <w:tr w:rsidR="00ED3130" w:rsidRPr="00ED3130" w14:paraId="039A05B5"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FFAB3"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IX</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291A383"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92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283A7D1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9,420</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6DD53B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0,612,835.8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3E1701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8,873,791.28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A960FAE"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2,557,978.69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39E43A3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5,964,605.77 </w:t>
            </w:r>
          </w:p>
        </w:tc>
      </w:tr>
      <w:tr w:rsidR="00ED3130" w:rsidRPr="00ED3130" w14:paraId="4FF45109"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D9AD4C"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X</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7DA0D7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4,116,679.92</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3431AF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7,144</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06E714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9,756,525.48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7FCEB97"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1,709,275.06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CE6D341"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9,322,940.66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5E431E7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4,905,421.12 </w:t>
            </w:r>
          </w:p>
        </w:tc>
      </w:tr>
      <w:tr w:rsidR="00ED3130" w:rsidRPr="00ED3130" w14:paraId="74CCE74B"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D59AA3"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X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F9A4D49" w14:textId="26E6BFB1"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D93BCE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796</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7C33D3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729,457.6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0810498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8,888,625.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3E0FAF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4,675,465.80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1908771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5,293,548.40 </w:t>
            </w:r>
          </w:p>
        </w:tc>
      </w:tr>
      <w:tr w:rsidR="00ED3130" w:rsidRPr="00ED3130" w14:paraId="1462095C"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D22ED1"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XII</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15AEA7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748,513.85</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7E15EF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859</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C045EF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122,450.00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6EBB85F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6,067,654.21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2B10227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9,117,738.53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2506E3E8"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0,056,356.59 </w:t>
            </w:r>
          </w:p>
        </w:tc>
      </w:tr>
      <w:tr w:rsidR="00ED3130" w:rsidRPr="00ED3130" w14:paraId="2FFB1E08"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0DCC3E"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CARAGA</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C61146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451,832.02</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3357AD5F"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7,642</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5A2F126"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300,691.02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70A1E44"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496,316.22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A37D9E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7,249,025.88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4BAFBD39"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27,497,865.14 </w:t>
            </w:r>
          </w:p>
        </w:tc>
      </w:tr>
      <w:tr w:rsidR="00ED3130" w:rsidRPr="00ED3130" w14:paraId="0B2A3533"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BBE914"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t>NCR</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6E98BB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931,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78A2CBF1"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1,259</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876C72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71,145.35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FC3CF1C"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6,881,986.45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35ED1CC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661,874.28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647582DD"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4,046,006.08 </w:t>
            </w:r>
          </w:p>
        </w:tc>
      </w:tr>
      <w:tr w:rsidR="00ED3130" w:rsidRPr="00ED3130" w14:paraId="594D7571" w14:textId="77777777" w:rsidTr="003236F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47A1FE" w14:textId="77777777" w:rsidR="00ED3130" w:rsidRPr="00ED3130" w:rsidRDefault="00ED3130" w:rsidP="00ED3130">
            <w:pPr>
              <w:spacing w:after="0" w:line="240" w:lineRule="auto"/>
              <w:ind w:right="57"/>
              <w:contextualSpacing/>
              <w:rPr>
                <w:rFonts w:ascii="Arial Narrow" w:eastAsia="Times New Roman" w:hAnsi="Arial Narrow"/>
                <w:color w:val="000000"/>
                <w:sz w:val="18"/>
                <w:szCs w:val="18"/>
              </w:rPr>
            </w:pPr>
            <w:r w:rsidRPr="00ED3130">
              <w:rPr>
                <w:rFonts w:ascii="Arial Narrow" w:eastAsia="Times New Roman" w:hAnsi="Arial Narrow"/>
                <w:color w:val="000000"/>
                <w:sz w:val="18"/>
                <w:szCs w:val="18"/>
              </w:rPr>
              <w:lastRenderedPageBreak/>
              <w:t>CAR</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701E7D83"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3,012,290.56</w:t>
            </w:r>
          </w:p>
        </w:tc>
        <w:tc>
          <w:tcPr>
            <w:tcW w:w="582" w:type="pct"/>
            <w:tcBorders>
              <w:top w:val="single" w:sz="8" w:space="0" w:color="CCCCCC"/>
              <w:left w:val="single" w:sz="8" w:space="0" w:color="CCCCCC"/>
              <w:bottom w:val="single" w:sz="8" w:space="0" w:color="000000"/>
              <w:right w:val="single" w:sz="8" w:space="0" w:color="000000"/>
            </w:tcBorders>
            <w:shd w:val="clear" w:color="auto" w:fill="auto"/>
            <w:hideMark/>
          </w:tcPr>
          <w:p w14:paraId="5CC20EB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22,122</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1BBA58C5"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1,650,030.57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56EC477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5,664,585.96 </w:t>
            </w:r>
          </w:p>
        </w:tc>
        <w:tc>
          <w:tcPr>
            <w:tcW w:w="746" w:type="pct"/>
            <w:tcBorders>
              <w:top w:val="single" w:sz="8" w:space="0" w:color="CCCCCC"/>
              <w:left w:val="single" w:sz="8" w:space="0" w:color="CCCCCC"/>
              <w:bottom w:val="single" w:sz="8" w:space="0" w:color="000000"/>
              <w:right w:val="single" w:sz="8" w:space="0" w:color="000000"/>
            </w:tcBorders>
            <w:shd w:val="clear" w:color="auto" w:fill="auto"/>
            <w:hideMark/>
          </w:tcPr>
          <w:p w14:paraId="417DBE00"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16,322,042.23 </w:t>
            </w:r>
          </w:p>
        </w:tc>
        <w:tc>
          <w:tcPr>
            <w:tcW w:w="704" w:type="pct"/>
            <w:tcBorders>
              <w:top w:val="single" w:sz="8" w:space="0" w:color="CCCCCC"/>
              <w:left w:val="single" w:sz="8" w:space="0" w:color="CCCCCC"/>
              <w:bottom w:val="single" w:sz="8" w:space="0" w:color="000000"/>
              <w:right w:val="single" w:sz="8" w:space="0" w:color="000000"/>
            </w:tcBorders>
            <w:shd w:val="clear" w:color="auto" w:fill="auto"/>
            <w:hideMark/>
          </w:tcPr>
          <w:p w14:paraId="0FEEDAD2" w14:textId="77777777" w:rsidR="00ED3130" w:rsidRPr="00ED3130" w:rsidRDefault="00ED3130" w:rsidP="00ED3130">
            <w:pPr>
              <w:spacing w:after="0" w:line="240" w:lineRule="auto"/>
              <w:ind w:right="57"/>
              <w:contextualSpacing/>
              <w:jc w:val="right"/>
              <w:rPr>
                <w:rFonts w:ascii="Arial Narrow" w:eastAsia="Times New Roman" w:hAnsi="Arial Narrow"/>
                <w:color w:val="000000"/>
                <w:sz w:val="18"/>
                <w:szCs w:val="18"/>
              </w:rPr>
            </w:pPr>
            <w:r w:rsidRPr="00ED3130">
              <w:rPr>
                <w:rFonts w:ascii="Arial Narrow" w:hAnsi="Arial Narrow"/>
                <w:sz w:val="18"/>
                <w:szCs w:val="18"/>
              </w:rPr>
              <w:t xml:space="preserve"> 36,648,949.32 </w:t>
            </w:r>
          </w:p>
        </w:tc>
      </w:tr>
    </w:tbl>
    <w:p w14:paraId="0B9F5103" w14:textId="77777777" w:rsidR="00ED3130" w:rsidRDefault="00ED3130" w:rsidP="00ED3130">
      <w:pPr>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23 April</w:t>
      </w:r>
      <w:r w:rsidRPr="001F6828">
        <w:rPr>
          <w:rFonts w:ascii="Arial" w:eastAsia="Arial" w:hAnsi="Arial" w:cs="Arial"/>
          <w:i/>
          <w:sz w:val="16"/>
          <w:szCs w:val="16"/>
        </w:rPr>
        <w:t xml:space="preserve"> </w:t>
      </w:r>
      <w:r>
        <w:rPr>
          <w:rFonts w:ascii="Arial" w:eastAsia="Arial" w:hAnsi="Arial" w:cs="Arial"/>
          <w:i/>
          <w:sz w:val="16"/>
          <w:szCs w:val="16"/>
        </w:rPr>
        <w:t>2021, 4PM.</w:t>
      </w:r>
    </w:p>
    <w:p w14:paraId="0B7368D9" w14:textId="06F45DCB" w:rsidR="00CE710F" w:rsidRPr="00FA342D" w:rsidRDefault="00ED3130" w:rsidP="00CE710F">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FD9AACF" w14:textId="32DDF5C0"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DDD41C9" w:rsidR="008E35DA" w:rsidRPr="00083A70" w:rsidRDefault="00FA342D"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4ECB638" w:rsidR="008E35DA" w:rsidRPr="00D42B1F"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A342D">
              <w:rPr>
                <w:rFonts w:ascii="Arial" w:eastAsia="Arial" w:hAnsi="Arial" w:cs="Arial"/>
                <w:sz w:val="20"/>
                <w:szCs w:val="20"/>
              </w:rPr>
              <w:t>3</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8A5B4CD"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A342D">
              <w:rPr>
                <w:rFonts w:ascii="Arial" w:eastAsia="Arial" w:hAnsi="Arial" w:cs="Arial"/>
                <w:sz w:val="20"/>
                <w:szCs w:val="20"/>
              </w:rPr>
              <w:t>3</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02FBAA0B" w:rsidR="00832315" w:rsidRDefault="00832315" w:rsidP="008266BC">
      <w:pPr>
        <w:widowControl/>
        <w:spacing w:after="0" w:line="240" w:lineRule="auto"/>
        <w:contextualSpacing/>
        <w:rPr>
          <w:rFonts w:ascii="Arial" w:eastAsia="Arial" w:hAnsi="Arial" w:cs="Arial"/>
          <w:b/>
          <w:sz w:val="24"/>
          <w:szCs w:val="24"/>
        </w:rPr>
      </w:pPr>
    </w:p>
    <w:p w14:paraId="0BB70EBD" w14:textId="77777777" w:rsidR="00CE710F" w:rsidRDefault="00CE710F"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PhP)</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5006562" w:rsidR="008E35DA" w:rsidRPr="002E6221" w:rsidRDefault="006662A7"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A342D">
              <w:rPr>
                <w:rFonts w:ascii="Arial" w:eastAsia="Arial" w:hAnsi="Arial" w:cs="Arial"/>
                <w:color w:val="0070C0"/>
                <w:sz w:val="20"/>
                <w:szCs w:val="20"/>
              </w:rPr>
              <w:t>2</w:t>
            </w:r>
            <w:r w:rsidR="00FA342D" w:rsidRPr="00FA342D">
              <w:rPr>
                <w:rFonts w:ascii="Arial" w:eastAsia="Arial" w:hAnsi="Arial" w:cs="Arial"/>
                <w:color w:val="0070C0"/>
                <w:sz w:val="20"/>
                <w:szCs w:val="20"/>
              </w:rPr>
              <w:t>2</w:t>
            </w:r>
            <w:r w:rsidR="00401483" w:rsidRPr="00FA342D">
              <w:rPr>
                <w:rFonts w:ascii="Arial" w:eastAsia="Arial" w:hAnsi="Arial" w:cs="Arial"/>
                <w:color w:val="0070C0"/>
                <w:sz w:val="20"/>
                <w:szCs w:val="20"/>
              </w:rPr>
              <w:t xml:space="preserve"> </w:t>
            </w:r>
            <w:r w:rsidR="00BE48D9" w:rsidRPr="00FA342D">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B4D0FE2" w:rsidR="00AF55D8" w:rsidRPr="00FA342D"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A342D">
              <w:rPr>
                <w:rFonts w:ascii="Arial" w:eastAsia="Arial" w:hAnsi="Arial" w:cs="Arial"/>
                <w:color w:val="0070C0"/>
                <w:sz w:val="20"/>
                <w:szCs w:val="19"/>
              </w:rPr>
              <w:t xml:space="preserve">A total of </w:t>
            </w:r>
            <w:r w:rsidR="00FA342D" w:rsidRPr="00FA342D">
              <w:rPr>
                <w:rFonts w:ascii="Arial" w:eastAsia="Arial" w:hAnsi="Arial" w:cs="Arial"/>
                <w:color w:val="0070C0"/>
                <w:sz w:val="20"/>
                <w:szCs w:val="19"/>
              </w:rPr>
              <w:t>44</w:t>
            </w:r>
            <w:r w:rsidR="000D6C56" w:rsidRPr="00FA342D">
              <w:rPr>
                <w:rFonts w:ascii="Arial" w:eastAsia="Arial" w:hAnsi="Arial" w:cs="Arial"/>
                <w:color w:val="0070C0"/>
                <w:sz w:val="20"/>
                <w:szCs w:val="19"/>
              </w:rPr>
              <w:t xml:space="preserve"> </w:t>
            </w:r>
            <w:r w:rsidRPr="00FA342D">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2E6221" w:rsidRDefault="002F1CA5" w:rsidP="002F1CA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2E6221" w:rsidRDefault="004152A3" w:rsidP="00577858">
            <w:pPr>
              <w:spacing w:after="0" w:line="240" w:lineRule="auto"/>
              <w:jc w:val="both"/>
              <w:rPr>
                <w:rFonts w:ascii="Arial" w:eastAsia="Arial" w:hAnsi="Arial" w:cs="Arial"/>
                <w:sz w:val="20"/>
                <w:szCs w:val="19"/>
              </w:rPr>
            </w:pPr>
          </w:p>
          <w:p w14:paraId="63DB2CE5" w14:textId="6195E2CE" w:rsidR="008E35DA" w:rsidRPr="002E6221" w:rsidRDefault="008E35DA" w:rsidP="008266BC">
            <w:pP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0A773921" w14:textId="58266DB6" w:rsidR="00B45057" w:rsidRPr="002E6221" w:rsidRDefault="00B45057" w:rsidP="000D6C56">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of </w:t>
            </w:r>
            <w:r w:rsidRPr="002E6221">
              <w:rPr>
                <w:rFonts w:ascii="Arial" w:eastAsia="Arial" w:hAnsi="Arial" w:cs="Arial"/>
                <w:b/>
                <w:sz w:val="20"/>
                <w:szCs w:val="19"/>
              </w:rPr>
              <w:t>₱</w:t>
            </w:r>
            <w:r w:rsidR="000D6C56" w:rsidRPr="002E6221">
              <w:rPr>
                <w:rFonts w:ascii="Arial" w:eastAsia="Arial" w:hAnsi="Arial" w:cs="Arial"/>
                <w:b/>
                <w:sz w:val="20"/>
                <w:szCs w:val="19"/>
                <w:lang w:val="en-US"/>
              </w:rPr>
              <w:t xml:space="preserve">4,269,313,000.00 </w:t>
            </w:r>
            <w:r w:rsidRPr="002E6221">
              <w:rPr>
                <w:rFonts w:ascii="Arial" w:eastAsia="Arial" w:hAnsi="Arial" w:cs="Arial"/>
                <w:sz w:val="20"/>
                <w:szCs w:val="19"/>
              </w:rPr>
              <w:t xml:space="preserve">was paid to </w:t>
            </w:r>
            <w:r w:rsidR="000D6C56" w:rsidRPr="002E6221">
              <w:rPr>
                <w:rFonts w:ascii="Arial" w:eastAsia="Arial" w:hAnsi="Arial" w:cs="Arial"/>
                <w:b/>
                <w:bCs/>
                <w:sz w:val="20"/>
                <w:szCs w:val="19"/>
                <w:lang w:val="en-US"/>
              </w:rPr>
              <w:t xml:space="preserve">776,236 </w:t>
            </w:r>
            <w:r w:rsidRPr="002E6221">
              <w:rPr>
                <w:rFonts w:ascii="Arial" w:eastAsia="Arial" w:hAnsi="Arial" w:cs="Arial"/>
                <w:b/>
                <w:bCs/>
                <w:sz w:val="20"/>
                <w:szCs w:val="19"/>
                <w:lang w:val="en-US"/>
              </w:rPr>
              <w:t>beneficiaries</w:t>
            </w:r>
            <w:r w:rsidRPr="002E6221">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2E6221" w:rsidRDefault="004C235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bCs/>
                <w:sz w:val="20"/>
                <w:szCs w:val="19"/>
              </w:rPr>
              <w:t>₱513,724,350.00</w:t>
            </w:r>
            <w:r w:rsidRPr="002E6221">
              <w:rPr>
                <w:rFonts w:ascii="Arial" w:eastAsia="Arial" w:hAnsi="Arial" w:cs="Arial"/>
                <w:sz w:val="20"/>
                <w:szCs w:val="19"/>
              </w:rPr>
              <w:t xml:space="preserve"> were paid through direct payout and cash cards to </w:t>
            </w:r>
            <w:r w:rsidRPr="002E6221">
              <w:rPr>
                <w:rFonts w:ascii="Arial" w:eastAsia="Arial" w:hAnsi="Arial" w:cs="Arial"/>
                <w:b/>
                <w:bCs/>
                <w:sz w:val="20"/>
                <w:szCs w:val="19"/>
              </w:rPr>
              <w:t>123,789</w:t>
            </w:r>
            <w:r w:rsidRPr="002E6221">
              <w:rPr>
                <w:rFonts w:ascii="Arial" w:eastAsia="Arial" w:hAnsi="Arial" w:cs="Arial"/>
                <w:sz w:val="20"/>
                <w:szCs w:val="19"/>
              </w:rPr>
              <w:t xml:space="preserve"> </w:t>
            </w:r>
            <w:r w:rsidRPr="002E6221">
              <w:rPr>
                <w:rFonts w:ascii="Arial" w:eastAsia="Arial" w:hAnsi="Arial" w:cs="Arial"/>
                <w:b/>
                <w:sz w:val="20"/>
                <w:szCs w:val="19"/>
              </w:rPr>
              <w:t>4Ps beneficiaries</w:t>
            </w:r>
            <w:r w:rsidRPr="002E6221">
              <w:rPr>
                <w:rFonts w:ascii="Arial" w:eastAsia="Arial" w:hAnsi="Arial" w:cs="Arial"/>
                <w:sz w:val="20"/>
                <w:szCs w:val="19"/>
              </w:rPr>
              <w:t xml:space="preserve"> while 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2,259,823,500.00 </w:t>
            </w:r>
            <w:r w:rsidRPr="002E6221">
              <w:rPr>
                <w:rFonts w:ascii="Arial" w:eastAsia="Arial" w:hAnsi="Arial" w:cs="Arial"/>
                <w:sz w:val="20"/>
                <w:szCs w:val="19"/>
              </w:rPr>
              <w:t xml:space="preserve">were paid through financial service providers (FSPs) to </w:t>
            </w:r>
            <w:r w:rsidRPr="002E6221">
              <w:rPr>
                <w:rFonts w:ascii="Arial" w:eastAsia="Arial" w:hAnsi="Arial" w:cs="Arial"/>
                <w:b/>
                <w:sz w:val="20"/>
                <w:szCs w:val="19"/>
                <w:lang w:val="en-US"/>
              </w:rPr>
              <w:t xml:space="preserve">410,877 </w:t>
            </w:r>
            <w:r w:rsidRPr="002E6221">
              <w:rPr>
                <w:rFonts w:ascii="Arial" w:eastAsia="Arial" w:hAnsi="Arial" w:cs="Arial"/>
                <w:b/>
                <w:sz w:val="20"/>
                <w:szCs w:val="19"/>
              </w:rPr>
              <w:t>non-4Ps beneficiaries</w:t>
            </w:r>
            <w:r w:rsidRPr="002E6221">
              <w:rPr>
                <w:rFonts w:ascii="Arial" w:eastAsia="Arial" w:hAnsi="Arial" w:cs="Arial"/>
                <w:sz w:val="20"/>
                <w:szCs w:val="19"/>
              </w:rPr>
              <w:t xml:space="preserve"> in Pangasinan for the second tranche implementation.</w:t>
            </w:r>
          </w:p>
          <w:p w14:paraId="6261C4AB" w14:textId="27F51136" w:rsidR="001E6968" w:rsidRPr="002E6221" w:rsidRDefault="001E696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A total amount of</w:t>
            </w:r>
            <w:r w:rsidRPr="002E6221">
              <w:rPr>
                <w:rFonts w:ascii="Arial" w:eastAsia="Arial" w:hAnsi="Arial" w:cs="Arial"/>
                <w:b/>
                <w:sz w:val="20"/>
                <w:szCs w:val="19"/>
              </w:rPr>
              <w:t xml:space="preserve"> ₱</w:t>
            </w:r>
            <w:r w:rsidR="00B45057" w:rsidRPr="002E6221">
              <w:rPr>
                <w:rFonts w:ascii="Arial" w:eastAsia="Arial" w:hAnsi="Arial" w:cs="Arial"/>
                <w:b/>
                <w:sz w:val="20"/>
                <w:szCs w:val="19"/>
              </w:rPr>
              <w:t xml:space="preserve">262,333,500.00 </w:t>
            </w:r>
            <w:r w:rsidRPr="002E6221">
              <w:rPr>
                <w:rFonts w:ascii="Arial" w:eastAsia="Arial" w:hAnsi="Arial" w:cs="Arial"/>
                <w:sz w:val="20"/>
                <w:szCs w:val="19"/>
              </w:rPr>
              <w:t xml:space="preserve">was paid to </w:t>
            </w:r>
            <w:r w:rsidR="00B45057" w:rsidRPr="002E6221">
              <w:rPr>
                <w:rFonts w:ascii="Arial" w:eastAsia="Arial" w:hAnsi="Arial" w:cs="Arial"/>
                <w:b/>
                <w:sz w:val="20"/>
                <w:szCs w:val="19"/>
              </w:rPr>
              <w:t xml:space="preserve">47,697 </w:t>
            </w:r>
            <w:r w:rsidRPr="002E6221">
              <w:rPr>
                <w:rFonts w:ascii="Arial" w:eastAsia="Arial" w:hAnsi="Arial" w:cs="Arial"/>
                <w:b/>
                <w:sz w:val="20"/>
                <w:szCs w:val="19"/>
              </w:rPr>
              <w:t>waitlisted beneficiaries</w:t>
            </w:r>
            <w:r w:rsidRPr="002E6221">
              <w:rPr>
                <w:rFonts w:ascii="Arial" w:eastAsia="Arial" w:hAnsi="Arial" w:cs="Arial"/>
                <w:sz w:val="20"/>
                <w:szCs w:val="19"/>
              </w:rPr>
              <w:t xml:space="preserve"> in the Region.</w:t>
            </w:r>
          </w:p>
          <w:p w14:paraId="239754A4"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15,130,500.00 </w:t>
            </w:r>
            <w:r w:rsidRPr="002E6221">
              <w:rPr>
                <w:rFonts w:ascii="Arial" w:eastAsia="Arial" w:hAnsi="Arial" w:cs="Arial"/>
                <w:sz w:val="20"/>
                <w:szCs w:val="19"/>
              </w:rPr>
              <w:t xml:space="preserve">was paid to </w:t>
            </w:r>
            <w:r w:rsidRPr="002E6221">
              <w:rPr>
                <w:rFonts w:ascii="Arial" w:eastAsia="Arial" w:hAnsi="Arial" w:cs="Arial"/>
                <w:b/>
                <w:sz w:val="20"/>
                <w:szCs w:val="19"/>
              </w:rPr>
              <w:t xml:space="preserve">1,887 </w:t>
            </w:r>
            <w:r w:rsidRPr="002E6221">
              <w:rPr>
                <w:rFonts w:ascii="Arial" w:eastAsia="Arial" w:hAnsi="Arial" w:cs="Arial"/>
                <w:b/>
                <w:bCs/>
                <w:sz w:val="20"/>
                <w:szCs w:val="19"/>
              </w:rPr>
              <w:t>TNVS/PUV drivers</w:t>
            </w:r>
            <w:r w:rsidRPr="002E6221">
              <w:rPr>
                <w:rFonts w:ascii="Arial" w:eastAsia="Arial" w:hAnsi="Arial" w:cs="Arial"/>
                <w:sz w:val="20"/>
                <w:szCs w:val="19"/>
              </w:rPr>
              <w:t xml:space="preserve"> in the Region.</w:t>
            </w:r>
          </w:p>
          <w:p w14:paraId="7F96C9ED"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650C9BF" w:rsidR="008E35DA" w:rsidRPr="002E6221" w:rsidRDefault="006337A0" w:rsidP="004848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A342D">
              <w:rPr>
                <w:rFonts w:ascii="Arial" w:eastAsia="Arial" w:hAnsi="Arial" w:cs="Arial"/>
                <w:color w:val="0070C0"/>
                <w:sz w:val="20"/>
                <w:szCs w:val="20"/>
              </w:rPr>
              <w:t>2</w:t>
            </w:r>
            <w:r w:rsidR="00ED3130">
              <w:rPr>
                <w:rFonts w:ascii="Arial" w:eastAsia="Arial" w:hAnsi="Arial" w:cs="Arial"/>
                <w:color w:val="0070C0"/>
                <w:sz w:val="20"/>
                <w:szCs w:val="20"/>
              </w:rPr>
              <w:t>3</w:t>
            </w:r>
            <w:r w:rsidR="00CA252C" w:rsidRPr="00FA342D">
              <w:rPr>
                <w:rFonts w:ascii="Arial" w:eastAsia="Arial" w:hAnsi="Arial" w:cs="Arial"/>
                <w:color w:val="0070C0"/>
                <w:sz w:val="20"/>
                <w:szCs w:val="20"/>
              </w:rPr>
              <w:t xml:space="preserve"> </w:t>
            </w:r>
            <w:r w:rsidR="00BE48D9" w:rsidRPr="00FA342D">
              <w:rPr>
                <w:rFonts w:ascii="Arial" w:eastAsia="Arial" w:hAnsi="Arial" w:cs="Arial"/>
                <w:color w:val="0070C0"/>
                <w:sz w:val="20"/>
                <w:szCs w:val="20"/>
              </w:rPr>
              <w:t>April</w:t>
            </w:r>
            <w:r w:rsidR="00CA252C" w:rsidRPr="00FA342D">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BD44985" w:rsidR="008E35DA" w:rsidRPr="00FA342D" w:rsidRDefault="008E35DA" w:rsidP="00ED3130">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FA342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D3130" w:rsidRPr="00ED3130">
              <w:rPr>
                <w:rFonts w:ascii="Arial" w:eastAsia="Arial" w:hAnsi="Arial" w:cs="Arial"/>
                <w:b/>
                <w:color w:val="0070C0"/>
                <w:sz w:val="20"/>
                <w:szCs w:val="19"/>
                <w:lang w:bidi="en-US"/>
              </w:rPr>
              <w:t>216,358</w:t>
            </w:r>
            <w:r w:rsidR="00ED3130">
              <w:rPr>
                <w:rFonts w:ascii="Arial" w:eastAsia="Arial" w:hAnsi="Arial" w:cs="Arial"/>
                <w:b/>
                <w:color w:val="0070C0"/>
                <w:sz w:val="20"/>
                <w:szCs w:val="19"/>
                <w:lang w:bidi="en-US"/>
              </w:rPr>
              <w:t xml:space="preserve"> </w:t>
            </w:r>
            <w:r w:rsidRPr="00FA342D">
              <w:rPr>
                <w:rFonts w:ascii="Arial" w:eastAsia="Arial" w:hAnsi="Arial" w:cs="Arial"/>
                <w:b/>
                <w:color w:val="0070C0"/>
                <w:sz w:val="20"/>
                <w:szCs w:val="19"/>
                <w:lang w:bidi="en-US"/>
              </w:rPr>
              <w:t>clients</w:t>
            </w:r>
            <w:r w:rsidRPr="00FA342D">
              <w:rPr>
                <w:rFonts w:ascii="Arial" w:eastAsia="Arial" w:hAnsi="Arial" w:cs="Arial"/>
                <w:color w:val="0070C0"/>
                <w:sz w:val="20"/>
                <w:szCs w:val="19"/>
                <w:lang w:bidi="en-US"/>
              </w:rPr>
              <w:t xml:space="preserve"> were served and provided with assistance amounting to </w:t>
            </w:r>
            <w:r w:rsidR="00484892" w:rsidRPr="00FA342D">
              <w:rPr>
                <w:rFonts w:ascii="Arial" w:eastAsia="Arial" w:hAnsi="Arial" w:cs="Arial"/>
                <w:b/>
                <w:color w:val="0070C0"/>
                <w:sz w:val="20"/>
                <w:szCs w:val="19"/>
                <w:lang w:bidi="en-US"/>
              </w:rPr>
              <w:t>₱</w:t>
            </w:r>
            <w:r w:rsidR="00ED3130" w:rsidRPr="00ED3130">
              <w:rPr>
                <w:rFonts w:ascii="Arial" w:eastAsia="Arial" w:hAnsi="Arial" w:cs="Arial"/>
                <w:b/>
                <w:color w:val="0070C0"/>
                <w:sz w:val="20"/>
                <w:szCs w:val="19"/>
                <w:lang w:bidi="en-US"/>
              </w:rPr>
              <w:t>664,492,144.99</w:t>
            </w:r>
            <w:r w:rsidR="00ED3130">
              <w:rPr>
                <w:rFonts w:ascii="Arial" w:eastAsia="Arial" w:hAnsi="Arial" w:cs="Arial"/>
                <w:b/>
                <w:color w:val="0070C0"/>
                <w:sz w:val="20"/>
                <w:szCs w:val="19"/>
                <w:lang w:bidi="en-US"/>
              </w:rPr>
              <w:t xml:space="preserve"> </w:t>
            </w:r>
            <w:r w:rsidRPr="00FA342D">
              <w:rPr>
                <w:rFonts w:ascii="Arial" w:eastAsia="Arial" w:hAnsi="Arial" w:cs="Arial"/>
                <w:color w:val="0070C0"/>
                <w:sz w:val="20"/>
                <w:szCs w:val="19"/>
                <w:lang w:bidi="en-US"/>
              </w:rPr>
              <w:t>through medical</w:t>
            </w:r>
            <w:r w:rsidR="001A244D" w:rsidRPr="00FA342D">
              <w:rPr>
                <w:rFonts w:ascii="Arial" w:eastAsia="Arial" w:hAnsi="Arial" w:cs="Arial"/>
                <w:color w:val="0070C0"/>
                <w:sz w:val="20"/>
                <w:szCs w:val="19"/>
                <w:lang w:bidi="en-US"/>
              </w:rPr>
              <w:t xml:space="preserve"> assistance</w:t>
            </w:r>
            <w:r w:rsidRPr="00FA342D">
              <w:rPr>
                <w:rFonts w:ascii="Arial" w:eastAsia="Arial" w:hAnsi="Arial" w:cs="Arial"/>
                <w:color w:val="0070C0"/>
                <w:sz w:val="20"/>
                <w:szCs w:val="19"/>
                <w:lang w:bidi="en-US"/>
              </w:rPr>
              <w:t>, burial</w:t>
            </w:r>
            <w:r w:rsidR="001A244D" w:rsidRPr="00FA342D">
              <w:rPr>
                <w:rFonts w:ascii="Arial" w:eastAsia="Arial" w:hAnsi="Arial" w:cs="Arial"/>
                <w:color w:val="0070C0"/>
                <w:sz w:val="20"/>
                <w:szCs w:val="19"/>
                <w:lang w:bidi="en-US"/>
              </w:rPr>
              <w:t xml:space="preserve"> assistance</w:t>
            </w:r>
            <w:r w:rsidRPr="00FA342D">
              <w:rPr>
                <w:rFonts w:ascii="Arial" w:eastAsia="Arial" w:hAnsi="Arial" w:cs="Arial"/>
                <w:color w:val="0070C0"/>
                <w:sz w:val="20"/>
                <w:szCs w:val="19"/>
                <w:lang w:bidi="en-US"/>
              </w:rPr>
              <w:t xml:space="preserve">, food </w:t>
            </w:r>
            <w:r w:rsidR="001A244D" w:rsidRPr="00FA342D">
              <w:rPr>
                <w:rFonts w:ascii="Arial" w:eastAsia="Arial" w:hAnsi="Arial" w:cs="Arial"/>
                <w:color w:val="0070C0"/>
                <w:sz w:val="20"/>
                <w:szCs w:val="19"/>
                <w:lang w:bidi="en-US"/>
              </w:rPr>
              <w:t xml:space="preserve">assistance, </w:t>
            </w:r>
            <w:r w:rsidRPr="00FA342D">
              <w:rPr>
                <w:rFonts w:ascii="Arial" w:eastAsia="Arial" w:hAnsi="Arial" w:cs="Arial"/>
                <w:color w:val="0070C0"/>
                <w:sz w:val="20"/>
                <w:szCs w:val="19"/>
                <w:lang w:bidi="en-US"/>
              </w:rPr>
              <w:t xml:space="preserve">and other </w:t>
            </w:r>
            <w:r w:rsidR="001A244D" w:rsidRPr="00FA342D">
              <w:rPr>
                <w:rFonts w:ascii="Arial" w:eastAsia="Arial" w:hAnsi="Arial" w:cs="Arial"/>
                <w:color w:val="0070C0"/>
                <w:sz w:val="20"/>
                <w:szCs w:val="19"/>
                <w:lang w:bidi="en-US"/>
              </w:rPr>
              <w:t>AICS services</w:t>
            </w:r>
            <w:r w:rsidRPr="00FA342D">
              <w:rPr>
                <w:rFonts w:ascii="Arial" w:eastAsia="Arial" w:hAnsi="Arial" w:cs="Arial"/>
                <w:color w:val="0070C0"/>
                <w:sz w:val="20"/>
                <w:szCs w:val="19"/>
                <w:lang w:bidi="en-US"/>
              </w:rPr>
              <w:t xml:space="preserve">. </w:t>
            </w:r>
          </w:p>
          <w:p w14:paraId="075B6C20" w14:textId="15330332"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through the Sustainable Livelihood Program (SLP) under its </w:t>
            </w:r>
            <w:r w:rsidRPr="002E6221">
              <w:rPr>
                <w:rFonts w:ascii="Arial" w:eastAsia="Arial" w:hAnsi="Arial" w:cs="Arial"/>
                <w:sz w:val="20"/>
                <w:szCs w:val="19"/>
                <w:lang w:bidi="en-US"/>
              </w:rPr>
              <w:lastRenderedPageBreak/>
              <w:t xml:space="preserve">Livelihood Assistance Grant 1 (LAG 1) </w:t>
            </w:r>
            <w:r w:rsidR="001A244D" w:rsidRPr="002E6221">
              <w:rPr>
                <w:rFonts w:ascii="Arial" w:eastAsia="Arial" w:hAnsi="Arial" w:cs="Arial"/>
                <w:sz w:val="20"/>
                <w:szCs w:val="19"/>
                <w:lang w:bidi="en-US"/>
              </w:rPr>
              <w:t xml:space="preserve">has </w:t>
            </w:r>
            <w:r w:rsidRPr="002E6221">
              <w:rPr>
                <w:rFonts w:ascii="Arial" w:eastAsia="Arial" w:hAnsi="Arial" w:cs="Arial"/>
                <w:sz w:val="20"/>
                <w:szCs w:val="19"/>
                <w:lang w:bidi="en-US"/>
              </w:rPr>
              <w:t xml:space="preserve">already disbursed a total amount of </w:t>
            </w:r>
            <w:r w:rsidRPr="002E6221">
              <w:rPr>
                <w:rFonts w:ascii="Arial" w:eastAsia="Arial" w:hAnsi="Arial" w:cs="Arial"/>
                <w:b/>
                <w:sz w:val="20"/>
                <w:szCs w:val="19"/>
                <w:lang w:bidi="en-US"/>
              </w:rPr>
              <w:t>₱50,031,597.20</w:t>
            </w:r>
            <w:r w:rsidRPr="002E6221">
              <w:rPr>
                <w:rFonts w:ascii="Arial" w:eastAsia="Arial" w:hAnsi="Arial" w:cs="Arial"/>
                <w:sz w:val="20"/>
                <w:szCs w:val="19"/>
                <w:lang w:bidi="en-US"/>
              </w:rPr>
              <w:t xml:space="preserve"> to </w:t>
            </w:r>
            <w:r w:rsidRPr="002E6221">
              <w:rPr>
                <w:rFonts w:ascii="Arial" w:eastAsia="Arial" w:hAnsi="Arial" w:cs="Arial"/>
                <w:b/>
                <w:sz w:val="20"/>
                <w:szCs w:val="19"/>
                <w:lang w:bidi="en-US"/>
              </w:rPr>
              <w:t xml:space="preserve">5,991 </w:t>
            </w:r>
            <w:r w:rsidRPr="002E6221">
              <w:rPr>
                <w:rFonts w:ascii="Arial" w:eastAsia="Arial" w:hAnsi="Arial" w:cs="Arial"/>
                <w:sz w:val="20"/>
                <w:szCs w:val="19"/>
                <w:lang w:bidi="en-US"/>
              </w:rPr>
              <w:t>beneficiaries.</w:t>
            </w:r>
          </w:p>
          <w:p w14:paraId="413271BD" w14:textId="243F2BE6" w:rsidR="005B7AF6"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DSWD-FO II ensures provision of augmentation support to LGUs, stakeholders and partners.</w:t>
            </w:r>
          </w:p>
          <w:p w14:paraId="2683E12F" w14:textId="77777777" w:rsidR="009104C9" w:rsidRPr="002E622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2E622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758507C8" w14:textId="77777777"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conducted payout to </w:t>
            </w:r>
            <w:r w:rsidRPr="002E6221">
              <w:rPr>
                <w:rFonts w:ascii="Arial" w:eastAsia="Arial" w:hAnsi="Arial" w:cs="Arial"/>
                <w:b/>
                <w:sz w:val="20"/>
                <w:szCs w:val="19"/>
                <w:lang w:bidi="en-US"/>
              </w:rPr>
              <w:t>19,554 beneficiaries</w:t>
            </w:r>
            <w:r w:rsidRPr="002E6221">
              <w:rPr>
                <w:rFonts w:ascii="Arial" w:eastAsia="Arial" w:hAnsi="Arial" w:cs="Arial"/>
                <w:sz w:val="20"/>
                <w:szCs w:val="19"/>
                <w:lang w:bidi="en-US"/>
              </w:rPr>
              <w:t xml:space="preserve"> of the Bayanihan 2 with a total amount of</w:t>
            </w:r>
            <w:r w:rsidRPr="002E6221">
              <w:t xml:space="preserve"> </w:t>
            </w:r>
            <w:r w:rsidRPr="002E622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1,538 </w:t>
            </w:r>
            <w:r w:rsidRPr="00FA004C">
              <w:rPr>
                <w:rFonts w:ascii="Arial" w:eastAsia="Arial" w:hAnsi="Arial" w:cs="Arial"/>
                <w:b/>
                <w:bCs/>
                <w:sz w:val="20"/>
                <w:szCs w:val="20"/>
              </w:rPr>
              <w:lastRenderedPageBreak/>
              <w:t>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79BD8D4" w:rsidR="008E35DA" w:rsidRPr="00221F04" w:rsidRDefault="00221F04" w:rsidP="00221F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1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2FC0DE" w:rsidR="008E35DA" w:rsidRPr="00221F04" w:rsidRDefault="009C6C60"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C6C60">
              <w:rPr>
                <w:rFonts w:ascii="Arial" w:eastAsia="Arial" w:hAnsi="Arial" w:cs="Arial"/>
                <w:sz w:val="20"/>
                <w:szCs w:val="20"/>
              </w:rPr>
              <w:t>23</w:t>
            </w:r>
            <w:r w:rsidR="00C71058" w:rsidRPr="009C6C60">
              <w:rPr>
                <w:rFonts w:ascii="Arial" w:eastAsia="Arial" w:hAnsi="Arial" w:cs="Arial"/>
                <w:sz w:val="20"/>
                <w:szCs w:val="20"/>
              </w:rPr>
              <w:t xml:space="preserve"> </w:t>
            </w:r>
            <w:r w:rsidR="002E01D7" w:rsidRPr="009C6C60">
              <w:rPr>
                <w:rFonts w:ascii="Arial" w:eastAsia="Arial" w:hAnsi="Arial" w:cs="Arial"/>
                <w:sz w:val="20"/>
                <w:szCs w:val="20"/>
              </w:rPr>
              <w:t>April</w:t>
            </w:r>
            <w:r w:rsidR="008E35DA" w:rsidRPr="009C6C60">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3FDCA062" w:rsidR="00B6092A" w:rsidRPr="00221F0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 xml:space="preserve">DSWD-FO VI provided </w:t>
            </w:r>
            <w:r w:rsidR="00E53832" w:rsidRPr="00221F04">
              <w:rPr>
                <w:rFonts w:ascii="Arial" w:eastAsia="Times New Roman" w:hAnsi="Arial" w:cs="Arial"/>
                <w:b/>
                <w:sz w:val="20"/>
                <w:szCs w:val="20"/>
              </w:rPr>
              <w:t>₱</w:t>
            </w:r>
            <w:r w:rsidR="00B6092A" w:rsidRPr="00221F04">
              <w:rPr>
                <w:rFonts w:ascii="Arial" w:eastAsia="Times New Roman" w:hAnsi="Arial" w:cs="Arial"/>
                <w:b/>
                <w:sz w:val="20"/>
                <w:szCs w:val="20"/>
              </w:rPr>
              <w:t>25,590,020.80</w:t>
            </w:r>
            <w:r w:rsidR="009C6C60">
              <w:rPr>
                <w:rFonts w:ascii="Arial" w:eastAsia="Times New Roman" w:hAnsi="Arial" w:cs="Arial"/>
                <w:b/>
                <w:sz w:val="20"/>
                <w:szCs w:val="20"/>
              </w:rPr>
              <w:t xml:space="preserve"> </w:t>
            </w:r>
            <w:r w:rsidRPr="00221F04">
              <w:rPr>
                <w:rFonts w:ascii="Arial" w:eastAsia="Times New Roman" w:hAnsi="Arial" w:cs="Arial"/>
                <w:sz w:val="20"/>
                <w:szCs w:val="20"/>
              </w:rPr>
              <w:t>worth of assistance to</w:t>
            </w:r>
            <w:r w:rsidR="00E53832" w:rsidRPr="00221F04">
              <w:t xml:space="preserve"> </w:t>
            </w:r>
            <w:r w:rsidR="00B6092A" w:rsidRPr="00221F04">
              <w:rPr>
                <w:rFonts w:ascii="Arial" w:eastAsia="Times New Roman" w:hAnsi="Arial" w:cs="Arial"/>
                <w:b/>
                <w:sz w:val="20"/>
                <w:szCs w:val="20"/>
              </w:rPr>
              <w:t>5,234</w:t>
            </w:r>
            <w:r w:rsidR="00625D7E" w:rsidRPr="00221F04">
              <w:rPr>
                <w:rFonts w:ascii="Arial" w:eastAsia="Times New Roman" w:hAnsi="Arial" w:cs="Arial"/>
                <w:b/>
                <w:sz w:val="20"/>
                <w:szCs w:val="20"/>
              </w:rPr>
              <w:t xml:space="preserve"> </w:t>
            </w:r>
            <w:r w:rsidRPr="00221F04">
              <w:rPr>
                <w:rFonts w:ascii="Arial" w:eastAsia="Times New Roman" w:hAnsi="Arial" w:cs="Arial"/>
                <w:b/>
                <w:sz w:val="20"/>
                <w:szCs w:val="20"/>
              </w:rPr>
              <w:t>individuals</w:t>
            </w:r>
            <w:r w:rsidRPr="00221F04">
              <w:rPr>
                <w:rFonts w:ascii="Arial" w:eastAsia="Times New Roman" w:hAnsi="Arial" w:cs="Arial"/>
                <w:sz w:val="20"/>
                <w:szCs w:val="20"/>
              </w:rPr>
              <w:t xml:space="preserve"> through </w:t>
            </w:r>
            <w:r w:rsidRPr="00221F04">
              <w:rPr>
                <w:rFonts w:ascii="Arial" w:eastAsia="Times New Roman" w:hAnsi="Arial" w:cs="Arial"/>
                <w:b/>
                <w:sz w:val="20"/>
                <w:szCs w:val="20"/>
              </w:rPr>
              <w:t>Assistance to Individuals in Crisis Situation (AICS</w:t>
            </w:r>
            <w:r w:rsidR="00B6092A" w:rsidRPr="00221F04">
              <w:rPr>
                <w:rFonts w:ascii="Arial" w:eastAsia="Times New Roman" w:hAnsi="Arial" w:cs="Arial"/>
                <w:sz w:val="20"/>
                <w:szCs w:val="20"/>
              </w:rPr>
              <w:t>) from April 5 - 8 &amp; 12-16 &amp; 19, 2021</w:t>
            </w:r>
          </w:p>
          <w:p w14:paraId="15046EEC" w14:textId="0F31BC17" w:rsidR="002E744B" w:rsidRPr="00221F0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5106066D" w14:textId="03657C73"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05A50E49"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tc>
      </w:tr>
    </w:tbl>
    <w:p w14:paraId="6F4D6141" w14:textId="6CAABCF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w:t>
            </w:r>
            <w:r w:rsidRPr="00705492">
              <w:rPr>
                <w:rFonts w:ascii="Arial" w:eastAsia="Arial" w:hAnsi="Arial" w:cs="Arial"/>
                <w:sz w:val="20"/>
                <w:szCs w:val="19"/>
              </w:rPr>
              <w:lastRenderedPageBreak/>
              <w:t xml:space="preserve">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69AAAC48" w14:textId="77777777" w:rsidR="00CE710F" w:rsidRDefault="00CE710F" w:rsidP="008266BC">
      <w:pPr>
        <w:widowControl/>
        <w:spacing w:after="0" w:line="240" w:lineRule="auto"/>
        <w:contextualSpacing/>
        <w:rPr>
          <w:rFonts w:ascii="Arial" w:eastAsia="Arial" w:hAnsi="Arial" w:cs="Arial"/>
          <w:b/>
          <w:sz w:val="24"/>
          <w:szCs w:val="24"/>
        </w:rPr>
      </w:pPr>
    </w:p>
    <w:p w14:paraId="5CB79C92" w14:textId="1BFA3AB3"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lastRenderedPageBreak/>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77777777"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37224010"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p>
    <w:p w14:paraId="380077B6" w14:textId="7B3D4D62" w:rsidR="00CE710F" w:rsidRPr="006524F1" w:rsidRDefault="00CE710F"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210835B" w14:textId="77777777" w:rsidR="00CF32D1" w:rsidRDefault="00CF32D1" w:rsidP="006524F1">
      <w:pPr>
        <w:widowControl/>
        <w:spacing w:after="0" w:line="240" w:lineRule="auto"/>
        <w:contextualSpacing/>
        <w:rPr>
          <w:rFonts w:ascii="Arial" w:eastAsia="Arial" w:hAnsi="Arial" w:cs="Arial"/>
          <w:b/>
          <w:bCs/>
          <w:sz w:val="24"/>
          <w:szCs w:val="24"/>
        </w:rPr>
      </w:pPr>
    </w:p>
    <w:p w14:paraId="180736E6" w14:textId="77777777" w:rsidR="00CF32D1" w:rsidRDefault="00CF32D1" w:rsidP="006524F1">
      <w:pPr>
        <w:widowControl/>
        <w:spacing w:after="0" w:line="240" w:lineRule="auto"/>
        <w:contextualSpacing/>
        <w:rPr>
          <w:rFonts w:ascii="Arial" w:eastAsia="Arial" w:hAnsi="Arial" w:cs="Arial"/>
          <w:b/>
          <w:bCs/>
          <w:sz w:val="24"/>
          <w:szCs w:val="24"/>
        </w:rPr>
      </w:pPr>
    </w:p>
    <w:p w14:paraId="505A8BFB" w14:textId="77777777" w:rsidR="00CF32D1" w:rsidRDefault="00CF32D1" w:rsidP="006524F1">
      <w:pPr>
        <w:widowControl/>
        <w:spacing w:after="0" w:line="240" w:lineRule="auto"/>
        <w:contextualSpacing/>
        <w:rPr>
          <w:rFonts w:ascii="Arial" w:eastAsia="Arial" w:hAnsi="Arial" w:cs="Arial"/>
          <w:b/>
          <w:bCs/>
          <w:sz w:val="24"/>
          <w:szCs w:val="24"/>
        </w:rPr>
      </w:pPr>
    </w:p>
    <w:p w14:paraId="73C38C36" w14:textId="77777777" w:rsidR="00CF32D1" w:rsidRDefault="00CF32D1" w:rsidP="006524F1">
      <w:pPr>
        <w:widowControl/>
        <w:spacing w:after="0" w:line="240" w:lineRule="auto"/>
        <w:contextualSpacing/>
        <w:rPr>
          <w:rFonts w:ascii="Arial" w:eastAsia="Arial" w:hAnsi="Arial" w:cs="Arial"/>
          <w:b/>
          <w:bCs/>
          <w:sz w:val="24"/>
          <w:szCs w:val="24"/>
        </w:rPr>
      </w:pPr>
    </w:p>
    <w:p w14:paraId="7C3A0DC9" w14:textId="77777777" w:rsidR="00CF32D1" w:rsidRDefault="00CF32D1" w:rsidP="006524F1">
      <w:pPr>
        <w:widowControl/>
        <w:spacing w:after="0" w:line="240" w:lineRule="auto"/>
        <w:contextualSpacing/>
        <w:rPr>
          <w:rFonts w:ascii="Arial" w:eastAsia="Arial" w:hAnsi="Arial" w:cs="Arial"/>
          <w:b/>
          <w:bCs/>
          <w:sz w:val="24"/>
          <w:szCs w:val="24"/>
        </w:rPr>
      </w:pPr>
    </w:p>
    <w:p w14:paraId="4819107C" w14:textId="20C0046B" w:rsidR="00CE710F" w:rsidRDefault="00CE710F" w:rsidP="00CE710F">
      <w:pPr>
        <w:widowControl/>
        <w:spacing w:after="120" w:line="240" w:lineRule="auto"/>
        <w:rPr>
          <w:rFonts w:ascii="Arial" w:eastAsia="Arial" w:hAnsi="Arial" w:cs="Arial"/>
          <w:b/>
          <w:color w:val="002060"/>
          <w:sz w:val="28"/>
          <w:szCs w:val="28"/>
        </w:rPr>
      </w:pPr>
      <w:bookmarkStart w:id="4" w:name="_GoBack"/>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3A9DC936" wp14:editId="66E7517B">
            <wp:simplePos x="0" y="0"/>
            <wp:positionH relativeFrom="column">
              <wp:posOffset>70485</wp:posOffset>
            </wp:positionH>
            <wp:positionV relativeFrom="paragraph">
              <wp:posOffset>292735</wp:posOffset>
            </wp:positionV>
            <wp:extent cx="5943600" cy="4457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WERPOINT] Covid #657.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14:sizeRelH relativeFrom="page">
              <wp14:pctWidth>0</wp14:pctWidth>
            </wp14:sizeRelH>
            <wp14:sizeRelV relativeFrom="page">
              <wp14:pctHeight>0</wp14:pctHeight>
            </wp14:sizeRelV>
          </wp:anchor>
        </w:drawing>
      </w:r>
      <w:bookmarkEnd w:id="4"/>
      <w:r>
        <w:rPr>
          <w:rFonts w:ascii="Arial" w:eastAsia="Arial" w:hAnsi="Arial" w:cs="Arial"/>
          <w:b/>
          <w:color w:val="002060"/>
          <w:sz w:val="28"/>
          <w:szCs w:val="28"/>
        </w:rPr>
        <w:t>PHOTO DOCUMENTATION</w:t>
      </w:r>
    </w:p>
    <w:p w14:paraId="02F6DCF8" w14:textId="02CA2A28" w:rsidR="00CE710F" w:rsidRDefault="00CE710F" w:rsidP="00CE710F">
      <w:pPr>
        <w:widowControl/>
        <w:spacing w:after="120" w:line="240" w:lineRule="auto"/>
        <w:rPr>
          <w:rFonts w:ascii="Arial" w:eastAsia="Arial" w:hAnsi="Arial" w:cs="Arial"/>
          <w:b/>
          <w:color w:val="002060"/>
          <w:sz w:val="28"/>
          <w:szCs w:val="28"/>
        </w:rPr>
      </w:pPr>
    </w:p>
    <w:p w14:paraId="26ADD545" w14:textId="0E0D2396" w:rsidR="00CE710F" w:rsidRPr="00D578EA" w:rsidRDefault="00CE710F" w:rsidP="00CE710F">
      <w:pPr>
        <w:widowControl/>
        <w:spacing w:after="120" w:line="240" w:lineRule="auto"/>
        <w:rPr>
          <w:rFonts w:ascii="Arial" w:eastAsia="Arial" w:hAnsi="Arial" w:cs="Arial"/>
          <w:b/>
          <w:color w:val="002060"/>
          <w:sz w:val="28"/>
          <w:szCs w:val="28"/>
        </w:rPr>
      </w:pPr>
    </w:p>
    <w:p w14:paraId="0EF37ADC" w14:textId="77777777" w:rsidR="00CF32D1" w:rsidRDefault="00CF32D1" w:rsidP="006524F1">
      <w:pPr>
        <w:widowControl/>
        <w:spacing w:after="0" w:line="240" w:lineRule="auto"/>
        <w:contextualSpacing/>
        <w:rPr>
          <w:rFonts w:ascii="Arial" w:eastAsia="Arial" w:hAnsi="Arial" w:cs="Arial"/>
          <w:b/>
          <w:bCs/>
          <w:sz w:val="24"/>
          <w:szCs w:val="24"/>
        </w:rPr>
      </w:pPr>
    </w:p>
    <w:p w14:paraId="3E18C127" w14:textId="77777777" w:rsidR="00CF32D1" w:rsidRDefault="00CF32D1" w:rsidP="006524F1">
      <w:pPr>
        <w:widowControl/>
        <w:spacing w:after="0" w:line="240" w:lineRule="auto"/>
        <w:contextualSpacing/>
        <w:rPr>
          <w:rFonts w:ascii="Arial" w:eastAsia="Arial" w:hAnsi="Arial" w:cs="Arial"/>
          <w:b/>
          <w:bCs/>
          <w:sz w:val="24"/>
          <w:szCs w:val="24"/>
        </w:rPr>
      </w:pPr>
    </w:p>
    <w:p w14:paraId="6ED990A0" w14:textId="77777777" w:rsidR="00CF32D1" w:rsidRDefault="00CF32D1" w:rsidP="006524F1">
      <w:pPr>
        <w:widowControl/>
        <w:spacing w:after="0" w:line="240" w:lineRule="auto"/>
        <w:contextualSpacing/>
        <w:rPr>
          <w:rFonts w:ascii="Arial" w:eastAsia="Arial" w:hAnsi="Arial" w:cs="Arial"/>
          <w:b/>
          <w:bCs/>
          <w:sz w:val="24"/>
          <w:szCs w:val="24"/>
        </w:rPr>
      </w:pPr>
    </w:p>
    <w:p w14:paraId="0C2E7DC1" w14:textId="77777777" w:rsidR="00CF32D1" w:rsidRDefault="00CF32D1" w:rsidP="006524F1">
      <w:pPr>
        <w:widowControl/>
        <w:spacing w:after="0" w:line="240" w:lineRule="auto"/>
        <w:contextualSpacing/>
        <w:rPr>
          <w:rFonts w:ascii="Arial" w:eastAsia="Arial" w:hAnsi="Arial" w:cs="Arial"/>
          <w:b/>
          <w:bCs/>
          <w:sz w:val="24"/>
          <w:szCs w:val="24"/>
        </w:rPr>
      </w:pPr>
    </w:p>
    <w:p w14:paraId="2987AE05" w14:textId="77777777" w:rsidR="00CF32D1" w:rsidRDefault="00CF32D1" w:rsidP="006524F1">
      <w:pPr>
        <w:widowControl/>
        <w:spacing w:after="0" w:line="240" w:lineRule="auto"/>
        <w:contextualSpacing/>
        <w:rPr>
          <w:rFonts w:ascii="Arial" w:eastAsia="Arial" w:hAnsi="Arial" w:cs="Arial"/>
          <w:b/>
          <w:bCs/>
          <w:sz w:val="24"/>
          <w:szCs w:val="24"/>
        </w:rPr>
      </w:pPr>
    </w:p>
    <w:p w14:paraId="37DA5A4F" w14:textId="77777777" w:rsidR="00CF32D1" w:rsidRDefault="00CF32D1" w:rsidP="006524F1">
      <w:pPr>
        <w:widowControl/>
        <w:spacing w:after="0" w:line="240" w:lineRule="auto"/>
        <w:contextualSpacing/>
        <w:rPr>
          <w:rFonts w:ascii="Arial" w:eastAsia="Arial" w:hAnsi="Arial" w:cs="Arial"/>
          <w:b/>
          <w:bCs/>
          <w:sz w:val="24"/>
          <w:szCs w:val="24"/>
        </w:rPr>
      </w:pPr>
    </w:p>
    <w:p w14:paraId="4C8EE1B8" w14:textId="77777777" w:rsidR="00CF32D1" w:rsidRDefault="00CF32D1" w:rsidP="006524F1">
      <w:pPr>
        <w:widowControl/>
        <w:spacing w:after="0" w:line="240" w:lineRule="auto"/>
        <w:contextualSpacing/>
        <w:rPr>
          <w:rFonts w:ascii="Arial" w:eastAsia="Arial" w:hAnsi="Arial" w:cs="Arial"/>
          <w:b/>
          <w:bCs/>
          <w:sz w:val="24"/>
          <w:szCs w:val="24"/>
        </w:rPr>
      </w:pPr>
    </w:p>
    <w:p w14:paraId="54153608" w14:textId="77777777" w:rsidR="00CF32D1" w:rsidRDefault="00CF32D1" w:rsidP="006524F1">
      <w:pPr>
        <w:widowControl/>
        <w:spacing w:after="0" w:line="240" w:lineRule="auto"/>
        <w:contextualSpacing/>
        <w:rPr>
          <w:rFonts w:ascii="Arial" w:eastAsia="Arial" w:hAnsi="Arial" w:cs="Arial"/>
          <w:b/>
          <w:bCs/>
          <w:sz w:val="24"/>
          <w:szCs w:val="24"/>
        </w:rPr>
      </w:pPr>
    </w:p>
    <w:p w14:paraId="69CE798F" w14:textId="77777777" w:rsidR="00CF32D1" w:rsidRDefault="00CF32D1" w:rsidP="006524F1">
      <w:pPr>
        <w:widowControl/>
        <w:spacing w:after="0" w:line="240" w:lineRule="auto"/>
        <w:contextualSpacing/>
        <w:rPr>
          <w:rFonts w:ascii="Arial" w:eastAsia="Arial" w:hAnsi="Arial" w:cs="Arial"/>
          <w:b/>
          <w:bCs/>
          <w:sz w:val="24"/>
          <w:szCs w:val="24"/>
        </w:rPr>
      </w:pPr>
    </w:p>
    <w:p w14:paraId="01713A3A" w14:textId="77777777" w:rsidR="00CF32D1" w:rsidRDefault="00CF32D1" w:rsidP="006524F1">
      <w:pPr>
        <w:widowControl/>
        <w:spacing w:after="0" w:line="240" w:lineRule="auto"/>
        <w:contextualSpacing/>
        <w:rPr>
          <w:rFonts w:ascii="Arial" w:eastAsia="Arial" w:hAnsi="Arial" w:cs="Arial"/>
          <w:b/>
          <w:bCs/>
          <w:sz w:val="24"/>
          <w:szCs w:val="24"/>
        </w:rPr>
      </w:pPr>
    </w:p>
    <w:p w14:paraId="52A837B8" w14:textId="14CC5E14" w:rsidR="00CF32D1" w:rsidRDefault="00CF32D1" w:rsidP="006524F1">
      <w:pPr>
        <w:widowControl/>
        <w:spacing w:after="0" w:line="240" w:lineRule="auto"/>
        <w:contextualSpacing/>
        <w:rPr>
          <w:rFonts w:ascii="Arial" w:eastAsia="Arial" w:hAnsi="Arial" w:cs="Arial"/>
          <w:b/>
          <w:bCs/>
          <w:sz w:val="24"/>
          <w:szCs w:val="24"/>
        </w:rPr>
      </w:pPr>
    </w:p>
    <w:p w14:paraId="2890DB10" w14:textId="1BCD0AEC" w:rsidR="00CF32D1" w:rsidRDefault="00CF32D1" w:rsidP="006524F1">
      <w:pPr>
        <w:widowControl/>
        <w:spacing w:after="0" w:line="240" w:lineRule="auto"/>
        <w:contextualSpacing/>
        <w:rPr>
          <w:rFonts w:ascii="Arial" w:eastAsia="Arial" w:hAnsi="Arial" w:cs="Arial"/>
          <w:b/>
          <w:sz w:val="24"/>
          <w:szCs w:val="24"/>
        </w:rPr>
      </w:pPr>
    </w:p>
    <w:p w14:paraId="22A780F7" w14:textId="6573568D" w:rsidR="000C6A64" w:rsidRPr="00726C60" w:rsidRDefault="000C6A64" w:rsidP="00A43123">
      <w:pPr>
        <w:widowControl/>
        <w:spacing w:after="160" w:line="259" w:lineRule="auto"/>
        <w:rPr>
          <w:rFonts w:ascii="Arial" w:eastAsia="Arial" w:hAnsi="Arial" w:cs="Arial"/>
          <w:b/>
          <w:color w:val="002060"/>
          <w:sz w:val="28"/>
          <w:szCs w:val="28"/>
        </w:rPr>
      </w:pPr>
    </w:p>
    <w:sectPr w:rsidR="000C6A64" w:rsidRPr="00726C60" w:rsidSect="00CE710F">
      <w:headerReference w:type="even" r:id="rId11"/>
      <w:headerReference w:type="default" r:id="rId12"/>
      <w:footerReference w:type="even" r:id="rId13"/>
      <w:footerReference w:type="default" r:id="rId14"/>
      <w:headerReference w:type="first" r:id="rId15"/>
      <w:footerReference w:type="first" r:id="rId16"/>
      <w:pgSz w:w="11907" w:h="16839"/>
      <w:pgMar w:top="14" w:right="1077" w:bottom="568"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735B3" w14:textId="77777777" w:rsidR="00D11F78" w:rsidRDefault="00D11F78">
      <w:pPr>
        <w:spacing w:after="0" w:line="240" w:lineRule="auto"/>
      </w:pPr>
      <w:r>
        <w:separator/>
      </w:r>
    </w:p>
  </w:endnote>
  <w:endnote w:type="continuationSeparator" w:id="0">
    <w:p w14:paraId="172A95CE" w14:textId="77777777" w:rsidR="00D11F78" w:rsidRDefault="00D11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C6C60" w:rsidRDefault="009C6C6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C6C60" w:rsidRDefault="009C6C60">
    <w:pPr>
      <w:pBdr>
        <w:bottom w:val="single" w:sz="6" w:space="1" w:color="000000"/>
      </w:pBdr>
      <w:tabs>
        <w:tab w:val="left" w:pos="2371"/>
        <w:tab w:val="center" w:pos="5233"/>
      </w:tabs>
      <w:spacing w:after="0" w:line="240" w:lineRule="auto"/>
      <w:jc w:val="right"/>
      <w:rPr>
        <w:sz w:val="16"/>
        <w:szCs w:val="16"/>
      </w:rPr>
    </w:pPr>
  </w:p>
  <w:p w14:paraId="2B859230" w14:textId="2984A55D" w:rsidR="009C6C60" w:rsidRDefault="009C6C60"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E710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E710F">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7</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23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C6C60" w:rsidRDefault="009C6C6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342A1" w14:textId="77777777" w:rsidR="00D11F78" w:rsidRDefault="00D11F78">
      <w:pPr>
        <w:spacing w:after="0" w:line="240" w:lineRule="auto"/>
      </w:pPr>
      <w:r>
        <w:separator/>
      </w:r>
    </w:p>
  </w:footnote>
  <w:footnote w:type="continuationSeparator" w:id="0">
    <w:p w14:paraId="758EDCAB" w14:textId="77777777" w:rsidR="00D11F78" w:rsidRDefault="00D11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C6C60" w:rsidRDefault="009C6C6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C6C60" w:rsidRDefault="009C6C60">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C6C60" w:rsidRDefault="009C6C60">
    <w:pPr>
      <w:pBdr>
        <w:bottom w:val="single" w:sz="6" w:space="1" w:color="000000"/>
      </w:pBdr>
      <w:tabs>
        <w:tab w:val="center" w:pos="4680"/>
        <w:tab w:val="right" w:pos="9360"/>
      </w:tabs>
      <w:spacing w:after="0" w:line="240" w:lineRule="auto"/>
      <w:jc w:val="center"/>
      <w:rPr>
        <w:sz w:val="10"/>
      </w:rPr>
    </w:pPr>
  </w:p>
  <w:p w14:paraId="3A0C3660" w14:textId="77777777" w:rsidR="009C6C60" w:rsidRDefault="009C6C6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C6C60" w:rsidRDefault="009C6C6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D8D36A2-8568-4B7D-8953-62C431F4F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577</Words>
  <Characters>77395</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4-23T08:25:00Z</dcterms:created>
  <dcterms:modified xsi:type="dcterms:W3CDTF">2021-04-2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